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76414C" w14:textId="77777777" w:rsidR="00C114FF" w:rsidRPr="00F06ADB" w:rsidRDefault="00231B4D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  <w:r w:rsidRPr="00F06ADB">
        <w:rPr>
          <w:b/>
          <w:szCs w:val="22"/>
        </w:rPr>
        <w:t>SÚHRN CHARAKTERISTICKÝCH VLASTNOSTÍ LIEKU</w:t>
      </w:r>
    </w:p>
    <w:p w14:paraId="21B3BECD" w14:textId="31B6A444" w:rsidR="00F06ADB" w:rsidRDefault="00F06ADB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46C88A76" w14:textId="77777777" w:rsidR="00615636" w:rsidRPr="00F06ADB" w:rsidRDefault="00615636" w:rsidP="00A9226B">
      <w:pPr>
        <w:tabs>
          <w:tab w:val="clear" w:pos="567"/>
        </w:tabs>
        <w:spacing w:line="240" w:lineRule="auto"/>
        <w:jc w:val="center"/>
        <w:rPr>
          <w:b/>
          <w:szCs w:val="22"/>
        </w:rPr>
      </w:pPr>
    </w:p>
    <w:p w14:paraId="07AB8F2D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NÁZOV VETERINÁRNEHO LIEKU</w:t>
      </w:r>
    </w:p>
    <w:p w14:paraId="5BA05683" w14:textId="77777777" w:rsidR="00C114FF" w:rsidRPr="0019491C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123BD07" w14:textId="2AB29985" w:rsidR="00C114FF" w:rsidRPr="0019491C" w:rsidRDefault="002B0DD2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9491C">
        <w:t>Robexera</w:t>
      </w:r>
      <w:proofErr w:type="spellEnd"/>
      <w:r w:rsidRPr="0019491C">
        <w:t xml:space="preserve"> </w:t>
      </w:r>
      <w:r w:rsidR="00472203">
        <w:t>4</w:t>
      </w:r>
      <w:r w:rsidR="007F4F75">
        <w:t>0 mg</w:t>
      </w:r>
      <w:r w:rsidRPr="0019491C">
        <w:t xml:space="preserve"> žuvacie tablety pre psy </w:t>
      </w:r>
    </w:p>
    <w:p w14:paraId="43177C6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0D34F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0B6D47B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KVALITATÍVNE A KVANTITATÍVNE ZLOŽENIE</w:t>
      </w:r>
    </w:p>
    <w:p w14:paraId="11025538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8BF35A" w14:textId="77777777" w:rsidR="002B0DD2" w:rsidRPr="002B0DD2" w:rsidRDefault="002B0DD2" w:rsidP="00A9226B">
      <w:pPr>
        <w:tabs>
          <w:tab w:val="clear" w:pos="567"/>
        </w:tabs>
        <w:spacing w:line="240" w:lineRule="auto"/>
        <w:rPr>
          <w:szCs w:val="22"/>
        </w:rPr>
      </w:pPr>
      <w:r w:rsidRPr="002B0DD2">
        <w:rPr>
          <w:szCs w:val="22"/>
        </w:rPr>
        <w:t>Každá žuvacia tableta obsahuje:</w:t>
      </w:r>
    </w:p>
    <w:p w14:paraId="11038B68" w14:textId="77777777" w:rsidR="002B0DD2" w:rsidRDefault="002B0DD2" w:rsidP="00A9226B">
      <w:pPr>
        <w:tabs>
          <w:tab w:val="clear" w:pos="567"/>
        </w:tabs>
        <w:spacing w:line="240" w:lineRule="auto"/>
        <w:rPr>
          <w:b/>
          <w:szCs w:val="22"/>
        </w:rPr>
      </w:pPr>
    </w:p>
    <w:p w14:paraId="5007C1BD" w14:textId="02EC58BA" w:rsidR="00C114FF" w:rsidRPr="00F06ADB" w:rsidRDefault="00231B4D" w:rsidP="00A9226B">
      <w:pPr>
        <w:tabs>
          <w:tab w:val="clear" w:pos="567"/>
        </w:tabs>
        <w:spacing w:line="240" w:lineRule="auto"/>
        <w:rPr>
          <w:b/>
          <w:szCs w:val="22"/>
        </w:rPr>
      </w:pPr>
      <w:r w:rsidRPr="00F06ADB">
        <w:rPr>
          <w:b/>
          <w:szCs w:val="22"/>
        </w:rPr>
        <w:t>Účinná látka</w:t>
      </w:r>
      <w:r w:rsidRPr="007F4F75">
        <w:rPr>
          <w:szCs w:val="22"/>
        </w:rPr>
        <w:t>:</w:t>
      </w:r>
    </w:p>
    <w:p w14:paraId="54A048E6" w14:textId="134F5DD9" w:rsidR="00C114FF" w:rsidRDefault="002B0DD2" w:rsidP="00A9226B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>
        <w:rPr>
          <w:iCs/>
          <w:szCs w:val="22"/>
        </w:rPr>
        <w:t>robena</w:t>
      </w:r>
      <w:r w:rsidR="00177455">
        <w:rPr>
          <w:iCs/>
          <w:szCs w:val="22"/>
        </w:rPr>
        <w:t>koxib</w:t>
      </w:r>
      <w:proofErr w:type="spellEnd"/>
      <w:r>
        <w:rPr>
          <w:iCs/>
          <w:szCs w:val="22"/>
        </w:rPr>
        <w:t xml:space="preserve"> </w:t>
      </w:r>
      <w:r>
        <w:rPr>
          <w:iCs/>
          <w:szCs w:val="22"/>
        </w:rPr>
        <w:tab/>
      </w:r>
      <w:r w:rsidR="00472203">
        <w:rPr>
          <w:iCs/>
          <w:szCs w:val="22"/>
        </w:rPr>
        <w:t>4</w:t>
      </w:r>
      <w:r w:rsidR="007F4F75">
        <w:rPr>
          <w:iCs/>
          <w:szCs w:val="22"/>
        </w:rPr>
        <w:t>0 mg</w:t>
      </w:r>
    </w:p>
    <w:p w14:paraId="24198635" w14:textId="77777777" w:rsidR="002B0DD2" w:rsidRPr="00F06ADB" w:rsidRDefault="002B0DD2" w:rsidP="00A9226B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23E7341" w14:textId="77777777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b/>
          <w:szCs w:val="22"/>
        </w:rPr>
        <w:t>Pomocné látky</w:t>
      </w:r>
      <w:r w:rsidRPr="007F4F75">
        <w:rPr>
          <w:szCs w:val="22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82"/>
      </w:tblGrid>
      <w:tr w:rsidR="002B0DD2" w:rsidRPr="00F06ADB" w14:paraId="1D880042" w14:textId="77777777" w:rsidTr="00022856">
        <w:trPr>
          <w:trHeight w:val="344"/>
        </w:trPr>
        <w:tc>
          <w:tcPr>
            <w:tcW w:w="5382" w:type="dxa"/>
            <w:shd w:val="clear" w:color="auto" w:fill="auto"/>
            <w:vAlign w:val="center"/>
          </w:tcPr>
          <w:p w14:paraId="6FBC153F" w14:textId="77777777" w:rsidR="002B0DD2" w:rsidRPr="00F06ADB" w:rsidRDefault="002B0DD2" w:rsidP="00022856">
            <w:pPr>
              <w:spacing w:line="240" w:lineRule="auto"/>
              <w:rPr>
                <w:b/>
                <w:bCs/>
                <w:iCs/>
                <w:szCs w:val="22"/>
              </w:rPr>
            </w:pPr>
            <w:r w:rsidRPr="00F06ADB">
              <w:rPr>
                <w:b/>
                <w:bCs/>
                <w:iCs/>
                <w:szCs w:val="22"/>
              </w:rPr>
              <w:t>Kvalitatívne zloženie pomocných látok a iných zložiek</w:t>
            </w:r>
          </w:p>
        </w:tc>
      </w:tr>
      <w:tr w:rsidR="002B0DD2" w:rsidRPr="00F06ADB" w14:paraId="67BB29D3" w14:textId="77777777" w:rsidTr="00022856">
        <w:tc>
          <w:tcPr>
            <w:tcW w:w="5382" w:type="dxa"/>
            <w:shd w:val="clear" w:color="auto" w:fill="auto"/>
            <w:vAlign w:val="center"/>
          </w:tcPr>
          <w:p w14:paraId="057EACE3" w14:textId="537CE207" w:rsidR="002B0DD2" w:rsidRPr="00F06ADB" w:rsidRDefault="00022856" w:rsidP="00022856">
            <w:pPr>
              <w:spacing w:line="240" w:lineRule="auto"/>
              <w:ind w:left="567" w:hanging="567"/>
              <w:rPr>
                <w:iCs/>
                <w:szCs w:val="22"/>
              </w:rPr>
            </w:pPr>
            <w:r>
              <w:rPr>
                <w:iCs/>
                <w:szCs w:val="22"/>
              </w:rPr>
              <w:t>mikrokryštalická celulóza</w:t>
            </w:r>
          </w:p>
        </w:tc>
      </w:tr>
      <w:tr w:rsidR="002B0DD2" w:rsidRPr="00F06ADB" w14:paraId="4BD66ADB" w14:textId="77777777" w:rsidTr="00022856">
        <w:tc>
          <w:tcPr>
            <w:tcW w:w="5382" w:type="dxa"/>
            <w:shd w:val="clear" w:color="auto" w:fill="auto"/>
            <w:vAlign w:val="center"/>
          </w:tcPr>
          <w:p w14:paraId="124067AF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proofErr w:type="spellStart"/>
            <w:r>
              <w:rPr>
                <w:iCs/>
                <w:szCs w:val="22"/>
              </w:rPr>
              <w:t>povidón</w:t>
            </w:r>
            <w:proofErr w:type="spellEnd"/>
          </w:p>
        </w:tc>
      </w:tr>
      <w:tr w:rsidR="002B0DD2" w:rsidRPr="00F06ADB" w14:paraId="31DE1AA3" w14:textId="77777777" w:rsidTr="00022856">
        <w:tc>
          <w:tcPr>
            <w:tcW w:w="5382" w:type="dxa"/>
            <w:shd w:val="clear" w:color="auto" w:fill="auto"/>
            <w:vAlign w:val="center"/>
          </w:tcPr>
          <w:p w14:paraId="7BCE3BEE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proofErr w:type="spellStart"/>
            <w:r>
              <w:rPr>
                <w:iCs/>
                <w:szCs w:val="22"/>
              </w:rPr>
              <w:t>krospovidón</w:t>
            </w:r>
            <w:proofErr w:type="spellEnd"/>
          </w:p>
        </w:tc>
      </w:tr>
      <w:tr w:rsidR="002B0DD2" w:rsidRPr="00F06ADB" w14:paraId="079295EF" w14:textId="77777777" w:rsidTr="00022856">
        <w:tc>
          <w:tcPr>
            <w:tcW w:w="5382" w:type="dxa"/>
            <w:shd w:val="clear" w:color="auto" w:fill="auto"/>
            <w:vAlign w:val="center"/>
          </w:tcPr>
          <w:p w14:paraId="30B0BEC0" w14:textId="77777777" w:rsidR="002B0DD2" w:rsidRPr="002B0DD2" w:rsidRDefault="002B0DD2" w:rsidP="00022856">
            <w:pPr>
              <w:spacing w:line="240" w:lineRule="auto"/>
              <w:ind w:left="567" w:hanging="567"/>
              <w:rPr>
                <w:bCs/>
                <w:iCs/>
                <w:szCs w:val="22"/>
              </w:rPr>
            </w:pPr>
            <w:r w:rsidRPr="002B0DD2">
              <w:rPr>
                <w:bCs/>
                <w:iCs/>
                <w:szCs w:val="22"/>
              </w:rPr>
              <w:t xml:space="preserve">práškové </w:t>
            </w:r>
            <w:r w:rsidR="00277DEC">
              <w:rPr>
                <w:bCs/>
                <w:iCs/>
                <w:szCs w:val="22"/>
              </w:rPr>
              <w:t>kvasnice</w:t>
            </w:r>
          </w:p>
        </w:tc>
      </w:tr>
      <w:tr w:rsidR="002B0DD2" w:rsidRPr="00F06ADB" w14:paraId="0365984A" w14:textId="77777777" w:rsidTr="00022856">
        <w:tc>
          <w:tcPr>
            <w:tcW w:w="5382" w:type="dxa"/>
            <w:shd w:val="clear" w:color="auto" w:fill="auto"/>
            <w:vAlign w:val="center"/>
          </w:tcPr>
          <w:p w14:paraId="1D8E9E8F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r>
              <w:rPr>
                <w:iCs/>
                <w:szCs w:val="22"/>
              </w:rPr>
              <w:t>mäsová príchuť</w:t>
            </w:r>
          </w:p>
        </w:tc>
      </w:tr>
      <w:tr w:rsidR="002B0DD2" w:rsidRPr="00F06ADB" w14:paraId="0CBD6BDC" w14:textId="77777777" w:rsidTr="00022856">
        <w:tc>
          <w:tcPr>
            <w:tcW w:w="5382" w:type="dxa"/>
            <w:shd w:val="clear" w:color="auto" w:fill="auto"/>
            <w:vAlign w:val="center"/>
          </w:tcPr>
          <w:p w14:paraId="6B8FF52B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r>
              <w:rPr>
                <w:iCs/>
                <w:szCs w:val="22"/>
              </w:rPr>
              <w:t>oxid kremičitý, koloidný, bezvodý</w:t>
            </w:r>
          </w:p>
        </w:tc>
      </w:tr>
      <w:tr w:rsidR="002B0DD2" w:rsidRPr="00F06ADB" w14:paraId="6F37C373" w14:textId="77777777" w:rsidTr="00022856">
        <w:tc>
          <w:tcPr>
            <w:tcW w:w="5382" w:type="dxa"/>
            <w:shd w:val="clear" w:color="auto" w:fill="auto"/>
            <w:vAlign w:val="center"/>
          </w:tcPr>
          <w:p w14:paraId="59DF8680" w14:textId="77777777" w:rsidR="002B0DD2" w:rsidRPr="00F06ADB" w:rsidRDefault="002B0DD2" w:rsidP="00022856">
            <w:pPr>
              <w:spacing w:line="240" w:lineRule="auto"/>
              <w:rPr>
                <w:iCs/>
                <w:szCs w:val="22"/>
              </w:rPr>
            </w:pPr>
            <w:proofErr w:type="spellStart"/>
            <w:r>
              <w:rPr>
                <w:iCs/>
                <w:szCs w:val="22"/>
              </w:rPr>
              <w:t>stearát</w:t>
            </w:r>
            <w:proofErr w:type="spellEnd"/>
            <w:r>
              <w:rPr>
                <w:iCs/>
                <w:szCs w:val="22"/>
              </w:rPr>
              <w:t xml:space="preserve"> </w:t>
            </w:r>
            <w:proofErr w:type="spellStart"/>
            <w:r>
              <w:rPr>
                <w:iCs/>
                <w:szCs w:val="22"/>
              </w:rPr>
              <w:t>horečnatý</w:t>
            </w:r>
            <w:proofErr w:type="spellEnd"/>
          </w:p>
        </w:tc>
      </w:tr>
    </w:tbl>
    <w:p w14:paraId="495202A5" w14:textId="77777777" w:rsidR="00872C48" w:rsidRPr="00F06ADB" w:rsidRDefault="00872C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3C551F" w14:textId="653EA242" w:rsidR="00C114FF" w:rsidRDefault="0019491C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Svetlohnedé okrúhle bikonvexné tablety so svetlejšími a tmavšími škvrnami s označením T</w:t>
      </w:r>
      <w:r w:rsidR="006C344F">
        <w:rPr>
          <w:szCs w:val="22"/>
        </w:rPr>
        <w:t>4</w:t>
      </w:r>
      <w:r>
        <w:rPr>
          <w:szCs w:val="22"/>
        </w:rPr>
        <w:t xml:space="preserve"> na jednej strane tablety.</w:t>
      </w:r>
    </w:p>
    <w:p w14:paraId="279A76A8" w14:textId="77777777" w:rsidR="0019491C" w:rsidRDefault="0019491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BC6D030" w14:textId="77777777" w:rsidR="0019491C" w:rsidRPr="00F06ADB" w:rsidRDefault="0019491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52DB461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KLINICKÉ ÚDAJE</w:t>
      </w:r>
    </w:p>
    <w:p w14:paraId="056DB94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D6A33BB" w14:textId="77777777" w:rsidR="00C114FF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Cieľové druhy</w:t>
      </w:r>
    </w:p>
    <w:p w14:paraId="4E4F83B2" w14:textId="77777777" w:rsidR="0019491C" w:rsidRDefault="0019491C" w:rsidP="0019491C">
      <w:pPr>
        <w:pStyle w:val="Style1"/>
        <w:ind w:firstLine="0"/>
      </w:pPr>
    </w:p>
    <w:p w14:paraId="5B7C19AE" w14:textId="77777777" w:rsidR="0019491C" w:rsidRPr="0019491C" w:rsidRDefault="0019491C" w:rsidP="006D7F1D">
      <w:pPr>
        <w:pStyle w:val="Style1"/>
        <w:rPr>
          <w:b w:val="0"/>
        </w:rPr>
      </w:pPr>
      <w:r w:rsidRPr="0019491C">
        <w:rPr>
          <w:b w:val="0"/>
        </w:rPr>
        <w:t>Psy.</w:t>
      </w:r>
    </w:p>
    <w:p w14:paraId="42F21622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C47DBBC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Indikácie na použitie pre každý cieľový druh</w:t>
      </w:r>
    </w:p>
    <w:p w14:paraId="4BC59CC7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1C6431" w14:textId="51C7037D" w:rsidR="00D37279" w:rsidRDefault="00D37279" w:rsidP="0019491C">
      <w:pPr>
        <w:tabs>
          <w:tab w:val="clear" w:pos="567"/>
        </w:tabs>
        <w:spacing w:line="240" w:lineRule="auto"/>
      </w:pPr>
      <w:r>
        <w:t>Na liečbu bolesti a zápalu súvisiaci</w:t>
      </w:r>
      <w:r w:rsidR="00022856">
        <w:t>ch</w:t>
      </w:r>
      <w:r>
        <w:t xml:space="preserve"> s chronick</w:t>
      </w:r>
      <w:r w:rsidR="00022856">
        <w:t>ou</w:t>
      </w:r>
      <w:r>
        <w:t xml:space="preserve"> </w:t>
      </w:r>
      <w:proofErr w:type="spellStart"/>
      <w:r w:rsidR="00022856">
        <w:t>osteoartritídou</w:t>
      </w:r>
      <w:proofErr w:type="spellEnd"/>
      <w:r>
        <w:t xml:space="preserve">. </w:t>
      </w:r>
    </w:p>
    <w:p w14:paraId="173CAD34" w14:textId="183F6B30" w:rsidR="0019491C" w:rsidRDefault="00D37279" w:rsidP="0019491C">
      <w:pPr>
        <w:tabs>
          <w:tab w:val="clear" w:pos="567"/>
        </w:tabs>
        <w:spacing w:line="240" w:lineRule="auto"/>
      </w:pPr>
      <w:r>
        <w:t>Na liečbu bolesti a zápalu súvisiaci</w:t>
      </w:r>
      <w:r w:rsidR="00022856">
        <w:t>ch</w:t>
      </w:r>
      <w:r>
        <w:t xml:space="preserve"> s chirurgickým zákrokom mäkkých tkanív.</w:t>
      </w:r>
    </w:p>
    <w:p w14:paraId="0DCD720B" w14:textId="77777777" w:rsidR="00D37279" w:rsidRPr="00F06ADB" w:rsidRDefault="00D37279" w:rsidP="0019491C">
      <w:pPr>
        <w:tabs>
          <w:tab w:val="clear" w:pos="567"/>
        </w:tabs>
        <w:spacing w:line="240" w:lineRule="auto"/>
        <w:rPr>
          <w:szCs w:val="22"/>
        </w:rPr>
      </w:pPr>
    </w:p>
    <w:p w14:paraId="1D9CD4C8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Kontraindikácie</w:t>
      </w:r>
    </w:p>
    <w:p w14:paraId="249BCCC2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80AE8A0" w14:textId="647063DB" w:rsidR="0019491C" w:rsidRPr="0019491C" w:rsidRDefault="0019491C" w:rsidP="0019491C">
      <w:pPr>
        <w:tabs>
          <w:tab w:val="clear" w:pos="567"/>
        </w:tabs>
        <w:spacing w:line="240" w:lineRule="auto"/>
      </w:pPr>
      <w:r w:rsidRPr="0019491C">
        <w:t xml:space="preserve">Nepoužívať u psov </w:t>
      </w:r>
      <w:r w:rsidR="00D37279">
        <w:t>s</w:t>
      </w:r>
      <w:r w:rsidRPr="0019491C">
        <w:t xml:space="preserve"> vredovým ochorením žalúdka a čriev alebo </w:t>
      </w:r>
      <w:r w:rsidR="00022856">
        <w:t>o</w:t>
      </w:r>
      <w:r w:rsidRPr="0019491C">
        <w:t>chor</w:t>
      </w:r>
      <w:r w:rsidR="00022856">
        <w:t>ením</w:t>
      </w:r>
      <w:r w:rsidRPr="0019491C">
        <w:t xml:space="preserve"> pečene.</w:t>
      </w:r>
    </w:p>
    <w:p w14:paraId="258AF3CE" w14:textId="6A0CAF20" w:rsidR="0019491C" w:rsidRPr="0019491C" w:rsidRDefault="0019491C" w:rsidP="0019491C">
      <w:pPr>
        <w:tabs>
          <w:tab w:val="clear" w:pos="567"/>
        </w:tabs>
        <w:spacing w:line="240" w:lineRule="auto"/>
      </w:pPr>
      <w:r w:rsidRPr="0019491C">
        <w:t>Nepoužívať s</w:t>
      </w:r>
      <w:r w:rsidR="00022856">
        <w:t>úbežne</w:t>
      </w:r>
      <w:r w:rsidRPr="0019491C">
        <w:t xml:space="preserve"> s </w:t>
      </w:r>
      <w:proofErr w:type="spellStart"/>
      <w:r w:rsidRPr="0019491C">
        <w:t>kortikosteroidmi</w:t>
      </w:r>
      <w:proofErr w:type="spellEnd"/>
      <w:r w:rsidRPr="0019491C">
        <w:t xml:space="preserve"> alebo </w:t>
      </w:r>
      <w:proofErr w:type="spellStart"/>
      <w:r w:rsidRPr="0019491C">
        <w:t>nesteroidnými</w:t>
      </w:r>
      <w:proofErr w:type="spellEnd"/>
      <w:r w:rsidRPr="0019491C">
        <w:t xml:space="preserve"> protizápalovými liekmi (NSAID).</w:t>
      </w:r>
    </w:p>
    <w:p w14:paraId="5EB7E9B8" w14:textId="77777777" w:rsidR="0019491C" w:rsidRPr="0019491C" w:rsidRDefault="0019491C" w:rsidP="0019491C">
      <w:pPr>
        <w:tabs>
          <w:tab w:val="clear" w:pos="567"/>
        </w:tabs>
        <w:spacing w:line="240" w:lineRule="auto"/>
      </w:pPr>
      <w:r w:rsidRPr="0019491C">
        <w:t>Nepoužívať v prípadoch precitlivenosti na účinnú látku alebo na niektorú z pomocných látok.</w:t>
      </w:r>
    </w:p>
    <w:p w14:paraId="508E2769" w14:textId="77777777" w:rsidR="00C114FF" w:rsidRPr="0019491C" w:rsidRDefault="0019491C" w:rsidP="0019491C">
      <w:pPr>
        <w:tabs>
          <w:tab w:val="clear" w:pos="567"/>
        </w:tabs>
        <w:spacing w:line="240" w:lineRule="auto"/>
        <w:rPr>
          <w:szCs w:val="22"/>
        </w:rPr>
      </w:pPr>
      <w:r w:rsidRPr="0019491C">
        <w:t xml:space="preserve">Nepoužívať u gravidných a </w:t>
      </w:r>
      <w:proofErr w:type="spellStart"/>
      <w:r w:rsidRPr="0019491C">
        <w:t>laktujúcich</w:t>
      </w:r>
      <w:proofErr w:type="spellEnd"/>
      <w:r w:rsidRPr="0019491C">
        <w:t xml:space="preserve"> zvierat (pozri časť </w:t>
      </w:r>
      <w:r w:rsidR="00D37279">
        <w:t>3</w:t>
      </w:r>
      <w:r w:rsidRPr="0019491C">
        <w:t>.7).</w:t>
      </w:r>
      <w:r w:rsidRPr="0019491C">
        <w:cr/>
      </w:r>
    </w:p>
    <w:p w14:paraId="788AD2BD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upozornenia</w:t>
      </w:r>
    </w:p>
    <w:p w14:paraId="00C39693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6A7426E5" w14:textId="5456F6B9" w:rsidR="00E86CEE" w:rsidRDefault="005511E1" w:rsidP="005511E1">
      <w:pPr>
        <w:tabs>
          <w:tab w:val="clear" w:pos="567"/>
        </w:tabs>
        <w:spacing w:line="240" w:lineRule="auto"/>
        <w:ind w:right="566"/>
      </w:pPr>
      <w:r>
        <w:t>V</w:t>
      </w:r>
      <w:r w:rsidR="00D37279">
        <w:t xml:space="preserve"> klinických štúdiách u psov s </w:t>
      </w:r>
      <w:proofErr w:type="spellStart"/>
      <w:r w:rsidR="00D37279">
        <w:t>osteoartritídou</w:t>
      </w:r>
      <w:proofErr w:type="spellEnd"/>
      <w:r w:rsidR="00D37279">
        <w:t xml:space="preserve"> bola </w:t>
      </w:r>
      <w:r>
        <w:t xml:space="preserve">zaznamenaná </w:t>
      </w:r>
      <w:r w:rsidR="00D37279">
        <w:t>ne</w:t>
      </w:r>
      <w:r>
        <w:t xml:space="preserve">adekvátna odpoveď </w:t>
      </w:r>
      <w:r w:rsidR="00D37279">
        <w:t>na liečbu u</w:t>
      </w:r>
      <w:r>
        <w:t> </w:t>
      </w:r>
      <w:r w:rsidR="00D37279">
        <w:t>10</w:t>
      </w:r>
      <w:r>
        <w:t> </w:t>
      </w:r>
      <w:r w:rsidR="00D37279">
        <w:t>–</w:t>
      </w:r>
      <w:r>
        <w:t> </w:t>
      </w:r>
      <w:r w:rsidR="00D37279">
        <w:t>15 % psov.</w:t>
      </w:r>
    </w:p>
    <w:p w14:paraId="334D09D6" w14:textId="77777777" w:rsidR="005511E1" w:rsidRPr="00F06ADB" w:rsidRDefault="005511E1">
      <w:pPr>
        <w:tabs>
          <w:tab w:val="clear" w:pos="567"/>
        </w:tabs>
        <w:spacing w:line="240" w:lineRule="auto"/>
        <w:rPr>
          <w:szCs w:val="22"/>
        </w:rPr>
      </w:pPr>
    </w:p>
    <w:p w14:paraId="05050074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opatrenia na používanie</w:t>
      </w:r>
    </w:p>
    <w:p w14:paraId="2BEF183E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E81BB8C" w14:textId="77777777" w:rsidR="00C114FF" w:rsidRPr="00F06ADB" w:rsidRDefault="00231B4D" w:rsidP="005511E1">
      <w:pPr>
        <w:keepNext/>
        <w:tabs>
          <w:tab w:val="clear" w:pos="567"/>
        </w:tabs>
        <w:spacing w:line="240" w:lineRule="auto"/>
        <w:rPr>
          <w:szCs w:val="22"/>
          <w:u w:val="single"/>
        </w:rPr>
      </w:pPr>
      <w:r w:rsidRPr="00F06ADB">
        <w:rPr>
          <w:szCs w:val="22"/>
          <w:u w:val="single"/>
        </w:rPr>
        <w:lastRenderedPageBreak/>
        <w:t>Osobitné opatrenia na bezpečné používanie u cieľových druhov</w:t>
      </w:r>
    </w:p>
    <w:p w14:paraId="27650EC9" w14:textId="77777777" w:rsidR="00D37279" w:rsidRDefault="00D37279" w:rsidP="005511E1">
      <w:pPr>
        <w:keepNext/>
        <w:tabs>
          <w:tab w:val="clear" w:pos="567"/>
        </w:tabs>
        <w:spacing w:line="240" w:lineRule="auto"/>
      </w:pPr>
      <w:r>
        <w:t xml:space="preserve">Bezpečnosť veterinárneho lieku nebola stanovená u psov s hmotnosťou nižšou ako 2,5 kg alebo mladších ako 3 mesiace. </w:t>
      </w:r>
    </w:p>
    <w:p w14:paraId="6AF4F89A" w14:textId="2198FA46" w:rsidR="00D37279" w:rsidRDefault="006D7F1D" w:rsidP="006D7F1D">
      <w:pPr>
        <w:tabs>
          <w:tab w:val="clear" w:pos="567"/>
          <w:tab w:val="left" w:pos="2930"/>
        </w:tabs>
        <w:spacing w:line="240" w:lineRule="auto"/>
      </w:pPr>
      <w:r>
        <w:tab/>
      </w:r>
    </w:p>
    <w:p w14:paraId="52F22601" w14:textId="0A7A226C" w:rsidR="00D37279" w:rsidRDefault="00D37279" w:rsidP="00A9226B">
      <w:pPr>
        <w:tabs>
          <w:tab w:val="clear" w:pos="567"/>
        </w:tabs>
        <w:spacing w:line="240" w:lineRule="auto"/>
      </w:pPr>
      <w:r>
        <w:t xml:space="preserve">Pri dlhodobej liečbe je nutné na začiatku liečby sledovať hladinu pečeňových enzýmov, napr. </w:t>
      </w:r>
      <w:r w:rsidR="00615636">
        <w:t xml:space="preserve">po </w:t>
      </w:r>
      <w:r>
        <w:t>2, 4 a</w:t>
      </w:r>
      <w:r w:rsidR="005511E1">
        <w:t> </w:t>
      </w:r>
      <w:r>
        <w:t>8</w:t>
      </w:r>
      <w:r w:rsidR="00615636">
        <w:t xml:space="preserve"> týžd</w:t>
      </w:r>
      <w:r>
        <w:t>ň</w:t>
      </w:r>
      <w:r w:rsidR="00615636">
        <w:t>och</w:t>
      </w:r>
      <w:r>
        <w:t xml:space="preserve">. </w:t>
      </w:r>
      <w:r w:rsidR="005511E1">
        <w:t>Ďalej</w:t>
      </w:r>
      <w:r>
        <w:t xml:space="preserve"> sa odporúča </w:t>
      </w:r>
      <w:r w:rsidR="005511E1">
        <w:t xml:space="preserve">pravidelne </w:t>
      </w:r>
      <w:r>
        <w:t xml:space="preserve">pokračovať v sledovaní, napr. každých 3 – 6 mesiacov. Ak sa </w:t>
      </w:r>
      <w:r w:rsidR="005511E1">
        <w:t>aktivita</w:t>
      </w:r>
      <w:r>
        <w:t xml:space="preserve"> enzýmov pečene </w:t>
      </w:r>
      <w:r w:rsidR="005511E1">
        <w:t>výrazne</w:t>
      </w:r>
      <w:r>
        <w:t xml:space="preserve"> zvýši alebo sa u psa </w:t>
      </w:r>
      <w:r w:rsidR="005511E1">
        <w:t>ob</w:t>
      </w:r>
      <w:r>
        <w:t xml:space="preserve">javia klinické príznaky ako </w:t>
      </w:r>
      <w:proofErr w:type="spellStart"/>
      <w:r>
        <w:t>anorexia</w:t>
      </w:r>
      <w:proofErr w:type="spellEnd"/>
      <w:r>
        <w:t xml:space="preserve">, apatia alebo vracanie spolu so zvýšením </w:t>
      </w:r>
      <w:r w:rsidR="005511E1">
        <w:t xml:space="preserve">pečeňových </w:t>
      </w:r>
      <w:r>
        <w:t xml:space="preserve">enzýmov, liečbu </w:t>
      </w:r>
      <w:r w:rsidR="005511E1">
        <w:t xml:space="preserve">treba </w:t>
      </w:r>
      <w:r>
        <w:t xml:space="preserve">prerušiť. </w:t>
      </w:r>
    </w:p>
    <w:p w14:paraId="2EA8CA28" w14:textId="77777777" w:rsidR="00D37279" w:rsidRDefault="00D37279" w:rsidP="00A9226B">
      <w:pPr>
        <w:tabs>
          <w:tab w:val="clear" w:pos="567"/>
        </w:tabs>
        <w:spacing w:line="240" w:lineRule="auto"/>
      </w:pPr>
    </w:p>
    <w:p w14:paraId="1C60398C" w14:textId="561BDE6C" w:rsidR="00D37279" w:rsidRDefault="00D37279" w:rsidP="00A9226B">
      <w:pPr>
        <w:tabs>
          <w:tab w:val="clear" w:pos="567"/>
        </w:tabs>
        <w:spacing w:line="240" w:lineRule="auto"/>
      </w:pPr>
      <w:r>
        <w:t>Po</w:t>
      </w:r>
      <w:r w:rsidR="009C1B3A">
        <w:t>dávanie</w:t>
      </w:r>
      <w:r>
        <w:t xml:space="preserve"> </w:t>
      </w:r>
      <w:r w:rsidR="00C378C1">
        <w:t xml:space="preserve">veterinárneho </w:t>
      </w:r>
      <w:r>
        <w:t>lieku pso</w:t>
      </w:r>
      <w:r w:rsidR="009C1B3A">
        <w:t>m</w:t>
      </w:r>
      <w:r>
        <w:t xml:space="preserve"> s poruch</w:t>
      </w:r>
      <w:r w:rsidR="00C378C1">
        <w:t>ou</w:t>
      </w:r>
      <w:r>
        <w:t xml:space="preserve"> funkcie srdca, obličiek alebo pečene, alebo pso</w:t>
      </w:r>
      <w:r w:rsidR="009C1B3A">
        <w:t>m</w:t>
      </w:r>
      <w:r w:rsidR="00F27E97">
        <w:t>, ktoré</w:t>
      </w:r>
      <w:r>
        <w:t xml:space="preserve"> sú dehydrovan</w:t>
      </w:r>
      <w:r w:rsidR="00A73364">
        <w:t>é</w:t>
      </w:r>
      <w:r>
        <w:t xml:space="preserve">, majú </w:t>
      </w:r>
      <w:proofErr w:type="spellStart"/>
      <w:r>
        <w:t>hypovolémiu</w:t>
      </w:r>
      <w:proofErr w:type="spellEnd"/>
      <w:r>
        <w:t xml:space="preserve"> alebo hypotenziu</w:t>
      </w:r>
      <w:r w:rsidR="00C378C1">
        <w:t>,</w:t>
      </w:r>
      <w:r>
        <w:t xml:space="preserve"> môže spôsobiť dodatočné riziká. </w:t>
      </w:r>
      <w:r w:rsidR="009C1B3A">
        <w:t>A</w:t>
      </w:r>
      <w:r>
        <w:t>k sa použ</w:t>
      </w:r>
      <w:r w:rsidR="009C1B3A">
        <w:t>iti</w:t>
      </w:r>
      <w:r>
        <w:t xml:space="preserve">u </w:t>
      </w:r>
      <w:r w:rsidR="00C378C1">
        <w:t xml:space="preserve">veterinárneho </w:t>
      </w:r>
      <w:r>
        <w:t xml:space="preserve">lieku nedá vyhnúť, treba tieto psy pozorne sledovať. </w:t>
      </w:r>
    </w:p>
    <w:p w14:paraId="328C819B" w14:textId="77777777" w:rsidR="00D37279" w:rsidRDefault="00D37279" w:rsidP="00A9226B">
      <w:pPr>
        <w:tabs>
          <w:tab w:val="clear" w:pos="567"/>
        </w:tabs>
        <w:spacing w:line="240" w:lineRule="auto"/>
      </w:pPr>
    </w:p>
    <w:p w14:paraId="5354F7AA" w14:textId="15CF6447" w:rsidR="00C114FF" w:rsidRDefault="00010EF1" w:rsidP="00A9226B">
      <w:pPr>
        <w:tabs>
          <w:tab w:val="clear" w:pos="567"/>
        </w:tabs>
        <w:spacing w:line="240" w:lineRule="auto"/>
      </w:pPr>
      <w:r>
        <w:t>T</w:t>
      </w:r>
      <w:r w:rsidR="00D37279">
        <w:t>ento veterinárny liek</w:t>
      </w:r>
      <w:r>
        <w:t xml:space="preserve"> používať</w:t>
      </w:r>
      <w:r w:rsidR="00D37279">
        <w:t xml:space="preserve"> pod prísnym veterinárnym dohľadom</w:t>
      </w:r>
      <w:r w:rsidR="00C378C1">
        <w:t xml:space="preserve"> u </w:t>
      </w:r>
      <w:r w:rsidR="00D37279">
        <w:t>pso</w:t>
      </w:r>
      <w:r w:rsidR="00C378C1">
        <w:t>v s</w:t>
      </w:r>
      <w:r w:rsidR="00D37279">
        <w:t xml:space="preserve"> riziko</w:t>
      </w:r>
      <w:r w:rsidR="00C378C1">
        <w:t>m</w:t>
      </w:r>
      <w:r w:rsidR="00D37279">
        <w:t xml:space="preserve"> vredového ochorenia žalúdka a</w:t>
      </w:r>
      <w:r w:rsidR="00C378C1">
        <w:t> </w:t>
      </w:r>
      <w:r w:rsidR="00D37279">
        <w:t>čriev</w:t>
      </w:r>
      <w:r w:rsidR="00C378C1">
        <w:t>, alebo ak sa u psa</w:t>
      </w:r>
      <w:r w:rsidR="00D37279">
        <w:t xml:space="preserve"> predtým objavila neznášanl</w:t>
      </w:r>
      <w:r w:rsidR="00277DEC">
        <w:t xml:space="preserve">ivosť iných </w:t>
      </w:r>
      <w:r w:rsidR="00D37279">
        <w:t>NSAID.</w:t>
      </w:r>
    </w:p>
    <w:p w14:paraId="7DAE2539" w14:textId="77777777" w:rsidR="00D37279" w:rsidRDefault="00D3727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D6EE33" w14:textId="12958EFD" w:rsidR="00277DEC" w:rsidRPr="00277DEC" w:rsidRDefault="00277DEC" w:rsidP="00277DEC">
      <w:pPr>
        <w:rPr>
          <w:szCs w:val="22"/>
        </w:rPr>
      </w:pPr>
      <w:r>
        <w:rPr>
          <w:szCs w:val="22"/>
        </w:rPr>
        <w:t>T</w:t>
      </w:r>
      <w:r w:rsidRPr="00277DEC">
        <w:rPr>
          <w:szCs w:val="22"/>
        </w:rPr>
        <w:t>ablety sú ochutené</w:t>
      </w:r>
      <w:r>
        <w:rPr>
          <w:szCs w:val="22"/>
        </w:rPr>
        <w:t xml:space="preserve">. </w:t>
      </w:r>
      <w:r w:rsidR="00010EF1">
        <w:rPr>
          <w:szCs w:val="22"/>
        </w:rPr>
        <w:t>Aby sa zabránilo</w:t>
      </w:r>
      <w:r>
        <w:rPr>
          <w:szCs w:val="22"/>
        </w:rPr>
        <w:t xml:space="preserve"> náhodnému požitiu</w:t>
      </w:r>
      <w:r w:rsidR="00010EF1">
        <w:rPr>
          <w:szCs w:val="22"/>
        </w:rPr>
        <w:t xml:space="preserve"> tabliet</w:t>
      </w:r>
      <w:r>
        <w:rPr>
          <w:szCs w:val="22"/>
        </w:rPr>
        <w:t>, uchováva</w:t>
      </w:r>
      <w:r w:rsidR="00CA7C84">
        <w:rPr>
          <w:szCs w:val="22"/>
        </w:rPr>
        <w:t>jte tablety</w:t>
      </w:r>
      <w:r w:rsidRPr="00277DEC">
        <w:rPr>
          <w:szCs w:val="22"/>
        </w:rPr>
        <w:t xml:space="preserve"> mimo dosahu zvierat.</w:t>
      </w:r>
    </w:p>
    <w:p w14:paraId="7C7CE2FB" w14:textId="77777777" w:rsidR="00277DEC" w:rsidRPr="00F06ADB" w:rsidRDefault="00277DE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1CA9D3" w14:textId="77777777" w:rsidR="00C114FF" w:rsidRPr="00F06ADB" w:rsidRDefault="00231B4D" w:rsidP="00BF00EF">
      <w:pPr>
        <w:tabs>
          <w:tab w:val="clear" w:pos="567"/>
        </w:tabs>
        <w:spacing w:line="240" w:lineRule="auto"/>
        <w:rPr>
          <w:szCs w:val="22"/>
          <w:u w:val="single"/>
        </w:rPr>
      </w:pPr>
      <w:r w:rsidRPr="00F06ADB">
        <w:rPr>
          <w:szCs w:val="22"/>
          <w:u w:val="single"/>
        </w:rPr>
        <w:t>Osobitné opatrenia, ktoré má urobiť osoba podávajúca liek zvieratám</w:t>
      </w:r>
    </w:p>
    <w:p w14:paraId="37DE8223" w14:textId="4997827A" w:rsidR="00C114FF" w:rsidRDefault="00010EF1" w:rsidP="00A9226B">
      <w:pPr>
        <w:tabs>
          <w:tab w:val="clear" w:pos="567"/>
        </w:tabs>
        <w:spacing w:line="240" w:lineRule="auto"/>
      </w:pPr>
      <w:r>
        <w:t>U tehotných žien, predovšetkým u žien vo vysokom štádiu gravidity, dlhšie vystavenie kož</w:t>
      </w:r>
      <w:r w:rsidR="00CA7C84">
        <w:t>e</w:t>
      </w:r>
      <w:r>
        <w:t xml:space="preserve"> tomuto veterinárnemu lieku zvyšuje riziko predčasného </w:t>
      </w:r>
      <w:r w:rsidR="003C412A">
        <w:t>u</w:t>
      </w:r>
      <w:r>
        <w:t xml:space="preserve">zatvorenia </w:t>
      </w:r>
      <w:proofErr w:type="spellStart"/>
      <w:r w:rsidRPr="00010EF1">
        <w:rPr>
          <w:i/>
        </w:rPr>
        <w:t>ductus</w:t>
      </w:r>
      <w:proofErr w:type="spellEnd"/>
      <w:r w:rsidRPr="00010EF1">
        <w:rPr>
          <w:i/>
        </w:rPr>
        <w:t xml:space="preserve"> </w:t>
      </w:r>
      <w:proofErr w:type="spellStart"/>
      <w:r w:rsidRPr="00010EF1">
        <w:rPr>
          <w:i/>
        </w:rPr>
        <w:t>arteriosus</w:t>
      </w:r>
      <w:proofErr w:type="spellEnd"/>
      <w:r>
        <w:t xml:space="preserve"> </w:t>
      </w:r>
      <w:r w:rsidR="005D65B8">
        <w:t xml:space="preserve">u </w:t>
      </w:r>
      <w:r>
        <w:t>plodu.</w:t>
      </w:r>
    </w:p>
    <w:p w14:paraId="6E33479D" w14:textId="70E7D3CA" w:rsidR="00010EF1" w:rsidRDefault="00010EF1" w:rsidP="00A9226B">
      <w:pPr>
        <w:tabs>
          <w:tab w:val="clear" w:pos="567"/>
        </w:tabs>
        <w:spacing w:line="240" w:lineRule="auto"/>
      </w:pPr>
      <w:r>
        <w:t>T</w:t>
      </w:r>
      <w:r w:rsidRPr="00010EF1">
        <w:t xml:space="preserve">ehotné ženy </w:t>
      </w:r>
      <w:r>
        <w:t>majú byť obzvlášť opatrné</w:t>
      </w:r>
      <w:r w:rsidR="00F27E97">
        <w:t>, aby sa vyhli</w:t>
      </w:r>
      <w:r>
        <w:t xml:space="preserve"> </w:t>
      </w:r>
      <w:r w:rsidRPr="00010EF1">
        <w:t>náhodnej expozícii.</w:t>
      </w:r>
    </w:p>
    <w:p w14:paraId="404F3624" w14:textId="77777777" w:rsidR="00010EF1" w:rsidRDefault="00010EF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9DCD054" w14:textId="0635367C" w:rsidR="00010EF1" w:rsidRDefault="005D65B8" w:rsidP="00010EF1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N</w:t>
      </w:r>
      <w:r w:rsidR="00010EF1">
        <w:rPr>
          <w:szCs w:val="22"/>
        </w:rPr>
        <w:t xml:space="preserve">áhodné požitie zvyšuje riziko </w:t>
      </w:r>
      <w:r w:rsidR="00010EF1" w:rsidRPr="00010EF1">
        <w:rPr>
          <w:szCs w:val="22"/>
        </w:rPr>
        <w:t>ne</w:t>
      </w:r>
      <w:r w:rsidR="00010EF1">
        <w:rPr>
          <w:szCs w:val="22"/>
        </w:rPr>
        <w:t>žiaducich</w:t>
      </w:r>
      <w:r w:rsidR="00010EF1" w:rsidRPr="00010EF1">
        <w:rPr>
          <w:szCs w:val="22"/>
        </w:rPr>
        <w:t xml:space="preserve"> účinkov NSAID</w:t>
      </w:r>
      <w:r>
        <w:rPr>
          <w:szCs w:val="22"/>
        </w:rPr>
        <w:t>, najmä u</w:t>
      </w:r>
      <w:r w:rsidRPr="00010EF1">
        <w:rPr>
          <w:szCs w:val="22"/>
        </w:rPr>
        <w:t xml:space="preserve"> malých detí</w:t>
      </w:r>
      <w:r w:rsidR="00010EF1" w:rsidRPr="00010EF1">
        <w:rPr>
          <w:szCs w:val="22"/>
        </w:rPr>
        <w:t>.</w:t>
      </w:r>
      <w:r w:rsidR="00010EF1">
        <w:rPr>
          <w:szCs w:val="22"/>
        </w:rPr>
        <w:t xml:space="preserve"> </w:t>
      </w:r>
      <w:r w:rsidR="003C412A">
        <w:rPr>
          <w:szCs w:val="22"/>
        </w:rPr>
        <w:t>Je potrebn</w:t>
      </w:r>
      <w:r w:rsidR="00C742D6">
        <w:rPr>
          <w:szCs w:val="22"/>
        </w:rPr>
        <w:t>é zabezpečiť</w:t>
      </w:r>
      <w:r w:rsidR="003C412A">
        <w:rPr>
          <w:szCs w:val="22"/>
        </w:rPr>
        <w:t>, aby sa predišlo</w:t>
      </w:r>
      <w:r w:rsidR="00010EF1" w:rsidRPr="00010EF1">
        <w:rPr>
          <w:szCs w:val="22"/>
        </w:rPr>
        <w:t xml:space="preserve"> náhodnému </w:t>
      </w:r>
      <w:r w:rsidR="00010EF1">
        <w:rPr>
          <w:szCs w:val="22"/>
        </w:rPr>
        <w:t>p</w:t>
      </w:r>
      <w:r w:rsidR="00C742D6">
        <w:rPr>
          <w:szCs w:val="22"/>
        </w:rPr>
        <w:t>ožitiu</w:t>
      </w:r>
      <w:r w:rsidR="006A4C68">
        <w:rPr>
          <w:szCs w:val="22"/>
        </w:rPr>
        <w:t> veterinárne</w:t>
      </w:r>
      <w:r w:rsidR="00C742D6">
        <w:rPr>
          <w:szCs w:val="22"/>
        </w:rPr>
        <w:t>ho</w:t>
      </w:r>
      <w:r w:rsidR="006A4C68">
        <w:rPr>
          <w:szCs w:val="22"/>
        </w:rPr>
        <w:t xml:space="preserve"> lieku</w:t>
      </w:r>
      <w:r w:rsidR="00C742D6">
        <w:rPr>
          <w:szCs w:val="22"/>
        </w:rPr>
        <w:t xml:space="preserve"> deťmi. Aby sa zabránilo prístupu detí k veterinárnemu lieku</w:t>
      </w:r>
      <w:r w:rsidR="006A4C68">
        <w:rPr>
          <w:szCs w:val="22"/>
        </w:rPr>
        <w:t>,</w:t>
      </w:r>
      <w:r w:rsidR="00010EF1" w:rsidRPr="00010EF1">
        <w:rPr>
          <w:szCs w:val="22"/>
        </w:rPr>
        <w:t xml:space="preserve"> </w:t>
      </w:r>
      <w:r w:rsidR="00C742D6">
        <w:rPr>
          <w:szCs w:val="22"/>
        </w:rPr>
        <w:t>nevyberajte tabletu z </w:t>
      </w:r>
      <w:proofErr w:type="spellStart"/>
      <w:r w:rsidR="00C742D6">
        <w:rPr>
          <w:szCs w:val="22"/>
        </w:rPr>
        <w:t>blistra</w:t>
      </w:r>
      <w:proofErr w:type="spellEnd"/>
      <w:r w:rsidR="00C742D6">
        <w:rPr>
          <w:szCs w:val="22"/>
        </w:rPr>
        <w:t>, kým nie je čas na podanie zvieraťu. T</w:t>
      </w:r>
      <w:r>
        <w:rPr>
          <w:szCs w:val="22"/>
        </w:rPr>
        <w:t xml:space="preserve">ablety </w:t>
      </w:r>
      <w:r w:rsidR="00C742D6">
        <w:rPr>
          <w:szCs w:val="22"/>
        </w:rPr>
        <w:t>sa majú</w:t>
      </w:r>
      <w:r w:rsidR="00010EF1" w:rsidRPr="00010EF1">
        <w:rPr>
          <w:szCs w:val="22"/>
        </w:rPr>
        <w:t xml:space="preserve"> </w:t>
      </w:r>
      <w:r>
        <w:rPr>
          <w:szCs w:val="22"/>
        </w:rPr>
        <w:t xml:space="preserve">podávať a </w:t>
      </w:r>
      <w:r w:rsidR="00010EF1" w:rsidRPr="00010EF1">
        <w:rPr>
          <w:szCs w:val="22"/>
        </w:rPr>
        <w:t xml:space="preserve">uchovávať </w:t>
      </w:r>
      <w:r w:rsidR="00C742D6">
        <w:rPr>
          <w:szCs w:val="22"/>
        </w:rPr>
        <w:t xml:space="preserve">(v pôvodnom obale) </w:t>
      </w:r>
      <w:r w:rsidR="00010EF1" w:rsidRPr="00010EF1">
        <w:rPr>
          <w:szCs w:val="22"/>
        </w:rPr>
        <w:t xml:space="preserve">mimo </w:t>
      </w:r>
      <w:r w:rsidR="00010EF1">
        <w:rPr>
          <w:szCs w:val="22"/>
        </w:rPr>
        <w:t xml:space="preserve">dohľadu a </w:t>
      </w:r>
      <w:r w:rsidR="00010EF1" w:rsidRPr="00010EF1">
        <w:rPr>
          <w:szCs w:val="22"/>
        </w:rPr>
        <w:t xml:space="preserve">dosahu </w:t>
      </w:r>
      <w:r w:rsidR="00010EF1">
        <w:rPr>
          <w:szCs w:val="22"/>
        </w:rPr>
        <w:t>detí</w:t>
      </w:r>
      <w:r w:rsidR="00010EF1" w:rsidRPr="00010EF1">
        <w:rPr>
          <w:szCs w:val="22"/>
        </w:rPr>
        <w:t>.</w:t>
      </w:r>
    </w:p>
    <w:p w14:paraId="72400428" w14:textId="77777777" w:rsidR="00C742D6" w:rsidRDefault="00C742D6" w:rsidP="00010EF1">
      <w:pPr>
        <w:tabs>
          <w:tab w:val="clear" w:pos="567"/>
        </w:tabs>
        <w:spacing w:line="240" w:lineRule="auto"/>
        <w:rPr>
          <w:szCs w:val="22"/>
        </w:rPr>
      </w:pPr>
    </w:p>
    <w:p w14:paraId="67310AC5" w14:textId="45F20F41" w:rsidR="00010EF1" w:rsidRDefault="00010EF1" w:rsidP="00010EF1">
      <w:pPr>
        <w:tabs>
          <w:tab w:val="clear" w:pos="567"/>
        </w:tabs>
        <w:spacing w:line="240" w:lineRule="auto"/>
        <w:rPr>
          <w:szCs w:val="22"/>
        </w:rPr>
      </w:pPr>
      <w:r w:rsidRPr="00010EF1">
        <w:rPr>
          <w:szCs w:val="22"/>
        </w:rPr>
        <w:t>V prípade náhodného požitia veterinárneho lieku vyhľadať ihneď lekársku pomoc a ukázať písomnú</w:t>
      </w:r>
      <w:r>
        <w:rPr>
          <w:szCs w:val="22"/>
        </w:rPr>
        <w:t xml:space="preserve"> </w:t>
      </w:r>
      <w:r w:rsidRPr="00010EF1">
        <w:rPr>
          <w:szCs w:val="22"/>
        </w:rPr>
        <w:t xml:space="preserve">informáciu pre používateľov alebo obal lekárovi. </w:t>
      </w:r>
    </w:p>
    <w:p w14:paraId="5F7702C1" w14:textId="77777777" w:rsidR="00010EF1" w:rsidRDefault="00010EF1" w:rsidP="00010EF1">
      <w:pPr>
        <w:tabs>
          <w:tab w:val="clear" w:pos="567"/>
        </w:tabs>
        <w:spacing w:line="240" w:lineRule="auto"/>
        <w:rPr>
          <w:szCs w:val="22"/>
        </w:rPr>
      </w:pPr>
    </w:p>
    <w:p w14:paraId="73B1821F" w14:textId="33D31A85" w:rsidR="006A4C68" w:rsidRDefault="006A4C68" w:rsidP="006A4C68">
      <w:pPr>
        <w:tabs>
          <w:tab w:val="left" w:pos="284"/>
        </w:tabs>
        <w:rPr>
          <w:color w:val="000000"/>
          <w:szCs w:val="22"/>
        </w:rPr>
      </w:pPr>
      <w:r>
        <w:rPr>
          <w:color w:val="000000"/>
          <w:szCs w:val="22"/>
        </w:rPr>
        <w:t xml:space="preserve">Po použití </w:t>
      </w:r>
      <w:r w:rsidR="005D65B8">
        <w:rPr>
          <w:color w:val="000000"/>
          <w:szCs w:val="22"/>
        </w:rPr>
        <w:t xml:space="preserve">veterinárneho lieku </w:t>
      </w:r>
      <w:r>
        <w:rPr>
          <w:color w:val="000000"/>
          <w:szCs w:val="22"/>
        </w:rPr>
        <w:t>si umyť ruky.</w:t>
      </w:r>
    </w:p>
    <w:p w14:paraId="7BD9E18F" w14:textId="77777777" w:rsidR="006A4C68" w:rsidRPr="00F06ADB" w:rsidRDefault="006A4C68" w:rsidP="00010EF1">
      <w:pPr>
        <w:tabs>
          <w:tab w:val="clear" w:pos="567"/>
        </w:tabs>
        <w:spacing w:line="240" w:lineRule="auto"/>
        <w:rPr>
          <w:szCs w:val="22"/>
        </w:rPr>
      </w:pPr>
    </w:p>
    <w:p w14:paraId="70AF265A" w14:textId="77777777" w:rsidR="00295140" w:rsidRPr="005D65B8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Osobitné opatrenia na ochranu životného prostredia</w:t>
      </w:r>
      <w:r w:rsidRPr="005D65B8">
        <w:rPr>
          <w:szCs w:val="22"/>
        </w:rPr>
        <w:t>:</w:t>
      </w:r>
    </w:p>
    <w:p w14:paraId="05BAA071" w14:textId="77777777" w:rsidR="00C114FF" w:rsidRPr="00F06ADB" w:rsidRDefault="006A4C68" w:rsidP="00A9226B">
      <w:pPr>
        <w:tabs>
          <w:tab w:val="clear" w:pos="567"/>
        </w:tabs>
        <w:spacing w:line="240" w:lineRule="auto"/>
        <w:rPr>
          <w:szCs w:val="22"/>
        </w:rPr>
      </w:pPr>
      <w:r>
        <w:t>Neuplatňujú sa.</w:t>
      </w:r>
    </w:p>
    <w:p w14:paraId="63A9C825" w14:textId="77777777" w:rsidR="00295140" w:rsidRPr="00F06ADB" w:rsidRDefault="0029514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701D05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 xml:space="preserve">Nežiaduce </w:t>
      </w:r>
      <w:r w:rsidR="00E21B4D" w:rsidRPr="00F06ADB">
        <w:t>účinky</w:t>
      </w:r>
    </w:p>
    <w:p w14:paraId="7F15F9AB" w14:textId="77777777" w:rsidR="00295140" w:rsidRPr="00F06ADB" w:rsidRDefault="00295140" w:rsidP="00AD0710">
      <w:pPr>
        <w:tabs>
          <w:tab w:val="clear" w:pos="567"/>
        </w:tabs>
        <w:spacing w:line="240" w:lineRule="auto"/>
        <w:rPr>
          <w:szCs w:val="22"/>
        </w:rPr>
      </w:pPr>
    </w:p>
    <w:p w14:paraId="0917FF73" w14:textId="168188C0" w:rsidR="00AD0710" w:rsidRDefault="006A4C68" w:rsidP="00AD0710">
      <w:pPr>
        <w:tabs>
          <w:tab w:val="clear" w:pos="567"/>
        </w:tabs>
        <w:spacing w:line="240" w:lineRule="auto"/>
      </w:pPr>
      <w:r w:rsidRPr="006A4C68">
        <w:t>Psy:</w:t>
      </w:r>
    </w:p>
    <w:p w14:paraId="0267E966" w14:textId="77777777" w:rsidR="008365B3" w:rsidRPr="006A4C68" w:rsidRDefault="008365B3" w:rsidP="00AD0710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477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1"/>
        <w:gridCol w:w="4790"/>
      </w:tblGrid>
      <w:tr w:rsidR="007E55C3" w:rsidRPr="00F06ADB" w14:paraId="58440CDA" w14:textId="77777777" w:rsidTr="00386A07">
        <w:tc>
          <w:tcPr>
            <w:tcW w:w="2300" w:type="pct"/>
          </w:tcPr>
          <w:p w14:paraId="011AA9D8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Veľmi časté</w:t>
            </w:r>
          </w:p>
          <w:p w14:paraId="76F26D0D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(u viac ako 1 z 10 liečených zvierat):</w:t>
            </w:r>
          </w:p>
        </w:tc>
        <w:tc>
          <w:tcPr>
            <w:tcW w:w="2700" w:type="pct"/>
          </w:tcPr>
          <w:p w14:paraId="4D4E84A8" w14:textId="538CEBF5" w:rsidR="00295140" w:rsidRPr="00F06ADB" w:rsidRDefault="00C742D6" w:rsidP="00A73364">
            <w:pPr>
              <w:rPr>
                <w:iCs/>
                <w:szCs w:val="22"/>
              </w:rPr>
            </w:pPr>
            <w:r>
              <w:rPr>
                <w:iCs/>
                <w:szCs w:val="22"/>
              </w:rPr>
              <w:t xml:space="preserve">Nežiaduce účinky na </w:t>
            </w:r>
            <w:proofErr w:type="spellStart"/>
            <w:r>
              <w:rPr>
                <w:iCs/>
                <w:szCs w:val="22"/>
              </w:rPr>
              <w:t>gastrointestinálny</w:t>
            </w:r>
            <w:proofErr w:type="spellEnd"/>
            <w:r>
              <w:rPr>
                <w:iCs/>
                <w:szCs w:val="22"/>
              </w:rPr>
              <w:t xml:space="preserve"> trakt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  <w:r>
              <w:rPr>
                <w:iCs/>
                <w:szCs w:val="22"/>
                <w:vertAlign w:val="superscript"/>
              </w:rPr>
              <w:t xml:space="preserve"> </w:t>
            </w:r>
            <w:r w:rsidR="006A4C68">
              <w:rPr>
                <w:iCs/>
                <w:szCs w:val="22"/>
              </w:rPr>
              <w:t>Vracanie</w:t>
            </w:r>
            <w:r>
              <w:rPr>
                <w:iCs/>
                <w:szCs w:val="22"/>
              </w:rPr>
              <w:t>,</w:t>
            </w:r>
            <w:r w:rsidR="006A4C68">
              <w:rPr>
                <w:iCs/>
                <w:szCs w:val="22"/>
              </w:rPr>
              <w:t> riedk</w:t>
            </w:r>
            <w:r w:rsidR="00A73364">
              <w:rPr>
                <w:iCs/>
                <w:szCs w:val="22"/>
              </w:rPr>
              <w:t>e</w:t>
            </w:r>
            <w:r w:rsidR="006A4C68">
              <w:rPr>
                <w:iCs/>
                <w:szCs w:val="22"/>
              </w:rPr>
              <w:t xml:space="preserve"> </w:t>
            </w:r>
            <w:r w:rsidR="00A73364">
              <w:rPr>
                <w:iCs/>
                <w:szCs w:val="22"/>
              </w:rPr>
              <w:t>výkaly</w:t>
            </w:r>
            <w:r w:rsidR="006A4C68">
              <w:rPr>
                <w:iCs/>
                <w:szCs w:val="22"/>
              </w:rPr>
              <w:t>.</w:t>
            </w:r>
            <w:r w:rsidR="006A4C68" w:rsidRPr="006A4C68">
              <w:rPr>
                <w:iCs/>
                <w:szCs w:val="22"/>
                <w:vertAlign w:val="superscript"/>
              </w:rPr>
              <w:t>1</w:t>
            </w:r>
          </w:p>
        </w:tc>
      </w:tr>
      <w:tr w:rsidR="007E55C3" w:rsidRPr="00F06ADB" w14:paraId="739DBD09" w14:textId="77777777" w:rsidTr="00386A07">
        <w:tc>
          <w:tcPr>
            <w:tcW w:w="2300" w:type="pct"/>
          </w:tcPr>
          <w:p w14:paraId="45ADEFA5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Časté</w:t>
            </w:r>
          </w:p>
          <w:p w14:paraId="3CCF6EB9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(u viac ako 1 ale menej ako 10 zo 100 liečených zvierat):</w:t>
            </w:r>
          </w:p>
        </w:tc>
        <w:tc>
          <w:tcPr>
            <w:tcW w:w="2700" w:type="pct"/>
          </w:tcPr>
          <w:p w14:paraId="7CD78A9E" w14:textId="77777777" w:rsidR="00295140" w:rsidRDefault="006A4C68" w:rsidP="00F06ADB">
            <w:pPr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Znížená chuť do jedla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</w:p>
          <w:p w14:paraId="73EDC050" w14:textId="77777777" w:rsidR="006A4C68" w:rsidRDefault="006A4C68" w:rsidP="00F06ADB">
            <w:pPr>
              <w:rPr>
                <w:iCs/>
                <w:szCs w:val="22"/>
                <w:vertAlign w:val="superscript"/>
              </w:rPr>
            </w:pPr>
            <w:r w:rsidRPr="006A4C68">
              <w:rPr>
                <w:iCs/>
                <w:szCs w:val="22"/>
              </w:rPr>
              <w:t>Hnačka.</w:t>
            </w:r>
            <w:r>
              <w:rPr>
                <w:iCs/>
                <w:szCs w:val="22"/>
                <w:vertAlign w:val="superscript"/>
              </w:rPr>
              <w:t>1</w:t>
            </w:r>
          </w:p>
          <w:p w14:paraId="02F7B314" w14:textId="77777777" w:rsidR="006A4C68" w:rsidRPr="00F06ADB" w:rsidRDefault="006A4C68" w:rsidP="00F06ADB">
            <w:pPr>
              <w:rPr>
                <w:iCs/>
                <w:szCs w:val="22"/>
              </w:rPr>
            </w:pPr>
            <w:r w:rsidRPr="006A4C68">
              <w:rPr>
                <w:iCs/>
                <w:szCs w:val="22"/>
              </w:rPr>
              <w:t>Zvýšenie hodnôt pečeňových enzýmov.</w:t>
            </w:r>
            <w:r>
              <w:rPr>
                <w:iCs/>
                <w:szCs w:val="22"/>
                <w:vertAlign w:val="superscript"/>
              </w:rPr>
              <w:t>2</w:t>
            </w:r>
          </w:p>
        </w:tc>
      </w:tr>
      <w:tr w:rsidR="007E55C3" w:rsidRPr="00F06ADB" w14:paraId="25EEB040" w14:textId="77777777" w:rsidTr="00386A07">
        <w:tc>
          <w:tcPr>
            <w:tcW w:w="2300" w:type="pct"/>
          </w:tcPr>
          <w:p w14:paraId="0569FA03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Menej časté</w:t>
            </w:r>
          </w:p>
          <w:p w14:paraId="4DA8F352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(u viac ako 1 ale menej ako 10 z 1 000 liečených zvierat):</w:t>
            </w:r>
          </w:p>
        </w:tc>
        <w:tc>
          <w:tcPr>
            <w:tcW w:w="2700" w:type="pct"/>
          </w:tcPr>
          <w:p w14:paraId="658B6D66" w14:textId="408E9FAB" w:rsidR="00295140" w:rsidRDefault="006A4C68" w:rsidP="00F06ADB">
            <w:pPr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Krv v</w:t>
            </w:r>
            <w:r w:rsidR="00A73364">
              <w:rPr>
                <w:iCs/>
                <w:szCs w:val="22"/>
              </w:rPr>
              <w:t>o</w:t>
            </w:r>
            <w:r w:rsidR="00C742D6">
              <w:rPr>
                <w:iCs/>
                <w:szCs w:val="22"/>
              </w:rPr>
              <w:t> </w:t>
            </w:r>
            <w:r w:rsidR="00A73364">
              <w:rPr>
                <w:iCs/>
                <w:szCs w:val="22"/>
              </w:rPr>
              <w:t>výkaloch</w:t>
            </w:r>
            <w:r w:rsidR="00C742D6" w:rsidRPr="006A4C68">
              <w:rPr>
                <w:iCs/>
                <w:szCs w:val="22"/>
                <w:vertAlign w:val="superscript"/>
              </w:rPr>
              <w:t>1</w:t>
            </w:r>
            <w:r w:rsidR="00C742D6">
              <w:rPr>
                <w:iCs/>
                <w:szCs w:val="22"/>
              </w:rPr>
              <w:t>, zvracanie</w:t>
            </w:r>
            <w:r w:rsidR="00C742D6" w:rsidRPr="00C742D6">
              <w:rPr>
                <w:iCs/>
                <w:szCs w:val="22"/>
                <w:vertAlign w:val="superscript"/>
              </w:rPr>
              <w:t>3</w:t>
            </w:r>
            <w:r>
              <w:rPr>
                <w:iCs/>
                <w:szCs w:val="22"/>
              </w:rPr>
              <w:t>.</w:t>
            </w:r>
          </w:p>
          <w:p w14:paraId="2150703E" w14:textId="743EE77C" w:rsidR="006A4C68" w:rsidRPr="00C742D6" w:rsidRDefault="006A4C68" w:rsidP="00F06ADB">
            <w:pPr>
              <w:rPr>
                <w:iCs/>
                <w:szCs w:val="22"/>
                <w:vertAlign w:val="superscript"/>
              </w:rPr>
            </w:pPr>
            <w:proofErr w:type="spellStart"/>
            <w:r w:rsidRPr="006A4C68">
              <w:rPr>
                <w:iCs/>
                <w:szCs w:val="22"/>
              </w:rPr>
              <w:t>Anorexia</w:t>
            </w:r>
            <w:proofErr w:type="spellEnd"/>
            <w:r w:rsidR="00C742D6">
              <w:rPr>
                <w:iCs/>
                <w:szCs w:val="22"/>
              </w:rPr>
              <w:t>,</w:t>
            </w:r>
            <w:r w:rsidRPr="006A4C68">
              <w:rPr>
                <w:iCs/>
                <w:szCs w:val="22"/>
              </w:rPr>
              <w:t> apatia.</w:t>
            </w:r>
            <w:r>
              <w:rPr>
                <w:iCs/>
                <w:szCs w:val="22"/>
                <w:vertAlign w:val="superscript"/>
              </w:rPr>
              <w:t>3</w:t>
            </w:r>
          </w:p>
        </w:tc>
      </w:tr>
      <w:tr w:rsidR="007E55C3" w:rsidRPr="00F06ADB" w14:paraId="270B99C5" w14:textId="77777777" w:rsidTr="00386A07">
        <w:tc>
          <w:tcPr>
            <w:tcW w:w="2300" w:type="pct"/>
          </w:tcPr>
          <w:p w14:paraId="50EC43CB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Veľmi zriedkavé</w:t>
            </w:r>
          </w:p>
          <w:p w14:paraId="12F19399" w14:textId="77777777" w:rsidR="00295140" w:rsidRPr="00F06ADB" w:rsidRDefault="00231B4D" w:rsidP="00F06ADB">
            <w:pPr>
              <w:rPr>
                <w:szCs w:val="22"/>
              </w:rPr>
            </w:pPr>
            <w:r w:rsidRPr="00F06ADB">
              <w:t>(u menej ako 1 z 10 000 liečených zvierat, vrátane ojedinelých hlásení):</w:t>
            </w:r>
          </w:p>
        </w:tc>
        <w:tc>
          <w:tcPr>
            <w:tcW w:w="2700" w:type="pct"/>
          </w:tcPr>
          <w:p w14:paraId="58B807AF" w14:textId="77777777" w:rsidR="00295140" w:rsidRPr="00F06ADB" w:rsidRDefault="006A4C68" w:rsidP="00F06ADB">
            <w:pPr>
              <w:rPr>
                <w:iCs/>
                <w:szCs w:val="22"/>
              </w:rPr>
            </w:pPr>
            <w:r>
              <w:rPr>
                <w:iCs/>
                <w:szCs w:val="22"/>
              </w:rPr>
              <w:t>Letargia.</w:t>
            </w:r>
          </w:p>
        </w:tc>
      </w:tr>
    </w:tbl>
    <w:p w14:paraId="0316E234" w14:textId="778198F7" w:rsidR="00464FFB" w:rsidRPr="00464FFB" w:rsidRDefault="00464FFB" w:rsidP="002562E1">
      <w:pPr>
        <w:tabs>
          <w:tab w:val="clear" w:pos="567"/>
        </w:tabs>
        <w:spacing w:line="240" w:lineRule="auto"/>
        <w:ind w:left="142" w:right="-143" w:hanging="142"/>
        <w:rPr>
          <w:sz w:val="20"/>
        </w:rPr>
      </w:pPr>
      <w:r w:rsidRPr="002562E1">
        <w:rPr>
          <w:sz w:val="20"/>
          <w:vertAlign w:val="superscript"/>
        </w:rPr>
        <w:t>1</w:t>
      </w:r>
      <w:r w:rsidRPr="00464FFB">
        <w:rPr>
          <w:sz w:val="20"/>
        </w:rPr>
        <w:t xml:space="preserve"> </w:t>
      </w:r>
      <w:r w:rsidR="00C742D6">
        <w:rPr>
          <w:sz w:val="20"/>
        </w:rPr>
        <w:t>V</w:t>
      </w:r>
      <w:r w:rsidRPr="00464FFB">
        <w:rPr>
          <w:sz w:val="20"/>
        </w:rPr>
        <w:t>äčšina prípadov bola miern</w:t>
      </w:r>
      <w:r w:rsidR="00C742D6">
        <w:rPr>
          <w:sz w:val="20"/>
        </w:rPr>
        <w:t>ej intenzity</w:t>
      </w:r>
      <w:r w:rsidRPr="00464FFB">
        <w:rPr>
          <w:sz w:val="20"/>
        </w:rPr>
        <w:t xml:space="preserve"> a</w:t>
      </w:r>
      <w:r w:rsidR="00C742D6">
        <w:rPr>
          <w:sz w:val="20"/>
        </w:rPr>
        <w:t> ustúpila bez liečby</w:t>
      </w:r>
      <w:r>
        <w:rPr>
          <w:sz w:val="20"/>
        </w:rPr>
        <w:t>.</w:t>
      </w:r>
    </w:p>
    <w:p w14:paraId="1FF08AE2" w14:textId="1C7C1773" w:rsidR="00464FFB" w:rsidRPr="00464FFB" w:rsidRDefault="00464FFB" w:rsidP="00464FFB">
      <w:pPr>
        <w:tabs>
          <w:tab w:val="clear" w:pos="567"/>
        </w:tabs>
        <w:spacing w:line="240" w:lineRule="auto"/>
        <w:ind w:left="142" w:hanging="142"/>
        <w:rPr>
          <w:sz w:val="20"/>
        </w:rPr>
      </w:pPr>
      <w:r w:rsidRPr="002562E1">
        <w:rPr>
          <w:sz w:val="20"/>
          <w:vertAlign w:val="superscript"/>
        </w:rPr>
        <w:t>2</w:t>
      </w:r>
      <w:r w:rsidR="002562E1">
        <w:rPr>
          <w:sz w:val="20"/>
        </w:rPr>
        <w:t xml:space="preserve"> </w:t>
      </w:r>
      <w:r w:rsidRPr="002562E1">
        <w:rPr>
          <w:sz w:val="20"/>
        </w:rPr>
        <w:t xml:space="preserve">U psov liečených </w:t>
      </w:r>
      <w:r w:rsidR="00300996">
        <w:rPr>
          <w:sz w:val="20"/>
        </w:rPr>
        <w:t>menej ak</w:t>
      </w:r>
      <w:r w:rsidRPr="002562E1">
        <w:rPr>
          <w:sz w:val="20"/>
        </w:rPr>
        <w:t>o 2 týžd</w:t>
      </w:r>
      <w:r w:rsidR="00300996">
        <w:rPr>
          <w:sz w:val="20"/>
        </w:rPr>
        <w:t>ne</w:t>
      </w:r>
      <w:r w:rsidRPr="002562E1">
        <w:rPr>
          <w:sz w:val="20"/>
        </w:rPr>
        <w:t xml:space="preserve"> sa nepozorovalo zvýšenie </w:t>
      </w:r>
      <w:r w:rsidR="00300996">
        <w:rPr>
          <w:sz w:val="20"/>
        </w:rPr>
        <w:t xml:space="preserve">aktivity </w:t>
      </w:r>
      <w:r w:rsidRPr="002562E1">
        <w:rPr>
          <w:sz w:val="20"/>
        </w:rPr>
        <w:t xml:space="preserve">pečeňových enzýmov. </w:t>
      </w:r>
      <w:r w:rsidRPr="00464FFB">
        <w:rPr>
          <w:sz w:val="20"/>
        </w:rPr>
        <w:t>Pri dlhodobej liečbe však zvýšenie aktivity pečeňových enzýmov</w:t>
      </w:r>
      <w:r>
        <w:rPr>
          <w:sz w:val="20"/>
        </w:rPr>
        <w:t xml:space="preserve"> </w:t>
      </w:r>
      <w:r w:rsidRPr="00464FFB">
        <w:rPr>
          <w:sz w:val="20"/>
        </w:rPr>
        <w:t xml:space="preserve">bolo </w:t>
      </w:r>
      <w:r>
        <w:rPr>
          <w:sz w:val="20"/>
        </w:rPr>
        <w:t>časté</w:t>
      </w:r>
      <w:r w:rsidRPr="00464FFB">
        <w:rPr>
          <w:sz w:val="20"/>
        </w:rPr>
        <w:t>. Vo väčšine prípadov sa nevyskytli žiadne klinické príznaky a</w:t>
      </w:r>
      <w:r w:rsidR="002562E1">
        <w:rPr>
          <w:sz w:val="20"/>
        </w:rPr>
        <w:t> </w:t>
      </w:r>
      <w:r w:rsidRPr="00464FFB">
        <w:rPr>
          <w:sz w:val="20"/>
        </w:rPr>
        <w:t>aktivit</w:t>
      </w:r>
      <w:r w:rsidR="002562E1">
        <w:rPr>
          <w:sz w:val="20"/>
        </w:rPr>
        <w:t>a</w:t>
      </w:r>
      <w:r w:rsidRPr="00464FFB">
        <w:rPr>
          <w:sz w:val="20"/>
        </w:rPr>
        <w:t xml:space="preserve"> pečeňových enzýmov sa buď stabilizoval</w:t>
      </w:r>
      <w:r w:rsidR="002562E1">
        <w:rPr>
          <w:sz w:val="20"/>
        </w:rPr>
        <w:t>a</w:t>
      </w:r>
      <w:r w:rsidRPr="00464FFB">
        <w:rPr>
          <w:sz w:val="20"/>
        </w:rPr>
        <w:t xml:space="preserve"> alebo sa </w:t>
      </w:r>
      <w:r w:rsidR="002562E1">
        <w:rPr>
          <w:sz w:val="20"/>
        </w:rPr>
        <w:t>s</w:t>
      </w:r>
      <w:r w:rsidRPr="00464FFB">
        <w:rPr>
          <w:sz w:val="20"/>
        </w:rPr>
        <w:t xml:space="preserve"> pokračujúc</w:t>
      </w:r>
      <w:r w:rsidR="002562E1">
        <w:rPr>
          <w:sz w:val="20"/>
        </w:rPr>
        <w:t>ou</w:t>
      </w:r>
      <w:r w:rsidRPr="00464FFB">
        <w:rPr>
          <w:sz w:val="20"/>
        </w:rPr>
        <w:t xml:space="preserve"> liečb</w:t>
      </w:r>
      <w:r w:rsidR="002562E1">
        <w:rPr>
          <w:sz w:val="20"/>
        </w:rPr>
        <w:t>ou</w:t>
      </w:r>
      <w:r w:rsidRPr="00464FFB">
        <w:rPr>
          <w:sz w:val="20"/>
        </w:rPr>
        <w:t xml:space="preserve"> znížil</w:t>
      </w:r>
      <w:r w:rsidR="002562E1">
        <w:rPr>
          <w:sz w:val="20"/>
        </w:rPr>
        <w:t>a</w:t>
      </w:r>
      <w:r>
        <w:rPr>
          <w:sz w:val="20"/>
        </w:rPr>
        <w:t>.</w:t>
      </w:r>
    </w:p>
    <w:p w14:paraId="6A0CB719" w14:textId="26F50BCF" w:rsidR="00C627F3" w:rsidRPr="002562E1" w:rsidRDefault="00464FFB" w:rsidP="00464FFB">
      <w:pPr>
        <w:tabs>
          <w:tab w:val="clear" w:pos="567"/>
        </w:tabs>
        <w:spacing w:line="240" w:lineRule="auto"/>
        <w:rPr>
          <w:sz w:val="20"/>
        </w:rPr>
      </w:pPr>
      <w:r w:rsidRPr="002562E1">
        <w:rPr>
          <w:sz w:val="20"/>
          <w:vertAlign w:val="superscript"/>
        </w:rPr>
        <w:t>3</w:t>
      </w:r>
      <w:r w:rsidRPr="002562E1">
        <w:rPr>
          <w:sz w:val="20"/>
        </w:rPr>
        <w:t xml:space="preserve"> </w:t>
      </w:r>
      <w:r w:rsidRPr="00464FFB">
        <w:rPr>
          <w:sz w:val="20"/>
        </w:rPr>
        <w:t>Klinické pr</w:t>
      </w:r>
      <w:r w:rsidR="002562E1">
        <w:rPr>
          <w:sz w:val="20"/>
        </w:rPr>
        <w:t>íznaky</w:t>
      </w:r>
      <w:r w:rsidRPr="00464FFB">
        <w:rPr>
          <w:sz w:val="20"/>
        </w:rPr>
        <w:t xml:space="preserve"> súvisiace so zvýšen</w:t>
      </w:r>
      <w:r w:rsidR="002562E1">
        <w:rPr>
          <w:sz w:val="20"/>
        </w:rPr>
        <w:t>ou aktivitou</w:t>
      </w:r>
      <w:r w:rsidRPr="00464FFB">
        <w:rPr>
          <w:sz w:val="20"/>
        </w:rPr>
        <w:t xml:space="preserve"> pečeňový</w:t>
      </w:r>
      <w:r w:rsidR="002562E1">
        <w:rPr>
          <w:sz w:val="20"/>
        </w:rPr>
        <w:t>ch enzýmov</w:t>
      </w:r>
      <w:r w:rsidRPr="00464FFB">
        <w:rPr>
          <w:sz w:val="20"/>
        </w:rPr>
        <w:t>.</w:t>
      </w:r>
    </w:p>
    <w:p w14:paraId="04D9375E" w14:textId="77777777" w:rsidR="00464FFB" w:rsidRPr="002562E1" w:rsidRDefault="00464FFB" w:rsidP="00464FFB">
      <w:pPr>
        <w:tabs>
          <w:tab w:val="clear" w:pos="567"/>
        </w:tabs>
        <w:spacing w:line="240" w:lineRule="auto"/>
        <w:rPr>
          <w:sz w:val="20"/>
        </w:rPr>
      </w:pPr>
    </w:p>
    <w:p w14:paraId="1C2DB93D" w14:textId="6F2AAC5C" w:rsidR="00247A48" w:rsidRPr="00F06ADB" w:rsidRDefault="00231B4D" w:rsidP="008317F2">
      <w:pPr>
        <w:spacing w:line="240" w:lineRule="auto"/>
        <w:ind w:right="283"/>
        <w:rPr>
          <w:szCs w:val="22"/>
        </w:rPr>
      </w:pPr>
      <w:bookmarkStart w:id="0" w:name="_Hlk66891708"/>
      <w:r w:rsidRPr="00F06ADB">
        <w:lastRenderedPageBreak/>
        <w:t xml:space="preserve">Hlásenie nežiaducich </w:t>
      </w:r>
      <w:r w:rsidR="0073656A" w:rsidRPr="00F06ADB">
        <w:t>účinkov</w:t>
      </w:r>
      <w:r w:rsidRPr="00F06ADB">
        <w:t xml:space="preserve"> je dôležité. Umožňuje priebežné monitorovanie bezpečnosti veterinárneho lieku. Hlásenia sa majú zasielať prednostne prostredníctvom veterinárneho lekára buď držiteľovi rozhodnutia o </w:t>
      </w:r>
      <w:r w:rsidRPr="009638CD">
        <w:t>registrácii alebo jeho miestnemu zástupcovi, alebo</w:t>
      </w:r>
      <w:r w:rsidRPr="00F06ADB">
        <w:t xml:space="preserve"> príslušnému národnému orgánu prostredníctvom národného systému hlásenia. Príslušné kontaktné údaje sa nachádzajú aj v</w:t>
      </w:r>
      <w:r w:rsidR="002562E1">
        <w:t> </w:t>
      </w:r>
      <w:r w:rsidR="00300996">
        <w:t>pí</w:t>
      </w:r>
      <w:r w:rsidRPr="00F06ADB">
        <w:t>somn</w:t>
      </w:r>
      <w:r w:rsidR="00F06ADB">
        <w:t>ej informáci</w:t>
      </w:r>
      <w:r w:rsidR="00300996">
        <w:t>i</w:t>
      </w:r>
      <w:r w:rsidR="00F06ADB">
        <w:t xml:space="preserve"> pre používateľov.</w:t>
      </w:r>
    </w:p>
    <w:bookmarkEnd w:id="0"/>
    <w:p w14:paraId="21281375" w14:textId="77777777" w:rsidR="00247A48" w:rsidRPr="00F06ADB" w:rsidRDefault="00247A48" w:rsidP="00AD0710">
      <w:pPr>
        <w:tabs>
          <w:tab w:val="clear" w:pos="567"/>
        </w:tabs>
        <w:spacing w:line="240" w:lineRule="auto"/>
        <w:rPr>
          <w:szCs w:val="22"/>
        </w:rPr>
      </w:pPr>
    </w:p>
    <w:p w14:paraId="197F2F1F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Použitie počas gravidity, laktácie, znášky</w:t>
      </w:r>
    </w:p>
    <w:p w14:paraId="3F3F73E8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04E553D" w14:textId="77777777" w:rsidR="00C114FF" w:rsidRPr="00464FF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464FFB">
        <w:t>Bezpečnosť veterinárneho lieku nebola potvrdená počas gravidity</w:t>
      </w:r>
      <w:r w:rsidR="00464FFB" w:rsidRPr="00464FFB">
        <w:t xml:space="preserve"> a </w:t>
      </w:r>
      <w:r w:rsidRPr="00464FFB">
        <w:t>laktácie.</w:t>
      </w:r>
    </w:p>
    <w:p w14:paraId="5828C35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EDB2465" w14:textId="77777777" w:rsidR="00C114FF" w:rsidRPr="00F06ADB" w:rsidRDefault="00231B4D" w:rsidP="00E74050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Gravidita</w:t>
      </w:r>
      <w:r w:rsidR="00F06ADB">
        <w:rPr>
          <w:szCs w:val="22"/>
          <w:u w:val="single"/>
        </w:rPr>
        <w:t xml:space="preserve"> </w:t>
      </w:r>
      <w:r w:rsidRPr="00F06ADB">
        <w:rPr>
          <w:szCs w:val="22"/>
          <w:u w:val="single"/>
        </w:rPr>
        <w:t>a laktácia</w:t>
      </w:r>
      <w:r w:rsidRPr="00F06ADB">
        <w:t>:</w:t>
      </w:r>
    </w:p>
    <w:p w14:paraId="2810109B" w14:textId="77777777" w:rsidR="00C114FF" w:rsidRPr="00D8006C" w:rsidRDefault="00D8006C" w:rsidP="00A9226B">
      <w:pPr>
        <w:tabs>
          <w:tab w:val="clear" w:pos="567"/>
        </w:tabs>
        <w:spacing w:line="240" w:lineRule="auto"/>
        <w:rPr>
          <w:szCs w:val="22"/>
        </w:rPr>
      </w:pPr>
      <w:r w:rsidRPr="00D8006C">
        <w:t xml:space="preserve">Nepoužívať </w:t>
      </w:r>
      <w:r w:rsidR="00231B4D" w:rsidRPr="00D8006C">
        <w:t>počas gra</w:t>
      </w:r>
      <w:r w:rsidRPr="00D8006C">
        <w:t>vidity a laktácie.</w:t>
      </w:r>
    </w:p>
    <w:p w14:paraId="0B59E2F4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</w:p>
    <w:p w14:paraId="1264598D" w14:textId="77777777" w:rsidR="00C114FF" w:rsidRPr="00D8006C" w:rsidRDefault="00231B4D" w:rsidP="00A4313D">
      <w:pPr>
        <w:tabs>
          <w:tab w:val="clear" w:pos="567"/>
        </w:tabs>
        <w:spacing w:line="240" w:lineRule="auto"/>
        <w:rPr>
          <w:szCs w:val="22"/>
        </w:rPr>
      </w:pPr>
      <w:r w:rsidRPr="00D8006C">
        <w:rPr>
          <w:szCs w:val="22"/>
          <w:u w:val="single"/>
        </w:rPr>
        <w:t>Plodnosť</w:t>
      </w:r>
      <w:r w:rsidR="00D8006C" w:rsidRPr="00D8006C">
        <w:t>:</w:t>
      </w:r>
    </w:p>
    <w:p w14:paraId="2ECC1E76" w14:textId="77777777" w:rsidR="00C114FF" w:rsidRPr="00D8006C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D8006C">
        <w:t>Nepoužívať u plemenných zv</w:t>
      </w:r>
      <w:r w:rsidR="00D8006C" w:rsidRPr="00D8006C">
        <w:t>ierat.</w:t>
      </w:r>
    </w:p>
    <w:p w14:paraId="67B95D1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D3565D1" w14:textId="585AFF93" w:rsidR="00C114FF" w:rsidRPr="00F06ADB" w:rsidRDefault="005D10A6" w:rsidP="00520BFD">
      <w:pPr>
        <w:pStyle w:val="Style1"/>
        <w:numPr>
          <w:ilvl w:val="1"/>
          <w:numId w:val="4"/>
        </w:numPr>
        <w:ind w:left="567" w:hanging="567"/>
      </w:pPr>
      <w:r>
        <w:t>I</w:t>
      </w:r>
      <w:r w:rsidR="00231B4D" w:rsidRPr="00F06ADB">
        <w:t>nterakcie</w:t>
      </w:r>
      <w:r>
        <w:t xml:space="preserve"> s inými liekmi</w:t>
      </w:r>
      <w:r w:rsidR="00231B4D" w:rsidRPr="00F06ADB">
        <w:t xml:space="preserve"> a </w:t>
      </w:r>
      <w:r>
        <w:t>ďalšie</w:t>
      </w:r>
      <w:r w:rsidR="00231B4D" w:rsidRPr="00F06ADB">
        <w:t xml:space="preserve"> formy </w:t>
      </w:r>
      <w:r>
        <w:t>interakcií</w:t>
      </w:r>
    </w:p>
    <w:p w14:paraId="148FE5AF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56F4033" w14:textId="13AC8D1C" w:rsidR="00D8006C" w:rsidRDefault="00D8006C" w:rsidP="005E3220">
      <w:pPr>
        <w:tabs>
          <w:tab w:val="clear" w:pos="567"/>
        </w:tabs>
        <w:spacing w:line="240" w:lineRule="auto"/>
        <w:ind w:right="-143"/>
      </w:pPr>
      <w:proofErr w:type="spellStart"/>
      <w:r>
        <w:t>Robena</w:t>
      </w:r>
      <w:r w:rsidR="00177455">
        <w:t>koxib</w:t>
      </w:r>
      <w:proofErr w:type="spellEnd"/>
      <w:r w:rsidRPr="00D8006C">
        <w:t xml:space="preserve"> </w:t>
      </w:r>
      <w:r w:rsidR="005D10A6">
        <w:t xml:space="preserve">sa </w:t>
      </w:r>
      <w:r w:rsidRPr="00D8006C">
        <w:t>nesmie podáva</w:t>
      </w:r>
      <w:r w:rsidR="005D10A6">
        <w:t>ť</w:t>
      </w:r>
      <w:r w:rsidRPr="00D8006C">
        <w:t xml:space="preserve"> spolu s inými NSAID alebo </w:t>
      </w:r>
      <w:proofErr w:type="spellStart"/>
      <w:r w:rsidRPr="00D8006C">
        <w:t>glukokortikoidmi</w:t>
      </w:r>
      <w:proofErr w:type="spellEnd"/>
      <w:r w:rsidRPr="00D8006C">
        <w:t>. Predchádzajúca</w:t>
      </w:r>
      <w:r w:rsidR="005D10A6">
        <w:t xml:space="preserve"> </w:t>
      </w:r>
      <w:r w:rsidRPr="00D8006C">
        <w:t>liečba</w:t>
      </w:r>
      <w:r w:rsidR="005D10A6">
        <w:t xml:space="preserve"> </w:t>
      </w:r>
      <w:r w:rsidRPr="00D8006C">
        <w:t>inými protizápalovými liekmi môže spôsobiť dodatočné alebo z</w:t>
      </w:r>
      <w:r w:rsidR="00300996">
        <w:t>osilnen</w:t>
      </w:r>
      <w:r w:rsidRPr="00D8006C">
        <w:t xml:space="preserve">é </w:t>
      </w:r>
      <w:r>
        <w:t>nežiaduce</w:t>
      </w:r>
      <w:r w:rsidRPr="00D8006C">
        <w:t xml:space="preserve"> účinky,</w:t>
      </w:r>
      <w:r>
        <w:t xml:space="preserve"> </w:t>
      </w:r>
      <w:r w:rsidRPr="00D8006C">
        <w:t xml:space="preserve">preto musí byť pred začiatkom liečby </w:t>
      </w:r>
      <w:proofErr w:type="spellStart"/>
      <w:r>
        <w:t>robena</w:t>
      </w:r>
      <w:r w:rsidR="00177455">
        <w:t>koxib</w:t>
      </w:r>
      <w:r>
        <w:t>om</w:t>
      </w:r>
      <w:proofErr w:type="spellEnd"/>
      <w:r w:rsidRPr="00D8006C">
        <w:t xml:space="preserve"> dodržané obdobie bez liečby p</w:t>
      </w:r>
      <w:r w:rsidR="005E3220">
        <w:t xml:space="preserve">odobnými liečivami </w:t>
      </w:r>
      <w:r w:rsidRPr="00D8006C">
        <w:t>po dobu</w:t>
      </w:r>
      <w:r w:rsidR="005E3220">
        <w:t xml:space="preserve"> </w:t>
      </w:r>
      <w:r w:rsidRPr="00D8006C">
        <w:t xml:space="preserve">najmenej 24 hodín. </w:t>
      </w:r>
      <w:r w:rsidR="00300996">
        <w:t>V</w:t>
      </w:r>
      <w:r w:rsidR="005E3220">
        <w:t xml:space="preserve"> </w:t>
      </w:r>
      <w:r w:rsidRPr="00D8006C">
        <w:t>obdob</w:t>
      </w:r>
      <w:r w:rsidR="00300996">
        <w:t>í</w:t>
      </w:r>
      <w:r w:rsidRPr="00D8006C">
        <w:t xml:space="preserve"> bez liečby </w:t>
      </w:r>
      <w:r w:rsidR="005E3220">
        <w:t xml:space="preserve">však </w:t>
      </w:r>
      <w:r w:rsidRPr="00D8006C">
        <w:t xml:space="preserve">treba </w:t>
      </w:r>
      <w:r w:rsidR="005E3220">
        <w:t>zohľadniť</w:t>
      </w:r>
      <w:r w:rsidRPr="00D8006C">
        <w:t xml:space="preserve"> </w:t>
      </w:r>
      <w:proofErr w:type="spellStart"/>
      <w:r w:rsidRPr="00D8006C">
        <w:t>farmakokinetické</w:t>
      </w:r>
      <w:proofErr w:type="spellEnd"/>
      <w:r w:rsidR="005E3220">
        <w:t xml:space="preserve"> </w:t>
      </w:r>
      <w:r w:rsidRPr="00D8006C">
        <w:t>vlastnosti predtým</w:t>
      </w:r>
      <w:r>
        <w:t xml:space="preserve"> </w:t>
      </w:r>
      <w:r w:rsidRPr="00D8006C">
        <w:t>po</w:t>
      </w:r>
      <w:r w:rsidR="009134AE">
        <w:t>d</w:t>
      </w:r>
      <w:r w:rsidRPr="00D8006C">
        <w:t>an</w:t>
      </w:r>
      <w:r w:rsidR="005E3220">
        <w:t>ých</w:t>
      </w:r>
      <w:r>
        <w:t xml:space="preserve"> liek</w:t>
      </w:r>
      <w:r w:rsidR="005E3220">
        <w:t>ov</w:t>
      </w:r>
      <w:r w:rsidRPr="00D8006C">
        <w:t>.</w:t>
      </w:r>
    </w:p>
    <w:p w14:paraId="17FE93A9" w14:textId="77777777" w:rsidR="00D8006C" w:rsidRPr="00D8006C" w:rsidRDefault="00D8006C" w:rsidP="00D8006C">
      <w:pPr>
        <w:tabs>
          <w:tab w:val="clear" w:pos="567"/>
        </w:tabs>
        <w:spacing w:line="240" w:lineRule="auto"/>
      </w:pPr>
    </w:p>
    <w:p w14:paraId="4A6FCFDC" w14:textId="378A1D02" w:rsidR="00D8006C" w:rsidRPr="00D8006C" w:rsidRDefault="00D8006C" w:rsidP="00D8006C">
      <w:pPr>
        <w:tabs>
          <w:tab w:val="clear" w:pos="567"/>
        </w:tabs>
        <w:spacing w:line="240" w:lineRule="auto"/>
      </w:pPr>
      <w:r w:rsidRPr="00D8006C">
        <w:t>Sú</w:t>
      </w:r>
      <w:r>
        <w:t>bež</w:t>
      </w:r>
      <w:r w:rsidR="00F55AB2">
        <w:t>né podávanie liekov</w:t>
      </w:r>
      <w:r w:rsidRPr="00D8006C">
        <w:t xml:space="preserve"> ovply</w:t>
      </w:r>
      <w:r>
        <w:t>v</w:t>
      </w:r>
      <w:r w:rsidRPr="00D8006C">
        <w:t>ňujú</w:t>
      </w:r>
      <w:r w:rsidR="005E3220">
        <w:t>cich</w:t>
      </w:r>
      <w:r w:rsidRPr="00D8006C">
        <w:t xml:space="preserve"> </w:t>
      </w:r>
      <w:r>
        <w:t>prietok krvi obličkami</w:t>
      </w:r>
      <w:r w:rsidRPr="00D8006C">
        <w:t>, napr. diuret</w:t>
      </w:r>
      <w:r w:rsidR="005E3220">
        <w:t>í</w:t>
      </w:r>
      <w:r w:rsidRPr="00D8006C">
        <w:t>k alebo inhibítor</w:t>
      </w:r>
      <w:r w:rsidR="005E3220">
        <w:t>ov</w:t>
      </w:r>
      <w:r w:rsidRPr="00D8006C">
        <w:t xml:space="preserve"> ACE</w:t>
      </w:r>
      <w:r w:rsidR="00F55AB2">
        <w:t xml:space="preserve">, </w:t>
      </w:r>
      <w:r>
        <w:t>má</w:t>
      </w:r>
      <w:r w:rsidRPr="00D8006C">
        <w:t xml:space="preserve"> byť klinicky </w:t>
      </w:r>
      <w:r w:rsidR="005E3220">
        <w:t>sledované</w:t>
      </w:r>
      <w:r w:rsidRPr="00D8006C">
        <w:t xml:space="preserve">. U zdravých psov </w:t>
      </w:r>
      <w:r w:rsidR="00F55AB2">
        <w:t>liečených</w:t>
      </w:r>
      <w:r w:rsidRPr="00D8006C">
        <w:t xml:space="preserve"> </w:t>
      </w:r>
      <w:r w:rsidR="00300996">
        <w:t xml:space="preserve">alebo neliečených </w:t>
      </w:r>
      <w:r w:rsidR="00F55AB2">
        <w:t xml:space="preserve">diuretikom </w:t>
      </w:r>
      <w:proofErr w:type="spellStart"/>
      <w:r w:rsidR="00F55AB2">
        <w:t>furosemid</w:t>
      </w:r>
      <w:r w:rsidR="005E3220">
        <w:t>om</w:t>
      </w:r>
      <w:proofErr w:type="spellEnd"/>
      <w:r w:rsidR="009134AE">
        <w:t>,</w:t>
      </w:r>
      <w:r w:rsidR="00300996">
        <w:t xml:space="preserve"> </w:t>
      </w:r>
      <w:r w:rsidR="005E3220">
        <w:t>nebolo</w:t>
      </w:r>
      <w:r w:rsidRPr="00D8006C">
        <w:t xml:space="preserve"> súbežné pod</w:t>
      </w:r>
      <w:r w:rsidR="005E3220">
        <w:t>ávanie</w:t>
      </w:r>
      <w:r w:rsidRPr="00D8006C">
        <w:t xml:space="preserve"> </w:t>
      </w:r>
      <w:proofErr w:type="spellStart"/>
      <w:r>
        <w:t>robena</w:t>
      </w:r>
      <w:r w:rsidR="00177455">
        <w:t>koxib</w:t>
      </w:r>
      <w:r>
        <w:t>u</w:t>
      </w:r>
      <w:proofErr w:type="spellEnd"/>
      <w:r w:rsidRPr="00D8006C">
        <w:t xml:space="preserve"> s inhibítorom </w:t>
      </w:r>
      <w:r w:rsidR="00F55AB2" w:rsidRPr="00D8006C">
        <w:t xml:space="preserve">ACE </w:t>
      </w:r>
      <w:proofErr w:type="spellStart"/>
      <w:r w:rsidRPr="00D8006C">
        <w:t>benazeprilom</w:t>
      </w:r>
      <w:proofErr w:type="spellEnd"/>
      <w:r w:rsidR="00F55AB2">
        <w:t xml:space="preserve"> </w:t>
      </w:r>
      <w:r w:rsidRPr="00D8006C">
        <w:t>počas 7 dní sp</w:t>
      </w:r>
      <w:r w:rsidR="005E3220">
        <w:t>o</w:t>
      </w:r>
      <w:r w:rsidRPr="00D8006C">
        <w:t>j</w:t>
      </w:r>
      <w:r w:rsidR="005E3220">
        <w:t>e</w:t>
      </w:r>
      <w:r w:rsidRPr="00D8006C">
        <w:t>né s</w:t>
      </w:r>
      <w:r w:rsidR="00300996">
        <w:t>o</w:t>
      </w:r>
      <w:r w:rsidR="00F55AB2">
        <w:t> </w:t>
      </w:r>
      <w:r w:rsidR="00300996">
        <w:t>žiadnym</w:t>
      </w:r>
      <w:r w:rsidR="00F55AB2">
        <w:t xml:space="preserve"> </w:t>
      </w:r>
      <w:r w:rsidRPr="00D8006C">
        <w:t>negatívnym účink</w:t>
      </w:r>
      <w:r w:rsidR="005E3220">
        <w:t>om</w:t>
      </w:r>
      <w:r w:rsidRPr="00D8006C">
        <w:t xml:space="preserve"> na koncentrá</w:t>
      </w:r>
      <w:r w:rsidR="00F55AB2">
        <w:t>ci</w:t>
      </w:r>
      <w:r w:rsidR="009134AE">
        <w:t>e</w:t>
      </w:r>
      <w:r w:rsidR="00F55AB2">
        <w:t xml:space="preserve"> </w:t>
      </w:r>
      <w:proofErr w:type="spellStart"/>
      <w:r w:rsidR="00F55AB2">
        <w:t>aldosterónu</w:t>
      </w:r>
      <w:proofErr w:type="spellEnd"/>
      <w:r w:rsidR="00F55AB2">
        <w:t xml:space="preserve"> v moči, aktivit</w:t>
      </w:r>
      <w:r w:rsidRPr="00D8006C">
        <w:t xml:space="preserve">u plazmatického </w:t>
      </w:r>
      <w:proofErr w:type="spellStart"/>
      <w:r w:rsidRPr="00D8006C">
        <w:t>renínu</w:t>
      </w:r>
      <w:proofErr w:type="spellEnd"/>
      <w:r w:rsidRPr="00D8006C">
        <w:t xml:space="preserve"> alebo</w:t>
      </w:r>
      <w:r w:rsidR="00F55AB2">
        <w:t xml:space="preserve"> rýchlosť</w:t>
      </w:r>
      <w:r w:rsidRPr="00D8006C">
        <w:t xml:space="preserve"> </w:t>
      </w:r>
      <w:proofErr w:type="spellStart"/>
      <w:r w:rsidRPr="00D8006C">
        <w:t>glomerulárnej</w:t>
      </w:r>
      <w:proofErr w:type="spellEnd"/>
      <w:r w:rsidRPr="00D8006C">
        <w:t xml:space="preserve"> filtrácie. Vo všeobecnosti neexistujú žiadne údaje o bezpečnosti v</w:t>
      </w:r>
      <w:r w:rsidR="00F55AB2">
        <w:t> </w:t>
      </w:r>
      <w:r w:rsidRPr="00D8006C">
        <w:t>cieľovej</w:t>
      </w:r>
      <w:r w:rsidR="00F55AB2">
        <w:t xml:space="preserve"> </w:t>
      </w:r>
      <w:r w:rsidRPr="00D8006C">
        <w:t>populácii</w:t>
      </w:r>
      <w:r w:rsidR="00D40A98">
        <w:t xml:space="preserve">, ani údaje o </w:t>
      </w:r>
      <w:r w:rsidRPr="00D8006C">
        <w:t>účinnosti kombinovan</w:t>
      </w:r>
      <w:r w:rsidR="00D40A98">
        <w:t>ej</w:t>
      </w:r>
      <w:r w:rsidRPr="00D8006C">
        <w:t xml:space="preserve"> liečb</w:t>
      </w:r>
      <w:r w:rsidR="00D40A98">
        <w:t>y</w:t>
      </w:r>
      <w:r w:rsidRPr="00D8006C">
        <w:t xml:space="preserve"> </w:t>
      </w:r>
      <w:proofErr w:type="spellStart"/>
      <w:r w:rsidRPr="00D8006C">
        <w:t>robena</w:t>
      </w:r>
      <w:r w:rsidR="00177455">
        <w:t>koxib</w:t>
      </w:r>
      <w:r w:rsidR="00D40A98">
        <w:t>om</w:t>
      </w:r>
      <w:proofErr w:type="spellEnd"/>
      <w:r w:rsidRPr="00D8006C">
        <w:t xml:space="preserve"> a </w:t>
      </w:r>
      <w:proofErr w:type="spellStart"/>
      <w:r w:rsidRPr="00D8006C">
        <w:t>benazepril</w:t>
      </w:r>
      <w:r w:rsidR="00D40A98">
        <w:t>om</w:t>
      </w:r>
      <w:proofErr w:type="spellEnd"/>
      <w:r w:rsidRPr="00D8006C">
        <w:t>.</w:t>
      </w:r>
    </w:p>
    <w:p w14:paraId="3E86031D" w14:textId="77777777" w:rsidR="00F55AB2" w:rsidRDefault="00F55AB2" w:rsidP="00D8006C">
      <w:pPr>
        <w:tabs>
          <w:tab w:val="clear" w:pos="567"/>
        </w:tabs>
        <w:spacing w:line="240" w:lineRule="auto"/>
      </w:pPr>
    </w:p>
    <w:p w14:paraId="41022763" w14:textId="783B3C6F" w:rsidR="00D8006C" w:rsidRPr="00D8006C" w:rsidRDefault="00D8006C" w:rsidP="00D8006C">
      <w:pPr>
        <w:tabs>
          <w:tab w:val="clear" w:pos="567"/>
        </w:tabs>
        <w:spacing w:line="240" w:lineRule="auto"/>
      </w:pPr>
      <w:r w:rsidRPr="00D8006C">
        <w:t>Treba sa vyh</w:t>
      </w:r>
      <w:r w:rsidR="00D40A98">
        <w:t>nú</w:t>
      </w:r>
      <w:r w:rsidRPr="00D8006C">
        <w:t>ť súbežnému pod</w:t>
      </w:r>
      <w:r w:rsidR="00D40A98">
        <w:t>aniu</w:t>
      </w:r>
      <w:r w:rsidRPr="00D8006C">
        <w:t xml:space="preserve"> potenciálne </w:t>
      </w:r>
      <w:proofErr w:type="spellStart"/>
      <w:r w:rsidRPr="00D8006C">
        <w:t>nefrotoxických</w:t>
      </w:r>
      <w:proofErr w:type="spellEnd"/>
      <w:r w:rsidRPr="00D8006C">
        <w:t xml:space="preserve"> l</w:t>
      </w:r>
      <w:r w:rsidR="00D40A98">
        <w:t>iečiv</w:t>
      </w:r>
      <w:r w:rsidRPr="00D8006C">
        <w:t xml:space="preserve">, pretože </w:t>
      </w:r>
      <w:r w:rsidR="00D40A98">
        <w:t>sa</w:t>
      </w:r>
      <w:r w:rsidRPr="00D8006C">
        <w:t xml:space="preserve"> môže zvýšiť</w:t>
      </w:r>
      <w:r w:rsidR="00D40A98">
        <w:t xml:space="preserve"> </w:t>
      </w:r>
      <w:r w:rsidRPr="00D8006C">
        <w:t xml:space="preserve">riziko </w:t>
      </w:r>
      <w:proofErr w:type="spellStart"/>
      <w:r w:rsidR="00F55AB2">
        <w:t>renálnej</w:t>
      </w:r>
      <w:proofErr w:type="spellEnd"/>
      <w:r w:rsidR="00F55AB2">
        <w:t xml:space="preserve"> </w:t>
      </w:r>
      <w:r w:rsidRPr="00D8006C">
        <w:t>toxicity.</w:t>
      </w:r>
    </w:p>
    <w:p w14:paraId="0AADC6F4" w14:textId="77777777" w:rsidR="00F55AB2" w:rsidRDefault="00F55AB2" w:rsidP="00D8006C">
      <w:pPr>
        <w:tabs>
          <w:tab w:val="clear" w:pos="567"/>
        </w:tabs>
        <w:spacing w:line="240" w:lineRule="auto"/>
      </w:pPr>
    </w:p>
    <w:p w14:paraId="31ADD197" w14:textId="04C0E7ED" w:rsidR="00C114FF" w:rsidRPr="00D8006C" w:rsidRDefault="00300996" w:rsidP="00300996">
      <w:pPr>
        <w:tabs>
          <w:tab w:val="clear" w:pos="567"/>
        </w:tabs>
        <w:spacing w:line="240" w:lineRule="auto"/>
        <w:ind w:right="-143"/>
        <w:rPr>
          <w:szCs w:val="22"/>
        </w:rPr>
      </w:pPr>
      <w:r>
        <w:t>Pri s</w:t>
      </w:r>
      <w:r w:rsidRPr="00D8006C">
        <w:t>úbežn</w:t>
      </w:r>
      <w:r>
        <w:t>om</w:t>
      </w:r>
      <w:r w:rsidRPr="00D8006C">
        <w:t xml:space="preserve"> podávan</w:t>
      </w:r>
      <w:r>
        <w:t>í</w:t>
      </w:r>
      <w:r w:rsidRPr="00D8006C">
        <w:t xml:space="preserve"> iných účinných látok</w:t>
      </w:r>
      <w:r>
        <w:t xml:space="preserve"> s vysokým stupňom väzby na</w:t>
      </w:r>
      <w:r w:rsidRPr="00D8006C">
        <w:t xml:space="preserve"> </w:t>
      </w:r>
      <w:r>
        <w:t>proteíny</w:t>
      </w:r>
      <w:r w:rsidRPr="00D8006C">
        <w:t xml:space="preserve"> môže</w:t>
      </w:r>
      <w:r>
        <w:t xml:space="preserve"> dôjs</w:t>
      </w:r>
      <w:r w:rsidRPr="00D8006C">
        <w:t xml:space="preserve">ť </w:t>
      </w:r>
      <w:r>
        <w:t>k súťaženiu s </w:t>
      </w:r>
      <w:proofErr w:type="spellStart"/>
      <w:r>
        <w:t>robenakoxibom</w:t>
      </w:r>
      <w:proofErr w:type="spellEnd"/>
      <w:r>
        <w:t xml:space="preserve"> o väzbu</w:t>
      </w:r>
      <w:r w:rsidRPr="00D8006C">
        <w:t xml:space="preserve"> a</w:t>
      </w:r>
      <w:r w:rsidR="00A73364">
        <w:t xml:space="preserve"> </w:t>
      </w:r>
      <w:r>
        <w:t xml:space="preserve">následným </w:t>
      </w:r>
      <w:r w:rsidRPr="00D8006C">
        <w:t>toxick</w:t>
      </w:r>
      <w:r>
        <w:t xml:space="preserve">ým </w:t>
      </w:r>
      <w:r w:rsidRPr="00D8006C">
        <w:t>účink</w:t>
      </w:r>
      <w:r>
        <w:t>om</w:t>
      </w:r>
      <w:r w:rsidRPr="00D8006C">
        <w:t>.</w:t>
      </w:r>
      <w:r w:rsidR="00D8006C" w:rsidRPr="00D8006C">
        <w:cr/>
      </w:r>
    </w:p>
    <w:p w14:paraId="744E6BE3" w14:textId="77777777" w:rsidR="00C114FF" w:rsidRPr="00F06ADB" w:rsidRDefault="00B07269" w:rsidP="00520BFD">
      <w:pPr>
        <w:pStyle w:val="Style1"/>
        <w:numPr>
          <w:ilvl w:val="1"/>
          <w:numId w:val="4"/>
        </w:numPr>
        <w:ind w:left="567" w:hanging="567"/>
      </w:pPr>
      <w:r w:rsidRPr="00F06ADB">
        <w:t>Cesty</w:t>
      </w:r>
      <w:r w:rsidR="00231B4D" w:rsidRPr="00F06ADB">
        <w:t xml:space="preserve"> podania a dávkovanie</w:t>
      </w:r>
    </w:p>
    <w:p w14:paraId="7F8DE217" w14:textId="77777777" w:rsidR="00145D34" w:rsidRPr="00F06ADB" w:rsidRDefault="00145D34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1278BAA" w14:textId="425413DC" w:rsidR="00C114FF" w:rsidRDefault="00AE7665" w:rsidP="00A9226B">
      <w:pPr>
        <w:tabs>
          <w:tab w:val="clear" w:pos="567"/>
        </w:tabs>
        <w:spacing w:line="240" w:lineRule="auto"/>
      </w:pPr>
      <w:r w:rsidRPr="00AE7665">
        <w:t>Perorálne po</w:t>
      </w:r>
      <w:r w:rsidR="008365B3">
        <w:t>danie</w:t>
      </w:r>
      <w:r w:rsidRPr="00AE7665">
        <w:t>.</w:t>
      </w:r>
    </w:p>
    <w:p w14:paraId="65259D3F" w14:textId="77777777" w:rsidR="0039154C" w:rsidRDefault="0039154C" w:rsidP="00A9226B">
      <w:pPr>
        <w:tabs>
          <w:tab w:val="clear" w:pos="567"/>
        </w:tabs>
        <w:spacing w:line="240" w:lineRule="auto"/>
      </w:pPr>
    </w:p>
    <w:p w14:paraId="6F0E6555" w14:textId="31C0AF82" w:rsidR="0039154C" w:rsidRDefault="0039154C" w:rsidP="00D40A98">
      <w:pPr>
        <w:tabs>
          <w:tab w:val="clear" w:pos="567"/>
        </w:tabs>
        <w:spacing w:line="240" w:lineRule="auto"/>
        <w:ind w:right="-143"/>
      </w:pPr>
      <w:r>
        <w:t>Nepodáva</w:t>
      </w:r>
      <w:r w:rsidR="00D40A98">
        <w:t>ť</w:t>
      </w:r>
      <w:r>
        <w:t xml:space="preserve"> spolu s krmivom, pretože klinické skúš</w:t>
      </w:r>
      <w:r w:rsidR="00300996">
        <w:t>ky</w:t>
      </w:r>
      <w:r>
        <w:t xml:space="preserve"> preukázali väčšiu účinnosť </w:t>
      </w:r>
      <w:proofErr w:type="spellStart"/>
      <w:r>
        <w:t>robena</w:t>
      </w:r>
      <w:r w:rsidR="00177455">
        <w:t>koxib</w:t>
      </w:r>
      <w:r>
        <w:t>u</w:t>
      </w:r>
      <w:proofErr w:type="spellEnd"/>
      <w:r>
        <w:t xml:space="preserve"> pri liečbe </w:t>
      </w:r>
      <w:proofErr w:type="spellStart"/>
      <w:r>
        <w:t>osteoartritídy</w:t>
      </w:r>
      <w:proofErr w:type="spellEnd"/>
      <w:r w:rsidR="00D40A98">
        <w:t>, ak sa podával</w:t>
      </w:r>
      <w:r>
        <w:t xml:space="preserve"> bez krmiva alebo aspoň 30 minút pred alebo po </w:t>
      </w:r>
      <w:r w:rsidR="00300996">
        <w:t>kŕmení.</w:t>
      </w:r>
      <w:r>
        <w:t xml:space="preserve"> </w:t>
      </w:r>
    </w:p>
    <w:p w14:paraId="16526551" w14:textId="77777777" w:rsidR="0039154C" w:rsidRDefault="0039154C" w:rsidP="00A9226B">
      <w:pPr>
        <w:tabs>
          <w:tab w:val="clear" w:pos="567"/>
        </w:tabs>
        <w:spacing w:line="240" w:lineRule="auto"/>
      </w:pPr>
    </w:p>
    <w:p w14:paraId="72059C94" w14:textId="77777777" w:rsidR="0039154C" w:rsidRDefault="0039154C" w:rsidP="00A9226B">
      <w:pPr>
        <w:tabs>
          <w:tab w:val="clear" w:pos="567"/>
        </w:tabs>
        <w:spacing w:line="240" w:lineRule="auto"/>
      </w:pPr>
      <w:r>
        <w:t xml:space="preserve">Tablety sú ochutené. Tablety nedeliť a nelámať. </w:t>
      </w:r>
    </w:p>
    <w:p w14:paraId="5C54D6E5" w14:textId="77777777" w:rsidR="0039154C" w:rsidRDefault="0039154C" w:rsidP="00A9226B">
      <w:pPr>
        <w:tabs>
          <w:tab w:val="clear" w:pos="567"/>
        </w:tabs>
        <w:spacing w:line="240" w:lineRule="auto"/>
      </w:pPr>
    </w:p>
    <w:p w14:paraId="3DC4F638" w14:textId="2725E138" w:rsidR="00AE7665" w:rsidRDefault="0039154C" w:rsidP="00A9226B">
      <w:pPr>
        <w:tabs>
          <w:tab w:val="clear" w:pos="567"/>
        </w:tabs>
        <w:spacing w:line="240" w:lineRule="auto"/>
      </w:pPr>
      <w:proofErr w:type="spellStart"/>
      <w:r w:rsidRPr="0039154C">
        <w:rPr>
          <w:b/>
        </w:rPr>
        <w:t>Osteoartritída</w:t>
      </w:r>
      <w:proofErr w:type="spellEnd"/>
      <w:r w:rsidRPr="00D40A98">
        <w:t>:</w:t>
      </w:r>
      <w:r>
        <w:t xml:space="preserve"> Odporúčaná dávka </w:t>
      </w:r>
      <w:proofErr w:type="spellStart"/>
      <w:r>
        <w:t>robena</w:t>
      </w:r>
      <w:r w:rsidR="00177455">
        <w:t>koxib</w:t>
      </w:r>
      <w:r>
        <w:t>u</w:t>
      </w:r>
      <w:proofErr w:type="spellEnd"/>
      <w:r>
        <w:t xml:space="preserve"> je 1 mg/kg </w:t>
      </w:r>
      <w:r w:rsidR="00D40A98">
        <w:t>živej</w:t>
      </w:r>
      <w:r>
        <w:t xml:space="preserve"> hmotnosti v rozpätí 1 – 2 mg/kg. Podáva</w:t>
      </w:r>
      <w:r w:rsidR="00D40A98">
        <w:t>ť</w:t>
      </w:r>
      <w:r>
        <w:t xml:space="preserve"> jedenkrát denne v rovnakom čase podľa nižšie uvedenej tabuľky.</w:t>
      </w:r>
    </w:p>
    <w:p w14:paraId="482692D1" w14:textId="77777777" w:rsidR="0039154C" w:rsidRPr="00AE7665" w:rsidRDefault="0039154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ADB38EA" w14:textId="09EC6E1C" w:rsidR="00C114FF" w:rsidRPr="00AE7665" w:rsidRDefault="00AE7665" w:rsidP="00A9226B">
      <w:pPr>
        <w:tabs>
          <w:tab w:val="clear" w:pos="567"/>
        </w:tabs>
        <w:spacing w:line="240" w:lineRule="auto"/>
        <w:rPr>
          <w:b/>
        </w:rPr>
      </w:pPr>
      <w:r w:rsidRPr="00AE7665">
        <w:rPr>
          <w:b/>
        </w:rPr>
        <w:t xml:space="preserve">Počet tabliet podľa sily lieku a </w:t>
      </w:r>
      <w:r w:rsidR="00D40A98">
        <w:rPr>
          <w:b/>
        </w:rPr>
        <w:t>živ</w:t>
      </w:r>
      <w:r w:rsidRPr="00AE7665">
        <w:rPr>
          <w:b/>
        </w:rPr>
        <w:t>ej hmotnosti na lieč</w:t>
      </w:r>
      <w:r w:rsidR="00D40A98">
        <w:rPr>
          <w:b/>
        </w:rPr>
        <w:t>bu</w:t>
      </w:r>
      <w:r w:rsidRPr="00AE7665">
        <w:rPr>
          <w:b/>
        </w:rPr>
        <w:t xml:space="preserve"> </w:t>
      </w:r>
      <w:proofErr w:type="spellStart"/>
      <w:r w:rsidRPr="00AE7665">
        <w:rPr>
          <w:b/>
        </w:rPr>
        <w:t>osteoartritídy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6"/>
        <w:gridCol w:w="1560"/>
        <w:gridCol w:w="1417"/>
        <w:gridCol w:w="1559"/>
        <w:gridCol w:w="1560"/>
      </w:tblGrid>
      <w:tr w:rsidR="00AE7665" w:rsidRPr="00163BAC" w14:paraId="40D06536" w14:textId="77777777" w:rsidTr="00B66E1F">
        <w:tc>
          <w:tcPr>
            <w:tcW w:w="1696" w:type="dxa"/>
            <w:vMerge w:val="restart"/>
            <w:shd w:val="clear" w:color="auto" w:fill="auto"/>
          </w:tcPr>
          <w:p w14:paraId="3B6CD72C" w14:textId="038D16E9" w:rsidR="00AE7665" w:rsidRPr="00163BAC" w:rsidRDefault="00B66E1F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Živá</w:t>
            </w:r>
            <w:r w:rsidR="00AE7665">
              <w:rPr>
                <w:b/>
                <w:szCs w:val="22"/>
              </w:rPr>
              <w:t xml:space="preserve"> hmotnosť</w:t>
            </w:r>
            <w:r w:rsidR="00AE7665" w:rsidRPr="00163BAC">
              <w:rPr>
                <w:b/>
                <w:szCs w:val="22"/>
              </w:rPr>
              <w:t xml:space="preserve"> (kg)</w:t>
            </w:r>
          </w:p>
        </w:tc>
        <w:tc>
          <w:tcPr>
            <w:tcW w:w="6096" w:type="dxa"/>
            <w:gridSpan w:val="4"/>
            <w:shd w:val="clear" w:color="auto" w:fill="auto"/>
          </w:tcPr>
          <w:p w14:paraId="598790F1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Počet tabliet podľa sily lieku</w:t>
            </w:r>
          </w:p>
        </w:tc>
      </w:tr>
      <w:tr w:rsidR="00AE7665" w:rsidRPr="00163BAC" w14:paraId="5B64DE5B" w14:textId="77777777" w:rsidTr="00771249">
        <w:tc>
          <w:tcPr>
            <w:tcW w:w="1696" w:type="dxa"/>
            <w:vMerge/>
            <w:shd w:val="clear" w:color="auto" w:fill="auto"/>
          </w:tcPr>
          <w:p w14:paraId="15C7A588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27260EE0" w14:textId="2FC21CFD" w:rsidR="00AE7665" w:rsidRPr="00163BAC" w:rsidRDefault="00771249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5</w:t>
            </w:r>
            <w:r w:rsidR="007F4F75">
              <w:rPr>
                <w:b/>
                <w:szCs w:val="22"/>
              </w:rPr>
              <w:t xml:space="preserve"> mg</w:t>
            </w:r>
          </w:p>
        </w:tc>
        <w:tc>
          <w:tcPr>
            <w:tcW w:w="1417" w:type="dxa"/>
            <w:shd w:val="clear" w:color="auto" w:fill="auto"/>
          </w:tcPr>
          <w:p w14:paraId="7A157140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10 mg</w:t>
            </w:r>
          </w:p>
        </w:tc>
        <w:tc>
          <w:tcPr>
            <w:tcW w:w="1559" w:type="dxa"/>
            <w:shd w:val="clear" w:color="auto" w:fill="auto"/>
          </w:tcPr>
          <w:p w14:paraId="23A6A833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20 mg</w:t>
            </w:r>
          </w:p>
        </w:tc>
        <w:tc>
          <w:tcPr>
            <w:tcW w:w="1560" w:type="dxa"/>
            <w:shd w:val="clear" w:color="auto" w:fill="auto"/>
          </w:tcPr>
          <w:p w14:paraId="4B8F816C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40 mg</w:t>
            </w:r>
          </w:p>
        </w:tc>
      </w:tr>
      <w:tr w:rsidR="00AE7665" w:rsidRPr="00163BAC" w14:paraId="3A22A031" w14:textId="77777777" w:rsidTr="00771249">
        <w:tc>
          <w:tcPr>
            <w:tcW w:w="1696" w:type="dxa"/>
            <w:shd w:val="clear" w:color="auto" w:fill="auto"/>
          </w:tcPr>
          <w:p w14:paraId="47B325E5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</w:t>
            </w:r>
            <w:r>
              <w:rPr>
                <w:szCs w:val="22"/>
              </w:rPr>
              <w:t>,</w:t>
            </w: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5</w:t>
            </w:r>
          </w:p>
        </w:tc>
        <w:tc>
          <w:tcPr>
            <w:tcW w:w="1560" w:type="dxa"/>
            <w:shd w:val="clear" w:color="auto" w:fill="auto"/>
          </w:tcPr>
          <w:p w14:paraId="3EC19E0E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417" w:type="dxa"/>
            <w:shd w:val="clear" w:color="auto" w:fill="auto"/>
          </w:tcPr>
          <w:p w14:paraId="24D94D17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F6F2234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257FFD3C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AE7665" w:rsidRPr="00163BAC" w14:paraId="60580506" w14:textId="77777777" w:rsidTr="00771249">
        <w:tc>
          <w:tcPr>
            <w:tcW w:w="1696" w:type="dxa"/>
            <w:shd w:val="clear" w:color="auto" w:fill="auto"/>
          </w:tcPr>
          <w:p w14:paraId="5D6856E2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10</w:t>
            </w:r>
          </w:p>
        </w:tc>
        <w:tc>
          <w:tcPr>
            <w:tcW w:w="1560" w:type="dxa"/>
            <w:shd w:val="clear" w:color="auto" w:fill="auto"/>
          </w:tcPr>
          <w:p w14:paraId="06DA0933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759FAEFC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0A08E200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11D2D592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AE7665" w:rsidRPr="00163BAC" w14:paraId="4F40A21C" w14:textId="77777777" w:rsidTr="00771249">
        <w:tc>
          <w:tcPr>
            <w:tcW w:w="1696" w:type="dxa"/>
            <w:shd w:val="clear" w:color="auto" w:fill="auto"/>
          </w:tcPr>
          <w:p w14:paraId="2BC59FDB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1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20</w:t>
            </w:r>
          </w:p>
        </w:tc>
        <w:tc>
          <w:tcPr>
            <w:tcW w:w="1560" w:type="dxa"/>
            <w:shd w:val="clear" w:color="auto" w:fill="auto"/>
          </w:tcPr>
          <w:p w14:paraId="579264E1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26350127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A7A00D8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60" w:type="dxa"/>
            <w:shd w:val="clear" w:color="auto" w:fill="auto"/>
          </w:tcPr>
          <w:p w14:paraId="157F49D8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AE7665" w:rsidRPr="00163BAC" w14:paraId="512CDD4C" w14:textId="77777777" w:rsidTr="00771249">
        <w:tc>
          <w:tcPr>
            <w:tcW w:w="1696" w:type="dxa"/>
            <w:shd w:val="clear" w:color="auto" w:fill="auto"/>
          </w:tcPr>
          <w:p w14:paraId="7D97E050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2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40</w:t>
            </w:r>
          </w:p>
        </w:tc>
        <w:tc>
          <w:tcPr>
            <w:tcW w:w="1560" w:type="dxa"/>
            <w:shd w:val="clear" w:color="auto" w:fill="auto"/>
          </w:tcPr>
          <w:p w14:paraId="46855C97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053DECB1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3AE01FE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58F2FE3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</w:tr>
      <w:tr w:rsidR="00AE7665" w:rsidRPr="00163BAC" w14:paraId="44278F9F" w14:textId="77777777" w:rsidTr="00771249">
        <w:tc>
          <w:tcPr>
            <w:tcW w:w="1696" w:type="dxa"/>
            <w:shd w:val="clear" w:color="auto" w:fill="auto"/>
          </w:tcPr>
          <w:p w14:paraId="4132918A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4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80</w:t>
            </w:r>
          </w:p>
        </w:tc>
        <w:tc>
          <w:tcPr>
            <w:tcW w:w="1560" w:type="dxa"/>
            <w:shd w:val="clear" w:color="auto" w:fill="auto"/>
          </w:tcPr>
          <w:p w14:paraId="4C06284F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23453BFD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21B11DB" w14:textId="77777777" w:rsidR="00AE7665" w:rsidRPr="00163BAC" w:rsidRDefault="00AE7665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5388DA32" w14:textId="77777777" w:rsidR="00AE7665" w:rsidRPr="00163BAC" w:rsidRDefault="00AE7665" w:rsidP="00AE7665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 tablet</w:t>
            </w:r>
            <w:r>
              <w:rPr>
                <w:szCs w:val="22"/>
              </w:rPr>
              <w:t>y</w:t>
            </w:r>
          </w:p>
        </w:tc>
      </w:tr>
    </w:tbl>
    <w:p w14:paraId="3CBDB056" w14:textId="77777777" w:rsidR="00AE7665" w:rsidRDefault="00AE7665" w:rsidP="00247A48">
      <w:pPr>
        <w:rPr>
          <w:color w:val="7F7F7F" w:themeColor="text1" w:themeTint="80"/>
        </w:rPr>
      </w:pPr>
    </w:p>
    <w:p w14:paraId="5422AA75" w14:textId="1715D47F" w:rsidR="0039154C" w:rsidRDefault="0039154C" w:rsidP="00247A48">
      <w:r>
        <w:t>Klinick</w:t>
      </w:r>
      <w:r w:rsidR="006E7DD9">
        <w:t>á</w:t>
      </w:r>
      <w:r>
        <w:t xml:space="preserve"> odpoveď je </w:t>
      </w:r>
      <w:r w:rsidR="006E7DD9">
        <w:t xml:space="preserve">zvyčajne </w:t>
      </w:r>
      <w:r>
        <w:t>pozorovaná do jedného týždňa. Ak nedôjde k</w:t>
      </w:r>
      <w:r w:rsidR="006E7DD9">
        <w:t xml:space="preserve"> zjavnému</w:t>
      </w:r>
      <w:r>
        <w:t xml:space="preserve"> </w:t>
      </w:r>
      <w:r w:rsidR="006E7DD9">
        <w:t>klinickému z</w:t>
      </w:r>
      <w:r>
        <w:t>lepšeni</w:t>
      </w:r>
      <w:r w:rsidR="006E7DD9">
        <w:t>u</w:t>
      </w:r>
      <w:r>
        <w:t xml:space="preserve">, </w:t>
      </w:r>
      <w:r w:rsidR="006E7DD9">
        <w:t>liečba sa má</w:t>
      </w:r>
      <w:r>
        <w:t xml:space="preserve"> po 10 dňoch ukončiť. </w:t>
      </w:r>
    </w:p>
    <w:p w14:paraId="50F234D4" w14:textId="77777777" w:rsidR="0039154C" w:rsidRDefault="0039154C" w:rsidP="00247A48"/>
    <w:p w14:paraId="1DA75145" w14:textId="77777777" w:rsidR="00300996" w:rsidRDefault="00300996" w:rsidP="00300996">
      <w:r>
        <w:t xml:space="preserve">Pri dlhodobej liečbe, akonáhle sa pozoruje klinická odpoveď, dávka </w:t>
      </w:r>
      <w:proofErr w:type="spellStart"/>
      <w:r>
        <w:t>robenakoxibu</w:t>
      </w:r>
      <w:proofErr w:type="spellEnd"/>
      <w:r>
        <w:t xml:space="preserve"> sa môže upraviť na najnižšiu účinnú individuálnu dávku zohľadňujúc, že stupeň bolesti a zápal spojený s chronickou </w:t>
      </w:r>
      <w:proofErr w:type="spellStart"/>
      <w:r>
        <w:t>osteartritídou</w:t>
      </w:r>
      <w:proofErr w:type="spellEnd"/>
      <w:r>
        <w:t xml:space="preserve"> sa môže v priebehu času</w:t>
      </w:r>
      <w:r w:rsidRPr="00F41CBD">
        <w:t xml:space="preserve"> </w:t>
      </w:r>
      <w:r>
        <w:t xml:space="preserve">meniť. Veterinárny lekár má vykonávať pravidelné sledovanie. </w:t>
      </w:r>
    </w:p>
    <w:p w14:paraId="42F30DEA" w14:textId="77777777" w:rsidR="0039154C" w:rsidRDefault="0039154C" w:rsidP="00247A48"/>
    <w:p w14:paraId="01699E02" w14:textId="03C12351" w:rsidR="00CC5249" w:rsidRDefault="0039154C" w:rsidP="00247A48">
      <w:r w:rsidRPr="0039154C">
        <w:rPr>
          <w:b/>
        </w:rPr>
        <w:t>Chirurgický zákrok mäkkých tkanív</w:t>
      </w:r>
      <w:r w:rsidRPr="00987EC2">
        <w:t>:</w:t>
      </w:r>
      <w:r>
        <w:t xml:space="preserve"> Odporúčaná dávka </w:t>
      </w:r>
      <w:proofErr w:type="spellStart"/>
      <w:r>
        <w:t>robena</w:t>
      </w:r>
      <w:r w:rsidR="00177455">
        <w:t>koxib</w:t>
      </w:r>
      <w:r>
        <w:t>u</w:t>
      </w:r>
      <w:proofErr w:type="spellEnd"/>
      <w:r>
        <w:t xml:space="preserve"> je 2 mg/kg </w:t>
      </w:r>
      <w:r w:rsidR="00987EC2">
        <w:t>živej</w:t>
      </w:r>
      <w:r>
        <w:t xml:space="preserve"> hmotnosti v</w:t>
      </w:r>
      <w:r w:rsidR="00987EC2">
        <w:t> </w:t>
      </w:r>
      <w:r>
        <w:t>rozpätí 2 – 4 mg/kg. Pod</w:t>
      </w:r>
      <w:r w:rsidR="00CC5249">
        <w:t>ať</w:t>
      </w:r>
      <w:r>
        <w:t xml:space="preserve"> </w:t>
      </w:r>
      <w:r w:rsidR="00177455">
        <w:t>jednora</w:t>
      </w:r>
      <w:r>
        <w:t>zov</w:t>
      </w:r>
      <w:r w:rsidR="00CC5249">
        <w:t>ú dávku</w:t>
      </w:r>
      <w:r>
        <w:t xml:space="preserve"> </w:t>
      </w:r>
      <w:r w:rsidR="00987EC2">
        <w:t xml:space="preserve">perorálne </w:t>
      </w:r>
      <w:r>
        <w:t xml:space="preserve">pred </w:t>
      </w:r>
      <w:r w:rsidR="00CC5249">
        <w:t>chirurgickým zákrokom</w:t>
      </w:r>
      <w:r>
        <w:t xml:space="preserve"> mäkkých tkanív. </w:t>
      </w:r>
    </w:p>
    <w:p w14:paraId="4BDF5797" w14:textId="70058140" w:rsidR="00CC5249" w:rsidRDefault="0039154C" w:rsidP="00247A48">
      <w:r>
        <w:t>Tablet</w:t>
      </w:r>
      <w:r w:rsidR="00CC5249">
        <w:t>a(</w:t>
      </w:r>
      <w:r>
        <w:t>y</w:t>
      </w:r>
      <w:r w:rsidR="00CC5249">
        <w:t>)</w:t>
      </w:r>
      <w:r>
        <w:t xml:space="preserve"> sa m</w:t>
      </w:r>
      <w:r w:rsidR="00987EC2">
        <w:t>á</w:t>
      </w:r>
      <w:r>
        <w:t xml:space="preserve"> podať bez </w:t>
      </w:r>
      <w:r w:rsidR="00CC5249">
        <w:t>krmiva</w:t>
      </w:r>
      <w:r>
        <w:t xml:space="preserve"> najmenej 30 minút pred chirurgickým zákrokom. </w:t>
      </w:r>
    </w:p>
    <w:p w14:paraId="523023C8" w14:textId="2A14935A" w:rsidR="0039154C" w:rsidRDefault="0039154C" w:rsidP="00247A48">
      <w:pPr>
        <w:rPr>
          <w:color w:val="7F7F7F" w:themeColor="text1" w:themeTint="80"/>
        </w:rPr>
      </w:pPr>
      <w:r>
        <w:t>Po chirurgickom zákroku m</w:t>
      </w:r>
      <w:r w:rsidR="00CC5249">
        <w:t>ôže</w:t>
      </w:r>
      <w:r w:rsidR="00987EC2">
        <w:t xml:space="preserve"> liečba</w:t>
      </w:r>
      <w:r>
        <w:t xml:space="preserve"> pokračovať </w:t>
      </w:r>
      <w:r w:rsidR="00CC5249">
        <w:t>jedenkrát</w:t>
      </w:r>
      <w:r>
        <w:t xml:space="preserve"> denne </w:t>
      </w:r>
      <w:r w:rsidR="00987EC2">
        <w:t xml:space="preserve">počas/až </w:t>
      </w:r>
      <w:r w:rsidR="009134AE">
        <w:t xml:space="preserve">do </w:t>
      </w:r>
      <w:r w:rsidR="00987EC2">
        <w:t>2</w:t>
      </w:r>
      <w:r w:rsidR="00CC5249">
        <w:t xml:space="preserve"> nasledujúc</w:t>
      </w:r>
      <w:r w:rsidR="009134AE">
        <w:t>ich</w:t>
      </w:r>
      <w:r w:rsidR="00CC5249">
        <w:t xml:space="preserve"> dn</w:t>
      </w:r>
      <w:r w:rsidR="009134AE">
        <w:t>í</w:t>
      </w:r>
      <w:r>
        <w:t>.</w:t>
      </w:r>
    </w:p>
    <w:p w14:paraId="1BD9927D" w14:textId="77777777" w:rsidR="0039154C" w:rsidRDefault="0039154C" w:rsidP="00247A48">
      <w:pPr>
        <w:rPr>
          <w:color w:val="7F7F7F" w:themeColor="text1" w:themeTint="80"/>
        </w:rPr>
      </w:pPr>
    </w:p>
    <w:p w14:paraId="04D58F4B" w14:textId="705E7614" w:rsidR="0039154C" w:rsidRPr="0039154C" w:rsidRDefault="0039154C" w:rsidP="00247A48">
      <w:pPr>
        <w:rPr>
          <w:b/>
          <w:color w:val="7F7F7F" w:themeColor="text1" w:themeTint="80"/>
        </w:rPr>
      </w:pPr>
      <w:r w:rsidRPr="0039154C">
        <w:rPr>
          <w:b/>
        </w:rPr>
        <w:t xml:space="preserve">Počet tabliet podľa sily lieku a </w:t>
      </w:r>
      <w:r w:rsidR="00987EC2">
        <w:rPr>
          <w:b/>
        </w:rPr>
        <w:t>živ</w:t>
      </w:r>
      <w:r w:rsidRPr="0039154C">
        <w:rPr>
          <w:b/>
        </w:rPr>
        <w:t>ej hmotnosti pri chirurgickom zákroku mäkkých tkanív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6"/>
        <w:gridCol w:w="1560"/>
        <w:gridCol w:w="1417"/>
        <w:gridCol w:w="1559"/>
        <w:gridCol w:w="1560"/>
      </w:tblGrid>
      <w:tr w:rsidR="0039154C" w:rsidRPr="00163BAC" w14:paraId="09FAE05B" w14:textId="77777777" w:rsidTr="00771249">
        <w:tc>
          <w:tcPr>
            <w:tcW w:w="1696" w:type="dxa"/>
            <w:vMerge w:val="restart"/>
            <w:shd w:val="clear" w:color="auto" w:fill="auto"/>
          </w:tcPr>
          <w:p w14:paraId="284ABB6A" w14:textId="4A126933" w:rsidR="0039154C" w:rsidRPr="00163BAC" w:rsidRDefault="00987EC2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Živ</w:t>
            </w:r>
            <w:r w:rsidR="0039154C">
              <w:rPr>
                <w:b/>
                <w:szCs w:val="22"/>
              </w:rPr>
              <w:t>á hmotnosť</w:t>
            </w:r>
            <w:r w:rsidR="0039154C" w:rsidRPr="00163BAC">
              <w:rPr>
                <w:b/>
                <w:szCs w:val="22"/>
              </w:rPr>
              <w:t xml:space="preserve"> (kg)</w:t>
            </w:r>
          </w:p>
        </w:tc>
        <w:tc>
          <w:tcPr>
            <w:tcW w:w="6096" w:type="dxa"/>
            <w:gridSpan w:val="4"/>
            <w:shd w:val="clear" w:color="auto" w:fill="auto"/>
          </w:tcPr>
          <w:p w14:paraId="56049CA9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Počet tabliet podľa sily lieku</w:t>
            </w:r>
          </w:p>
        </w:tc>
      </w:tr>
      <w:tr w:rsidR="0039154C" w:rsidRPr="00163BAC" w14:paraId="4EB24DC7" w14:textId="77777777" w:rsidTr="00771249">
        <w:tc>
          <w:tcPr>
            <w:tcW w:w="1696" w:type="dxa"/>
            <w:vMerge/>
            <w:shd w:val="clear" w:color="auto" w:fill="auto"/>
          </w:tcPr>
          <w:p w14:paraId="787DB82E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0A0FB49A" w14:textId="72180F9C" w:rsidR="0039154C" w:rsidRPr="00163BAC" w:rsidRDefault="00771249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5</w:t>
            </w:r>
            <w:r w:rsidR="007F4F75">
              <w:rPr>
                <w:b/>
                <w:szCs w:val="22"/>
              </w:rPr>
              <w:t xml:space="preserve"> mg</w:t>
            </w:r>
          </w:p>
        </w:tc>
        <w:tc>
          <w:tcPr>
            <w:tcW w:w="1417" w:type="dxa"/>
            <w:shd w:val="clear" w:color="auto" w:fill="auto"/>
          </w:tcPr>
          <w:p w14:paraId="17901D0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10 mg</w:t>
            </w:r>
          </w:p>
        </w:tc>
        <w:tc>
          <w:tcPr>
            <w:tcW w:w="1559" w:type="dxa"/>
            <w:shd w:val="clear" w:color="auto" w:fill="auto"/>
          </w:tcPr>
          <w:p w14:paraId="0EB6B8BD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20 mg</w:t>
            </w:r>
          </w:p>
        </w:tc>
        <w:tc>
          <w:tcPr>
            <w:tcW w:w="1560" w:type="dxa"/>
            <w:shd w:val="clear" w:color="auto" w:fill="auto"/>
          </w:tcPr>
          <w:p w14:paraId="12D9F5AB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40 mg</w:t>
            </w:r>
          </w:p>
        </w:tc>
      </w:tr>
      <w:tr w:rsidR="0039154C" w:rsidRPr="00163BAC" w14:paraId="5F164D34" w14:textId="77777777" w:rsidTr="00771249">
        <w:tc>
          <w:tcPr>
            <w:tcW w:w="1696" w:type="dxa"/>
            <w:shd w:val="clear" w:color="auto" w:fill="auto"/>
          </w:tcPr>
          <w:p w14:paraId="295EAF06" w14:textId="77777777" w:rsidR="0039154C" w:rsidRPr="007401DC" w:rsidRDefault="0039154C" w:rsidP="0039154C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01DC">
              <w:rPr>
                <w:rFonts w:ascii="Times New Roman" w:hAnsi="Times New Roman" w:cs="Times New Roman"/>
                <w:sz w:val="22"/>
                <w:szCs w:val="22"/>
              </w:rPr>
              <w:t xml:space="preserve">2,5 </w:t>
            </w:r>
          </w:p>
        </w:tc>
        <w:tc>
          <w:tcPr>
            <w:tcW w:w="1560" w:type="dxa"/>
            <w:shd w:val="clear" w:color="auto" w:fill="auto"/>
          </w:tcPr>
          <w:p w14:paraId="306D49F4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417" w:type="dxa"/>
            <w:shd w:val="clear" w:color="auto" w:fill="auto"/>
          </w:tcPr>
          <w:p w14:paraId="6BBAE822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C686007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4B38DA2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39154C" w:rsidRPr="00163BAC" w14:paraId="545C1580" w14:textId="77777777" w:rsidTr="00771249">
        <w:tc>
          <w:tcPr>
            <w:tcW w:w="1696" w:type="dxa"/>
            <w:shd w:val="clear" w:color="auto" w:fill="auto"/>
          </w:tcPr>
          <w:p w14:paraId="759CBCD2" w14:textId="51700FA3" w:rsidR="0039154C" w:rsidRPr="007401DC" w:rsidRDefault="0039154C" w:rsidP="009A4EE2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01DC">
              <w:rPr>
                <w:rFonts w:ascii="Times New Roman" w:hAnsi="Times New Roman" w:cs="Times New Roman"/>
                <w:sz w:val="22"/>
                <w:szCs w:val="22"/>
              </w:rPr>
              <w:t xml:space="preserve">&gt; 2,5 </w:t>
            </w:r>
            <w:r w:rsidR="009A4EE2" w:rsidRPr="007401DC">
              <w:rPr>
                <w:rFonts w:ascii="Times New Roman" w:hAnsi="Times New Roman" w:cs="Times New Roman"/>
                <w:sz w:val="22"/>
                <w:szCs w:val="22"/>
              </w:rPr>
              <w:t>do</w:t>
            </w:r>
            <w:r w:rsidRPr="007401DC">
              <w:rPr>
                <w:rFonts w:ascii="Times New Roman" w:hAnsi="Times New Roman" w:cs="Times New Roman"/>
                <w:sz w:val="22"/>
                <w:szCs w:val="22"/>
              </w:rPr>
              <w:t xml:space="preserve"> &lt; 5 </w:t>
            </w:r>
          </w:p>
        </w:tc>
        <w:tc>
          <w:tcPr>
            <w:tcW w:w="1560" w:type="dxa"/>
            <w:shd w:val="clear" w:color="auto" w:fill="auto"/>
          </w:tcPr>
          <w:p w14:paraId="1904CAF0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67EA1C65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1B504C46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728ADD63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39154C" w:rsidRPr="00163BAC" w14:paraId="496C55BD" w14:textId="77777777" w:rsidTr="00771249">
        <w:tc>
          <w:tcPr>
            <w:tcW w:w="1696" w:type="dxa"/>
            <w:shd w:val="clear" w:color="auto" w:fill="auto"/>
          </w:tcPr>
          <w:p w14:paraId="6BB1B720" w14:textId="77777777" w:rsidR="0039154C" w:rsidRPr="007401D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401DC">
              <w:rPr>
                <w:szCs w:val="22"/>
              </w:rPr>
              <w:t>5 do &lt; 10</w:t>
            </w:r>
          </w:p>
        </w:tc>
        <w:tc>
          <w:tcPr>
            <w:tcW w:w="1560" w:type="dxa"/>
            <w:shd w:val="clear" w:color="auto" w:fill="auto"/>
          </w:tcPr>
          <w:p w14:paraId="1BCB287C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5BDCD937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285E75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60" w:type="dxa"/>
            <w:shd w:val="clear" w:color="auto" w:fill="auto"/>
          </w:tcPr>
          <w:p w14:paraId="26092F67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39154C" w:rsidRPr="00163BAC" w14:paraId="149A5D42" w14:textId="77777777" w:rsidTr="00771249">
        <w:tc>
          <w:tcPr>
            <w:tcW w:w="1696" w:type="dxa"/>
            <w:shd w:val="clear" w:color="auto" w:fill="auto"/>
          </w:tcPr>
          <w:p w14:paraId="5C220CE6" w14:textId="77777777" w:rsidR="0039154C" w:rsidRPr="007401D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401DC">
              <w:rPr>
                <w:szCs w:val="22"/>
              </w:rPr>
              <w:t>10 do &lt; 20</w:t>
            </w:r>
          </w:p>
        </w:tc>
        <w:tc>
          <w:tcPr>
            <w:tcW w:w="1560" w:type="dxa"/>
            <w:shd w:val="clear" w:color="auto" w:fill="auto"/>
          </w:tcPr>
          <w:p w14:paraId="2155BA35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70D5573F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380FD7A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4689193F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</w:tr>
      <w:tr w:rsidR="0039154C" w:rsidRPr="00163BAC" w14:paraId="1AB805BD" w14:textId="77777777" w:rsidTr="00771249">
        <w:tc>
          <w:tcPr>
            <w:tcW w:w="1696" w:type="dxa"/>
            <w:shd w:val="clear" w:color="auto" w:fill="auto"/>
          </w:tcPr>
          <w:p w14:paraId="00F85884" w14:textId="77777777" w:rsidR="0039154C" w:rsidRPr="007401D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401DC">
              <w:rPr>
                <w:szCs w:val="22"/>
              </w:rPr>
              <w:t>20 do &lt; 40</w:t>
            </w:r>
          </w:p>
        </w:tc>
        <w:tc>
          <w:tcPr>
            <w:tcW w:w="1560" w:type="dxa"/>
            <w:shd w:val="clear" w:color="auto" w:fill="auto"/>
          </w:tcPr>
          <w:p w14:paraId="52686185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0972138C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86493D5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45885880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 tablet</w:t>
            </w:r>
            <w:r>
              <w:rPr>
                <w:szCs w:val="22"/>
              </w:rPr>
              <w:t>y</w:t>
            </w:r>
          </w:p>
        </w:tc>
      </w:tr>
      <w:tr w:rsidR="0039154C" w:rsidRPr="00163BAC" w14:paraId="671ACBDC" w14:textId="77777777" w:rsidTr="00771249">
        <w:tc>
          <w:tcPr>
            <w:tcW w:w="1696" w:type="dxa"/>
            <w:shd w:val="clear" w:color="auto" w:fill="auto"/>
          </w:tcPr>
          <w:p w14:paraId="20C0D1F8" w14:textId="77777777" w:rsidR="0039154C" w:rsidRPr="007401D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401DC">
              <w:rPr>
                <w:szCs w:val="22"/>
              </w:rPr>
              <w:t>40 do &lt; 60</w:t>
            </w:r>
          </w:p>
        </w:tc>
        <w:tc>
          <w:tcPr>
            <w:tcW w:w="1560" w:type="dxa"/>
            <w:shd w:val="clear" w:color="auto" w:fill="auto"/>
          </w:tcPr>
          <w:p w14:paraId="2043D450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6534C3E6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44C294B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68D8FACF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3 tablet</w:t>
            </w:r>
            <w:r>
              <w:rPr>
                <w:szCs w:val="22"/>
              </w:rPr>
              <w:t>y</w:t>
            </w:r>
          </w:p>
        </w:tc>
      </w:tr>
      <w:tr w:rsidR="0039154C" w:rsidRPr="00163BAC" w14:paraId="5B09FD4C" w14:textId="77777777" w:rsidTr="00771249">
        <w:tc>
          <w:tcPr>
            <w:tcW w:w="1696" w:type="dxa"/>
            <w:shd w:val="clear" w:color="auto" w:fill="auto"/>
          </w:tcPr>
          <w:p w14:paraId="0A0BB002" w14:textId="77777777" w:rsidR="0039154C" w:rsidRPr="007401D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7401DC">
              <w:rPr>
                <w:szCs w:val="22"/>
              </w:rPr>
              <w:t>60 do 80</w:t>
            </w:r>
          </w:p>
        </w:tc>
        <w:tc>
          <w:tcPr>
            <w:tcW w:w="1560" w:type="dxa"/>
            <w:shd w:val="clear" w:color="auto" w:fill="auto"/>
          </w:tcPr>
          <w:p w14:paraId="7D6C0494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7" w:type="dxa"/>
            <w:shd w:val="clear" w:color="auto" w:fill="auto"/>
          </w:tcPr>
          <w:p w14:paraId="33F8A963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5870C1C" w14:textId="77777777" w:rsidR="0039154C" w:rsidRPr="00163BAC" w:rsidRDefault="0039154C" w:rsidP="00022856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08E88383" w14:textId="77777777" w:rsidR="0039154C" w:rsidRPr="00163BAC" w:rsidRDefault="0039154C" w:rsidP="0039154C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4 tablet</w:t>
            </w:r>
            <w:r>
              <w:rPr>
                <w:szCs w:val="22"/>
              </w:rPr>
              <w:t>y</w:t>
            </w:r>
          </w:p>
        </w:tc>
      </w:tr>
    </w:tbl>
    <w:p w14:paraId="2CD99613" w14:textId="77777777" w:rsidR="00247A48" w:rsidRPr="00F06ADB" w:rsidRDefault="00247A4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5F2E92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 xml:space="preserve">Príznaky predávkovania (a ak je to potrebné, núdzové postupy, </w:t>
      </w:r>
      <w:proofErr w:type="spellStart"/>
      <w:r w:rsidRPr="00F06ADB">
        <w:t>antidotá</w:t>
      </w:r>
      <w:proofErr w:type="spellEnd"/>
      <w:r w:rsidRPr="00F06ADB">
        <w:t>)</w:t>
      </w:r>
    </w:p>
    <w:p w14:paraId="088A5E73" w14:textId="7B530347" w:rsidR="00C114FF" w:rsidRPr="009A4EE2" w:rsidRDefault="00C114FF" w:rsidP="00A9226B">
      <w:pPr>
        <w:tabs>
          <w:tab w:val="clear" w:pos="567"/>
        </w:tabs>
        <w:spacing w:line="240" w:lineRule="auto"/>
      </w:pPr>
    </w:p>
    <w:p w14:paraId="5BCE49D5" w14:textId="5D39D46D" w:rsidR="009A4EE2" w:rsidRDefault="009A4EE2" w:rsidP="00A9226B">
      <w:pPr>
        <w:tabs>
          <w:tab w:val="clear" w:pos="567"/>
        </w:tabs>
        <w:spacing w:line="240" w:lineRule="auto"/>
      </w:pPr>
      <w:r>
        <w:t xml:space="preserve">U zdravých mladých psov vo veku 5 – 6 mesiacov nevykazoval perorálne podávaný </w:t>
      </w:r>
      <w:proofErr w:type="spellStart"/>
      <w:r>
        <w:t>robenakoxib</w:t>
      </w:r>
      <w:proofErr w:type="spellEnd"/>
      <w:r>
        <w:t xml:space="preserve"> vo</w:t>
      </w:r>
      <w:r w:rsidR="004E4BF7">
        <w:t> </w:t>
      </w:r>
      <w:r>
        <w:t>vysokých dávkach (4, 6 alebo 10 mg/kg/deň po</w:t>
      </w:r>
      <w:r w:rsidR="00300996">
        <w:t xml:space="preserve"> dobu</w:t>
      </w:r>
      <w:r>
        <w:t xml:space="preserve"> 6 mesiacov) žiadne pr</w:t>
      </w:r>
      <w:r w:rsidR="00300996">
        <w:t>íznaky</w:t>
      </w:r>
      <w:r>
        <w:t xml:space="preserve"> toxicity, vrátane </w:t>
      </w:r>
      <w:proofErr w:type="spellStart"/>
      <w:r>
        <w:t>gastrointestinálnej</w:t>
      </w:r>
      <w:proofErr w:type="spellEnd"/>
      <w:r>
        <w:t xml:space="preserve">, obličkovej alebo pečeňovej toxicity a nemal žiadny vplyv na čas krvácania. </w:t>
      </w:r>
      <w:proofErr w:type="spellStart"/>
      <w:r>
        <w:t>Robenakoxib</w:t>
      </w:r>
      <w:proofErr w:type="spellEnd"/>
      <w:r>
        <w:t xml:space="preserve"> takisto nemal žiadny škodlivý účinok na chrupavky alebo kĺby. </w:t>
      </w:r>
    </w:p>
    <w:p w14:paraId="7B9450E5" w14:textId="77777777" w:rsidR="009A4EE2" w:rsidRDefault="009A4EE2" w:rsidP="00A9226B">
      <w:pPr>
        <w:tabs>
          <w:tab w:val="clear" w:pos="567"/>
        </w:tabs>
        <w:spacing w:line="240" w:lineRule="auto"/>
      </w:pPr>
    </w:p>
    <w:p w14:paraId="44FB2CFC" w14:textId="24CAE852" w:rsidR="009A4EE2" w:rsidRDefault="009A4EE2" w:rsidP="00A9226B">
      <w:pPr>
        <w:tabs>
          <w:tab w:val="clear" w:pos="567"/>
        </w:tabs>
        <w:spacing w:line="240" w:lineRule="auto"/>
      </w:pPr>
      <w:r>
        <w:t xml:space="preserve">Tak ako pri používaní iných NSAID, predávkovanie môže u citlivých alebo oslabených psov spôsobiť </w:t>
      </w:r>
      <w:proofErr w:type="spellStart"/>
      <w:r>
        <w:t>gastrointestinálnu</w:t>
      </w:r>
      <w:proofErr w:type="spellEnd"/>
      <w:r>
        <w:t xml:space="preserve">, obličkovú alebo pečeňovú toxicitu. Nie je známe žiadne špecifické </w:t>
      </w:r>
      <w:proofErr w:type="spellStart"/>
      <w:r>
        <w:t>antidotum</w:t>
      </w:r>
      <w:proofErr w:type="spellEnd"/>
      <w:r>
        <w:t>. Odporúča sa symptomatická, podporná liečba p</w:t>
      </w:r>
      <w:r w:rsidR="007C20B8">
        <w:t>ozostávajúca z podania liečiv s ochranným účinkom na</w:t>
      </w:r>
      <w:r w:rsidR="00F2184C">
        <w:t> </w:t>
      </w:r>
      <w:proofErr w:type="spellStart"/>
      <w:r w:rsidR="007C20B8">
        <w:t>gastrointestinálny</w:t>
      </w:r>
      <w:proofErr w:type="spellEnd"/>
      <w:r w:rsidR="007C20B8">
        <w:t xml:space="preserve"> trakt a in</w:t>
      </w:r>
      <w:r>
        <w:t xml:space="preserve">fúzie </w:t>
      </w:r>
      <w:proofErr w:type="spellStart"/>
      <w:r>
        <w:t>izotonick</w:t>
      </w:r>
      <w:r w:rsidR="007C20B8">
        <w:t>ého</w:t>
      </w:r>
      <w:proofErr w:type="spellEnd"/>
      <w:r>
        <w:t xml:space="preserve"> </w:t>
      </w:r>
      <w:r w:rsidR="007C20B8">
        <w:t xml:space="preserve">fyziologického </w:t>
      </w:r>
      <w:r>
        <w:t>roztok</w:t>
      </w:r>
      <w:r w:rsidR="007C20B8">
        <w:t>u</w:t>
      </w:r>
      <w:r>
        <w:t xml:space="preserve">. </w:t>
      </w:r>
    </w:p>
    <w:p w14:paraId="29A76982" w14:textId="77777777" w:rsidR="009A4EE2" w:rsidRDefault="009A4EE2" w:rsidP="00A9226B">
      <w:pPr>
        <w:tabs>
          <w:tab w:val="clear" w:pos="567"/>
        </w:tabs>
        <w:spacing w:line="240" w:lineRule="auto"/>
      </w:pPr>
    </w:p>
    <w:p w14:paraId="3AB1A617" w14:textId="4FD9B950" w:rsidR="009A4EE2" w:rsidRPr="009A4EE2" w:rsidRDefault="00FA5D32" w:rsidP="00A9226B">
      <w:pPr>
        <w:tabs>
          <w:tab w:val="clear" w:pos="567"/>
        </w:tabs>
        <w:spacing w:line="240" w:lineRule="auto"/>
      </w:pPr>
      <w:r>
        <w:t>P</w:t>
      </w:r>
      <w:r w:rsidR="009A4EE2">
        <w:t xml:space="preserve">oužitie </w:t>
      </w:r>
      <w:r w:rsidR="00300996">
        <w:t xml:space="preserve">tabliet </w:t>
      </w:r>
      <w:proofErr w:type="spellStart"/>
      <w:r>
        <w:t>robenakoxibu</w:t>
      </w:r>
      <w:proofErr w:type="spellEnd"/>
      <w:r>
        <w:t xml:space="preserve"> </w:t>
      </w:r>
      <w:r w:rsidR="009A4EE2">
        <w:t>u psov krížencov pri predávkovaní až do 3-násobku maximálnej odporúčanej dávky (2,0</w:t>
      </w:r>
      <w:r>
        <w:t>;</w:t>
      </w:r>
      <w:r w:rsidR="009A4EE2">
        <w:t xml:space="preserve"> 4,0 a 6,0 </w:t>
      </w:r>
      <w:r w:rsidR="00F20F18">
        <w:t xml:space="preserve">mg </w:t>
      </w:r>
      <w:r w:rsidR="009A4EE2">
        <w:t>plus 4,0</w:t>
      </w:r>
      <w:r>
        <w:t>;</w:t>
      </w:r>
      <w:r w:rsidR="009A4EE2">
        <w:t xml:space="preserve"> 8,0 a 12,0 mg </w:t>
      </w:r>
      <w:proofErr w:type="spellStart"/>
      <w:r w:rsidR="009A4EE2">
        <w:t>robenak</w:t>
      </w:r>
      <w:r>
        <w:t>oxibu</w:t>
      </w:r>
      <w:proofErr w:type="spellEnd"/>
      <w:r>
        <w:t>/kg perorálne</w:t>
      </w:r>
      <w:r w:rsidR="009A4EE2">
        <w:t>) viedl</w:t>
      </w:r>
      <w:r>
        <w:t>o</w:t>
      </w:r>
      <w:r w:rsidR="009A4EE2">
        <w:t xml:space="preserve"> k</w:t>
      </w:r>
      <w:r>
        <w:t> </w:t>
      </w:r>
      <w:r w:rsidR="009A4EE2">
        <w:t xml:space="preserve">zápalu, </w:t>
      </w:r>
      <w:r w:rsidR="00F20F18">
        <w:t>prekrveniu (</w:t>
      </w:r>
      <w:proofErr w:type="spellStart"/>
      <w:r w:rsidR="00F20F18">
        <w:t>kongescii</w:t>
      </w:r>
      <w:proofErr w:type="spellEnd"/>
      <w:r w:rsidR="00F20F18">
        <w:t>)</w:t>
      </w:r>
      <w:r w:rsidR="009A4EE2">
        <w:t xml:space="preserve"> alebo krvácaniu v dvanástniku, </w:t>
      </w:r>
      <w:r w:rsidR="00F20F18">
        <w:t xml:space="preserve">tenkom čreve </w:t>
      </w:r>
      <w:r w:rsidR="009A4EE2">
        <w:t xml:space="preserve">a slepom čreve. Neboli pozorované žiadne významné účinky na </w:t>
      </w:r>
      <w:r w:rsidR="00300996">
        <w:t>živ</w:t>
      </w:r>
      <w:r w:rsidR="009A4EE2">
        <w:t xml:space="preserve">ú hmotnosť, čas krvácania ani </w:t>
      </w:r>
      <w:r w:rsidR="00F20F18">
        <w:t>dôkaz</w:t>
      </w:r>
      <w:r w:rsidR="009A4EE2">
        <w:t>y toxicity pre obličky alebo pečeň.</w:t>
      </w:r>
    </w:p>
    <w:p w14:paraId="7413D35F" w14:textId="77777777" w:rsidR="009A4EE2" w:rsidRPr="00F06ADB" w:rsidRDefault="009A4EE2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56193A" w14:textId="77777777" w:rsidR="009A6509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 xml:space="preserve">Osobitné obmedzenia používania a osobitné podmienky používania vrátane obmedzení používania </w:t>
      </w:r>
      <w:proofErr w:type="spellStart"/>
      <w:r w:rsidRPr="00F06ADB">
        <w:t>antimikrobiálnych</w:t>
      </w:r>
      <w:proofErr w:type="spellEnd"/>
      <w:r w:rsidRPr="00F06ADB">
        <w:t xml:space="preserve"> a </w:t>
      </w:r>
      <w:proofErr w:type="spellStart"/>
      <w:r w:rsidRPr="00F06ADB">
        <w:t>antiparazitických</w:t>
      </w:r>
      <w:proofErr w:type="spellEnd"/>
      <w:r w:rsidRPr="00F06ADB">
        <w:t xml:space="preserve"> veterinárnych liekov s cieľom obmedziť riziko vzniku rezistencie</w:t>
      </w:r>
    </w:p>
    <w:p w14:paraId="6512896E" w14:textId="77777777" w:rsidR="009A6509" w:rsidRPr="00F06ADB" w:rsidRDefault="009A650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2F18D97" w14:textId="77777777" w:rsidR="009A6509" w:rsidRPr="00F20F18" w:rsidRDefault="003E556C" w:rsidP="009A6509">
      <w:pPr>
        <w:tabs>
          <w:tab w:val="clear" w:pos="567"/>
        </w:tabs>
        <w:spacing w:line="240" w:lineRule="auto"/>
      </w:pPr>
      <w:r w:rsidRPr="00F20F18">
        <w:t>Neuplatňujú sa.</w:t>
      </w:r>
    </w:p>
    <w:p w14:paraId="77D1A29C" w14:textId="77777777" w:rsidR="009A6509" w:rsidRPr="00F06ADB" w:rsidRDefault="009A6509" w:rsidP="009A6509">
      <w:pPr>
        <w:tabs>
          <w:tab w:val="clear" w:pos="567"/>
        </w:tabs>
        <w:spacing w:line="240" w:lineRule="auto"/>
        <w:rPr>
          <w:szCs w:val="22"/>
        </w:rPr>
      </w:pPr>
    </w:p>
    <w:p w14:paraId="405822D3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chranné lehoty</w:t>
      </w:r>
    </w:p>
    <w:p w14:paraId="103CBEB7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056D1F97" w14:textId="77777777" w:rsidR="00C114FF" w:rsidRPr="00F20F18" w:rsidRDefault="003E556C" w:rsidP="00A9226B">
      <w:pPr>
        <w:tabs>
          <w:tab w:val="clear" w:pos="567"/>
        </w:tabs>
        <w:spacing w:line="240" w:lineRule="auto"/>
      </w:pPr>
      <w:r w:rsidRPr="00F20F18">
        <w:t>Netýka sa.</w:t>
      </w:r>
    </w:p>
    <w:p w14:paraId="4661A4AB" w14:textId="77777777" w:rsidR="003E556C" w:rsidRPr="003E556C" w:rsidRDefault="003E556C" w:rsidP="00A9226B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</w:p>
    <w:p w14:paraId="7CB2B026" w14:textId="77777777" w:rsidR="00FC02F3" w:rsidRPr="00F06ADB" w:rsidRDefault="00FC02F3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E1C99EA" w14:textId="77777777" w:rsidR="00C114FF" w:rsidRPr="00F06ADB" w:rsidRDefault="003E556C" w:rsidP="00520BFD">
      <w:pPr>
        <w:pStyle w:val="Style1"/>
        <w:numPr>
          <w:ilvl w:val="0"/>
          <w:numId w:val="4"/>
        </w:numPr>
        <w:ind w:left="567" w:hanging="567"/>
      </w:pPr>
      <w:r>
        <w:t>FARMAKOLOGICKÉ</w:t>
      </w:r>
      <w:r w:rsidR="00231B4D" w:rsidRPr="00F06ADB">
        <w:t xml:space="preserve"> ÚDAJE</w:t>
      </w:r>
    </w:p>
    <w:p w14:paraId="5A498670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1B76E33" w14:textId="77777777" w:rsidR="005B04A8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proofErr w:type="spellStart"/>
      <w:r w:rsidRPr="00F06ADB">
        <w:t>ATCvet</w:t>
      </w:r>
      <w:proofErr w:type="spellEnd"/>
      <w:r w:rsidRPr="00F06ADB">
        <w:t xml:space="preserve"> kód:</w:t>
      </w:r>
    </w:p>
    <w:p w14:paraId="050B6981" w14:textId="644D0FCE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B643051" w14:textId="5C53AA4A" w:rsidR="00F20F18" w:rsidRDefault="00F20F18" w:rsidP="00A9226B">
      <w:pPr>
        <w:tabs>
          <w:tab w:val="clear" w:pos="567"/>
        </w:tabs>
        <w:spacing w:line="240" w:lineRule="auto"/>
        <w:rPr>
          <w:szCs w:val="22"/>
        </w:rPr>
      </w:pPr>
      <w:r w:rsidRPr="00C17ACF">
        <w:rPr>
          <w:szCs w:val="22"/>
        </w:rPr>
        <w:t>QM01AH91</w:t>
      </w:r>
    </w:p>
    <w:p w14:paraId="10B8C8E7" w14:textId="77777777" w:rsidR="00F20F18" w:rsidRPr="00F06ADB" w:rsidRDefault="00F20F18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DB3E93" w14:textId="51CA21E9" w:rsidR="00C114FF" w:rsidRPr="00F06ADB" w:rsidRDefault="003E556C" w:rsidP="00520BFD">
      <w:pPr>
        <w:pStyle w:val="Style1"/>
        <w:numPr>
          <w:ilvl w:val="1"/>
          <w:numId w:val="4"/>
        </w:numPr>
        <w:ind w:left="567" w:hanging="567"/>
      </w:pPr>
      <w:proofErr w:type="spellStart"/>
      <w:r>
        <w:t>Farmakodynami</w:t>
      </w:r>
      <w:r w:rsidR="00F20F18">
        <w:t>ka</w:t>
      </w:r>
      <w:proofErr w:type="spellEnd"/>
    </w:p>
    <w:p w14:paraId="72FC5688" w14:textId="762A7D91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77B76D" w14:textId="1B451E1C" w:rsidR="00F20F18" w:rsidRDefault="00F20F18" w:rsidP="00EB0481">
      <w:pPr>
        <w:tabs>
          <w:tab w:val="clear" w:pos="567"/>
        </w:tabs>
        <w:spacing w:line="240" w:lineRule="auto"/>
        <w:ind w:right="-1"/>
      </w:pPr>
      <w:proofErr w:type="spellStart"/>
      <w:r>
        <w:t>Robenacoxib</w:t>
      </w:r>
      <w:proofErr w:type="spellEnd"/>
      <w:r>
        <w:t xml:space="preserve"> je </w:t>
      </w:r>
      <w:proofErr w:type="spellStart"/>
      <w:r>
        <w:t>nesteroidné</w:t>
      </w:r>
      <w:proofErr w:type="spellEnd"/>
      <w:r>
        <w:t xml:space="preserve"> </w:t>
      </w:r>
      <w:proofErr w:type="spellStart"/>
      <w:r>
        <w:t>antiflogistikum</w:t>
      </w:r>
      <w:proofErr w:type="spellEnd"/>
      <w:r>
        <w:t xml:space="preserve"> (NSAID) z</w:t>
      </w:r>
      <w:r w:rsidR="00300996">
        <w:t>o</w:t>
      </w:r>
      <w:r>
        <w:t xml:space="preserve"> </w:t>
      </w:r>
      <w:r w:rsidR="00300996">
        <w:t xml:space="preserve">skupiny </w:t>
      </w:r>
      <w:proofErr w:type="spellStart"/>
      <w:r>
        <w:t>koxibov</w:t>
      </w:r>
      <w:proofErr w:type="spellEnd"/>
      <w:r>
        <w:t xml:space="preserve">. Je to silný a selektívny inhibítor enzýmu cyklooxygenázy-2 (COX-2). Enzým </w:t>
      </w:r>
      <w:proofErr w:type="spellStart"/>
      <w:r>
        <w:t>cyklooxygenáza</w:t>
      </w:r>
      <w:proofErr w:type="spellEnd"/>
      <w:r>
        <w:t xml:space="preserve"> (COX) existuje v dvoch formách. COX</w:t>
      </w:r>
      <w:r w:rsidR="00EB0481">
        <w:noBreakHyphen/>
      </w:r>
      <w:r>
        <w:t>1 je konštitutívna forma enzýmu a má ochrann</w:t>
      </w:r>
      <w:r w:rsidR="00EB0481">
        <w:t>ú</w:t>
      </w:r>
      <w:r>
        <w:t xml:space="preserve"> fun</w:t>
      </w:r>
      <w:r w:rsidR="00EB0481">
        <w:t>kciu</w:t>
      </w:r>
      <w:r>
        <w:t>, napr</w:t>
      </w:r>
      <w:r w:rsidR="00EB0481">
        <w:t xml:space="preserve">. v </w:t>
      </w:r>
      <w:proofErr w:type="spellStart"/>
      <w:r w:rsidR="00EB0481">
        <w:t>gastrointestinálnom</w:t>
      </w:r>
      <w:proofErr w:type="spellEnd"/>
      <w:r w:rsidR="00EB0481">
        <w:t xml:space="preserve"> trakte a o</w:t>
      </w:r>
      <w:r>
        <w:t>bličkách. COX-2 je induk</w:t>
      </w:r>
      <w:r w:rsidR="00EB0481">
        <w:t>ovateľná forma</w:t>
      </w:r>
      <w:r>
        <w:t xml:space="preserve"> enzýmu zodpovedn</w:t>
      </w:r>
      <w:r w:rsidR="00EB0481">
        <w:t>á</w:t>
      </w:r>
      <w:r>
        <w:t xml:space="preserve"> za produkciu </w:t>
      </w:r>
      <w:proofErr w:type="spellStart"/>
      <w:r>
        <w:t>mediátorov</w:t>
      </w:r>
      <w:proofErr w:type="spellEnd"/>
      <w:r>
        <w:t xml:space="preserve"> vrátane PGE</w:t>
      </w:r>
      <w:r w:rsidR="00EB0481">
        <w:noBreakHyphen/>
      </w:r>
      <w:r>
        <w:t xml:space="preserve">2, ktorý </w:t>
      </w:r>
      <w:r w:rsidR="009134AE">
        <w:t>indukuje</w:t>
      </w:r>
      <w:r>
        <w:t xml:space="preserve"> bolesť, zápal alebo horúčku. </w:t>
      </w:r>
    </w:p>
    <w:p w14:paraId="4A1BFDE2" w14:textId="77777777" w:rsidR="00F20F18" w:rsidRDefault="00F20F18" w:rsidP="00A9226B">
      <w:pPr>
        <w:tabs>
          <w:tab w:val="clear" w:pos="567"/>
        </w:tabs>
        <w:spacing w:line="240" w:lineRule="auto"/>
      </w:pPr>
    </w:p>
    <w:p w14:paraId="1AB3E180" w14:textId="67A3D940" w:rsidR="00130871" w:rsidRDefault="00F20F18" w:rsidP="00A9226B">
      <w:pPr>
        <w:tabs>
          <w:tab w:val="clear" w:pos="567"/>
        </w:tabs>
        <w:spacing w:line="240" w:lineRule="auto"/>
      </w:pPr>
      <w:r>
        <w:t xml:space="preserve">Pri krvnom rozbore </w:t>
      </w:r>
      <w:r w:rsidRPr="00F20F18">
        <w:rPr>
          <w:i/>
        </w:rPr>
        <w:t>in vitro</w:t>
      </w:r>
      <w:r>
        <w:t xml:space="preserve"> u psa bol </w:t>
      </w:r>
      <w:proofErr w:type="spellStart"/>
      <w:r>
        <w:t>robenakoxib</w:t>
      </w:r>
      <w:proofErr w:type="spellEnd"/>
      <w:r>
        <w:t xml:space="preserve"> približne 140</w:t>
      </w:r>
      <w:r w:rsidR="00EB0481">
        <w:noBreakHyphen/>
        <w:t>krát</w:t>
      </w:r>
      <w:r>
        <w:t xml:space="preserve"> </w:t>
      </w:r>
      <w:r w:rsidR="00EB0481">
        <w:t xml:space="preserve">viac </w:t>
      </w:r>
      <w:r>
        <w:t>selektívn</w:t>
      </w:r>
      <w:r w:rsidR="00EB0481">
        <w:t>y</w:t>
      </w:r>
      <w:r>
        <w:t xml:space="preserve"> voči COX-2 (IC</w:t>
      </w:r>
      <w:r w:rsidRPr="00EB0481">
        <w:rPr>
          <w:vertAlign w:val="subscript"/>
        </w:rPr>
        <w:t>50</w:t>
      </w:r>
      <w:r w:rsidR="00EB0481">
        <w:t> </w:t>
      </w:r>
      <w:r>
        <w:t xml:space="preserve">0,04 </w:t>
      </w:r>
      <w:proofErr w:type="spellStart"/>
      <w:r>
        <w:t>μM</w:t>
      </w:r>
      <w:proofErr w:type="spellEnd"/>
      <w:r>
        <w:t>) v porovnaní s COX-1 (IC</w:t>
      </w:r>
      <w:r w:rsidRPr="00EB0481">
        <w:rPr>
          <w:vertAlign w:val="subscript"/>
        </w:rPr>
        <w:t>50</w:t>
      </w:r>
      <w:r>
        <w:t xml:space="preserve"> 7,9 </w:t>
      </w:r>
      <w:proofErr w:type="spellStart"/>
      <w:r>
        <w:t>μM</w:t>
      </w:r>
      <w:proofErr w:type="spellEnd"/>
      <w:r>
        <w:t xml:space="preserve">). </w:t>
      </w:r>
      <w:r w:rsidR="00EB0481">
        <w:t>Perorálne d</w:t>
      </w:r>
      <w:r>
        <w:t>ávk</w:t>
      </w:r>
      <w:r w:rsidR="00EB0481">
        <w:t>y v rozpätí</w:t>
      </w:r>
      <w:r>
        <w:t xml:space="preserve"> 0,5</w:t>
      </w:r>
      <w:r w:rsidR="00EB0481">
        <w:t> </w:t>
      </w:r>
      <w:r>
        <w:t>–</w:t>
      </w:r>
      <w:r w:rsidR="00EB0481">
        <w:t> </w:t>
      </w:r>
      <w:r>
        <w:t xml:space="preserve">4 mg/kg </w:t>
      </w:r>
      <w:r w:rsidR="00F54CD4">
        <w:t xml:space="preserve">tabliet </w:t>
      </w:r>
      <w:proofErr w:type="spellStart"/>
      <w:r>
        <w:t>robenakoxibu</w:t>
      </w:r>
      <w:proofErr w:type="spellEnd"/>
      <w:r>
        <w:t xml:space="preserve"> </w:t>
      </w:r>
      <w:r w:rsidR="00EB0481">
        <w:t>v</w:t>
      </w:r>
      <w:r>
        <w:t>ý</w:t>
      </w:r>
      <w:r w:rsidR="00EB0481">
        <w:t xml:space="preserve">razne </w:t>
      </w:r>
      <w:proofErr w:type="spellStart"/>
      <w:r w:rsidR="00EB0481">
        <w:t>inhibovali</w:t>
      </w:r>
      <w:proofErr w:type="spellEnd"/>
      <w:r>
        <w:t xml:space="preserve"> aktivit</w:t>
      </w:r>
      <w:r w:rsidR="00EB0481">
        <w:t>u</w:t>
      </w:r>
      <w:r>
        <w:t xml:space="preserve"> COX-2 a nemal</w:t>
      </w:r>
      <w:r w:rsidR="00EB0481">
        <w:t>i</w:t>
      </w:r>
      <w:r>
        <w:t xml:space="preserve"> žiadny </w:t>
      </w:r>
      <w:r w:rsidR="00EB0481">
        <w:t>účinok na aktivitu</w:t>
      </w:r>
      <w:r>
        <w:t xml:space="preserve"> COX</w:t>
      </w:r>
      <w:r w:rsidR="00EB0481">
        <w:noBreakHyphen/>
      </w:r>
      <w:r>
        <w:t>1</w:t>
      </w:r>
      <w:r w:rsidR="00EB0481">
        <w:t xml:space="preserve"> u psov</w:t>
      </w:r>
      <w:r>
        <w:t>. V</w:t>
      </w:r>
      <w:r w:rsidR="00F54CD4">
        <w:t> </w:t>
      </w:r>
      <w:r>
        <w:t xml:space="preserve">odporúčaných dávkach </w:t>
      </w:r>
      <w:r w:rsidR="00130871">
        <w:t>teda</w:t>
      </w:r>
      <w:r>
        <w:t xml:space="preserve"> </w:t>
      </w:r>
      <w:proofErr w:type="spellStart"/>
      <w:r>
        <w:t>robenakoxib</w:t>
      </w:r>
      <w:proofErr w:type="spellEnd"/>
      <w:r>
        <w:t xml:space="preserve"> neovplyvňuje hladinu COX-1 u psov. </w:t>
      </w:r>
    </w:p>
    <w:p w14:paraId="572011D2" w14:textId="2597EB25" w:rsidR="00F20F18" w:rsidRPr="00F20F18" w:rsidRDefault="00130871" w:rsidP="00A9226B">
      <w:pPr>
        <w:tabs>
          <w:tab w:val="clear" w:pos="567"/>
        </w:tabs>
        <w:spacing w:line="240" w:lineRule="auto"/>
      </w:pPr>
      <w:r>
        <w:t>Na</w:t>
      </w:r>
      <w:r w:rsidR="00F20F18">
        <w:t xml:space="preserve"> modeli zápalu u psov mal </w:t>
      </w:r>
      <w:proofErr w:type="spellStart"/>
      <w:r w:rsidR="00F20F18">
        <w:t>robenakoxib</w:t>
      </w:r>
      <w:proofErr w:type="spellEnd"/>
      <w:r>
        <w:t xml:space="preserve"> podaný jednorazovo perorálne v rozpätí 0,5 – 8 mg/kg </w:t>
      </w:r>
      <w:r w:rsidR="00F20F18">
        <w:t xml:space="preserve">analgetický, </w:t>
      </w:r>
      <w:proofErr w:type="spellStart"/>
      <w:r w:rsidR="00F20F18">
        <w:t>antiflogistický</w:t>
      </w:r>
      <w:proofErr w:type="spellEnd"/>
      <w:r w:rsidR="00F20F18">
        <w:t xml:space="preserve"> účinok s ID</w:t>
      </w:r>
      <w:r w:rsidR="00F20F18" w:rsidRPr="00130871">
        <w:rPr>
          <w:vertAlign w:val="subscript"/>
        </w:rPr>
        <w:t>50</w:t>
      </w:r>
      <w:r w:rsidR="00F20F18">
        <w:t xml:space="preserve"> 0,8 mg/kg </w:t>
      </w:r>
      <w:r w:rsidR="00F54CD4">
        <w:t>s</w:t>
      </w:r>
      <w:r w:rsidR="00F20F18">
        <w:t xml:space="preserve"> rýchlym nástupom účinku (0,5 hod). </w:t>
      </w:r>
      <w:r>
        <w:t>V</w:t>
      </w:r>
      <w:r w:rsidR="00F20F18">
        <w:t xml:space="preserve"> klinických </w:t>
      </w:r>
      <w:r>
        <w:t>skúš</w:t>
      </w:r>
      <w:r w:rsidR="00F54CD4">
        <w:t>k</w:t>
      </w:r>
      <w:r>
        <w:t>a</w:t>
      </w:r>
      <w:r w:rsidR="00F54CD4">
        <w:t>ch</w:t>
      </w:r>
      <w:r w:rsidR="00F20F18">
        <w:t xml:space="preserve"> u psov </w:t>
      </w:r>
      <w:proofErr w:type="spellStart"/>
      <w:r w:rsidR="00F20F18">
        <w:t>robenakoxib</w:t>
      </w:r>
      <w:proofErr w:type="spellEnd"/>
      <w:r w:rsidR="00F20F18">
        <w:t xml:space="preserve"> </w:t>
      </w:r>
      <w:r>
        <w:t xml:space="preserve">redukoval </w:t>
      </w:r>
      <w:r w:rsidR="00F20F18">
        <w:t>krívanie a zápal s</w:t>
      </w:r>
      <w:r>
        <w:t>pojený</w:t>
      </w:r>
      <w:r w:rsidR="00F20F18">
        <w:t xml:space="preserve"> s</w:t>
      </w:r>
      <w:r>
        <w:t> </w:t>
      </w:r>
      <w:r w:rsidR="00F20F18">
        <w:t>chronick</w:t>
      </w:r>
      <w:r>
        <w:t xml:space="preserve">ou </w:t>
      </w:r>
      <w:proofErr w:type="spellStart"/>
      <w:r>
        <w:t>osteoartritídou</w:t>
      </w:r>
      <w:proofErr w:type="spellEnd"/>
      <w:r w:rsidR="00F20F18">
        <w:t xml:space="preserve">, </w:t>
      </w:r>
      <w:r>
        <w:t xml:space="preserve">bolesť, </w:t>
      </w:r>
      <w:r w:rsidR="00F20F18">
        <w:t>zápal a potrebu záchrannej liečby u psov podstupujúcich operáciu mäkkých tkanív.</w:t>
      </w:r>
    </w:p>
    <w:p w14:paraId="6E3980C5" w14:textId="77777777" w:rsidR="00F20F18" w:rsidRPr="00F20F18" w:rsidRDefault="00F20F18" w:rsidP="00A9226B">
      <w:pPr>
        <w:tabs>
          <w:tab w:val="clear" w:pos="567"/>
        </w:tabs>
        <w:spacing w:line="240" w:lineRule="auto"/>
      </w:pPr>
    </w:p>
    <w:p w14:paraId="55908409" w14:textId="24445ACE" w:rsidR="00C114FF" w:rsidRPr="00F06ADB" w:rsidRDefault="003E556C" w:rsidP="00520BFD">
      <w:pPr>
        <w:pStyle w:val="Style1"/>
        <w:numPr>
          <w:ilvl w:val="1"/>
          <w:numId w:val="4"/>
        </w:numPr>
        <w:ind w:left="567" w:hanging="567"/>
      </w:pPr>
      <w:proofErr w:type="spellStart"/>
      <w:r>
        <w:t>Farmakokineti</w:t>
      </w:r>
      <w:r w:rsidR="00F20F18">
        <w:t>ka</w:t>
      </w:r>
      <w:proofErr w:type="spellEnd"/>
    </w:p>
    <w:p w14:paraId="24262503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2DF1B53" w14:textId="1D2A2C27" w:rsidR="00130871" w:rsidRDefault="00F54CD4" w:rsidP="00A9226B">
      <w:pPr>
        <w:tabs>
          <w:tab w:val="clear" w:pos="567"/>
        </w:tabs>
        <w:spacing w:line="240" w:lineRule="auto"/>
      </w:pPr>
      <w:r>
        <w:t xml:space="preserve">Po perorálnom podaní ochutených tabliet </w:t>
      </w:r>
      <w:proofErr w:type="spellStart"/>
      <w:r>
        <w:t>robenakoxibu</w:t>
      </w:r>
      <w:proofErr w:type="spellEnd"/>
      <w:r>
        <w:t xml:space="preserve"> v dávke 1 – 2 mg/kg bez krmiva bola maximálna koncentrácia v krvi dosiahnutá v čase </w:t>
      </w:r>
      <w:proofErr w:type="spellStart"/>
      <w:r>
        <w:t>T</w:t>
      </w:r>
      <w:r w:rsidRPr="00130871">
        <w:rPr>
          <w:vertAlign w:val="subscript"/>
        </w:rPr>
        <w:t>max</w:t>
      </w:r>
      <w:proofErr w:type="spellEnd"/>
      <w:r>
        <w:t xml:space="preserve"> 0,75 hod s </w:t>
      </w:r>
      <w:proofErr w:type="spellStart"/>
      <w:r>
        <w:t>C</w:t>
      </w:r>
      <w:r w:rsidRPr="003368B1">
        <w:rPr>
          <w:vertAlign w:val="subscript"/>
        </w:rPr>
        <w:t>max</w:t>
      </w:r>
      <w:proofErr w:type="spellEnd"/>
      <w:r>
        <w:t xml:space="preserve"> 2 180 </w:t>
      </w:r>
      <w:proofErr w:type="spellStart"/>
      <w:r>
        <w:t>ng</w:t>
      </w:r>
      <w:proofErr w:type="spellEnd"/>
      <w:r>
        <w:t xml:space="preserve">/ml a AUC 2007 </w:t>
      </w:r>
      <w:proofErr w:type="spellStart"/>
      <w:r>
        <w:t>ng·hod</w:t>
      </w:r>
      <w:proofErr w:type="spellEnd"/>
      <w:r>
        <w:t xml:space="preserve">/ml. Podávanie neochutených tabliet </w:t>
      </w:r>
      <w:proofErr w:type="spellStart"/>
      <w:r>
        <w:t>robenakoxibu</w:t>
      </w:r>
      <w:proofErr w:type="spellEnd"/>
      <w:r>
        <w:t xml:space="preserve"> spolu s krmivom nevyvolalo oneskorenie </w:t>
      </w:r>
      <w:proofErr w:type="spellStart"/>
      <w:r>
        <w:t>T</w:t>
      </w:r>
      <w:r w:rsidRPr="003368B1">
        <w:rPr>
          <w:vertAlign w:val="subscript"/>
        </w:rPr>
        <w:t>max</w:t>
      </w:r>
      <w:proofErr w:type="spellEnd"/>
      <w:r>
        <w:t xml:space="preserve">, ale mierne znížilo hodnoty </w:t>
      </w:r>
      <w:proofErr w:type="spellStart"/>
      <w:r>
        <w:t>C</w:t>
      </w:r>
      <w:r w:rsidRPr="003368B1">
        <w:rPr>
          <w:vertAlign w:val="subscript"/>
        </w:rPr>
        <w:t>max</w:t>
      </w:r>
      <w:proofErr w:type="spellEnd"/>
      <w:r>
        <w:t xml:space="preserve"> a AUC. Systémová </w:t>
      </w:r>
      <w:proofErr w:type="spellStart"/>
      <w:r>
        <w:t>biodostupnosť</w:t>
      </w:r>
      <w:proofErr w:type="spellEnd"/>
      <w:r>
        <w:t xml:space="preserve"> tabliet </w:t>
      </w:r>
      <w:proofErr w:type="spellStart"/>
      <w:r>
        <w:t>robenakoxibu</w:t>
      </w:r>
      <w:proofErr w:type="spellEnd"/>
      <w:r>
        <w:t xml:space="preserve"> u psov bola 62 % s krmivom a bez krmiva 84 %.</w:t>
      </w:r>
      <w:r w:rsidR="00130871">
        <w:t xml:space="preserve"> </w:t>
      </w:r>
    </w:p>
    <w:p w14:paraId="2AA9DAB2" w14:textId="77777777" w:rsidR="00130871" w:rsidRDefault="00130871" w:rsidP="00A9226B">
      <w:pPr>
        <w:tabs>
          <w:tab w:val="clear" w:pos="567"/>
        </w:tabs>
        <w:spacing w:line="240" w:lineRule="auto"/>
      </w:pPr>
    </w:p>
    <w:p w14:paraId="3FE59756" w14:textId="77777777" w:rsidR="003368B1" w:rsidRDefault="00130871" w:rsidP="00A9226B">
      <w:pPr>
        <w:tabs>
          <w:tab w:val="clear" w:pos="567"/>
        </w:tabs>
        <w:spacing w:line="240" w:lineRule="auto"/>
      </w:pPr>
      <w:proofErr w:type="spellStart"/>
      <w:r>
        <w:t>Robenacoxib</w:t>
      </w:r>
      <w:proofErr w:type="spellEnd"/>
      <w:r>
        <w:t xml:space="preserve"> má relatívne malý </w:t>
      </w:r>
      <w:r w:rsidR="003368B1">
        <w:t xml:space="preserve">distribučný </w:t>
      </w:r>
      <w:r>
        <w:t>objem</w:t>
      </w:r>
      <w:r w:rsidR="003368B1">
        <w:t xml:space="preserve"> (</w:t>
      </w:r>
      <w:proofErr w:type="spellStart"/>
      <w:r w:rsidR="003368B1">
        <w:t>Vss</w:t>
      </w:r>
      <w:proofErr w:type="spellEnd"/>
      <w:r w:rsidR="003368B1">
        <w:t xml:space="preserve"> 240 ml/kg) a </w:t>
      </w:r>
      <w:r>
        <w:t>vysok</w:t>
      </w:r>
      <w:r w:rsidR="003368B1">
        <w:t>ý stupeň väzby</w:t>
      </w:r>
      <w:r>
        <w:t xml:space="preserve"> na proteíny </w:t>
      </w:r>
      <w:r w:rsidR="003368B1">
        <w:t xml:space="preserve">plazmy </w:t>
      </w:r>
      <w:r>
        <w:t xml:space="preserve">(&gt; 99 %). </w:t>
      </w:r>
    </w:p>
    <w:p w14:paraId="0FD25B0B" w14:textId="77777777" w:rsidR="003368B1" w:rsidRDefault="003368B1" w:rsidP="00A9226B">
      <w:pPr>
        <w:tabs>
          <w:tab w:val="clear" w:pos="567"/>
        </w:tabs>
        <w:spacing w:line="240" w:lineRule="auto"/>
      </w:pPr>
    </w:p>
    <w:p w14:paraId="2239DB4D" w14:textId="5E132832" w:rsidR="00130871" w:rsidRDefault="00130871" w:rsidP="00A9226B">
      <w:pPr>
        <w:tabs>
          <w:tab w:val="clear" w:pos="567"/>
        </w:tabs>
        <w:spacing w:line="240" w:lineRule="auto"/>
      </w:pPr>
      <w:proofErr w:type="spellStart"/>
      <w:r>
        <w:t>Robena</w:t>
      </w:r>
      <w:r w:rsidR="003368B1">
        <w:t>k</w:t>
      </w:r>
      <w:r>
        <w:t>oxib</w:t>
      </w:r>
      <w:proofErr w:type="spellEnd"/>
      <w:r>
        <w:t xml:space="preserve"> sa v značnej miere metabolizuje v pečeni </w:t>
      </w:r>
      <w:r w:rsidR="009134AE">
        <w:t xml:space="preserve">u </w:t>
      </w:r>
      <w:r>
        <w:t xml:space="preserve">psov. Okrem </w:t>
      </w:r>
      <w:proofErr w:type="spellStart"/>
      <w:r>
        <w:t>laktámového</w:t>
      </w:r>
      <w:proofErr w:type="spellEnd"/>
      <w:r>
        <w:t xml:space="preserve"> </w:t>
      </w:r>
      <w:proofErr w:type="spellStart"/>
      <w:r>
        <w:t>metabolitu</w:t>
      </w:r>
      <w:proofErr w:type="spellEnd"/>
      <w:r>
        <w:t xml:space="preserve"> nie je známa identita </w:t>
      </w:r>
      <w:r w:rsidR="00F54CD4">
        <w:t>i</w:t>
      </w:r>
      <w:r w:rsidR="003368B1">
        <w:t>n</w:t>
      </w:r>
      <w:r>
        <w:t xml:space="preserve">ých </w:t>
      </w:r>
      <w:proofErr w:type="spellStart"/>
      <w:r>
        <w:t>metabolitov</w:t>
      </w:r>
      <w:proofErr w:type="spellEnd"/>
      <w:r w:rsidR="003368B1">
        <w:t xml:space="preserve"> u psov</w:t>
      </w:r>
      <w:r>
        <w:t xml:space="preserve">. </w:t>
      </w:r>
    </w:p>
    <w:p w14:paraId="3E04E31D" w14:textId="77777777" w:rsidR="00130871" w:rsidRDefault="00130871" w:rsidP="00A9226B">
      <w:pPr>
        <w:tabs>
          <w:tab w:val="clear" w:pos="567"/>
        </w:tabs>
        <w:spacing w:line="240" w:lineRule="auto"/>
      </w:pPr>
    </w:p>
    <w:p w14:paraId="09351979" w14:textId="40D76ED1" w:rsidR="00C114FF" w:rsidRDefault="00130871" w:rsidP="00A9226B">
      <w:pPr>
        <w:tabs>
          <w:tab w:val="clear" w:pos="567"/>
        </w:tabs>
        <w:spacing w:line="240" w:lineRule="auto"/>
      </w:pPr>
      <w:proofErr w:type="spellStart"/>
      <w:r>
        <w:t>Robena</w:t>
      </w:r>
      <w:r w:rsidR="003368B1">
        <w:t>k</w:t>
      </w:r>
      <w:r>
        <w:t>oxib</w:t>
      </w:r>
      <w:proofErr w:type="spellEnd"/>
      <w:r>
        <w:t xml:space="preserve"> </w:t>
      </w:r>
      <w:r w:rsidR="003368B1">
        <w:t xml:space="preserve">je po </w:t>
      </w:r>
      <w:proofErr w:type="spellStart"/>
      <w:r w:rsidR="003368B1">
        <w:t>vnútrožilovom</w:t>
      </w:r>
      <w:proofErr w:type="spellEnd"/>
      <w:r w:rsidR="003368B1">
        <w:t xml:space="preserve"> podaní z</w:t>
      </w:r>
      <w:r>
        <w:t xml:space="preserve"> krvi rýchlo </w:t>
      </w:r>
      <w:r w:rsidR="003368B1">
        <w:t>eliminovaný (CL 0,81 l/kg/hod</w:t>
      </w:r>
      <w:r>
        <w:t>) s</w:t>
      </w:r>
      <w:r w:rsidR="003368B1">
        <w:t xml:space="preserve"> polčasom </w:t>
      </w:r>
      <w:r>
        <w:t>elimináci</w:t>
      </w:r>
      <w:r w:rsidR="003368B1">
        <w:t>e</w:t>
      </w:r>
      <w:r>
        <w:t xml:space="preserve"> t</w:t>
      </w:r>
      <w:r w:rsidRPr="003368B1">
        <w:rPr>
          <w:vertAlign w:val="subscript"/>
        </w:rPr>
        <w:t>1/2</w:t>
      </w:r>
      <w:r w:rsidR="003368B1">
        <w:t xml:space="preserve"> 0,7 hod</w:t>
      </w:r>
      <w:r>
        <w:t xml:space="preserve">. Po perorálnom podaní tabliet bol terminálny polčas </w:t>
      </w:r>
      <w:r w:rsidR="003368B1">
        <w:t>v krvi</w:t>
      </w:r>
      <w:r>
        <w:t xml:space="preserve"> </w:t>
      </w:r>
      <w:r w:rsidR="00B7542C">
        <w:t>0</w:t>
      </w:r>
      <w:r>
        <w:t>,</w:t>
      </w:r>
      <w:r w:rsidR="00B7542C">
        <w:t>91</w:t>
      </w:r>
      <w:r>
        <w:t xml:space="preserve"> hod. </w:t>
      </w:r>
      <w:proofErr w:type="spellStart"/>
      <w:r>
        <w:t>Robenacoxib</w:t>
      </w:r>
      <w:proofErr w:type="spellEnd"/>
      <w:r>
        <w:t xml:space="preserve"> zotrváva dlhšie a vo väčšej koncentrácii na mieste zápalu ako v krvi. </w:t>
      </w:r>
      <w:proofErr w:type="spellStart"/>
      <w:r>
        <w:t>Robena</w:t>
      </w:r>
      <w:r w:rsidR="00B7542C">
        <w:t>k</w:t>
      </w:r>
      <w:r>
        <w:t>oxib</w:t>
      </w:r>
      <w:proofErr w:type="spellEnd"/>
      <w:r>
        <w:t xml:space="preserve"> sa vylučuje </w:t>
      </w:r>
      <w:r w:rsidR="00B7542C">
        <w:t>prevažne</w:t>
      </w:r>
      <w:r>
        <w:t xml:space="preserve"> </w:t>
      </w:r>
      <w:r w:rsidR="00B7542C">
        <w:t>biliárnou cestou</w:t>
      </w:r>
      <w:r>
        <w:t xml:space="preserve"> (~ 65 %) a zvyšok obličk</w:t>
      </w:r>
      <w:r w:rsidR="00B7542C">
        <w:t>ami</w:t>
      </w:r>
      <w:r>
        <w:t xml:space="preserve">. Opakované perorálne podávanie </w:t>
      </w:r>
      <w:proofErr w:type="spellStart"/>
      <w:r>
        <w:t>roben</w:t>
      </w:r>
      <w:r w:rsidR="00B7542C">
        <w:t>ak</w:t>
      </w:r>
      <w:r>
        <w:t>oxibu</w:t>
      </w:r>
      <w:proofErr w:type="spellEnd"/>
      <w:r>
        <w:t xml:space="preserve"> pso</w:t>
      </w:r>
      <w:r w:rsidR="00B7542C">
        <w:t>m</w:t>
      </w:r>
      <w:r>
        <w:t xml:space="preserve"> v</w:t>
      </w:r>
      <w:r w:rsidR="009134AE">
        <w:t> </w:t>
      </w:r>
      <w:r>
        <w:t>dávkach 2 – 10 mg/kg po dobu 6 mesiacov nespôsobilo žiadn</w:t>
      </w:r>
      <w:r w:rsidR="00B7542C">
        <w:t>e</w:t>
      </w:r>
      <w:r>
        <w:t xml:space="preserve"> zmen</w:t>
      </w:r>
      <w:r w:rsidR="00B7542C">
        <w:t>y</w:t>
      </w:r>
      <w:r>
        <w:t xml:space="preserve"> v krvnom profile, ani akumuláciu </w:t>
      </w:r>
      <w:proofErr w:type="spellStart"/>
      <w:r>
        <w:t>robena</w:t>
      </w:r>
      <w:r w:rsidR="00B7542C">
        <w:t>k</w:t>
      </w:r>
      <w:r>
        <w:t>oxibu</w:t>
      </w:r>
      <w:proofErr w:type="spellEnd"/>
      <w:r>
        <w:t xml:space="preserve"> alebo indukciu enzýmov. Akumulácia </w:t>
      </w:r>
      <w:proofErr w:type="spellStart"/>
      <w:r>
        <w:t>metabolitov</w:t>
      </w:r>
      <w:proofErr w:type="spellEnd"/>
      <w:r>
        <w:t xml:space="preserve"> nebola testovaná. </w:t>
      </w:r>
      <w:proofErr w:type="spellStart"/>
      <w:r>
        <w:t>Farmakokinetik</w:t>
      </w:r>
      <w:r w:rsidR="00B7542C">
        <w:t>a</w:t>
      </w:r>
      <w:proofErr w:type="spellEnd"/>
      <w:r>
        <w:t xml:space="preserve"> </w:t>
      </w:r>
      <w:proofErr w:type="spellStart"/>
      <w:r>
        <w:t>robena</w:t>
      </w:r>
      <w:r w:rsidR="00B7542C">
        <w:t>k</w:t>
      </w:r>
      <w:r>
        <w:t>oxibu</w:t>
      </w:r>
      <w:proofErr w:type="spellEnd"/>
      <w:r>
        <w:t xml:space="preserve"> sa </w:t>
      </w:r>
      <w:r w:rsidR="00B7542C">
        <w:t xml:space="preserve">nelíši </w:t>
      </w:r>
      <w:r>
        <w:t>u samc</w:t>
      </w:r>
      <w:r w:rsidR="00B7542C">
        <w:t>ov</w:t>
      </w:r>
      <w:r>
        <w:t xml:space="preserve"> a</w:t>
      </w:r>
      <w:r w:rsidR="00B7542C">
        <w:t> </w:t>
      </w:r>
      <w:r>
        <w:t>sam</w:t>
      </w:r>
      <w:r w:rsidR="00B7542C">
        <w:t>íc psov</w:t>
      </w:r>
      <w:r>
        <w:t xml:space="preserve"> a je lineárn</w:t>
      </w:r>
      <w:r w:rsidR="00B7542C">
        <w:t>a v</w:t>
      </w:r>
      <w:r>
        <w:t xml:space="preserve"> rozpätí 0,5</w:t>
      </w:r>
      <w:r w:rsidR="00B7542C">
        <w:t> </w:t>
      </w:r>
      <w:r>
        <w:t>–</w:t>
      </w:r>
      <w:r w:rsidR="00B7542C">
        <w:t> </w:t>
      </w:r>
      <w:r>
        <w:t>8 mg/kg.</w:t>
      </w:r>
    </w:p>
    <w:p w14:paraId="48B71299" w14:textId="134D3ADC" w:rsidR="00130871" w:rsidRDefault="00130871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4D7BAEE" w14:textId="77777777" w:rsidR="00B7542C" w:rsidRPr="00F06ADB" w:rsidRDefault="00B7542C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51EF239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FARMACEUTICKÉ INFORMÁCIE</w:t>
      </w:r>
    </w:p>
    <w:p w14:paraId="1F3F688C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E9A95A7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Závažné inkompatibility</w:t>
      </w:r>
    </w:p>
    <w:p w14:paraId="6B6C1CDA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D9BDAB2" w14:textId="77777777" w:rsidR="00C114FF" w:rsidRPr="00B7542C" w:rsidRDefault="003E556C" w:rsidP="00953E4C">
      <w:pPr>
        <w:tabs>
          <w:tab w:val="clear" w:pos="567"/>
        </w:tabs>
        <w:spacing w:line="240" w:lineRule="auto"/>
      </w:pPr>
      <w:r w:rsidRPr="00B7542C">
        <w:t>Neuplatňujú sa.</w:t>
      </w:r>
    </w:p>
    <w:p w14:paraId="4E599DB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F033AE8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Čas použiteľnosti</w:t>
      </w:r>
    </w:p>
    <w:p w14:paraId="19F7CB8C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52487799" w14:textId="0C6E1089" w:rsidR="00C114FF" w:rsidRPr="00B7542C" w:rsidRDefault="00231B4D" w:rsidP="00A9226B">
      <w:pPr>
        <w:tabs>
          <w:tab w:val="clear" w:pos="567"/>
        </w:tabs>
        <w:spacing w:line="240" w:lineRule="auto"/>
      </w:pPr>
      <w:r w:rsidRPr="00B7542C">
        <w:t xml:space="preserve">Čas použiteľnosti veterinárneho lieku </w:t>
      </w:r>
      <w:r w:rsidR="003E556C" w:rsidRPr="00B7542C">
        <w:t>zabaleného v neporušenom obale:</w:t>
      </w:r>
      <w:r w:rsidR="00B7542C" w:rsidRPr="00B7542C">
        <w:t xml:space="preserve"> 2 roky.</w:t>
      </w:r>
    </w:p>
    <w:p w14:paraId="63466D76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E223CE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upozornenia na uchovávanie</w:t>
      </w:r>
    </w:p>
    <w:p w14:paraId="41846ACE" w14:textId="77777777" w:rsidR="00C114FF" w:rsidRPr="00B7542C" w:rsidRDefault="00C114FF" w:rsidP="00145C3F">
      <w:pPr>
        <w:tabs>
          <w:tab w:val="clear" w:pos="567"/>
        </w:tabs>
        <w:spacing w:line="240" w:lineRule="auto"/>
      </w:pPr>
    </w:p>
    <w:p w14:paraId="100239EE" w14:textId="4A23A567" w:rsidR="00C114FF" w:rsidRPr="00B7542C" w:rsidRDefault="00231B4D" w:rsidP="009E66FE">
      <w:pPr>
        <w:pStyle w:val="Style5"/>
        <w:rPr>
          <w:szCs w:val="20"/>
        </w:rPr>
      </w:pPr>
      <w:r w:rsidRPr="00B7542C">
        <w:rPr>
          <w:szCs w:val="20"/>
        </w:rPr>
        <w:t xml:space="preserve">Uchovávať pri teplote neprevyšujúcej </w:t>
      </w:r>
      <w:r w:rsidR="00B7542C" w:rsidRPr="00B7542C">
        <w:rPr>
          <w:szCs w:val="20"/>
        </w:rPr>
        <w:t>30</w:t>
      </w:r>
      <w:r w:rsidRPr="00B7542C">
        <w:rPr>
          <w:szCs w:val="20"/>
        </w:rPr>
        <w:t> °C</w:t>
      </w:r>
      <w:r w:rsidR="00026204" w:rsidRPr="00B7542C">
        <w:rPr>
          <w:szCs w:val="20"/>
        </w:rPr>
        <w:t>.</w:t>
      </w:r>
    </w:p>
    <w:p w14:paraId="3BAB66F4" w14:textId="462E9D99" w:rsidR="004008F6" w:rsidRPr="00B7542C" w:rsidRDefault="00026204" w:rsidP="009E66FE">
      <w:pPr>
        <w:pStyle w:val="Style5"/>
        <w:rPr>
          <w:szCs w:val="20"/>
        </w:rPr>
      </w:pPr>
      <w:r w:rsidRPr="00B7542C">
        <w:rPr>
          <w:szCs w:val="20"/>
        </w:rPr>
        <w:lastRenderedPageBreak/>
        <w:t>Uchovávať v</w:t>
      </w:r>
      <w:r w:rsidR="00B7542C" w:rsidRPr="00B7542C">
        <w:rPr>
          <w:szCs w:val="20"/>
        </w:rPr>
        <w:t> </w:t>
      </w:r>
      <w:r w:rsidRPr="00B7542C">
        <w:rPr>
          <w:szCs w:val="20"/>
        </w:rPr>
        <w:t>pôvodnom</w:t>
      </w:r>
      <w:r w:rsidR="00B7542C" w:rsidRPr="00B7542C">
        <w:rPr>
          <w:szCs w:val="20"/>
        </w:rPr>
        <w:t xml:space="preserve"> </w:t>
      </w:r>
      <w:r w:rsidR="00231B4D" w:rsidRPr="00B7542C">
        <w:rPr>
          <w:szCs w:val="20"/>
        </w:rPr>
        <w:t>obale</w:t>
      </w:r>
      <w:r w:rsidR="00B7542C" w:rsidRPr="00B7542C">
        <w:rPr>
          <w:szCs w:val="20"/>
        </w:rPr>
        <w:t>, aby bol chránený pred vlhkosťou.</w:t>
      </w:r>
    </w:p>
    <w:p w14:paraId="3999673F" w14:textId="77777777" w:rsidR="00C114FF" w:rsidRPr="00026204" w:rsidRDefault="00C114FF" w:rsidP="009E66FE">
      <w:pPr>
        <w:pStyle w:val="Style5"/>
        <w:rPr>
          <w:color w:val="7F7F7F" w:themeColor="text1" w:themeTint="80"/>
        </w:rPr>
      </w:pPr>
    </w:p>
    <w:p w14:paraId="303EC1C8" w14:textId="77777777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Charakter a zloženie vnútorného obalu</w:t>
      </w:r>
    </w:p>
    <w:p w14:paraId="729CDF4F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EE08325" w14:textId="77777777" w:rsidR="00B7542C" w:rsidRDefault="00B7542C" w:rsidP="00A9226B">
      <w:pPr>
        <w:tabs>
          <w:tab w:val="clear" w:pos="567"/>
        </w:tabs>
        <w:spacing w:line="240" w:lineRule="auto"/>
      </w:pPr>
      <w:r w:rsidRPr="00B7542C">
        <w:t>OPA/</w:t>
      </w:r>
      <w:proofErr w:type="spellStart"/>
      <w:r w:rsidRPr="00B7542C">
        <w:t>Al</w:t>
      </w:r>
      <w:proofErr w:type="spellEnd"/>
      <w:r w:rsidRPr="00B7542C">
        <w:t xml:space="preserve">/PVC/hliníkový perforovaný </w:t>
      </w:r>
      <w:proofErr w:type="spellStart"/>
      <w:r w:rsidRPr="00B7542C">
        <w:t>blister</w:t>
      </w:r>
      <w:proofErr w:type="spellEnd"/>
      <w:r w:rsidRPr="00B7542C">
        <w:t xml:space="preserve"> obsahujúci 10 tabliet: </w:t>
      </w:r>
    </w:p>
    <w:p w14:paraId="1517F0EA" w14:textId="601712DD" w:rsidR="00B7542C" w:rsidRDefault="00B7542C" w:rsidP="00A9226B">
      <w:pPr>
        <w:tabs>
          <w:tab w:val="clear" w:pos="567"/>
        </w:tabs>
        <w:spacing w:line="240" w:lineRule="auto"/>
      </w:pPr>
      <w:r w:rsidRPr="00B7542C">
        <w:t>10 x 1, 30 x 1 alebo 60 x 1 žuvacia tableta v perforovan</w:t>
      </w:r>
      <w:r>
        <w:t>om</w:t>
      </w:r>
      <w:r w:rsidRPr="00B7542C">
        <w:t xml:space="preserve"> </w:t>
      </w:r>
      <w:proofErr w:type="spellStart"/>
      <w:r w:rsidRPr="00B7542C">
        <w:t>blistr</w:t>
      </w:r>
      <w:r>
        <w:t>i</w:t>
      </w:r>
      <w:proofErr w:type="spellEnd"/>
      <w:r w:rsidRPr="00B7542C">
        <w:t xml:space="preserve"> </w:t>
      </w:r>
      <w:r>
        <w:t>s</w:t>
      </w:r>
      <w:r w:rsidRPr="00B7542C">
        <w:t xml:space="preserve"> jednotliv</w:t>
      </w:r>
      <w:r>
        <w:t>ými</w:t>
      </w:r>
      <w:r w:rsidRPr="00B7542C">
        <w:t xml:space="preserve"> dávk</w:t>
      </w:r>
      <w:r>
        <w:t>ami</w:t>
      </w:r>
      <w:r w:rsidRPr="00B7542C">
        <w:t>, v škatuľke.</w:t>
      </w:r>
    </w:p>
    <w:p w14:paraId="657AEDFB" w14:textId="77777777" w:rsidR="00B7542C" w:rsidRDefault="00B7542C" w:rsidP="00A9226B">
      <w:pPr>
        <w:tabs>
          <w:tab w:val="clear" w:pos="567"/>
        </w:tabs>
        <w:spacing w:line="240" w:lineRule="auto"/>
      </w:pPr>
    </w:p>
    <w:p w14:paraId="072FC8BF" w14:textId="04B9C303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>Na trh nemusia byť uvedené vše</w:t>
      </w:r>
      <w:r w:rsidR="00026204">
        <w:t>tky veľkosti balenia.</w:t>
      </w:r>
    </w:p>
    <w:p w14:paraId="4F35025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FA83506" w14:textId="09AA5AE5" w:rsidR="00C114FF" w:rsidRPr="00F06ADB" w:rsidRDefault="00231B4D" w:rsidP="00520BFD">
      <w:pPr>
        <w:pStyle w:val="Style1"/>
        <w:numPr>
          <w:ilvl w:val="1"/>
          <w:numId w:val="4"/>
        </w:numPr>
        <w:ind w:left="567" w:hanging="567"/>
      </w:pPr>
      <w:r w:rsidRPr="00F06ADB">
        <w:t>Osobitné bezpečnostné opatrenia na zneškodňovanie nepoužitých veterinárnych liekov, prípadne odpadových materiálov vytvorených pri používaní týchto liekov</w:t>
      </w:r>
    </w:p>
    <w:p w14:paraId="33070A76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0291E32" w14:textId="77777777" w:rsidR="00FD1E45" w:rsidRPr="00F06ADB" w:rsidRDefault="00231B4D" w:rsidP="00FD1E45">
      <w:pPr>
        <w:rPr>
          <w:szCs w:val="22"/>
        </w:rPr>
      </w:pPr>
      <w:r w:rsidRPr="00F06ADB">
        <w:t xml:space="preserve">Lieky sa nesmú likvidovať </w:t>
      </w:r>
      <w:r w:rsidR="00026204">
        <w:t xml:space="preserve">prostredníctvom odpadovej </w:t>
      </w:r>
      <w:r w:rsidR="00026204" w:rsidRPr="009638CD">
        <w:t xml:space="preserve">vody </w:t>
      </w:r>
      <w:r w:rsidRPr="009638CD">
        <w:t xml:space="preserve">ani odpadu </w:t>
      </w:r>
      <w:r w:rsidR="00026204" w:rsidRPr="009638CD">
        <w:t>v domácnostiach.</w:t>
      </w:r>
    </w:p>
    <w:p w14:paraId="34782906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5280D8" w14:textId="77777777" w:rsidR="0078538F" w:rsidRPr="00F06ADB" w:rsidRDefault="00231B4D" w:rsidP="00FD1E45">
      <w:pPr>
        <w:tabs>
          <w:tab w:val="clear" w:pos="567"/>
        </w:tabs>
        <w:spacing w:line="240" w:lineRule="auto"/>
        <w:rPr>
          <w:szCs w:val="22"/>
        </w:rPr>
      </w:pPr>
      <w:r w:rsidRPr="00F06ADB">
        <w:t xml:space="preserve">Pri likvidácii nepoužitého veterinárneho lieku alebo </w:t>
      </w:r>
      <w:r w:rsidR="00BB3428" w:rsidRPr="00F06ADB">
        <w:t>jeho</w:t>
      </w:r>
      <w:r w:rsidRPr="00F06ADB">
        <w:t xml:space="preserve"> odpadového materiálu sa riaďte </w:t>
      </w:r>
      <w:r w:rsidR="0029154A" w:rsidRPr="00F06ADB">
        <w:t>systémom spätného odberu</w:t>
      </w:r>
      <w:r w:rsidRPr="00F06ADB">
        <w:t xml:space="preserve"> v súlade s miestnymi požiadavkami a národnými zbernými systémami plat</w:t>
      </w:r>
      <w:r w:rsidR="006E5C1B">
        <w:t>nými pre daný veterinárny liek.</w:t>
      </w:r>
    </w:p>
    <w:p w14:paraId="7025D0BB" w14:textId="77777777" w:rsidR="0078538F" w:rsidRPr="00F06ADB" w:rsidRDefault="0078538F" w:rsidP="00FD1E45">
      <w:pPr>
        <w:tabs>
          <w:tab w:val="clear" w:pos="567"/>
        </w:tabs>
        <w:spacing w:line="240" w:lineRule="auto"/>
        <w:rPr>
          <w:szCs w:val="22"/>
        </w:rPr>
      </w:pPr>
    </w:p>
    <w:p w14:paraId="4F32AF52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67CB25B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 xml:space="preserve">NÁZOV DRŽITEĽA ROZHODNUTIA O REGISTRÁCII </w:t>
      </w:r>
    </w:p>
    <w:p w14:paraId="58D33788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3A063A84" w14:textId="7EE663B1" w:rsidR="00B41F47" w:rsidRPr="00D316E0" w:rsidRDefault="00D316E0" w:rsidP="00A9226B">
      <w:pPr>
        <w:tabs>
          <w:tab w:val="clear" w:pos="567"/>
        </w:tabs>
        <w:spacing w:line="240" w:lineRule="auto"/>
      </w:pPr>
      <w:r w:rsidRPr="00D316E0">
        <w:t xml:space="preserve">KRKA, </w:t>
      </w:r>
      <w:proofErr w:type="spellStart"/>
      <w:r w:rsidRPr="00D316E0">
        <w:t>d.d</w:t>
      </w:r>
      <w:proofErr w:type="spellEnd"/>
      <w:r w:rsidRPr="00D316E0">
        <w:t>., Novo mesto</w:t>
      </w:r>
    </w:p>
    <w:p w14:paraId="1BFFB931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703B1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8985E64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REGISTRAČNÉ ČÍSLO(A)</w:t>
      </w:r>
    </w:p>
    <w:p w14:paraId="4869E52A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1895700" w14:textId="7C5104C5" w:rsidR="00C114FF" w:rsidRDefault="00E97E1A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8/DC/23-S</w:t>
      </w:r>
    </w:p>
    <w:p w14:paraId="189F8747" w14:textId="77777777" w:rsidR="00D316E0" w:rsidRPr="00F06ADB" w:rsidRDefault="00D316E0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CDB4D34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DÁTUM PRVEJ REGISTRÁCIE</w:t>
      </w:r>
    </w:p>
    <w:p w14:paraId="742D923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34E3486" w14:textId="56DB9EA0" w:rsidR="00C114FF" w:rsidRPr="006E5C1B" w:rsidRDefault="006E5C1B" w:rsidP="00A9226B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  <w:r>
        <w:t xml:space="preserve">Dátum prvej registrácie: </w:t>
      </w:r>
      <w:r w:rsidR="00CB7C1C">
        <w:t>27.07.2023</w:t>
      </w:r>
      <w:bookmarkStart w:id="1" w:name="_GoBack"/>
      <w:bookmarkEnd w:id="1"/>
    </w:p>
    <w:p w14:paraId="3A41C089" w14:textId="77777777" w:rsidR="00D65777" w:rsidRPr="00F06ADB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7842908" w14:textId="77777777" w:rsidR="00D65777" w:rsidRPr="00F06ADB" w:rsidRDefault="00D65777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426C28A" w14:textId="61B8881F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 xml:space="preserve">DÁTUM </w:t>
      </w:r>
      <w:r w:rsidR="00D316E0">
        <w:t xml:space="preserve">POSLEDNEJ </w:t>
      </w:r>
      <w:r w:rsidRPr="00F06ADB">
        <w:t>REVÍZIE SÚHRNU CHARAKTERISTICKÝCH VLASTNOSTÍ LIEKU</w:t>
      </w:r>
    </w:p>
    <w:p w14:paraId="0E020F8A" w14:textId="77777777" w:rsidR="00C114FF" w:rsidRPr="00F06ADB" w:rsidRDefault="00C114FF" w:rsidP="00145C3F">
      <w:pPr>
        <w:tabs>
          <w:tab w:val="clear" w:pos="567"/>
        </w:tabs>
        <w:spacing w:line="240" w:lineRule="auto"/>
        <w:rPr>
          <w:szCs w:val="22"/>
        </w:rPr>
      </w:pPr>
    </w:p>
    <w:p w14:paraId="221B6E2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15DD9C3" w14:textId="77777777" w:rsidR="00B113B9" w:rsidRPr="00F06ADB" w:rsidRDefault="00B113B9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77D086" w14:textId="77777777" w:rsidR="00C114FF" w:rsidRPr="00F06ADB" w:rsidRDefault="00231B4D" w:rsidP="00520BFD">
      <w:pPr>
        <w:pStyle w:val="Style1"/>
        <w:numPr>
          <w:ilvl w:val="0"/>
          <w:numId w:val="4"/>
        </w:numPr>
        <w:ind w:left="567" w:hanging="567"/>
      </w:pPr>
      <w:r w:rsidRPr="00F06ADB">
        <w:t>KLASIFIKÁCIA VETERINÁRNEHO LIEKU</w:t>
      </w:r>
    </w:p>
    <w:p w14:paraId="078797D9" w14:textId="77777777" w:rsidR="0078538F" w:rsidRPr="00F06ADB" w:rsidRDefault="0078538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7D91A46" w14:textId="77777777" w:rsidR="0078538F" w:rsidRPr="00D316E0" w:rsidRDefault="00231B4D" w:rsidP="0078538F">
      <w:pPr>
        <w:numPr>
          <w:ilvl w:val="12"/>
          <w:numId w:val="0"/>
        </w:numPr>
      </w:pPr>
      <w:r w:rsidRPr="00D316E0">
        <w:t xml:space="preserve">Výdaj lieku je </w:t>
      </w:r>
      <w:r w:rsidR="006E5C1B" w:rsidRPr="00D316E0">
        <w:t>viazaný na veterinárny predpis.</w:t>
      </w:r>
    </w:p>
    <w:p w14:paraId="155956E0" w14:textId="77777777" w:rsidR="0078538F" w:rsidRPr="00D316E0" w:rsidRDefault="0078538F" w:rsidP="0078538F">
      <w:pPr>
        <w:ind w:right="-318"/>
      </w:pPr>
    </w:p>
    <w:p w14:paraId="1F668267" w14:textId="189B04EA" w:rsidR="00C114FF" w:rsidRPr="00463C1F" w:rsidRDefault="00231B4D" w:rsidP="00463C1F">
      <w:pPr>
        <w:ind w:right="-318"/>
        <w:rPr>
          <w:color w:val="7F7F7F" w:themeColor="text1" w:themeTint="80"/>
          <w:szCs w:val="22"/>
        </w:rPr>
      </w:pPr>
      <w:bookmarkStart w:id="2" w:name="_Hlk73467306"/>
      <w:r w:rsidRPr="00D316E0">
        <w:t>Podrobné informácie o veterinárnom lieku sú dostupné v databáze liekov Únie</w:t>
      </w:r>
      <w:r w:rsidR="00D316E0">
        <w:t xml:space="preserve"> </w:t>
      </w:r>
      <w:r w:rsidR="00D316E0" w:rsidRPr="00964F6D">
        <w:rPr>
          <w:szCs w:val="22"/>
        </w:rPr>
        <w:t>(</w:t>
      </w:r>
      <w:hyperlink r:id="rId8" w:history="1">
        <w:r w:rsidR="00D316E0" w:rsidRPr="008365B3">
          <w:rPr>
            <w:rStyle w:val="Hypertextovprepojenie"/>
            <w:szCs w:val="22"/>
            <w:lang w:val="en-GB"/>
          </w:rPr>
          <w:t>https://medicines.health.europa.eu/veterinary</w:t>
        </w:r>
      </w:hyperlink>
      <w:r w:rsidR="00D316E0" w:rsidRPr="00964F6D">
        <w:rPr>
          <w:szCs w:val="22"/>
        </w:rPr>
        <w:t>)</w:t>
      </w:r>
      <w:r w:rsidRPr="00D316E0">
        <w:t>.</w:t>
      </w:r>
      <w:bookmarkEnd w:id="2"/>
      <w:r w:rsidRPr="00F06ADB">
        <w:br w:type="page"/>
      </w:r>
    </w:p>
    <w:p w14:paraId="3AA577A5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09"/>
      </w:tblGrid>
      <w:tr w:rsidR="007E55C3" w:rsidRPr="00F06ADB" w14:paraId="4F275F21" w14:textId="77777777" w:rsidTr="00924EC6">
        <w:trPr>
          <w:trHeight w:val="878"/>
        </w:trPr>
        <w:tc>
          <w:tcPr>
            <w:tcW w:w="9209" w:type="dxa"/>
            <w:tcBorders>
              <w:bottom w:val="single" w:sz="4" w:space="0" w:color="auto"/>
            </w:tcBorders>
          </w:tcPr>
          <w:p w14:paraId="78EBC0B1" w14:textId="77777777" w:rsidR="00C114FF" w:rsidRPr="00F06ADB" w:rsidRDefault="00231B4D" w:rsidP="00A9226B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F06ADB">
              <w:rPr>
                <w:b/>
                <w:szCs w:val="22"/>
              </w:rPr>
              <w:t>ÚDAJE, KTORÉ MAJÚ BYŤ UVEDENÉ NA VONKAJŠOM OBALE</w:t>
            </w:r>
          </w:p>
          <w:p w14:paraId="074C38A5" w14:textId="77777777" w:rsidR="00463C1F" w:rsidRDefault="00463C1F" w:rsidP="00A9226B">
            <w:pPr>
              <w:tabs>
                <w:tab w:val="clear" w:pos="567"/>
              </w:tabs>
              <w:spacing w:line="240" w:lineRule="auto"/>
              <w:rPr>
                <w:b/>
                <w:szCs w:val="22"/>
              </w:rPr>
            </w:pPr>
          </w:p>
          <w:p w14:paraId="1225CC9D" w14:textId="21F0DA3B" w:rsidR="00C114FF" w:rsidRPr="00F06ADB" w:rsidRDefault="00231B4D" w:rsidP="00F2184C">
            <w:pPr>
              <w:tabs>
                <w:tab w:val="clear" w:pos="567"/>
              </w:tabs>
              <w:spacing w:line="240" w:lineRule="auto"/>
              <w:rPr>
                <w:szCs w:val="22"/>
              </w:rPr>
            </w:pPr>
            <w:r w:rsidRPr="00F06ADB">
              <w:rPr>
                <w:b/>
                <w:szCs w:val="22"/>
              </w:rPr>
              <w:t>{P</w:t>
            </w:r>
            <w:r w:rsidR="00F2184C">
              <w:rPr>
                <w:b/>
                <w:szCs w:val="22"/>
              </w:rPr>
              <w:t>APIEROVÁ ŠKATUĽKA</w:t>
            </w:r>
            <w:r w:rsidRPr="00F06ADB">
              <w:rPr>
                <w:b/>
                <w:szCs w:val="22"/>
              </w:rPr>
              <w:t>}</w:t>
            </w:r>
          </w:p>
        </w:tc>
      </w:tr>
    </w:tbl>
    <w:p w14:paraId="34794264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F4C228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NÁZOV VETERINÁRNEHO LIEKU</w:t>
      </w:r>
    </w:p>
    <w:p w14:paraId="0AC94B7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7616414" w14:textId="0620E840" w:rsidR="00C114FF" w:rsidRPr="008365B3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9491C">
        <w:t>Robexera</w:t>
      </w:r>
      <w:proofErr w:type="spellEnd"/>
      <w:r w:rsidRPr="0019491C">
        <w:t xml:space="preserve"> </w:t>
      </w:r>
      <w:r w:rsidR="00D05680">
        <w:t>4</w:t>
      </w:r>
      <w:r w:rsidR="007F4F75">
        <w:t>0 mg</w:t>
      </w:r>
      <w:r w:rsidRPr="0019491C">
        <w:t xml:space="preserve"> žuvacie tablety </w:t>
      </w:r>
    </w:p>
    <w:p w14:paraId="1E494E86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563CCC" w14:textId="77777777" w:rsidR="00C114FF" w:rsidRPr="00F06ADB" w:rsidRDefault="009A5BB7" w:rsidP="00520BFD">
      <w:pPr>
        <w:pStyle w:val="Style2"/>
        <w:numPr>
          <w:ilvl w:val="0"/>
          <w:numId w:val="5"/>
        </w:numPr>
        <w:ind w:left="567" w:hanging="567"/>
      </w:pPr>
      <w:r w:rsidRPr="00F06ADB">
        <w:t xml:space="preserve">OBSAH </w:t>
      </w:r>
      <w:r w:rsidR="00231B4D" w:rsidRPr="00F06ADB">
        <w:t>ÚČINN</w:t>
      </w:r>
      <w:r w:rsidRPr="00F06ADB">
        <w:t>ÝCH</w:t>
      </w:r>
      <w:r w:rsidR="00231B4D" w:rsidRPr="00F06ADB">
        <w:t xml:space="preserve"> LÁT</w:t>
      </w:r>
      <w:r w:rsidRPr="00F06ADB">
        <w:t>O</w:t>
      </w:r>
      <w:r w:rsidR="00231B4D" w:rsidRPr="00F06ADB">
        <w:t>K</w:t>
      </w:r>
    </w:p>
    <w:p w14:paraId="7067614E" w14:textId="1694CEB1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CA2C66" w14:textId="3CC80908" w:rsidR="008365B3" w:rsidRPr="00F06ADB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 xml:space="preserve">Každá tableta obsahuje </w:t>
      </w:r>
      <w:r w:rsidR="00D05680">
        <w:rPr>
          <w:szCs w:val="22"/>
        </w:rPr>
        <w:t>4</w:t>
      </w:r>
      <w:r w:rsidR="007F4F75">
        <w:rPr>
          <w:szCs w:val="22"/>
        </w:rPr>
        <w:t>0 mg</w:t>
      </w:r>
      <w:r>
        <w:rPr>
          <w:szCs w:val="22"/>
        </w:rPr>
        <w:t xml:space="preserve"> </w:t>
      </w:r>
      <w:proofErr w:type="spellStart"/>
      <w:r>
        <w:rPr>
          <w:szCs w:val="22"/>
        </w:rPr>
        <w:t>roben</w:t>
      </w:r>
      <w:r w:rsidR="00950E83">
        <w:rPr>
          <w:szCs w:val="22"/>
        </w:rPr>
        <w:t>a</w:t>
      </w:r>
      <w:r>
        <w:rPr>
          <w:szCs w:val="22"/>
        </w:rPr>
        <w:t>koxibu</w:t>
      </w:r>
      <w:proofErr w:type="spellEnd"/>
      <w:r>
        <w:rPr>
          <w:szCs w:val="22"/>
        </w:rPr>
        <w:t>.</w:t>
      </w:r>
    </w:p>
    <w:p w14:paraId="490CEFA3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0521543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VEĽKOSŤ BALENIA</w:t>
      </w:r>
    </w:p>
    <w:p w14:paraId="38066509" w14:textId="4301731A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93F8D1A" w14:textId="6D6CA105" w:rsidR="008365B3" w:rsidRDefault="008365B3" w:rsidP="00A9226B">
      <w:pPr>
        <w:tabs>
          <w:tab w:val="clear" w:pos="567"/>
        </w:tabs>
        <w:spacing w:line="240" w:lineRule="auto"/>
      </w:pPr>
      <w:r>
        <w:t xml:space="preserve">10 x 1 tableta </w:t>
      </w:r>
    </w:p>
    <w:p w14:paraId="44A4E88A" w14:textId="35646C15" w:rsidR="008365B3" w:rsidRPr="008365B3" w:rsidRDefault="008365B3" w:rsidP="00A9226B">
      <w:pPr>
        <w:tabs>
          <w:tab w:val="clear" w:pos="567"/>
        </w:tabs>
        <w:spacing w:line="240" w:lineRule="auto"/>
        <w:rPr>
          <w:highlight w:val="lightGray"/>
        </w:rPr>
      </w:pPr>
      <w:r w:rsidRPr="008365B3">
        <w:rPr>
          <w:highlight w:val="lightGray"/>
        </w:rPr>
        <w:t>30</w:t>
      </w:r>
      <w:r>
        <w:rPr>
          <w:highlight w:val="lightGray"/>
        </w:rPr>
        <w:t xml:space="preserve"> x 1 tabl</w:t>
      </w:r>
      <w:r w:rsidRPr="008365B3">
        <w:rPr>
          <w:highlight w:val="lightGray"/>
        </w:rPr>
        <w:t>et</w:t>
      </w:r>
      <w:r>
        <w:rPr>
          <w:highlight w:val="lightGray"/>
        </w:rPr>
        <w:t>a</w:t>
      </w:r>
      <w:r w:rsidRPr="008365B3">
        <w:rPr>
          <w:highlight w:val="lightGray"/>
        </w:rPr>
        <w:t xml:space="preserve"> </w:t>
      </w:r>
    </w:p>
    <w:p w14:paraId="29A989BC" w14:textId="52A4D500" w:rsidR="008365B3" w:rsidRPr="00F06ADB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 w:rsidRPr="008365B3">
        <w:rPr>
          <w:highlight w:val="lightGray"/>
        </w:rPr>
        <w:t>60</w:t>
      </w:r>
      <w:r>
        <w:rPr>
          <w:highlight w:val="lightGray"/>
        </w:rPr>
        <w:t xml:space="preserve"> x 1 tabl</w:t>
      </w:r>
      <w:r w:rsidRPr="008365B3">
        <w:rPr>
          <w:highlight w:val="lightGray"/>
        </w:rPr>
        <w:t>eta</w:t>
      </w:r>
    </w:p>
    <w:p w14:paraId="685EDED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A98A0E6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CIEĽOVÉ DRUHY</w:t>
      </w:r>
    </w:p>
    <w:p w14:paraId="6C615E82" w14:textId="441CAF86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B866F17" w14:textId="125AC4A8" w:rsidR="008365B3" w:rsidRPr="00F06ADB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sy</w:t>
      </w:r>
    </w:p>
    <w:p w14:paraId="6E73A1F3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18E9E0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INDIKÁCIE</w:t>
      </w:r>
    </w:p>
    <w:p w14:paraId="07D1274C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DDD37D1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AB34962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CESTY POD</w:t>
      </w:r>
      <w:r w:rsidR="00E17C7C" w:rsidRPr="00F06ADB">
        <w:t>A</w:t>
      </w:r>
      <w:r w:rsidRPr="00F06ADB">
        <w:t>NIA</w:t>
      </w:r>
    </w:p>
    <w:p w14:paraId="3B130334" w14:textId="4FDFB594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445C23C" w14:textId="27672E8D" w:rsidR="008365B3" w:rsidRPr="00F06ADB" w:rsidRDefault="008365B3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Perorálne podanie.</w:t>
      </w:r>
    </w:p>
    <w:p w14:paraId="636EAA1F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7814500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CHRANNÉ LEHOTY</w:t>
      </w:r>
    </w:p>
    <w:p w14:paraId="2540CD65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27E1BA7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AF7AA1C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DÁTUM EXSPIRÁCIE</w:t>
      </w:r>
    </w:p>
    <w:p w14:paraId="6A45E935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7108BD2" w14:textId="77777777" w:rsidR="00DE67C4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F06ADB">
        <w:t>Exp</w:t>
      </w:r>
      <w:proofErr w:type="spellEnd"/>
      <w:r w:rsidRPr="00F06ADB">
        <w:t xml:space="preserve">. </w:t>
      </w:r>
      <w:r w:rsidRPr="00463C1F">
        <w:rPr>
          <w:highlight w:val="lightGray"/>
        </w:rPr>
        <w:t>{mesiac/rok}</w:t>
      </w:r>
    </w:p>
    <w:p w14:paraId="70D0AA8A" w14:textId="77777777" w:rsidR="001B26EB" w:rsidRPr="00F06ADB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553A0B0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SOBITNÉ PODMIENKY NA UCHOVÁVANIE</w:t>
      </w:r>
    </w:p>
    <w:p w14:paraId="2448788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8F20A50" w14:textId="77777777" w:rsidR="008365B3" w:rsidRPr="00B7542C" w:rsidRDefault="008365B3" w:rsidP="008365B3">
      <w:pPr>
        <w:pStyle w:val="Style5"/>
        <w:rPr>
          <w:szCs w:val="20"/>
        </w:rPr>
      </w:pPr>
      <w:r w:rsidRPr="00B7542C">
        <w:rPr>
          <w:szCs w:val="20"/>
        </w:rPr>
        <w:t>Uchovávať pri teplote neprevyšujúcej 30 °C.</w:t>
      </w:r>
    </w:p>
    <w:p w14:paraId="58827681" w14:textId="77777777" w:rsidR="008365B3" w:rsidRPr="00B7542C" w:rsidRDefault="008365B3" w:rsidP="008365B3">
      <w:pPr>
        <w:pStyle w:val="Style5"/>
        <w:rPr>
          <w:szCs w:val="20"/>
        </w:rPr>
      </w:pPr>
      <w:r w:rsidRPr="00B7542C">
        <w:rPr>
          <w:szCs w:val="20"/>
        </w:rPr>
        <w:t>Uchovávať v pôvodnom obale, aby bol chránený pred vlhkosťou.</w:t>
      </w:r>
    </w:p>
    <w:p w14:paraId="2F693733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27772FF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ZNAČENIE „PRED POUŽITÍM SI PREČÍTAJTE PÍSOMNÚ INFORMÁCIU PRE POUŽÍVATEĽOV“</w:t>
      </w:r>
    </w:p>
    <w:p w14:paraId="6B8387D0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FE150C" w14:textId="77777777" w:rsidR="0073373D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>Pred použitím si prečítajte písomnú informáciu pre používateľov.</w:t>
      </w:r>
    </w:p>
    <w:p w14:paraId="0B54FDD7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569ADC13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ZNAČENIE „LEN PRE ZVIERATÁ“</w:t>
      </w:r>
    </w:p>
    <w:p w14:paraId="0DF99CDF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C03D3EE" w14:textId="77777777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>Len pre zvieratá.</w:t>
      </w:r>
    </w:p>
    <w:p w14:paraId="79E61EC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C37F03F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OZNAČENIE „UCHOVÁVAŤ MIMO DOHĽADU A DOSAHU DETÍ“</w:t>
      </w:r>
    </w:p>
    <w:p w14:paraId="590851AA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F31CA1D" w14:textId="77777777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t>Uchováva</w:t>
      </w:r>
      <w:r w:rsidR="00B21B82" w:rsidRPr="00F06ADB">
        <w:t>ť</w:t>
      </w:r>
      <w:r w:rsidRPr="00F06ADB">
        <w:t xml:space="preserve"> mimo dohľadu a dosahu detí.</w:t>
      </w:r>
    </w:p>
    <w:p w14:paraId="24238ED5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32B421F" w14:textId="77777777" w:rsidR="00C114FF" w:rsidRPr="00F06ADB" w:rsidRDefault="00231B4D" w:rsidP="00F511BC">
      <w:pPr>
        <w:pStyle w:val="Style2"/>
        <w:keepNext/>
        <w:numPr>
          <w:ilvl w:val="0"/>
          <w:numId w:val="5"/>
        </w:numPr>
        <w:ind w:left="567" w:hanging="567"/>
      </w:pPr>
      <w:r w:rsidRPr="00F06ADB">
        <w:t>NÁZOV A ADRESA DRŽITEĽA ROZHODNUTIA O REGISTRÁCII</w:t>
      </w:r>
    </w:p>
    <w:p w14:paraId="2D945057" w14:textId="77777777" w:rsidR="00C114FF" w:rsidRPr="00F06ADB" w:rsidRDefault="00C114FF" w:rsidP="00F511BC">
      <w:pPr>
        <w:keepNext/>
        <w:tabs>
          <w:tab w:val="clear" w:pos="567"/>
        </w:tabs>
        <w:spacing w:line="240" w:lineRule="auto"/>
        <w:rPr>
          <w:szCs w:val="22"/>
        </w:rPr>
      </w:pPr>
    </w:p>
    <w:p w14:paraId="2DDAF279" w14:textId="48A78B57" w:rsidR="00C114FF" w:rsidRPr="008365B3" w:rsidRDefault="008365B3" w:rsidP="00A9226B">
      <w:pPr>
        <w:tabs>
          <w:tab w:val="clear" w:pos="567"/>
        </w:tabs>
        <w:spacing w:line="240" w:lineRule="auto"/>
      </w:pPr>
      <w:r w:rsidRPr="008365B3">
        <w:t>KRKA</w:t>
      </w:r>
      <w:r w:rsidR="00231B4D" w:rsidRPr="008365B3">
        <w:t xml:space="preserve"> </w:t>
      </w:r>
    </w:p>
    <w:p w14:paraId="4394E6C5" w14:textId="77777777" w:rsidR="00C114FF" w:rsidRPr="00E23C3A" w:rsidRDefault="00C114FF" w:rsidP="00A9226B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</w:p>
    <w:p w14:paraId="4265F31A" w14:textId="77777777" w:rsidR="00C114FF" w:rsidRPr="00F06ADB" w:rsidRDefault="00231B4D" w:rsidP="00520BFD">
      <w:pPr>
        <w:pStyle w:val="Style2"/>
        <w:numPr>
          <w:ilvl w:val="0"/>
          <w:numId w:val="5"/>
        </w:numPr>
        <w:ind w:left="567" w:hanging="567"/>
      </w:pPr>
      <w:r w:rsidRPr="00F06ADB">
        <w:t>REGISTRAČNÉ ČÍSLO (ČÍSLA)</w:t>
      </w:r>
    </w:p>
    <w:p w14:paraId="5C2BF69F" w14:textId="2B6E3587" w:rsidR="00C114FF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3E084121" w14:textId="19095023" w:rsidR="00E97E1A" w:rsidRPr="00F06ADB" w:rsidRDefault="00E97E1A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96/018/DC/23-S</w:t>
      </w:r>
    </w:p>
    <w:p w14:paraId="1DA12B39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B03EE0B" w14:textId="77777777" w:rsidR="00C114FF" w:rsidRPr="00F06ADB" w:rsidRDefault="00673F4C" w:rsidP="00520BFD">
      <w:pPr>
        <w:pStyle w:val="Style2"/>
        <w:numPr>
          <w:ilvl w:val="0"/>
          <w:numId w:val="5"/>
        </w:numPr>
        <w:ind w:left="567" w:hanging="567"/>
      </w:pPr>
      <w:r w:rsidRPr="00F06ADB">
        <w:t>ČÍSLO VÝROBNEJ ŠARŽE</w:t>
      </w:r>
    </w:p>
    <w:p w14:paraId="70CFE8A5" w14:textId="77777777" w:rsidR="001B26EB" w:rsidRPr="00F06ADB" w:rsidRDefault="001B26E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731CFB2C" w14:textId="77777777" w:rsidR="00C114FF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F06ADB">
        <w:t>Lot</w:t>
      </w:r>
      <w:proofErr w:type="spellEnd"/>
      <w:r w:rsidRPr="00F06ADB">
        <w:t xml:space="preserve"> </w:t>
      </w:r>
      <w:r w:rsidRPr="00E23C3A">
        <w:rPr>
          <w:highlight w:val="lightGray"/>
        </w:rPr>
        <w:t>{číslo}</w:t>
      </w:r>
    </w:p>
    <w:p w14:paraId="39DCC34B" w14:textId="77777777" w:rsidR="00A9226B" w:rsidRPr="00F06ADB" w:rsidRDefault="00A9226B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53CD4E8" w14:textId="77777777" w:rsidR="00673F4C" w:rsidRPr="00F06ADB" w:rsidRDefault="00231B4D" w:rsidP="00A9226B">
      <w:pPr>
        <w:tabs>
          <w:tab w:val="clear" w:pos="567"/>
        </w:tabs>
        <w:spacing w:line="240" w:lineRule="auto"/>
        <w:rPr>
          <w:szCs w:val="22"/>
        </w:rPr>
      </w:pPr>
      <w:r w:rsidRPr="00F06ADB">
        <w:br w:type="page"/>
      </w:r>
    </w:p>
    <w:p w14:paraId="0F062E37" w14:textId="77777777" w:rsidR="00C114FF" w:rsidRPr="00F06ADB" w:rsidRDefault="00231B4D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F06ADB">
        <w:rPr>
          <w:b/>
          <w:szCs w:val="22"/>
        </w:rPr>
        <w:lastRenderedPageBreak/>
        <w:t>MINIMÁLNE ÚDAJE, KTORÉ MAJÚ BYŤ UVEDENÉ NA MALOM VNÚTORNOM OBALE</w:t>
      </w:r>
    </w:p>
    <w:p w14:paraId="7B27A6DA" w14:textId="77777777" w:rsidR="00C114FF" w:rsidRPr="00F06ADB" w:rsidRDefault="00C114FF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</w:rPr>
      </w:pPr>
    </w:p>
    <w:p w14:paraId="3B390636" w14:textId="0A1CCFD6" w:rsidR="00C114FF" w:rsidRPr="00F06ADB" w:rsidRDefault="00231B4D" w:rsidP="00D70446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</w:rPr>
      </w:pPr>
      <w:r w:rsidRPr="00F06ADB">
        <w:rPr>
          <w:b/>
          <w:szCs w:val="22"/>
        </w:rPr>
        <w:t>{</w:t>
      </w:r>
      <w:r w:rsidR="00071F15">
        <w:rPr>
          <w:b/>
          <w:szCs w:val="22"/>
        </w:rPr>
        <w:t>BLISTER</w:t>
      </w:r>
      <w:r w:rsidRPr="00F06ADB">
        <w:rPr>
          <w:b/>
          <w:szCs w:val="22"/>
        </w:rPr>
        <w:t>}</w:t>
      </w:r>
    </w:p>
    <w:p w14:paraId="15B019C4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FD92702" w14:textId="77777777" w:rsidR="00C114FF" w:rsidRPr="00F06ADB" w:rsidRDefault="00231B4D" w:rsidP="00520BFD">
      <w:pPr>
        <w:pStyle w:val="Style2"/>
        <w:numPr>
          <w:ilvl w:val="0"/>
          <w:numId w:val="7"/>
        </w:numPr>
        <w:ind w:left="567" w:hanging="567"/>
      </w:pPr>
      <w:r w:rsidRPr="00F06ADB">
        <w:t>NÁZOV VETERINÁRNEHO LIEKU</w:t>
      </w:r>
    </w:p>
    <w:p w14:paraId="68BA310B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ADAF17B" w14:textId="19089D97" w:rsidR="00071F15" w:rsidRDefault="00071F15" w:rsidP="00071F15">
      <w:pPr>
        <w:tabs>
          <w:tab w:val="clear" w:pos="567"/>
          <w:tab w:val="left" w:pos="0"/>
        </w:tabs>
        <w:rPr>
          <w:noProof/>
          <w:szCs w:val="22"/>
          <w:lang w:eastAsia="sk-SK"/>
        </w:rPr>
      </w:pPr>
      <w:r>
        <w:rPr>
          <w:noProof/>
          <w:szCs w:val="22"/>
          <w:lang w:eastAsia="sk-SK"/>
        </w:rPr>
        <w:t>Robexera</w:t>
      </w:r>
    </w:p>
    <w:p w14:paraId="7A92633F" w14:textId="77777777" w:rsidR="00B81C17" w:rsidRDefault="00B81C17" w:rsidP="00071F15">
      <w:pPr>
        <w:tabs>
          <w:tab w:val="clear" w:pos="567"/>
          <w:tab w:val="left" w:pos="0"/>
        </w:tabs>
        <w:rPr>
          <w:noProof/>
          <w:szCs w:val="22"/>
          <w:lang w:eastAsia="sk-SK"/>
        </w:rPr>
      </w:pPr>
    </w:p>
    <w:p w14:paraId="6C6EE9E7" w14:textId="77777777" w:rsidR="00071F15" w:rsidRDefault="00071F15" w:rsidP="00071F15">
      <w:pPr>
        <w:rPr>
          <w:noProof/>
          <w:szCs w:val="22"/>
          <w:lang w:eastAsia="sk-SK"/>
        </w:rPr>
      </w:pPr>
      <w:r w:rsidRPr="000B52A3">
        <w:rPr>
          <w:noProof/>
          <w:szCs w:val="22"/>
          <w:lang w:eastAsia="sk-SK"/>
        </w:rPr>
        <w:drawing>
          <wp:anchor distT="0" distB="0" distL="114300" distR="114300" simplePos="0" relativeHeight="251659264" behindDoc="1" locked="0" layoutInCell="1" allowOverlap="1" wp14:anchorId="644B834A" wp14:editId="3FF89835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428625" cy="304800"/>
            <wp:effectExtent l="0" t="0" r="9525" b="0"/>
            <wp:wrapNone/>
            <wp:docPr id="2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610243F" w14:textId="77777777" w:rsidR="00071F15" w:rsidRDefault="00071F15" w:rsidP="00071F15">
      <w:pPr>
        <w:rPr>
          <w:szCs w:val="22"/>
        </w:rPr>
      </w:pPr>
    </w:p>
    <w:p w14:paraId="5B26202C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60AD236E" w14:textId="77777777" w:rsidR="00C114FF" w:rsidRPr="00F06ADB" w:rsidRDefault="00231B4D" w:rsidP="00520BFD">
      <w:pPr>
        <w:pStyle w:val="Style2"/>
        <w:numPr>
          <w:ilvl w:val="0"/>
          <w:numId w:val="7"/>
        </w:numPr>
        <w:ind w:left="567" w:hanging="567"/>
      </w:pPr>
      <w:r w:rsidRPr="00F06ADB">
        <w:t>KVANTITATÍVNE ÚDAJE O ÚČINNÝCH LÁTKACH</w:t>
      </w:r>
    </w:p>
    <w:p w14:paraId="6D351EEE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9F086D9" w14:textId="4BCE3DCC" w:rsidR="00C114FF" w:rsidRDefault="001A18D8" w:rsidP="00A9226B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4</w:t>
      </w:r>
      <w:r w:rsidR="007F4F75">
        <w:rPr>
          <w:szCs w:val="22"/>
        </w:rPr>
        <w:t>0 mg</w:t>
      </w:r>
    </w:p>
    <w:p w14:paraId="7D0407A3" w14:textId="77777777" w:rsidR="00071F15" w:rsidRPr="00F06ADB" w:rsidRDefault="00071F15" w:rsidP="00A9226B">
      <w:pPr>
        <w:tabs>
          <w:tab w:val="clear" w:pos="567"/>
        </w:tabs>
        <w:spacing w:line="240" w:lineRule="auto"/>
        <w:rPr>
          <w:szCs w:val="22"/>
        </w:rPr>
      </w:pPr>
    </w:p>
    <w:p w14:paraId="0B720C60" w14:textId="77777777" w:rsidR="00C114FF" w:rsidRPr="00F06ADB" w:rsidRDefault="00231B4D" w:rsidP="00520BFD">
      <w:pPr>
        <w:pStyle w:val="Style2"/>
        <w:numPr>
          <w:ilvl w:val="0"/>
          <w:numId w:val="7"/>
        </w:numPr>
        <w:ind w:left="567" w:hanging="567"/>
      </w:pPr>
      <w:r w:rsidRPr="00F06ADB">
        <w:t>ČÍSLO ŠARŽE</w:t>
      </w:r>
    </w:p>
    <w:p w14:paraId="315174AD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1CF5D45C" w14:textId="77777777" w:rsidR="00F40449" w:rsidRPr="00F06ADB" w:rsidRDefault="00231B4D" w:rsidP="00103736">
      <w:pPr>
        <w:rPr>
          <w:szCs w:val="22"/>
        </w:rPr>
      </w:pPr>
      <w:proofErr w:type="spellStart"/>
      <w:r w:rsidRPr="00F06ADB">
        <w:t>Lot</w:t>
      </w:r>
      <w:proofErr w:type="spellEnd"/>
      <w:r w:rsidRPr="00F06ADB">
        <w:t xml:space="preserve"> </w:t>
      </w:r>
      <w:r w:rsidRPr="00103736">
        <w:rPr>
          <w:highlight w:val="lightGray"/>
        </w:rPr>
        <w:t>{číslo}</w:t>
      </w:r>
    </w:p>
    <w:p w14:paraId="1DE09A27" w14:textId="77777777" w:rsidR="00C114FF" w:rsidRPr="00F06ADB" w:rsidRDefault="00C114FF" w:rsidP="00A9226B">
      <w:pPr>
        <w:tabs>
          <w:tab w:val="clear" w:pos="567"/>
        </w:tabs>
        <w:spacing w:line="240" w:lineRule="auto"/>
        <w:rPr>
          <w:szCs w:val="22"/>
        </w:rPr>
      </w:pPr>
    </w:p>
    <w:p w14:paraId="4C867DA5" w14:textId="77777777" w:rsidR="00C114FF" w:rsidRPr="00F06ADB" w:rsidRDefault="00231B4D" w:rsidP="00520BFD">
      <w:pPr>
        <w:pStyle w:val="Style2"/>
        <w:numPr>
          <w:ilvl w:val="0"/>
          <w:numId w:val="7"/>
        </w:numPr>
        <w:ind w:left="567" w:hanging="567"/>
      </w:pPr>
      <w:r w:rsidRPr="00F06ADB">
        <w:t>DÁTUM EXSPIRÁCIE</w:t>
      </w:r>
    </w:p>
    <w:p w14:paraId="5E8EF49D" w14:textId="77777777" w:rsidR="0058621D" w:rsidRPr="00F06ADB" w:rsidRDefault="0058621D" w:rsidP="00A9226B">
      <w:pPr>
        <w:tabs>
          <w:tab w:val="clear" w:pos="567"/>
        </w:tabs>
        <w:spacing w:line="240" w:lineRule="auto"/>
        <w:rPr>
          <w:szCs w:val="22"/>
        </w:rPr>
      </w:pPr>
    </w:p>
    <w:p w14:paraId="2D4B046D" w14:textId="77777777" w:rsidR="00C40CFF" w:rsidRPr="00F06ADB" w:rsidRDefault="00231B4D" w:rsidP="00C40CFF">
      <w:pPr>
        <w:rPr>
          <w:szCs w:val="22"/>
        </w:rPr>
      </w:pPr>
      <w:proofErr w:type="spellStart"/>
      <w:r w:rsidRPr="00F06ADB">
        <w:t>E</w:t>
      </w:r>
      <w:r w:rsidR="00B07269" w:rsidRPr="00F06ADB">
        <w:t>xp</w:t>
      </w:r>
      <w:proofErr w:type="spellEnd"/>
      <w:r w:rsidRPr="00F06ADB">
        <w:t>.</w:t>
      </w:r>
      <w:r w:rsidR="00B07269" w:rsidRPr="00F06ADB">
        <w:t xml:space="preserve"> </w:t>
      </w:r>
      <w:r w:rsidRPr="00103736">
        <w:rPr>
          <w:highlight w:val="lightGray"/>
        </w:rPr>
        <w:t>{mesiac/rok}</w:t>
      </w:r>
    </w:p>
    <w:p w14:paraId="31F597D3" w14:textId="77777777" w:rsidR="00F40449" w:rsidRPr="00F06ADB" w:rsidRDefault="00F40449" w:rsidP="00C40CFF">
      <w:pPr>
        <w:rPr>
          <w:szCs w:val="22"/>
        </w:rPr>
      </w:pPr>
    </w:p>
    <w:p w14:paraId="35CE4568" w14:textId="1A885ADC" w:rsidR="00C114FF" w:rsidRPr="00F06ADB" w:rsidRDefault="00071F15" w:rsidP="00A9226B">
      <w:pPr>
        <w:tabs>
          <w:tab w:val="clear" w:pos="567"/>
        </w:tabs>
        <w:spacing w:line="240" w:lineRule="auto"/>
        <w:rPr>
          <w:szCs w:val="22"/>
        </w:rPr>
      </w:pPr>
      <w:r w:rsidRPr="00071F15">
        <w:rPr>
          <w:highlight w:val="lightGray"/>
        </w:rPr>
        <w:t>KRKA</w:t>
      </w:r>
      <w:r w:rsidR="00231B4D" w:rsidRPr="00F06ADB">
        <w:br w:type="page"/>
      </w:r>
    </w:p>
    <w:p w14:paraId="6194B9EB" w14:textId="77777777" w:rsidR="006D7F1D" w:rsidRPr="00F06ADB" w:rsidRDefault="006D7F1D" w:rsidP="006D7F1D">
      <w:pPr>
        <w:tabs>
          <w:tab w:val="clear" w:pos="567"/>
        </w:tabs>
        <w:spacing w:line="240" w:lineRule="auto"/>
        <w:jc w:val="center"/>
        <w:rPr>
          <w:szCs w:val="22"/>
        </w:rPr>
      </w:pPr>
      <w:r w:rsidRPr="00F06ADB">
        <w:rPr>
          <w:b/>
          <w:szCs w:val="22"/>
        </w:rPr>
        <w:lastRenderedPageBreak/>
        <w:t>PÍSOMNÁ INFORMÁCIA PRE POUŽÍVATEĽOV</w:t>
      </w:r>
    </w:p>
    <w:p w14:paraId="21AD4756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0F96755A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1A20BFA3" w14:textId="77777777" w:rsidR="006D7F1D" w:rsidRPr="00F06ADB" w:rsidRDefault="006D7F1D" w:rsidP="006D7F1D">
      <w:pPr>
        <w:pStyle w:val="Style1"/>
        <w:numPr>
          <w:ilvl w:val="0"/>
          <w:numId w:val="8"/>
        </w:numPr>
        <w:ind w:left="567" w:hanging="567"/>
      </w:pPr>
      <w:r w:rsidRPr="00F06ADB">
        <w:t>Názov veterinárneho lieku</w:t>
      </w:r>
    </w:p>
    <w:p w14:paraId="75647DB2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2B36F952" w14:textId="77777777" w:rsidR="006D7F1D" w:rsidRDefault="006D7F1D" w:rsidP="006D7F1D">
      <w:pPr>
        <w:tabs>
          <w:tab w:val="clear" w:pos="567"/>
        </w:tabs>
        <w:spacing w:line="240" w:lineRule="auto"/>
      </w:pPr>
      <w:proofErr w:type="spellStart"/>
      <w:r w:rsidRPr="0019491C">
        <w:t>Robexera</w:t>
      </w:r>
      <w:proofErr w:type="spellEnd"/>
      <w:r w:rsidRPr="0019491C">
        <w:t xml:space="preserve"> 5 mg žuvacie tablety pre psy </w:t>
      </w:r>
    </w:p>
    <w:p w14:paraId="770788BE" w14:textId="77777777" w:rsidR="006D7F1D" w:rsidRDefault="006D7F1D" w:rsidP="006D7F1D">
      <w:pPr>
        <w:tabs>
          <w:tab w:val="clear" w:pos="567"/>
        </w:tabs>
        <w:spacing w:line="240" w:lineRule="auto"/>
      </w:pPr>
      <w:proofErr w:type="spellStart"/>
      <w:r w:rsidRPr="0019491C">
        <w:t>Robexera</w:t>
      </w:r>
      <w:proofErr w:type="spellEnd"/>
      <w:r w:rsidRPr="0019491C">
        <w:t xml:space="preserve"> </w:t>
      </w:r>
      <w:r>
        <w:t>10</w:t>
      </w:r>
      <w:r w:rsidRPr="0019491C">
        <w:t xml:space="preserve"> mg žuvacie tablety pre psy</w:t>
      </w:r>
    </w:p>
    <w:p w14:paraId="7715C593" w14:textId="77777777" w:rsidR="006D7F1D" w:rsidRDefault="006D7F1D" w:rsidP="006D7F1D">
      <w:pPr>
        <w:tabs>
          <w:tab w:val="clear" w:pos="567"/>
        </w:tabs>
        <w:spacing w:line="240" w:lineRule="auto"/>
      </w:pPr>
      <w:proofErr w:type="spellStart"/>
      <w:r w:rsidRPr="0019491C">
        <w:t>Robexera</w:t>
      </w:r>
      <w:proofErr w:type="spellEnd"/>
      <w:r w:rsidRPr="0019491C">
        <w:t xml:space="preserve"> </w:t>
      </w:r>
      <w:r>
        <w:t>20</w:t>
      </w:r>
      <w:r w:rsidRPr="0019491C">
        <w:t xml:space="preserve"> mg žuvacie tablety pre psy</w:t>
      </w:r>
    </w:p>
    <w:p w14:paraId="19498F9E" w14:textId="77777777" w:rsidR="006D7F1D" w:rsidRPr="0019491C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proofErr w:type="spellStart"/>
      <w:r w:rsidRPr="0019491C">
        <w:t>Robexera</w:t>
      </w:r>
      <w:proofErr w:type="spellEnd"/>
      <w:r w:rsidRPr="0019491C">
        <w:t xml:space="preserve"> </w:t>
      </w:r>
      <w:r>
        <w:t>40</w:t>
      </w:r>
      <w:r w:rsidRPr="0019491C">
        <w:t xml:space="preserve"> mg žuvacie tablety pre psy</w:t>
      </w:r>
    </w:p>
    <w:p w14:paraId="36175393" w14:textId="77777777" w:rsidR="006D7F1D" w:rsidRPr="0026797A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37EE0A91" w14:textId="77777777" w:rsidR="006D7F1D" w:rsidRPr="00F06ADB" w:rsidRDefault="006D7F1D" w:rsidP="006D7F1D">
      <w:pPr>
        <w:pStyle w:val="Style1"/>
        <w:numPr>
          <w:ilvl w:val="0"/>
          <w:numId w:val="8"/>
        </w:numPr>
        <w:ind w:left="567" w:hanging="567"/>
      </w:pPr>
      <w:r w:rsidRPr="00F06ADB">
        <w:t>Zloženie</w:t>
      </w:r>
    </w:p>
    <w:p w14:paraId="42182030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iCs/>
          <w:szCs w:val="22"/>
        </w:rPr>
      </w:pPr>
    </w:p>
    <w:p w14:paraId="32979E2A" w14:textId="77777777" w:rsidR="006D7F1D" w:rsidRPr="002B0DD2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 w:rsidRPr="002B0DD2">
        <w:rPr>
          <w:szCs w:val="22"/>
        </w:rPr>
        <w:t>Každá žuvacia tableta obsahuje:</w:t>
      </w:r>
    </w:p>
    <w:p w14:paraId="7D9B8B18" w14:textId="77777777" w:rsidR="006D7F1D" w:rsidRDefault="006D7F1D" w:rsidP="006D7F1D">
      <w:pPr>
        <w:tabs>
          <w:tab w:val="clear" w:pos="567"/>
        </w:tabs>
        <w:spacing w:line="240" w:lineRule="auto"/>
        <w:rPr>
          <w:b/>
          <w:szCs w:val="22"/>
        </w:rPr>
      </w:pPr>
    </w:p>
    <w:p w14:paraId="53340FC1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b/>
          <w:szCs w:val="22"/>
        </w:rPr>
      </w:pPr>
      <w:r w:rsidRPr="00F06ADB">
        <w:rPr>
          <w:b/>
          <w:szCs w:val="22"/>
        </w:rPr>
        <w:t>Účinná látka</w:t>
      </w:r>
      <w:r w:rsidRPr="00264AB6">
        <w:rPr>
          <w:szCs w:val="22"/>
        </w:rPr>
        <w:t>:</w:t>
      </w:r>
    </w:p>
    <w:p w14:paraId="0F4D38A8" w14:textId="77777777" w:rsidR="006D7F1D" w:rsidRDefault="006D7F1D" w:rsidP="006D7F1D">
      <w:pPr>
        <w:tabs>
          <w:tab w:val="clear" w:pos="567"/>
        </w:tabs>
        <w:spacing w:line="240" w:lineRule="auto"/>
        <w:rPr>
          <w:iCs/>
          <w:szCs w:val="22"/>
        </w:rPr>
      </w:pPr>
      <w:proofErr w:type="spellStart"/>
      <w:r>
        <w:rPr>
          <w:iCs/>
          <w:szCs w:val="22"/>
        </w:rPr>
        <w:t>robenakoxib</w:t>
      </w:r>
      <w:proofErr w:type="spellEnd"/>
    </w:p>
    <w:p w14:paraId="20833AD5" w14:textId="77777777" w:rsidR="006D7F1D" w:rsidRDefault="006D7F1D" w:rsidP="006D7F1D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5 mg</w:t>
      </w:r>
    </w:p>
    <w:p w14:paraId="6574C0E3" w14:textId="77777777" w:rsidR="006D7F1D" w:rsidRDefault="006D7F1D" w:rsidP="006D7F1D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10 mg</w:t>
      </w:r>
    </w:p>
    <w:p w14:paraId="4B18B78E" w14:textId="77777777" w:rsidR="006D7F1D" w:rsidRDefault="006D7F1D" w:rsidP="006D7F1D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20 mg</w:t>
      </w:r>
    </w:p>
    <w:p w14:paraId="0E469C6E" w14:textId="77777777" w:rsidR="006D7F1D" w:rsidRDefault="006D7F1D" w:rsidP="006D7F1D">
      <w:pPr>
        <w:tabs>
          <w:tab w:val="clear" w:pos="567"/>
        </w:tabs>
        <w:spacing w:line="240" w:lineRule="auto"/>
        <w:rPr>
          <w:iCs/>
          <w:szCs w:val="22"/>
        </w:rPr>
      </w:pPr>
      <w:r>
        <w:rPr>
          <w:iCs/>
          <w:szCs w:val="22"/>
        </w:rPr>
        <w:t>40 mg</w:t>
      </w:r>
    </w:p>
    <w:p w14:paraId="45EBD345" w14:textId="77777777" w:rsidR="006D7F1D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0314D776" w14:textId="77777777" w:rsidR="006D7F1D" w:rsidRDefault="006D7F1D" w:rsidP="006D7F1D">
      <w:pPr>
        <w:tabs>
          <w:tab w:val="clear" w:pos="567"/>
        </w:tabs>
        <w:spacing w:line="240" w:lineRule="auto"/>
        <w:ind w:right="-1"/>
        <w:rPr>
          <w:szCs w:val="22"/>
        </w:rPr>
      </w:pPr>
      <w:r>
        <w:rPr>
          <w:szCs w:val="22"/>
        </w:rPr>
        <w:t>Svetlohnedé okrúhle bikonvexné tablety so svetlejšími a tmavšími škvrnami s označením na jednej strane tablety 5 mg: T1</w:t>
      </w:r>
    </w:p>
    <w:p w14:paraId="519A71BA" w14:textId="77777777" w:rsidR="006D7F1D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ab/>
        <w:t>10 mg: T2</w:t>
      </w:r>
    </w:p>
    <w:p w14:paraId="2D09DEB1" w14:textId="77777777" w:rsidR="006D7F1D" w:rsidRDefault="006D7F1D" w:rsidP="006D7F1D">
      <w:pPr>
        <w:tabs>
          <w:tab w:val="clear" w:pos="567"/>
        </w:tabs>
        <w:spacing w:line="240" w:lineRule="auto"/>
        <w:ind w:firstLine="567"/>
        <w:rPr>
          <w:szCs w:val="22"/>
        </w:rPr>
      </w:pPr>
      <w:r>
        <w:rPr>
          <w:szCs w:val="22"/>
        </w:rPr>
        <w:t>20 mg: T3</w:t>
      </w:r>
    </w:p>
    <w:p w14:paraId="6EB0E8EA" w14:textId="77777777" w:rsidR="006D7F1D" w:rsidRDefault="006D7F1D" w:rsidP="006D7F1D">
      <w:pPr>
        <w:tabs>
          <w:tab w:val="clear" w:pos="567"/>
        </w:tabs>
        <w:spacing w:line="240" w:lineRule="auto"/>
        <w:ind w:firstLine="567"/>
        <w:rPr>
          <w:szCs w:val="22"/>
        </w:rPr>
      </w:pPr>
      <w:r>
        <w:rPr>
          <w:szCs w:val="22"/>
        </w:rPr>
        <w:t>40 mg: T4</w:t>
      </w:r>
    </w:p>
    <w:p w14:paraId="13E45731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39F1A1C8" w14:textId="77777777" w:rsidR="006D7F1D" w:rsidRPr="00F06ADB" w:rsidRDefault="006D7F1D" w:rsidP="006D7F1D">
      <w:pPr>
        <w:pStyle w:val="Style1"/>
        <w:numPr>
          <w:ilvl w:val="0"/>
          <w:numId w:val="8"/>
        </w:numPr>
        <w:ind w:left="567" w:hanging="567"/>
      </w:pPr>
      <w:r w:rsidRPr="00F06ADB">
        <w:t>Cieľové druhy</w:t>
      </w:r>
    </w:p>
    <w:p w14:paraId="05D84B3A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55CAB42E" w14:textId="77777777" w:rsidR="006D7F1D" w:rsidRPr="0019491C" w:rsidRDefault="006D7F1D" w:rsidP="006D7F1D">
      <w:pPr>
        <w:pStyle w:val="Style1"/>
        <w:ind w:firstLine="0"/>
        <w:rPr>
          <w:b w:val="0"/>
        </w:rPr>
      </w:pPr>
      <w:r w:rsidRPr="0019491C">
        <w:rPr>
          <w:b w:val="0"/>
        </w:rPr>
        <w:t>Psy.</w:t>
      </w:r>
    </w:p>
    <w:p w14:paraId="5C6F26D2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2F312586" w14:textId="77777777" w:rsidR="006D7F1D" w:rsidRPr="00F06ADB" w:rsidRDefault="006D7F1D" w:rsidP="006D7F1D">
      <w:pPr>
        <w:pStyle w:val="Style1"/>
        <w:numPr>
          <w:ilvl w:val="0"/>
          <w:numId w:val="8"/>
        </w:numPr>
        <w:ind w:left="567" w:hanging="567"/>
      </w:pPr>
      <w:r w:rsidRPr="00F06ADB">
        <w:t>Indikácie na použitie</w:t>
      </w:r>
    </w:p>
    <w:p w14:paraId="0B795A5A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498BEBE9" w14:textId="77777777" w:rsidR="006D7F1D" w:rsidRDefault="006D7F1D" w:rsidP="006D7F1D">
      <w:pPr>
        <w:tabs>
          <w:tab w:val="clear" w:pos="567"/>
        </w:tabs>
        <w:spacing w:line="240" w:lineRule="auto"/>
      </w:pPr>
      <w:r>
        <w:t xml:space="preserve">Na liečbu bolesti a zápalu pri chronickej </w:t>
      </w:r>
      <w:proofErr w:type="spellStart"/>
      <w:r>
        <w:t>osteoartritíde</w:t>
      </w:r>
      <w:proofErr w:type="spellEnd"/>
      <w:r>
        <w:t xml:space="preserve">. </w:t>
      </w:r>
    </w:p>
    <w:p w14:paraId="17E632D9" w14:textId="77777777" w:rsidR="006D7F1D" w:rsidRDefault="006D7F1D" w:rsidP="006D7F1D">
      <w:pPr>
        <w:tabs>
          <w:tab w:val="clear" w:pos="567"/>
        </w:tabs>
        <w:spacing w:line="240" w:lineRule="auto"/>
      </w:pPr>
      <w:r>
        <w:t>Na liečbu bolesti a zápalu súvisiacich s chirurgickým zákrokom mäkkých tkanív.</w:t>
      </w:r>
    </w:p>
    <w:p w14:paraId="75396334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359FC0D2" w14:textId="77777777" w:rsidR="006D7F1D" w:rsidRPr="00F06ADB" w:rsidRDefault="006D7F1D" w:rsidP="006D7F1D">
      <w:pPr>
        <w:pStyle w:val="Style1"/>
        <w:numPr>
          <w:ilvl w:val="0"/>
          <w:numId w:val="8"/>
        </w:numPr>
        <w:ind w:left="567" w:hanging="567"/>
      </w:pPr>
      <w:r w:rsidRPr="00F06ADB">
        <w:t>Kontraindikácie</w:t>
      </w:r>
    </w:p>
    <w:p w14:paraId="4CB506BD" w14:textId="77777777" w:rsidR="006D7F1D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57D06151" w14:textId="77777777" w:rsidR="006D7F1D" w:rsidRPr="0019491C" w:rsidRDefault="006D7F1D" w:rsidP="006D7F1D">
      <w:pPr>
        <w:tabs>
          <w:tab w:val="clear" w:pos="567"/>
        </w:tabs>
        <w:spacing w:line="240" w:lineRule="auto"/>
      </w:pPr>
      <w:r w:rsidRPr="0019491C">
        <w:t xml:space="preserve">Nepoužívať u psov </w:t>
      </w:r>
      <w:r>
        <w:t>s</w:t>
      </w:r>
      <w:r w:rsidRPr="0019491C">
        <w:t xml:space="preserve"> vredovým ochorením žalúdka alebo </w:t>
      </w:r>
      <w:r>
        <w:t>s o</w:t>
      </w:r>
      <w:r w:rsidRPr="0019491C">
        <w:t>chor</w:t>
      </w:r>
      <w:r>
        <w:t>ením</w:t>
      </w:r>
      <w:r w:rsidRPr="0019491C">
        <w:t xml:space="preserve"> pečene.</w:t>
      </w:r>
    </w:p>
    <w:p w14:paraId="70324667" w14:textId="77777777" w:rsidR="006D7F1D" w:rsidRPr="0019491C" w:rsidRDefault="006D7F1D" w:rsidP="006D7F1D">
      <w:pPr>
        <w:tabs>
          <w:tab w:val="clear" w:pos="567"/>
        </w:tabs>
        <w:spacing w:line="240" w:lineRule="auto"/>
      </w:pPr>
      <w:r w:rsidRPr="0019491C">
        <w:t>Nepoužívať s</w:t>
      </w:r>
      <w:r>
        <w:t>polu</w:t>
      </w:r>
      <w:r w:rsidRPr="0019491C">
        <w:t xml:space="preserve"> </w:t>
      </w:r>
      <w:r>
        <w:t xml:space="preserve">s ďalšími </w:t>
      </w:r>
      <w:proofErr w:type="spellStart"/>
      <w:r w:rsidRPr="0019491C">
        <w:t>nesteroidnými</w:t>
      </w:r>
      <w:proofErr w:type="spellEnd"/>
      <w:r w:rsidRPr="0019491C">
        <w:t xml:space="preserve"> protizápalovými liekmi (NSAID)</w:t>
      </w:r>
      <w:r>
        <w:t xml:space="preserve"> </w:t>
      </w:r>
      <w:r w:rsidRPr="0019491C">
        <w:t xml:space="preserve">alebo </w:t>
      </w:r>
      <w:proofErr w:type="spellStart"/>
      <w:r w:rsidRPr="0019491C">
        <w:t>kortikosteroidmi</w:t>
      </w:r>
      <w:proofErr w:type="spellEnd"/>
      <w:r>
        <w:t>, liekmi bežne používanými na liečbu bolesti, zápalu a alergií.</w:t>
      </w:r>
    </w:p>
    <w:p w14:paraId="53C3BF6C" w14:textId="77777777" w:rsidR="006D7F1D" w:rsidRPr="0019491C" w:rsidRDefault="006D7F1D" w:rsidP="006D7F1D">
      <w:pPr>
        <w:tabs>
          <w:tab w:val="clear" w:pos="567"/>
        </w:tabs>
        <w:spacing w:line="240" w:lineRule="auto"/>
      </w:pPr>
      <w:r w:rsidRPr="0019491C">
        <w:t>Nepoužívať v prípadoch precitlivenosti na účinnú látku alebo na niektorú z pomocných látok.</w:t>
      </w:r>
    </w:p>
    <w:p w14:paraId="1793828E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 w:rsidRPr="0019491C">
        <w:t xml:space="preserve">Nepoužívať u gravidných a </w:t>
      </w:r>
      <w:proofErr w:type="spellStart"/>
      <w:r w:rsidRPr="0019491C">
        <w:t>laktujúcich</w:t>
      </w:r>
      <w:proofErr w:type="spellEnd"/>
      <w:r w:rsidRPr="0019491C">
        <w:t xml:space="preserve"> zvierat (pozri časť </w:t>
      </w:r>
      <w:r>
        <w:t>Osobitné upozornenia).</w:t>
      </w:r>
    </w:p>
    <w:p w14:paraId="11043FC8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6B0F85FD" w14:textId="77777777" w:rsidR="006D7F1D" w:rsidRPr="00F06ADB" w:rsidRDefault="006D7F1D" w:rsidP="006D7F1D">
      <w:pPr>
        <w:pStyle w:val="Style1"/>
        <w:numPr>
          <w:ilvl w:val="0"/>
          <w:numId w:val="8"/>
        </w:numPr>
        <w:ind w:left="567" w:hanging="567"/>
      </w:pPr>
      <w:r w:rsidRPr="00F06ADB">
        <w:t>Osobitné upozornenia</w:t>
      </w:r>
    </w:p>
    <w:p w14:paraId="4D942CCD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488791E8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Osobitné opatrenia na používanie u cieľových druhov</w:t>
      </w:r>
      <w:r>
        <w:t>:</w:t>
      </w:r>
    </w:p>
    <w:p w14:paraId="13F55E88" w14:textId="77777777" w:rsidR="006D7F1D" w:rsidRDefault="006D7F1D" w:rsidP="006D7F1D">
      <w:pPr>
        <w:tabs>
          <w:tab w:val="clear" w:pos="567"/>
        </w:tabs>
        <w:spacing w:line="240" w:lineRule="auto"/>
        <w:ind w:right="566"/>
      </w:pPr>
      <w:r>
        <w:t xml:space="preserve">V klinických štúdiách u psov s </w:t>
      </w:r>
      <w:proofErr w:type="spellStart"/>
      <w:r>
        <w:t>osteoartritídou</w:t>
      </w:r>
      <w:proofErr w:type="spellEnd"/>
      <w:r>
        <w:t xml:space="preserve"> bola zaznamenaná neadekvátna odpoveď na liečbu u 10 – 15 % psov.</w:t>
      </w:r>
    </w:p>
    <w:p w14:paraId="47383470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52408CE5" w14:textId="77777777" w:rsidR="006D7F1D" w:rsidRDefault="006D7F1D" w:rsidP="006D7F1D">
      <w:pPr>
        <w:keepNext/>
        <w:tabs>
          <w:tab w:val="clear" w:pos="567"/>
        </w:tabs>
        <w:spacing w:line="240" w:lineRule="auto"/>
      </w:pPr>
      <w:r>
        <w:t xml:space="preserve">Bezpečnosť veterinárneho lieku nebola stanovená u psov s hmotnosťou nižšou ako 2,5 kg alebo mladších ako 3 mesiace. </w:t>
      </w:r>
    </w:p>
    <w:p w14:paraId="116A0FBA" w14:textId="77777777" w:rsidR="006D7F1D" w:rsidRDefault="006D7F1D" w:rsidP="006D7F1D">
      <w:pPr>
        <w:tabs>
          <w:tab w:val="clear" w:pos="567"/>
        </w:tabs>
        <w:spacing w:line="240" w:lineRule="auto"/>
      </w:pPr>
    </w:p>
    <w:p w14:paraId="2CEA0094" w14:textId="77777777" w:rsidR="006D7F1D" w:rsidRDefault="006D7F1D" w:rsidP="006D7F1D">
      <w:pPr>
        <w:tabs>
          <w:tab w:val="clear" w:pos="567"/>
        </w:tabs>
        <w:spacing w:line="240" w:lineRule="auto"/>
      </w:pPr>
      <w:r>
        <w:t xml:space="preserve">Pri dlhodobej liečbe je nutné na začiatku liečby sledovať hladinu pečeňových enzýmov, napr. po 2, 4 a 8 týždňoch. Ďalej sa odporúča pravidelne pokračovať v sledovaní, napr. každých 3 – 6 mesiacov. Ak sa aktivita enzýmov pečene výrazne zvýši alebo sa u psa objavia klinické príznaky ako </w:t>
      </w:r>
      <w:proofErr w:type="spellStart"/>
      <w:r>
        <w:t>anorexia</w:t>
      </w:r>
      <w:proofErr w:type="spellEnd"/>
      <w:r>
        <w:t xml:space="preserve">, apatia alebo vracanie spolu so zvýšením pečeňových enzýmov, liečbu treba prerušiť. </w:t>
      </w:r>
    </w:p>
    <w:p w14:paraId="2824F579" w14:textId="77777777" w:rsidR="006D7F1D" w:rsidRDefault="006D7F1D" w:rsidP="006D7F1D">
      <w:pPr>
        <w:tabs>
          <w:tab w:val="clear" w:pos="567"/>
        </w:tabs>
        <w:spacing w:line="240" w:lineRule="auto"/>
      </w:pPr>
    </w:p>
    <w:p w14:paraId="2CE9F647" w14:textId="77777777" w:rsidR="006D7F1D" w:rsidRDefault="006D7F1D" w:rsidP="006D7F1D">
      <w:pPr>
        <w:tabs>
          <w:tab w:val="clear" w:pos="567"/>
        </w:tabs>
        <w:spacing w:line="240" w:lineRule="auto"/>
      </w:pPr>
      <w:r>
        <w:lastRenderedPageBreak/>
        <w:t xml:space="preserve">Používanie veterinárneho lieku u psov s poruchou funkcie srdca, obličiek alebo pečene, alebo psom, ktoré sú dehydrované, majú </w:t>
      </w:r>
      <w:proofErr w:type="spellStart"/>
      <w:r>
        <w:t>hypovolémiu</w:t>
      </w:r>
      <w:proofErr w:type="spellEnd"/>
      <w:r>
        <w:t xml:space="preserve"> alebo hypotenziu, môže spôsobiť dodatočné riziká. Ak sa použitiu veterinárneho lieku nedá vyhnúť, treba tieto psy pozorne sledovať. </w:t>
      </w:r>
    </w:p>
    <w:p w14:paraId="2699DB09" w14:textId="77777777" w:rsidR="006D7F1D" w:rsidRDefault="006D7F1D" w:rsidP="006D7F1D">
      <w:pPr>
        <w:tabs>
          <w:tab w:val="clear" w:pos="567"/>
        </w:tabs>
        <w:spacing w:line="240" w:lineRule="auto"/>
      </w:pPr>
    </w:p>
    <w:p w14:paraId="7774A88E" w14:textId="77777777" w:rsidR="006D7F1D" w:rsidRDefault="006D7F1D" w:rsidP="006D7F1D">
      <w:pPr>
        <w:tabs>
          <w:tab w:val="clear" w:pos="567"/>
        </w:tabs>
        <w:spacing w:line="240" w:lineRule="auto"/>
      </w:pPr>
      <w:r>
        <w:t>Tento veterinárny liek používať pod prísnym veterinárnym dohľadom u psov s rizikom vredového ochorenia žalúdka a čriev, alebo ak sa u psa predtým objavila neznášanlivosť iných NSAID.</w:t>
      </w:r>
    </w:p>
    <w:p w14:paraId="517349F1" w14:textId="77777777" w:rsidR="006D7F1D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4EE89437" w14:textId="77777777" w:rsidR="006D7F1D" w:rsidRPr="00277DEC" w:rsidRDefault="006D7F1D" w:rsidP="006D7F1D">
      <w:pPr>
        <w:rPr>
          <w:szCs w:val="22"/>
        </w:rPr>
      </w:pPr>
      <w:r>
        <w:rPr>
          <w:szCs w:val="22"/>
        </w:rPr>
        <w:t>T</w:t>
      </w:r>
      <w:r w:rsidRPr="00277DEC">
        <w:rPr>
          <w:szCs w:val="22"/>
        </w:rPr>
        <w:t>ablety sú ochutené</w:t>
      </w:r>
      <w:r>
        <w:rPr>
          <w:szCs w:val="22"/>
        </w:rPr>
        <w:t>. Aby sa zabránilo náhodnému požitiu tabliet, uchovávajte tablety</w:t>
      </w:r>
      <w:r w:rsidRPr="00277DEC">
        <w:rPr>
          <w:szCs w:val="22"/>
        </w:rPr>
        <w:t xml:space="preserve"> mimo dosahu zvierat.</w:t>
      </w:r>
    </w:p>
    <w:p w14:paraId="4B8AF0E0" w14:textId="77777777" w:rsidR="006D7F1D" w:rsidRDefault="006D7F1D" w:rsidP="006D7F1D">
      <w:pPr>
        <w:tabs>
          <w:tab w:val="clear" w:pos="567"/>
        </w:tabs>
        <w:spacing w:line="240" w:lineRule="auto"/>
        <w:rPr>
          <w:szCs w:val="22"/>
          <w:u w:val="single"/>
        </w:rPr>
      </w:pPr>
    </w:p>
    <w:p w14:paraId="2C47949F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Osobitné opatrenia, ktoré má urobiť osoba podávajúca liek zvieratám</w:t>
      </w:r>
      <w:r>
        <w:t>:</w:t>
      </w:r>
    </w:p>
    <w:p w14:paraId="511D6A08" w14:textId="77777777" w:rsidR="006D7F1D" w:rsidRDefault="006D7F1D" w:rsidP="006D7F1D">
      <w:pPr>
        <w:tabs>
          <w:tab w:val="clear" w:pos="567"/>
        </w:tabs>
        <w:spacing w:line="240" w:lineRule="auto"/>
      </w:pPr>
      <w:r>
        <w:t xml:space="preserve">U tehotných žien, predovšetkým u žien vo vysokom štádiu gravidity, dlhšie vystavenie kože tomuto veterinárnemu lieku zvyšuje riziko predčasného uzatvorenia </w:t>
      </w:r>
      <w:proofErr w:type="spellStart"/>
      <w:r w:rsidRPr="00010EF1">
        <w:rPr>
          <w:i/>
        </w:rPr>
        <w:t>ductus</w:t>
      </w:r>
      <w:proofErr w:type="spellEnd"/>
      <w:r w:rsidRPr="00010EF1">
        <w:rPr>
          <w:i/>
        </w:rPr>
        <w:t xml:space="preserve"> </w:t>
      </w:r>
      <w:proofErr w:type="spellStart"/>
      <w:r w:rsidRPr="00010EF1">
        <w:rPr>
          <w:i/>
        </w:rPr>
        <w:t>arteriosus</w:t>
      </w:r>
      <w:proofErr w:type="spellEnd"/>
      <w:r>
        <w:t xml:space="preserve"> u plodu.</w:t>
      </w:r>
    </w:p>
    <w:p w14:paraId="70799FAD" w14:textId="77777777" w:rsidR="006D7F1D" w:rsidRDefault="006D7F1D" w:rsidP="006D7F1D">
      <w:pPr>
        <w:tabs>
          <w:tab w:val="clear" w:pos="567"/>
        </w:tabs>
        <w:spacing w:line="240" w:lineRule="auto"/>
      </w:pPr>
      <w:r>
        <w:t>T</w:t>
      </w:r>
      <w:r w:rsidRPr="00010EF1">
        <w:t xml:space="preserve">ehotné ženy </w:t>
      </w:r>
      <w:r>
        <w:t xml:space="preserve">majú byť obzvlášť opatrné, aby sa vyhli </w:t>
      </w:r>
      <w:r w:rsidRPr="00010EF1">
        <w:t>náhodnej expozícii.</w:t>
      </w:r>
    </w:p>
    <w:p w14:paraId="04EFA9D6" w14:textId="77777777" w:rsidR="006D7F1D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79531F20" w14:textId="77777777" w:rsidR="006D7F1D" w:rsidRDefault="006D7F1D" w:rsidP="006D7F1D">
      <w:pPr>
        <w:tabs>
          <w:tab w:val="clear" w:pos="567"/>
        </w:tabs>
        <w:spacing w:line="240" w:lineRule="auto"/>
        <w:ind w:right="-143"/>
        <w:rPr>
          <w:szCs w:val="22"/>
        </w:rPr>
      </w:pPr>
      <w:r>
        <w:rPr>
          <w:szCs w:val="22"/>
        </w:rPr>
        <w:t xml:space="preserve">Náhodné požitie zvyšuje riziko </w:t>
      </w:r>
      <w:r w:rsidRPr="00010EF1">
        <w:rPr>
          <w:szCs w:val="22"/>
        </w:rPr>
        <w:t>ne</w:t>
      </w:r>
      <w:r>
        <w:rPr>
          <w:szCs w:val="22"/>
        </w:rPr>
        <w:t>žiaducich</w:t>
      </w:r>
      <w:r w:rsidRPr="00010EF1">
        <w:rPr>
          <w:szCs w:val="22"/>
        </w:rPr>
        <w:t xml:space="preserve"> účinkov NSAID</w:t>
      </w:r>
      <w:r>
        <w:rPr>
          <w:szCs w:val="22"/>
        </w:rPr>
        <w:t>, najmä u</w:t>
      </w:r>
      <w:r w:rsidRPr="00010EF1">
        <w:rPr>
          <w:szCs w:val="22"/>
        </w:rPr>
        <w:t xml:space="preserve"> malých detí.</w:t>
      </w:r>
      <w:r>
        <w:rPr>
          <w:szCs w:val="22"/>
        </w:rPr>
        <w:t xml:space="preserve"> Je potrebné zabezpečiť, aby sa predišlo</w:t>
      </w:r>
      <w:r w:rsidRPr="00010EF1">
        <w:rPr>
          <w:szCs w:val="22"/>
        </w:rPr>
        <w:t xml:space="preserve"> náhodnému </w:t>
      </w:r>
      <w:r>
        <w:rPr>
          <w:szCs w:val="22"/>
        </w:rPr>
        <w:t>požitiu veterinárneho lieku deťmi. Aby sa zabránilo prístupu detí k veterinárnemu lieku,</w:t>
      </w:r>
      <w:r w:rsidRPr="00010EF1">
        <w:rPr>
          <w:szCs w:val="22"/>
        </w:rPr>
        <w:t xml:space="preserve"> </w:t>
      </w:r>
      <w:r>
        <w:rPr>
          <w:szCs w:val="22"/>
        </w:rPr>
        <w:t>nevyberajte tabletu z </w:t>
      </w:r>
      <w:proofErr w:type="spellStart"/>
      <w:r>
        <w:rPr>
          <w:szCs w:val="22"/>
        </w:rPr>
        <w:t>blistra</w:t>
      </w:r>
      <w:proofErr w:type="spellEnd"/>
      <w:r>
        <w:rPr>
          <w:szCs w:val="22"/>
        </w:rPr>
        <w:t>, kým nie je čas na podanie zvieraťu. Tablety sa majú</w:t>
      </w:r>
      <w:r w:rsidRPr="00010EF1">
        <w:rPr>
          <w:szCs w:val="22"/>
        </w:rPr>
        <w:t xml:space="preserve"> </w:t>
      </w:r>
      <w:r>
        <w:rPr>
          <w:szCs w:val="22"/>
        </w:rPr>
        <w:t xml:space="preserve">podávať a </w:t>
      </w:r>
      <w:r w:rsidRPr="00010EF1">
        <w:rPr>
          <w:szCs w:val="22"/>
        </w:rPr>
        <w:t xml:space="preserve">uchovávať </w:t>
      </w:r>
      <w:r>
        <w:rPr>
          <w:szCs w:val="22"/>
        </w:rPr>
        <w:t xml:space="preserve">(v pôvodnom obale) </w:t>
      </w:r>
      <w:r w:rsidRPr="00010EF1">
        <w:rPr>
          <w:szCs w:val="22"/>
        </w:rPr>
        <w:t xml:space="preserve">mimo </w:t>
      </w:r>
      <w:r>
        <w:rPr>
          <w:szCs w:val="22"/>
        </w:rPr>
        <w:t xml:space="preserve">dohľadu a </w:t>
      </w:r>
      <w:r w:rsidRPr="00010EF1">
        <w:rPr>
          <w:szCs w:val="22"/>
        </w:rPr>
        <w:t xml:space="preserve">dosahu </w:t>
      </w:r>
      <w:r>
        <w:rPr>
          <w:szCs w:val="22"/>
        </w:rPr>
        <w:t>detí</w:t>
      </w:r>
      <w:r w:rsidRPr="00010EF1">
        <w:rPr>
          <w:szCs w:val="22"/>
        </w:rPr>
        <w:t>.</w:t>
      </w:r>
    </w:p>
    <w:p w14:paraId="04DE0B29" w14:textId="77777777" w:rsidR="006D7F1D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555ED32C" w14:textId="77777777" w:rsidR="006D7F1D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 w:rsidRPr="00010EF1">
        <w:rPr>
          <w:szCs w:val="22"/>
        </w:rPr>
        <w:t>V prípade náhodného požitia veterinárneho lieku vyhľadať ihneď lekársku pomoc a ukázať písomnú</w:t>
      </w:r>
      <w:r>
        <w:rPr>
          <w:szCs w:val="22"/>
        </w:rPr>
        <w:t xml:space="preserve"> </w:t>
      </w:r>
      <w:r w:rsidRPr="00010EF1">
        <w:rPr>
          <w:szCs w:val="22"/>
        </w:rPr>
        <w:t xml:space="preserve">informáciu pre používateľov alebo obal lekárovi. </w:t>
      </w:r>
    </w:p>
    <w:p w14:paraId="31D8306D" w14:textId="77777777" w:rsidR="006D7F1D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4DC69F96" w14:textId="77777777" w:rsidR="006D7F1D" w:rsidRDefault="006D7F1D" w:rsidP="006D7F1D">
      <w:pPr>
        <w:tabs>
          <w:tab w:val="left" w:pos="284"/>
        </w:tabs>
        <w:rPr>
          <w:color w:val="000000"/>
          <w:szCs w:val="22"/>
        </w:rPr>
      </w:pPr>
      <w:r>
        <w:rPr>
          <w:color w:val="000000"/>
          <w:szCs w:val="22"/>
        </w:rPr>
        <w:t>Po použití veterinárneho lieku si umyť ruky.</w:t>
      </w:r>
    </w:p>
    <w:p w14:paraId="57E51D19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0B9A3F99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Gravidita a laktácia</w:t>
      </w:r>
      <w:r>
        <w:t>:</w:t>
      </w:r>
    </w:p>
    <w:p w14:paraId="37867932" w14:textId="77777777" w:rsidR="006D7F1D" w:rsidRPr="00464FFB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 w:rsidRPr="00464FFB">
        <w:t>Bezpečnosť veterinárneho lieku nebola potvrdená počas gravidity a laktácie.</w:t>
      </w:r>
    </w:p>
    <w:p w14:paraId="3CE437E0" w14:textId="77777777" w:rsidR="006D7F1D" w:rsidRPr="00D8006C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 w:rsidRPr="00D8006C">
        <w:t>Nepoužívať počas gravidity a laktácie.</w:t>
      </w:r>
    </w:p>
    <w:p w14:paraId="1A405582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color w:val="7F7F7F" w:themeColor="text1" w:themeTint="80"/>
          <w:szCs w:val="22"/>
        </w:rPr>
      </w:pPr>
    </w:p>
    <w:p w14:paraId="311D1A7E" w14:textId="77777777" w:rsidR="006D7F1D" w:rsidRPr="00D8006C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 w:rsidRPr="00D8006C">
        <w:rPr>
          <w:szCs w:val="22"/>
          <w:u w:val="single"/>
        </w:rPr>
        <w:t>Plodnosť</w:t>
      </w:r>
      <w:r w:rsidRPr="00D8006C">
        <w:t>:</w:t>
      </w:r>
    </w:p>
    <w:p w14:paraId="448E2B71" w14:textId="77777777" w:rsidR="006D7F1D" w:rsidRPr="00D8006C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 w:rsidRPr="00D8006C">
        <w:t>Nepoužívať u plemenných zvierat.</w:t>
      </w:r>
    </w:p>
    <w:p w14:paraId="1D255576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3C4C4751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u w:val="single"/>
        </w:rPr>
        <w:t>I</w:t>
      </w:r>
      <w:r w:rsidRPr="00F06ADB">
        <w:rPr>
          <w:szCs w:val="22"/>
          <w:u w:val="single"/>
        </w:rPr>
        <w:t xml:space="preserve">nterakcie </w:t>
      </w:r>
      <w:r>
        <w:rPr>
          <w:szCs w:val="22"/>
          <w:u w:val="single"/>
        </w:rPr>
        <w:t>s i</w:t>
      </w:r>
      <w:r w:rsidRPr="00F06ADB">
        <w:rPr>
          <w:szCs w:val="22"/>
          <w:u w:val="single"/>
        </w:rPr>
        <w:t>n</w:t>
      </w:r>
      <w:r>
        <w:rPr>
          <w:szCs w:val="22"/>
          <w:u w:val="single"/>
        </w:rPr>
        <w:t>ými liekmi a ďalšie formy interakcií</w:t>
      </w:r>
      <w:r>
        <w:t>:</w:t>
      </w:r>
    </w:p>
    <w:p w14:paraId="5558B1C9" w14:textId="77777777" w:rsidR="006D7F1D" w:rsidRDefault="006D7F1D" w:rsidP="006D7F1D">
      <w:pPr>
        <w:tabs>
          <w:tab w:val="clear" w:pos="567"/>
        </w:tabs>
        <w:spacing w:line="240" w:lineRule="auto"/>
        <w:ind w:right="-143"/>
      </w:pPr>
      <w:proofErr w:type="spellStart"/>
      <w:r>
        <w:t>Robenakoxib</w:t>
      </w:r>
      <w:proofErr w:type="spellEnd"/>
      <w:r w:rsidRPr="00D8006C">
        <w:t xml:space="preserve"> </w:t>
      </w:r>
      <w:r>
        <w:t xml:space="preserve">sa </w:t>
      </w:r>
      <w:r w:rsidRPr="00D8006C">
        <w:t>nesmie podáva</w:t>
      </w:r>
      <w:r>
        <w:t>ť</w:t>
      </w:r>
      <w:r w:rsidRPr="00D8006C">
        <w:t xml:space="preserve"> spolu s inými NSAID alebo </w:t>
      </w:r>
      <w:proofErr w:type="spellStart"/>
      <w:r w:rsidRPr="00D8006C">
        <w:t>glukokortikoidmi</w:t>
      </w:r>
      <w:proofErr w:type="spellEnd"/>
      <w:r w:rsidRPr="00D8006C">
        <w:t>. Predchádzajúca</w:t>
      </w:r>
      <w:r>
        <w:t xml:space="preserve"> </w:t>
      </w:r>
      <w:r w:rsidRPr="00D8006C">
        <w:t>liečba</w:t>
      </w:r>
      <w:r>
        <w:t xml:space="preserve"> </w:t>
      </w:r>
      <w:r w:rsidRPr="00D8006C">
        <w:t xml:space="preserve">inými protizápalovými liekmi môže spôsobiť dodatočné alebo </w:t>
      </w:r>
      <w:r>
        <w:t>zosilnené</w:t>
      </w:r>
      <w:r w:rsidRPr="00D8006C">
        <w:t xml:space="preserve"> </w:t>
      </w:r>
      <w:r>
        <w:t>nežiaduce</w:t>
      </w:r>
      <w:r w:rsidRPr="00D8006C">
        <w:t xml:space="preserve"> účinky,</w:t>
      </w:r>
      <w:r>
        <w:t xml:space="preserve"> </w:t>
      </w:r>
      <w:r w:rsidRPr="00D8006C">
        <w:t xml:space="preserve">preto musí byť pred začiatkom liečby </w:t>
      </w:r>
      <w:proofErr w:type="spellStart"/>
      <w:r>
        <w:t>robenakoxibom</w:t>
      </w:r>
      <w:proofErr w:type="spellEnd"/>
      <w:r w:rsidRPr="00D8006C">
        <w:t xml:space="preserve"> dodržané obdobie bez liečby p</w:t>
      </w:r>
      <w:r>
        <w:t xml:space="preserve">odobnými liečivami </w:t>
      </w:r>
      <w:r w:rsidRPr="00D8006C">
        <w:t>po dobu</w:t>
      </w:r>
      <w:r>
        <w:t xml:space="preserve"> </w:t>
      </w:r>
      <w:r w:rsidRPr="00D8006C">
        <w:t xml:space="preserve">najmenej 24 hodín. </w:t>
      </w:r>
      <w:r>
        <w:t xml:space="preserve">V </w:t>
      </w:r>
      <w:r w:rsidRPr="00D8006C">
        <w:t>obdob</w:t>
      </w:r>
      <w:r>
        <w:t>í</w:t>
      </w:r>
      <w:r w:rsidRPr="00D8006C">
        <w:t xml:space="preserve"> bez liečby je </w:t>
      </w:r>
      <w:r>
        <w:t xml:space="preserve">však </w:t>
      </w:r>
      <w:r w:rsidRPr="00D8006C">
        <w:t xml:space="preserve">treba </w:t>
      </w:r>
      <w:r>
        <w:t>zohľadniť</w:t>
      </w:r>
      <w:r w:rsidRPr="00D8006C">
        <w:t xml:space="preserve"> </w:t>
      </w:r>
      <w:proofErr w:type="spellStart"/>
      <w:r w:rsidRPr="00D8006C">
        <w:t>farmakokinetické</w:t>
      </w:r>
      <w:proofErr w:type="spellEnd"/>
      <w:r>
        <w:t xml:space="preserve"> </w:t>
      </w:r>
      <w:r w:rsidRPr="00D8006C">
        <w:t>vlastnosti predtým</w:t>
      </w:r>
      <w:r>
        <w:t xml:space="preserve"> </w:t>
      </w:r>
      <w:r w:rsidRPr="00D8006C">
        <w:t>po</w:t>
      </w:r>
      <w:r>
        <w:t>d</w:t>
      </w:r>
      <w:r w:rsidRPr="00D8006C">
        <w:t>an</w:t>
      </w:r>
      <w:r>
        <w:t>ých liekov</w:t>
      </w:r>
      <w:r w:rsidRPr="00D8006C">
        <w:t>.</w:t>
      </w:r>
    </w:p>
    <w:p w14:paraId="46A9512C" w14:textId="77777777" w:rsidR="006D7F1D" w:rsidRPr="00D8006C" w:rsidRDefault="006D7F1D" w:rsidP="006D7F1D">
      <w:pPr>
        <w:tabs>
          <w:tab w:val="clear" w:pos="567"/>
        </w:tabs>
        <w:spacing w:line="240" w:lineRule="auto"/>
      </w:pPr>
    </w:p>
    <w:p w14:paraId="689BE710" w14:textId="77777777" w:rsidR="006D7F1D" w:rsidRPr="00D8006C" w:rsidRDefault="006D7F1D" w:rsidP="006D7F1D">
      <w:pPr>
        <w:tabs>
          <w:tab w:val="clear" w:pos="567"/>
        </w:tabs>
        <w:spacing w:line="240" w:lineRule="auto"/>
      </w:pPr>
      <w:r w:rsidRPr="00D8006C">
        <w:t>Sú</w:t>
      </w:r>
      <w:r>
        <w:t>bežné podávanie liekov</w:t>
      </w:r>
      <w:r w:rsidRPr="00D8006C">
        <w:t xml:space="preserve"> ovply</w:t>
      </w:r>
      <w:r>
        <w:t>v</w:t>
      </w:r>
      <w:r w:rsidRPr="00D8006C">
        <w:t>ňujú</w:t>
      </w:r>
      <w:r>
        <w:t>cich</w:t>
      </w:r>
      <w:r w:rsidRPr="00D8006C">
        <w:t xml:space="preserve"> </w:t>
      </w:r>
      <w:r>
        <w:t>prietok krvi obličkami</w:t>
      </w:r>
      <w:r w:rsidRPr="00D8006C">
        <w:t>, napr. diuret</w:t>
      </w:r>
      <w:r>
        <w:t>í</w:t>
      </w:r>
      <w:r w:rsidRPr="00D8006C">
        <w:t>k alebo inhibítor</w:t>
      </w:r>
      <w:r>
        <w:t>ov</w:t>
      </w:r>
      <w:r w:rsidRPr="00D8006C">
        <w:t xml:space="preserve"> ACE</w:t>
      </w:r>
      <w:r>
        <w:t xml:space="preserve">, </w:t>
      </w:r>
    </w:p>
    <w:p w14:paraId="3FFC4819" w14:textId="77777777" w:rsidR="006D7F1D" w:rsidRPr="00D8006C" w:rsidRDefault="006D7F1D" w:rsidP="006D7F1D">
      <w:pPr>
        <w:tabs>
          <w:tab w:val="clear" w:pos="567"/>
        </w:tabs>
        <w:spacing w:line="240" w:lineRule="auto"/>
      </w:pPr>
      <w:r>
        <w:t>má</w:t>
      </w:r>
      <w:r w:rsidRPr="00D8006C">
        <w:t xml:space="preserve"> byť klinicky </w:t>
      </w:r>
      <w:r>
        <w:t>sledované</w:t>
      </w:r>
      <w:r w:rsidRPr="00D8006C">
        <w:t xml:space="preserve">. U zdravých psov </w:t>
      </w:r>
      <w:r>
        <w:t>liečených</w:t>
      </w:r>
      <w:r w:rsidRPr="00D8006C">
        <w:t xml:space="preserve"> </w:t>
      </w:r>
      <w:r>
        <w:t xml:space="preserve">alebo neliečených diuretikom </w:t>
      </w:r>
      <w:proofErr w:type="spellStart"/>
      <w:r>
        <w:t>furosemidom</w:t>
      </w:r>
      <w:proofErr w:type="spellEnd"/>
      <w:r>
        <w:t>,</w:t>
      </w:r>
    </w:p>
    <w:p w14:paraId="4C66C784" w14:textId="77777777" w:rsidR="006D7F1D" w:rsidRPr="00D8006C" w:rsidRDefault="006D7F1D" w:rsidP="006D7F1D">
      <w:pPr>
        <w:tabs>
          <w:tab w:val="clear" w:pos="567"/>
        </w:tabs>
        <w:spacing w:line="240" w:lineRule="auto"/>
      </w:pPr>
      <w:r>
        <w:t>nebolo</w:t>
      </w:r>
      <w:r w:rsidRPr="00D8006C">
        <w:t xml:space="preserve"> súbežné pod</w:t>
      </w:r>
      <w:r>
        <w:t>ávanie</w:t>
      </w:r>
      <w:r w:rsidRPr="00D8006C">
        <w:t xml:space="preserve"> </w:t>
      </w:r>
      <w:proofErr w:type="spellStart"/>
      <w:r>
        <w:t>robenakoxibu</w:t>
      </w:r>
      <w:proofErr w:type="spellEnd"/>
      <w:r w:rsidRPr="00D8006C">
        <w:t xml:space="preserve"> s inhibítorom ACE </w:t>
      </w:r>
      <w:proofErr w:type="spellStart"/>
      <w:r w:rsidRPr="00D8006C">
        <w:t>benazeprilom</w:t>
      </w:r>
      <w:proofErr w:type="spellEnd"/>
      <w:r>
        <w:t xml:space="preserve"> </w:t>
      </w:r>
      <w:r w:rsidRPr="00D8006C">
        <w:t>počas 7 dní sp</w:t>
      </w:r>
      <w:r>
        <w:t>o</w:t>
      </w:r>
      <w:r w:rsidRPr="00D8006C">
        <w:t>j</w:t>
      </w:r>
      <w:r>
        <w:t>e</w:t>
      </w:r>
      <w:r w:rsidRPr="00D8006C">
        <w:t>né s</w:t>
      </w:r>
      <w:r>
        <w:t xml:space="preserve">o žiadnym </w:t>
      </w:r>
      <w:r w:rsidRPr="00D8006C">
        <w:t>negatívnym účink</w:t>
      </w:r>
      <w:r>
        <w:t>om</w:t>
      </w:r>
      <w:r w:rsidRPr="00D8006C">
        <w:t xml:space="preserve"> na koncentrá</w:t>
      </w:r>
      <w:r>
        <w:t xml:space="preserve">cie </w:t>
      </w:r>
      <w:proofErr w:type="spellStart"/>
      <w:r>
        <w:t>aldosterónu</w:t>
      </w:r>
      <w:proofErr w:type="spellEnd"/>
      <w:r>
        <w:t xml:space="preserve"> v moči, aktivit</w:t>
      </w:r>
      <w:r w:rsidRPr="00D8006C">
        <w:t xml:space="preserve">u plazmatického </w:t>
      </w:r>
      <w:proofErr w:type="spellStart"/>
      <w:r w:rsidRPr="00D8006C">
        <w:t>renínu</w:t>
      </w:r>
      <w:proofErr w:type="spellEnd"/>
      <w:r w:rsidRPr="00D8006C">
        <w:t xml:space="preserve"> alebo</w:t>
      </w:r>
      <w:r>
        <w:t xml:space="preserve"> rýchlosť</w:t>
      </w:r>
      <w:r w:rsidRPr="00D8006C">
        <w:t xml:space="preserve"> </w:t>
      </w:r>
      <w:proofErr w:type="spellStart"/>
      <w:r w:rsidRPr="00D8006C">
        <w:t>glomerulárnej</w:t>
      </w:r>
      <w:proofErr w:type="spellEnd"/>
      <w:r w:rsidRPr="00D8006C">
        <w:t xml:space="preserve"> filtrácie. Vo všeobecnosti neexistujú žiadne údaje o bezpečnosti v</w:t>
      </w:r>
      <w:r>
        <w:t> </w:t>
      </w:r>
      <w:r w:rsidRPr="00D8006C">
        <w:t>cieľovej</w:t>
      </w:r>
      <w:r>
        <w:t xml:space="preserve"> </w:t>
      </w:r>
      <w:r w:rsidRPr="00D8006C">
        <w:t>populácii</w:t>
      </w:r>
      <w:r>
        <w:t xml:space="preserve">, ani údaje o </w:t>
      </w:r>
      <w:r w:rsidRPr="00D8006C">
        <w:t>účinnosti kombinovan</w:t>
      </w:r>
      <w:r>
        <w:t>ej</w:t>
      </w:r>
      <w:r w:rsidRPr="00D8006C">
        <w:t xml:space="preserve"> liečb</w:t>
      </w:r>
      <w:r>
        <w:t>y</w:t>
      </w:r>
      <w:r w:rsidRPr="00D8006C">
        <w:t xml:space="preserve"> </w:t>
      </w:r>
      <w:proofErr w:type="spellStart"/>
      <w:r w:rsidRPr="00D8006C">
        <w:t>robena</w:t>
      </w:r>
      <w:r>
        <w:t>koxibom</w:t>
      </w:r>
      <w:proofErr w:type="spellEnd"/>
      <w:r w:rsidRPr="00D8006C">
        <w:t xml:space="preserve"> a </w:t>
      </w:r>
      <w:proofErr w:type="spellStart"/>
      <w:r w:rsidRPr="00D8006C">
        <w:t>benazepril</w:t>
      </w:r>
      <w:r>
        <w:t>om</w:t>
      </w:r>
      <w:proofErr w:type="spellEnd"/>
      <w:r w:rsidRPr="00D8006C">
        <w:t>.</w:t>
      </w:r>
    </w:p>
    <w:p w14:paraId="1E00E407" w14:textId="77777777" w:rsidR="006D7F1D" w:rsidRDefault="006D7F1D" w:rsidP="006D7F1D">
      <w:pPr>
        <w:tabs>
          <w:tab w:val="clear" w:pos="567"/>
        </w:tabs>
        <w:spacing w:line="240" w:lineRule="auto"/>
      </w:pPr>
    </w:p>
    <w:p w14:paraId="2338A88D" w14:textId="77777777" w:rsidR="006D7F1D" w:rsidRPr="00D8006C" w:rsidRDefault="006D7F1D" w:rsidP="006D7F1D">
      <w:pPr>
        <w:tabs>
          <w:tab w:val="clear" w:pos="567"/>
        </w:tabs>
        <w:spacing w:line="240" w:lineRule="auto"/>
      </w:pPr>
      <w:r w:rsidRPr="00D8006C">
        <w:t>Treba sa vyh</w:t>
      </w:r>
      <w:r>
        <w:t>nú</w:t>
      </w:r>
      <w:r w:rsidRPr="00D8006C">
        <w:t>ť súbežnému pod</w:t>
      </w:r>
      <w:r>
        <w:t>aniu</w:t>
      </w:r>
      <w:r w:rsidRPr="00D8006C">
        <w:t xml:space="preserve"> potenciálne </w:t>
      </w:r>
      <w:proofErr w:type="spellStart"/>
      <w:r w:rsidRPr="00D8006C">
        <w:t>nefrotoxických</w:t>
      </w:r>
      <w:proofErr w:type="spellEnd"/>
      <w:r w:rsidRPr="00D8006C">
        <w:t xml:space="preserve"> l</w:t>
      </w:r>
      <w:r>
        <w:t>iečiv</w:t>
      </w:r>
      <w:r w:rsidRPr="00D8006C">
        <w:t xml:space="preserve">, pretože </w:t>
      </w:r>
      <w:r>
        <w:t>sa</w:t>
      </w:r>
      <w:r w:rsidRPr="00D8006C">
        <w:t xml:space="preserve"> môže zvýšiť</w:t>
      </w:r>
      <w:r>
        <w:t xml:space="preserve"> </w:t>
      </w:r>
      <w:r w:rsidRPr="00D8006C">
        <w:t xml:space="preserve">riziko </w:t>
      </w:r>
      <w:proofErr w:type="spellStart"/>
      <w:r>
        <w:t>renálnej</w:t>
      </w:r>
      <w:proofErr w:type="spellEnd"/>
      <w:r>
        <w:t xml:space="preserve"> </w:t>
      </w:r>
      <w:r w:rsidRPr="00D8006C">
        <w:t>toxicity.</w:t>
      </w:r>
    </w:p>
    <w:p w14:paraId="4FA6F20D" w14:textId="77777777" w:rsidR="006D7F1D" w:rsidRDefault="006D7F1D" w:rsidP="006D7F1D">
      <w:pPr>
        <w:tabs>
          <w:tab w:val="clear" w:pos="567"/>
        </w:tabs>
        <w:spacing w:line="240" w:lineRule="auto"/>
      </w:pPr>
    </w:p>
    <w:p w14:paraId="52A0CBD7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>
        <w:t>Pri s</w:t>
      </w:r>
      <w:r w:rsidRPr="00D8006C">
        <w:t>úbežn</w:t>
      </w:r>
      <w:r>
        <w:t>om</w:t>
      </w:r>
      <w:r w:rsidRPr="00D8006C">
        <w:t xml:space="preserve"> podávan</w:t>
      </w:r>
      <w:r>
        <w:t>í</w:t>
      </w:r>
      <w:r w:rsidRPr="00D8006C">
        <w:t xml:space="preserve"> iných účinných látok</w:t>
      </w:r>
      <w:r>
        <w:t xml:space="preserve"> s vysokým stupňom väzby na</w:t>
      </w:r>
      <w:r w:rsidRPr="00D8006C">
        <w:t xml:space="preserve"> </w:t>
      </w:r>
      <w:r>
        <w:t>proteíny</w:t>
      </w:r>
      <w:r w:rsidRPr="00D8006C">
        <w:t xml:space="preserve"> môže</w:t>
      </w:r>
      <w:r>
        <w:t xml:space="preserve"> dôjsť</w:t>
      </w:r>
      <w:r w:rsidRPr="00D8006C">
        <w:t xml:space="preserve"> </w:t>
      </w:r>
      <w:r>
        <w:t xml:space="preserve">k súťaženiu s  </w:t>
      </w:r>
      <w:proofErr w:type="spellStart"/>
      <w:r>
        <w:t>robenakoxibom</w:t>
      </w:r>
      <w:proofErr w:type="spellEnd"/>
      <w:r>
        <w:t xml:space="preserve"> o väzbu,</w:t>
      </w:r>
      <w:r w:rsidRPr="00D8006C">
        <w:t xml:space="preserve"> a </w:t>
      </w:r>
      <w:r>
        <w:t>následným </w:t>
      </w:r>
      <w:r w:rsidRPr="00D8006C">
        <w:t>toxick</w:t>
      </w:r>
      <w:r>
        <w:t xml:space="preserve">ým </w:t>
      </w:r>
      <w:r w:rsidRPr="00D8006C">
        <w:t>účink</w:t>
      </w:r>
      <w:r>
        <w:t>om</w:t>
      </w:r>
      <w:r w:rsidRPr="00D8006C">
        <w:t>.</w:t>
      </w:r>
      <w:r w:rsidRPr="00D8006C">
        <w:cr/>
      </w:r>
    </w:p>
    <w:p w14:paraId="7DB8DF41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 w:rsidRPr="00F06ADB">
        <w:rPr>
          <w:szCs w:val="22"/>
          <w:u w:val="single"/>
        </w:rPr>
        <w:t>Predávkovanie</w:t>
      </w:r>
      <w:r>
        <w:t>:</w:t>
      </w:r>
    </w:p>
    <w:p w14:paraId="3859ACE3" w14:textId="77777777" w:rsidR="006D7F1D" w:rsidRDefault="006D7F1D" w:rsidP="006D7F1D">
      <w:pPr>
        <w:tabs>
          <w:tab w:val="clear" w:pos="567"/>
        </w:tabs>
        <w:spacing w:line="240" w:lineRule="auto"/>
      </w:pPr>
      <w:r>
        <w:t xml:space="preserve">U zdravých mladých psov vo veku 5 – 6 mesiacov nevykazoval perorálne podávaný </w:t>
      </w:r>
      <w:proofErr w:type="spellStart"/>
      <w:r>
        <w:t>robenakoxib</w:t>
      </w:r>
      <w:proofErr w:type="spellEnd"/>
      <w:r>
        <w:t xml:space="preserve"> vo vysokých dávkach (4, 6 alebo 10 mg/kg/deň po dobu 6 mesiacov) žiadne príznaky toxicity, vrátane </w:t>
      </w:r>
      <w:proofErr w:type="spellStart"/>
      <w:r>
        <w:t>gastrointestinálnej</w:t>
      </w:r>
      <w:proofErr w:type="spellEnd"/>
      <w:r>
        <w:t xml:space="preserve">, obličkovej alebo pečeňovej toxicity a nemal žiadny vplyv na čas krvácania. </w:t>
      </w:r>
      <w:proofErr w:type="spellStart"/>
      <w:r>
        <w:t>Robenakoxib</w:t>
      </w:r>
      <w:proofErr w:type="spellEnd"/>
      <w:r>
        <w:t xml:space="preserve"> takisto nemal žiadny škodlivý účinok na chrupavky alebo kĺby. </w:t>
      </w:r>
    </w:p>
    <w:p w14:paraId="634A4612" w14:textId="77777777" w:rsidR="006D7F1D" w:rsidRDefault="006D7F1D" w:rsidP="006D7F1D">
      <w:pPr>
        <w:tabs>
          <w:tab w:val="clear" w:pos="567"/>
        </w:tabs>
        <w:spacing w:line="240" w:lineRule="auto"/>
      </w:pPr>
    </w:p>
    <w:p w14:paraId="336F16ED" w14:textId="77777777" w:rsidR="006D7F1D" w:rsidRDefault="006D7F1D" w:rsidP="006D7F1D">
      <w:pPr>
        <w:tabs>
          <w:tab w:val="clear" w:pos="567"/>
        </w:tabs>
        <w:spacing w:line="240" w:lineRule="auto"/>
      </w:pPr>
      <w:r>
        <w:t xml:space="preserve">Tak ako pri používaní iných NSAID, predávkovanie môže u citlivých alebo oslabených psov spôsobiť </w:t>
      </w:r>
      <w:proofErr w:type="spellStart"/>
      <w:r>
        <w:t>gastrointestinálnu</w:t>
      </w:r>
      <w:proofErr w:type="spellEnd"/>
      <w:r>
        <w:t xml:space="preserve">, obličkovú alebo pečeňovú toxicitu. Nie je známe žiadne špecifické </w:t>
      </w:r>
      <w:proofErr w:type="spellStart"/>
      <w:r>
        <w:t>antidotum</w:t>
      </w:r>
      <w:proofErr w:type="spellEnd"/>
      <w:r>
        <w:t xml:space="preserve">. Odporúča sa symptomatická, podporná liečba pozostávajúca z podania liečiv s ochranným účinkom na </w:t>
      </w:r>
      <w:proofErr w:type="spellStart"/>
      <w:r>
        <w:t>gastrointestinálny</w:t>
      </w:r>
      <w:proofErr w:type="spellEnd"/>
      <w:r>
        <w:t xml:space="preserve"> trakt a infúzie </w:t>
      </w:r>
      <w:proofErr w:type="spellStart"/>
      <w:r>
        <w:t>izotonického</w:t>
      </w:r>
      <w:proofErr w:type="spellEnd"/>
      <w:r>
        <w:t xml:space="preserve"> fyziologického roztoku. </w:t>
      </w:r>
    </w:p>
    <w:p w14:paraId="47CF5BA3" w14:textId="77777777" w:rsidR="006D7F1D" w:rsidRDefault="006D7F1D" w:rsidP="006D7F1D">
      <w:pPr>
        <w:tabs>
          <w:tab w:val="clear" w:pos="567"/>
        </w:tabs>
        <w:spacing w:line="240" w:lineRule="auto"/>
      </w:pPr>
    </w:p>
    <w:p w14:paraId="78FB5860" w14:textId="77777777" w:rsidR="006D7F1D" w:rsidRPr="009A4EE2" w:rsidRDefault="006D7F1D" w:rsidP="006D7F1D">
      <w:pPr>
        <w:tabs>
          <w:tab w:val="clear" w:pos="567"/>
        </w:tabs>
        <w:spacing w:line="240" w:lineRule="auto"/>
      </w:pPr>
      <w:r>
        <w:t xml:space="preserve">Použitie tabliet </w:t>
      </w:r>
      <w:proofErr w:type="spellStart"/>
      <w:r>
        <w:t>robenakoxibu</w:t>
      </w:r>
      <w:proofErr w:type="spellEnd"/>
      <w:r>
        <w:t xml:space="preserve"> u psov krížencov pri predávkovaní až do 3-násobku maximálnej odporúčanej dávky (2,0; 4,0 a 6,0 mg plus 4,0; 8,0 a 12,0 mg </w:t>
      </w:r>
      <w:proofErr w:type="spellStart"/>
      <w:r>
        <w:t>robenakoxibu</w:t>
      </w:r>
      <w:proofErr w:type="spellEnd"/>
      <w:r>
        <w:t>/kg perorálne) viedlo k zápalu, prekrveniu (</w:t>
      </w:r>
      <w:proofErr w:type="spellStart"/>
      <w:r>
        <w:t>kongescii</w:t>
      </w:r>
      <w:proofErr w:type="spellEnd"/>
      <w:r>
        <w:t>) alebo krvácaniu v dvanástniku, tenkom čreve a slepom čreve. Neboli pozorované žiadne významné účinky na živú hmotnosť, čas krvácania ani dôkazy toxicity pre obličky alebo pečeň.</w:t>
      </w:r>
    </w:p>
    <w:p w14:paraId="5D7A44BF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36AC468D" w14:textId="77777777" w:rsidR="006D7F1D" w:rsidRPr="00F06ADB" w:rsidRDefault="006D7F1D" w:rsidP="006D7F1D">
      <w:pPr>
        <w:pStyle w:val="Style1"/>
        <w:numPr>
          <w:ilvl w:val="0"/>
          <w:numId w:val="8"/>
        </w:numPr>
        <w:ind w:left="567" w:hanging="567"/>
      </w:pPr>
      <w:r w:rsidRPr="00F06ADB">
        <w:t>Nežiaduce účinky</w:t>
      </w:r>
    </w:p>
    <w:p w14:paraId="0A1B7009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iCs/>
          <w:szCs w:val="22"/>
        </w:rPr>
      </w:pPr>
    </w:p>
    <w:p w14:paraId="59A5B075" w14:textId="77777777" w:rsidR="006D7F1D" w:rsidRDefault="006D7F1D" w:rsidP="006D7F1D">
      <w:pPr>
        <w:tabs>
          <w:tab w:val="clear" w:pos="567"/>
        </w:tabs>
        <w:spacing w:line="240" w:lineRule="auto"/>
      </w:pPr>
      <w:r w:rsidRPr="006A4C68">
        <w:t>Psy:</w:t>
      </w:r>
    </w:p>
    <w:p w14:paraId="446F5245" w14:textId="77777777" w:rsidR="006D7F1D" w:rsidRPr="006A4C68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tbl>
      <w:tblPr>
        <w:tblW w:w="477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1"/>
        <w:gridCol w:w="4790"/>
      </w:tblGrid>
      <w:tr w:rsidR="006D7F1D" w:rsidRPr="00F06ADB" w14:paraId="79B7193F" w14:textId="77777777" w:rsidTr="009039CA">
        <w:tc>
          <w:tcPr>
            <w:tcW w:w="2300" w:type="pct"/>
          </w:tcPr>
          <w:p w14:paraId="7DB3EBC4" w14:textId="77777777" w:rsidR="006D7F1D" w:rsidRPr="00F06ADB" w:rsidRDefault="006D7F1D" w:rsidP="009039CA">
            <w:pPr>
              <w:rPr>
                <w:szCs w:val="22"/>
              </w:rPr>
            </w:pPr>
            <w:r w:rsidRPr="00F06ADB">
              <w:t>Veľmi časté</w:t>
            </w:r>
          </w:p>
          <w:p w14:paraId="7A68C213" w14:textId="77777777" w:rsidR="006D7F1D" w:rsidRPr="00F06ADB" w:rsidRDefault="006D7F1D" w:rsidP="009039CA">
            <w:pPr>
              <w:rPr>
                <w:szCs w:val="22"/>
              </w:rPr>
            </w:pPr>
            <w:r w:rsidRPr="00F06ADB">
              <w:t>(u viac ako 1 z 10 liečených zvierat):</w:t>
            </w:r>
          </w:p>
        </w:tc>
        <w:tc>
          <w:tcPr>
            <w:tcW w:w="2700" w:type="pct"/>
          </w:tcPr>
          <w:p w14:paraId="1FEA471E" w14:textId="77777777" w:rsidR="006D7F1D" w:rsidRPr="00F06ADB" w:rsidRDefault="006D7F1D" w:rsidP="009039CA">
            <w:pPr>
              <w:rPr>
                <w:iCs/>
                <w:szCs w:val="22"/>
              </w:rPr>
            </w:pPr>
            <w:r>
              <w:rPr>
                <w:iCs/>
                <w:szCs w:val="22"/>
              </w:rPr>
              <w:t xml:space="preserve">Nežiaduce účinky na </w:t>
            </w:r>
            <w:proofErr w:type="spellStart"/>
            <w:r>
              <w:rPr>
                <w:iCs/>
                <w:szCs w:val="22"/>
              </w:rPr>
              <w:t>gastrointestinálny</w:t>
            </w:r>
            <w:proofErr w:type="spellEnd"/>
            <w:r>
              <w:rPr>
                <w:iCs/>
                <w:szCs w:val="22"/>
              </w:rPr>
              <w:t xml:space="preserve"> trakt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  <w:r>
              <w:rPr>
                <w:iCs/>
                <w:szCs w:val="22"/>
                <w:vertAlign w:val="superscript"/>
              </w:rPr>
              <w:t xml:space="preserve"> </w:t>
            </w:r>
            <w:r>
              <w:rPr>
                <w:iCs/>
                <w:szCs w:val="22"/>
              </w:rPr>
              <w:t>Vracanie, riedke výkaly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</w:p>
        </w:tc>
      </w:tr>
      <w:tr w:rsidR="006D7F1D" w:rsidRPr="00F06ADB" w14:paraId="7BA819D2" w14:textId="77777777" w:rsidTr="009039CA">
        <w:tc>
          <w:tcPr>
            <w:tcW w:w="2300" w:type="pct"/>
          </w:tcPr>
          <w:p w14:paraId="00506D71" w14:textId="77777777" w:rsidR="006D7F1D" w:rsidRPr="00F06ADB" w:rsidRDefault="006D7F1D" w:rsidP="009039CA">
            <w:pPr>
              <w:rPr>
                <w:szCs w:val="22"/>
              </w:rPr>
            </w:pPr>
            <w:r w:rsidRPr="00F06ADB">
              <w:t>Časté</w:t>
            </w:r>
          </w:p>
          <w:p w14:paraId="28833CBA" w14:textId="77777777" w:rsidR="006D7F1D" w:rsidRPr="00F06ADB" w:rsidRDefault="006D7F1D" w:rsidP="009039CA">
            <w:pPr>
              <w:rPr>
                <w:szCs w:val="22"/>
              </w:rPr>
            </w:pPr>
            <w:r w:rsidRPr="00F06ADB">
              <w:t>(u viac ako 1 ale menej ako 10 zo 100 liečených zvierat):</w:t>
            </w:r>
          </w:p>
        </w:tc>
        <w:tc>
          <w:tcPr>
            <w:tcW w:w="2700" w:type="pct"/>
          </w:tcPr>
          <w:p w14:paraId="4DBD79A6" w14:textId="77777777" w:rsidR="006D7F1D" w:rsidRDefault="006D7F1D" w:rsidP="009039CA">
            <w:pPr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Znížená chuť do jedla.</w:t>
            </w:r>
            <w:r w:rsidRPr="006A4C68">
              <w:rPr>
                <w:iCs/>
                <w:szCs w:val="22"/>
                <w:vertAlign w:val="superscript"/>
              </w:rPr>
              <w:t>1</w:t>
            </w:r>
          </w:p>
          <w:p w14:paraId="78F0A181" w14:textId="77777777" w:rsidR="006D7F1D" w:rsidRDefault="006D7F1D" w:rsidP="009039CA">
            <w:pPr>
              <w:rPr>
                <w:iCs/>
                <w:szCs w:val="22"/>
                <w:vertAlign w:val="superscript"/>
              </w:rPr>
            </w:pPr>
            <w:r w:rsidRPr="006A4C68">
              <w:rPr>
                <w:iCs/>
                <w:szCs w:val="22"/>
              </w:rPr>
              <w:t>Hnačka.</w:t>
            </w:r>
            <w:r>
              <w:rPr>
                <w:iCs/>
                <w:szCs w:val="22"/>
                <w:vertAlign w:val="superscript"/>
              </w:rPr>
              <w:t>1</w:t>
            </w:r>
          </w:p>
          <w:p w14:paraId="4270C7A7" w14:textId="77777777" w:rsidR="006D7F1D" w:rsidRPr="00F06ADB" w:rsidRDefault="006D7F1D" w:rsidP="009039CA">
            <w:pPr>
              <w:rPr>
                <w:iCs/>
                <w:szCs w:val="22"/>
              </w:rPr>
            </w:pPr>
            <w:r w:rsidRPr="006A4C68">
              <w:rPr>
                <w:iCs/>
                <w:szCs w:val="22"/>
              </w:rPr>
              <w:t>Zvýšenie hodnôt pečeňových enzýmov.</w:t>
            </w:r>
            <w:r>
              <w:rPr>
                <w:iCs/>
                <w:szCs w:val="22"/>
                <w:vertAlign w:val="superscript"/>
              </w:rPr>
              <w:t>2</w:t>
            </w:r>
          </w:p>
        </w:tc>
      </w:tr>
      <w:tr w:rsidR="006D7F1D" w:rsidRPr="00F06ADB" w14:paraId="22F7F09B" w14:textId="77777777" w:rsidTr="009039CA">
        <w:tc>
          <w:tcPr>
            <w:tcW w:w="2300" w:type="pct"/>
          </w:tcPr>
          <w:p w14:paraId="7AF38A6B" w14:textId="77777777" w:rsidR="006D7F1D" w:rsidRPr="00F06ADB" w:rsidRDefault="006D7F1D" w:rsidP="009039CA">
            <w:pPr>
              <w:rPr>
                <w:szCs w:val="22"/>
              </w:rPr>
            </w:pPr>
            <w:r w:rsidRPr="00F06ADB">
              <w:t>Menej časté</w:t>
            </w:r>
          </w:p>
          <w:p w14:paraId="6C1211E5" w14:textId="77777777" w:rsidR="006D7F1D" w:rsidRPr="00F06ADB" w:rsidRDefault="006D7F1D" w:rsidP="009039CA">
            <w:pPr>
              <w:rPr>
                <w:szCs w:val="22"/>
              </w:rPr>
            </w:pPr>
            <w:r w:rsidRPr="00F06ADB">
              <w:t>(u viac ako 1 ale menej ako 10 z 1 000 liečených zvierat):</w:t>
            </w:r>
          </w:p>
        </w:tc>
        <w:tc>
          <w:tcPr>
            <w:tcW w:w="2700" w:type="pct"/>
          </w:tcPr>
          <w:p w14:paraId="0C45751B" w14:textId="77777777" w:rsidR="006D7F1D" w:rsidRDefault="006D7F1D" w:rsidP="009039CA">
            <w:pPr>
              <w:rPr>
                <w:iCs/>
                <w:szCs w:val="22"/>
                <w:vertAlign w:val="superscript"/>
              </w:rPr>
            </w:pPr>
            <w:r>
              <w:rPr>
                <w:iCs/>
                <w:szCs w:val="22"/>
              </w:rPr>
              <w:t>Krv vo výkaloch</w:t>
            </w:r>
            <w:r w:rsidRPr="006A4C68">
              <w:rPr>
                <w:iCs/>
                <w:szCs w:val="22"/>
                <w:vertAlign w:val="superscript"/>
              </w:rPr>
              <w:t>1</w:t>
            </w:r>
            <w:r>
              <w:rPr>
                <w:iCs/>
                <w:szCs w:val="22"/>
              </w:rPr>
              <w:t>, zvracanie</w:t>
            </w:r>
            <w:r w:rsidRPr="00C742D6">
              <w:rPr>
                <w:iCs/>
                <w:szCs w:val="22"/>
                <w:vertAlign w:val="superscript"/>
              </w:rPr>
              <w:t>3</w:t>
            </w:r>
            <w:r>
              <w:rPr>
                <w:iCs/>
                <w:szCs w:val="22"/>
              </w:rPr>
              <w:t>.</w:t>
            </w:r>
          </w:p>
          <w:p w14:paraId="5FAA4A79" w14:textId="77777777" w:rsidR="006D7F1D" w:rsidRPr="00C742D6" w:rsidRDefault="006D7F1D" w:rsidP="009039CA">
            <w:pPr>
              <w:rPr>
                <w:iCs/>
                <w:szCs w:val="22"/>
                <w:vertAlign w:val="superscript"/>
              </w:rPr>
            </w:pPr>
            <w:proofErr w:type="spellStart"/>
            <w:r w:rsidRPr="006A4C68">
              <w:rPr>
                <w:iCs/>
                <w:szCs w:val="22"/>
              </w:rPr>
              <w:t>Anorexia</w:t>
            </w:r>
            <w:proofErr w:type="spellEnd"/>
            <w:r>
              <w:rPr>
                <w:iCs/>
                <w:szCs w:val="22"/>
              </w:rPr>
              <w:t>,</w:t>
            </w:r>
            <w:r w:rsidRPr="006A4C68">
              <w:rPr>
                <w:iCs/>
                <w:szCs w:val="22"/>
              </w:rPr>
              <w:t> apatia.</w:t>
            </w:r>
            <w:r>
              <w:rPr>
                <w:iCs/>
                <w:szCs w:val="22"/>
                <w:vertAlign w:val="superscript"/>
              </w:rPr>
              <w:t>3</w:t>
            </w:r>
          </w:p>
        </w:tc>
      </w:tr>
      <w:tr w:rsidR="006D7F1D" w:rsidRPr="00F06ADB" w14:paraId="26209FDD" w14:textId="77777777" w:rsidTr="009039CA">
        <w:tc>
          <w:tcPr>
            <w:tcW w:w="2300" w:type="pct"/>
          </w:tcPr>
          <w:p w14:paraId="1CD62C53" w14:textId="77777777" w:rsidR="006D7F1D" w:rsidRPr="00F06ADB" w:rsidRDefault="006D7F1D" w:rsidP="009039CA">
            <w:pPr>
              <w:rPr>
                <w:szCs w:val="22"/>
              </w:rPr>
            </w:pPr>
            <w:r w:rsidRPr="00F06ADB">
              <w:t>Veľmi zriedkavé</w:t>
            </w:r>
          </w:p>
          <w:p w14:paraId="5F6F209A" w14:textId="77777777" w:rsidR="006D7F1D" w:rsidRPr="00F06ADB" w:rsidRDefault="006D7F1D" w:rsidP="009039CA">
            <w:pPr>
              <w:rPr>
                <w:szCs w:val="22"/>
              </w:rPr>
            </w:pPr>
            <w:r w:rsidRPr="00F06ADB">
              <w:t>(u menej ako 1 z 10 000 liečených zvierat, vrátane ojedinelých hlásení):</w:t>
            </w:r>
          </w:p>
        </w:tc>
        <w:tc>
          <w:tcPr>
            <w:tcW w:w="2700" w:type="pct"/>
          </w:tcPr>
          <w:p w14:paraId="4542937B" w14:textId="77777777" w:rsidR="006D7F1D" w:rsidRPr="00F06ADB" w:rsidRDefault="006D7F1D" w:rsidP="009039CA">
            <w:pPr>
              <w:rPr>
                <w:iCs/>
                <w:szCs w:val="22"/>
              </w:rPr>
            </w:pPr>
            <w:r>
              <w:rPr>
                <w:iCs/>
                <w:szCs w:val="22"/>
              </w:rPr>
              <w:t>Letargia.</w:t>
            </w:r>
          </w:p>
        </w:tc>
      </w:tr>
    </w:tbl>
    <w:p w14:paraId="4CA1B461" w14:textId="77777777" w:rsidR="006D7F1D" w:rsidRPr="00464FFB" w:rsidRDefault="006D7F1D" w:rsidP="006D7F1D">
      <w:pPr>
        <w:tabs>
          <w:tab w:val="clear" w:pos="567"/>
        </w:tabs>
        <w:spacing w:line="240" w:lineRule="auto"/>
        <w:ind w:left="142" w:right="-143" w:hanging="142"/>
        <w:rPr>
          <w:sz w:val="20"/>
        </w:rPr>
      </w:pPr>
      <w:r w:rsidRPr="002562E1">
        <w:rPr>
          <w:sz w:val="20"/>
          <w:vertAlign w:val="superscript"/>
        </w:rPr>
        <w:t>1</w:t>
      </w:r>
      <w:r w:rsidRPr="00464FFB">
        <w:rPr>
          <w:sz w:val="20"/>
        </w:rPr>
        <w:t xml:space="preserve"> </w:t>
      </w:r>
      <w:r>
        <w:rPr>
          <w:sz w:val="20"/>
        </w:rPr>
        <w:t>V</w:t>
      </w:r>
      <w:r w:rsidRPr="00464FFB">
        <w:rPr>
          <w:sz w:val="20"/>
        </w:rPr>
        <w:t>äčšina prípadov bola miern</w:t>
      </w:r>
      <w:r>
        <w:rPr>
          <w:sz w:val="20"/>
        </w:rPr>
        <w:t>ej intenzity</w:t>
      </w:r>
      <w:r w:rsidRPr="00464FFB">
        <w:rPr>
          <w:sz w:val="20"/>
        </w:rPr>
        <w:t xml:space="preserve"> a</w:t>
      </w:r>
      <w:r>
        <w:rPr>
          <w:sz w:val="20"/>
        </w:rPr>
        <w:t> ustúpila bez liečby.</w:t>
      </w:r>
    </w:p>
    <w:p w14:paraId="7291D7EF" w14:textId="77777777" w:rsidR="006D7F1D" w:rsidRPr="00464FFB" w:rsidRDefault="006D7F1D" w:rsidP="006D7F1D">
      <w:pPr>
        <w:tabs>
          <w:tab w:val="clear" w:pos="567"/>
        </w:tabs>
        <w:spacing w:line="240" w:lineRule="auto"/>
        <w:ind w:left="142" w:hanging="142"/>
        <w:rPr>
          <w:sz w:val="20"/>
        </w:rPr>
      </w:pPr>
      <w:r w:rsidRPr="002562E1">
        <w:rPr>
          <w:sz w:val="20"/>
          <w:vertAlign w:val="superscript"/>
        </w:rPr>
        <w:t>2</w:t>
      </w:r>
      <w:r>
        <w:rPr>
          <w:sz w:val="20"/>
        </w:rPr>
        <w:t xml:space="preserve"> </w:t>
      </w:r>
      <w:r w:rsidRPr="002562E1">
        <w:rPr>
          <w:sz w:val="20"/>
        </w:rPr>
        <w:t xml:space="preserve">U psov liečených </w:t>
      </w:r>
      <w:r>
        <w:rPr>
          <w:sz w:val="20"/>
        </w:rPr>
        <w:t>menej ako</w:t>
      </w:r>
      <w:r w:rsidRPr="002562E1">
        <w:rPr>
          <w:sz w:val="20"/>
        </w:rPr>
        <w:t xml:space="preserve"> 2 týžd</w:t>
      </w:r>
      <w:r>
        <w:rPr>
          <w:sz w:val="20"/>
        </w:rPr>
        <w:t>ne</w:t>
      </w:r>
      <w:r w:rsidRPr="002562E1">
        <w:rPr>
          <w:sz w:val="20"/>
        </w:rPr>
        <w:t xml:space="preserve"> sa nepozorovalo zvýšenie </w:t>
      </w:r>
      <w:r>
        <w:rPr>
          <w:sz w:val="20"/>
        </w:rPr>
        <w:t>aktivity</w:t>
      </w:r>
      <w:r w:rsidRPr="002562E1">
        <w:rPr>
          <w:sz w:val="20"/>
        </w:rPr>
        <w:t xml:space="preserve"> pečeňových enzýmov. </w:t>
      </w:r>
      <w:r w:rsidRPr="00464FFB">
        <w:rPr>
          <w:sz w:val="20"/>
        </w:rPr>
        <w:t>Pri dlhodobej liečbe však zvýšenie aktivity pečeňových enzýmov</w:t>
      </w:r>
      <w:r>
        <w:rPr>
          <w:sz w:val="20"/>
        </w:rPr>
        <w:t xml:space="preserve"> </w:t>
      </w:r>
      <w:r w:rsidRPr="00464FFB">
        <w:rPr>
          <w:sz w:val="20"/>
        </w:rPr>
        <w:t xml:space="preserve">bolo </w:t>
      </w:r>
      <w:r>
        <w:rPr>
          <w:sz w:val="20"/>
        </w:rPr>
        <w:t>časté</w:t>
      </w:r>
      <w:r w:rsidRPr="00464FFB">
        <w:rPr>
          <w:sz w:val="20"/>
        </w:rPr>
        <w:t>. Vo väčšine prípadov sa nevyskytli žiadne klinické príznaky a</w:t>
      </w:r>
      <w:r>
        <w:rPr>
          <w:sz w:val="20"/>
        </w:rPr>
        <w:t> </w:t>
      </w:r>
      <w:r w:rsidRPr="00464FFB">
        <w:rPr>
          <w:sz w:val="20"/>
        </w:rPr>
        <w:t>aktivit</w:t>
      </w:r>
      <w:r>
        <w:rPr>
          <w:sz w:val="20"/>
        </w:rPr>
        <w:t>a</w:t>
      </w:r>
      <w:r w:rsidRPr="00464FFB">
        <w:rPr>
          <w:sz w:val="20"/>
        </w:rPr>
        <w:t xml:space="preserve"> pečeňových enzýmov sa buď stabilizoval</w:t>
      </w:r>
      <w:r>
        <w:rPr>
          <w:sz w:val="20"/>
        </w:rPr>
        <w:t>a</w:t>
      </w:r>
      <w:r w:rsidRPr="00464FFB">
        <w:rPr>
          <w:sz w:val="20"/>
        </w:rPr>
        <w:t xml:space="preserve"> alebo sa </w:t>
      </w:r>
      <w:r>
        <w:rPr>
          <w:sz w:val="20"/>
        </w:rPr>
        <w:t>s</w:t>
      </w:r>
      <w:r w:rsidRPr="00464FFB">
        <w:rPr>
          <w:sz w:val="20"/>
        </w:rPr>
        <w:t xml:space="preserve"> pokračujúc</w:t>
      </w:r>
      <w:r>
        <w:rPr>
          <w:sz w:val="20"/>
        </w:rPr>
        <w:t>ou</w:t>
      </w:r>
      <w:r w:rsidRPr="00464FFB">
        <w:rPr>
          <w:sz w:val="20"/>
        </w:rPr>
        <w:t xml:space="preserve"> liečb</w:t>
      </w:r>
      <w:r>
        <w:rPr>
          <w:sz w:val="20"/>
        </w:rPr>
        <w:t>ou</w:t>
      </w:r>
      <w:r w:rsidRPr="00464FFB">
        <w:rPr>
          <w:sz w:val="20"/>
        </w:rPr>
        <w:t xml:space="preserve"> znížil</w:t>
      </w:r>
      <w:r>
        <w:rPr>
          <w:sz w:val="20"/>
        </w:rPr>
        <w:t>a.</w:t>
      </w:r>
    </w:p>
    <w:p w14:paraId="6015DED6" w14:textId="77777777" w:rsidR="006D7F1D" w:rsidRPr="002562E1" w:rsidRDefault="006D7F1D" w:rsidP="006D7F1D">
      <w:pPr>
        <w:tabs>
          <w:tab w:val="clear" w:pos="567"/>
        </w:tabs>
        <w:spacing w:line="240" w:lineRule="auto"/>
        <w:rPr>
          <w:sz w:val="20"/>
        </w:rPr>
      </w:pPr>
      <w:r w:rsidRPr="002562E1">
        <w:rPr>
          <w:sz w:val="20"/>
          <w:vertAlign w:val="superscript"/>
        </w:rPr>
        <w:t>3</w:t>
      </w:r>
      <w:r w:rsidRPr="002562E1">
        <w:rPr>
          <w:sz w:val="20"/>
        </w:rPr>
        <w:t xml:space="preserve"> </w:t>
      </w:r>
      <w:r w:rsidRPr="00464FFB">
        <w:rPr>
          <w:sz w:val="20"/>
        </w:rPr>
        <w:t>Klinické pr</w:t>
      </w:r>
      <w:r>
        <w:rPr>
          <w:sz w:val="20"/>
        </w:rPr>
        <w:t>íznaky</w:t>
      </w:r>
      <w:r w:rsidRPr="00464FFB">
        <w:rPr>
          <w:sz w:val="20"/>
        </w:rPr>
        <w:t xml:space="preserve"> súvisiace so zvýšen</w:t>
      </w:r>
      <w:r>
        <w:rPr>
          <w:sz w:val="20"/>
        </w:rPr>
        <w:t>ou aktivitou</w:t>
      </w:r>
      <w:r w:rsidRPr="00464FFB">
        <w:rPr>
          <w:sz w:val="20"/>
        </w:rPr>
        <w:t xml:space="preserve"> pečeňový</w:t>
      </w:r>
      <w:r>
        <w:rPr>
          <w:sz w:val="20"/>
        </w:rPr>
        <w:t>ch enzýmov</w:t>
      </w:r>
      <w:r w:rsidRPr="00464FFB">
        <w:rPr>
          <w:sz w:val="20"/>
        </w:rPr>
        <w:t>.</w:t>
      </w:r>
    </w:p>
    <w:p w14:paraId="4212B10D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iCs/>
          <w:szCs w:val="22"/>
        </w:rPr>
      </w:pPr>
    </w:p>
    <w:p w14:paraId="621F1C7B" w14:textId="77777777" w:rsidR="006D7F1D" w:rsidRPr="00F06ADB" w:rsidRDefault="006D7F1D" w:rsidP="006D7F1D">
      <w:pPr>
        <w:spacing w:line="240" w:lineRule="auto"/>
        <w:rPr>
          <w:szCs w:val="22"/>
        </w:rPr>
      </w:pPr>
      <w:r w:rsidRPr="00F06ADB">
        <w:t>Hlásenie nežiaducich účinkov je dôležité. Umožňuje priebežné monitorovanie bezpečnosti lieku. Ak zistíte akékoľvek nežiaduce účinky, aj tie, ktoré ešte nie sú uvedené v tejto písomnej informácii pre používateľov, alebo si myslíte, že liek je neúčinný, kontaktujte v prvom rade veterinárneho lekára. Nežiaduce účinky môžete oznámiť aj držiteľovi rozhodnutia o</w:t>
      </w:r>
      <w:r>
        <w:t> </w:t>
      </w:r>
      <w:r w:rsidRPr="00F06ADB">
        <w:t>registrácii</w:t>
      </w:r>
      <w:r>
        <w:t xml:space="preserve"> alebo </w:t>
      </w:r>
      <w:r w:rsidRPr="00F06ADB">
        <w:t>miestnemu zástupcovi držiteľa rozhodnutia o registrácii prostredníctvom kontaktných údajov na konci tejto písomnej informácie alebo prostredníct</w:t>
      </w:r>
      <w:r>
        <w:t>vom národného systému hlásenia: {</w:t>
      </w:r>
      <w:r w:rsidRPr="00B9339A">
        <w:rPr>
          <w:szCs w:val="22"/>
        </w:rPr>
        <w:t>www.uskvbl.sk</w:t>
      </w:r>
      <w:r>
        <w:t>}.</w:t>
      </w:r>
    </w:p>
    <w:p w14:paraId="5E9495F0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54910AD" w14:textId="77777777" w:rsidR="006D7F1D" w:rsidRPr="00F06ADB" w:rsidRDefault="006D7F1D" w:rsidP="006D7F1D">
      <w:pPr>
        <w:pStyle w:val="Style1"/>
        <w:numPr>
          <w:ilvl w:val="0"/>
          <w:numId w:val="8"/>
        </w:numPr>
        <w:ind w:left="567" w:hanging="567"/>
      </w:pPr>
      <w:r w:rsidRPr="00F06ADB">
        <w:t>Dávkovanie pre každý druh, cesty a spôsob podania lieku</w:t>
      </w:r>
    </w:p>
    <w:p w14:paraId="5F117352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3B81ECA7" w14:textId="77777777" w:rsidR="006D7F1D" w:rsidRDefault="006D7F1D" w:rsidP="006D7F1D">
      <w:pPr>
        <w:tabs>
          <w:tab w:val="clear" w:pos="567"/>
        </w:tabs>
        <w:spacing w:line="240" w:lineRule="auto"/>
      </w:pPr>
      <w:r w:rsidRPr="00AE7665">
        <w:t>Perorálne po</w:t>
      </w:r>
      <w:r>
        <w:t>danie</w:t>
      </w:r>
      <w:r w:rsidRPr="00AE7665">
        <w:t>.</w:t>
      </w:r>
    </w:p>
    <w:p w14:paraId="026090AC" w14:textId="77777777" w:rsidR="006D7F1D" w:rsidRDefault="006D7F1D" w:rsidP="006D7F1D">
      <w:pPr>
        <w:tabs>
          <w:tab w:val="clear" w:pos="567"/>
        </w:tabs>
        <w:spacing w:line="240" w:lineRule="auto"/>
      </w:pPr>
      <w:proofErr w:type="spellStart"/>
      <w:r w:rsidRPr="0039154C">
        <w:rPr>
          <w:b/>
        </w:rPr>
        <w:t>Osteoartritída</w:t>
      </w:r>
      <w:proofErr w:type="spellEnd"/>
      <w:r w:rsidRPr="00D40A98">
        <w:t>:</w:t>
      </w:r>
      <w:r>
        <w:t xml:space="preserve"> Odporúčaná dávka </w:t>
      </w:r>
      <w:proofErr w:type="spellStart"/>
      <w:r>
        <w:t>robenakoxibu</w:t>
      </w:r>
      <w:proofErr w:type="spellEnd"/>
      <w:r>
        <w:t xml:space="preserve"> je 1 mg/kg živej hmotnosti v rozpätí 1 – 2 mg/kg. Podávať jedenkrát denne v rovnakom čase podľa nižšie uvedenej tabuľky.</w:t>
      </w:r>
    </w:p>
    <w:p w14:paraId="4D9ACD55" w14:textId="77777777" w:rsidR="006D7F1D" w:rsidRPr="00AE7665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46C40E39" w14:textId="77777777" w:rsidR="006D7F1D" w:rsidRPr="00AE7665" w:rsidRDefault="006D7F1D" w:rsidP="006D7F1D">
      <w:pPr>
        <w:tabs>
          <w:tab w:val="clear" w:pos="567"/>
        </w:tabs>
        <w:spacing w:line="240" w:lineRule="auto"/>
        <w:rPr>
          <w:b/>
        </w:rPr>
      </w:pPr>
      <w:r w:rsidRPr="00AE7665">
        <w:rPr>
          <w:b/>
        </w:rPr>
        <w:t xml:space="preserve">Počet tabliet podľa sily lieku a </w:t>
      </w:r>
      <w:r>
        <w:rPr>
          <w:b/>
        </w:rPr>
        <w:t>živ</w:t>
      </w:r>
      <w:r w:rsidRPr="00AE7665">
        <w:rPr>
          <w:b/>
        </w:rPr>
        <w:t>ej hmotnosti na lieč</w:t>
      </w:r>
      <w:r>
        <w:rPr>
          <w:b/>
        </w:rPr>
        <w:t>bu</w:t>
      </w:r>
      <w:r w:rsidRPr="00AE7665">
        <w:rPr>
          <w:b/>
        </w:rPr>
        <w:t xml:space="preserve"> </w:t>
      </w:r>
      <w:proofErr w:type="spellStart"/>
      <w:r w:rsidRPr="00AE7665">
        <w:rPr>
          <w:b/>
        </w:rPr>
        <w:t>osteoartritídy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6"/>
        <w:gridCol w:w="1418"/>
        <w:gridCol w:w="1559"/>
        <w:gridCol w:w="1559"/>
        <w:gridCol w:w="1560"/>
      </w:tblGrid>
      <w:tr w:rsidR="006D7F1D" w:rsidRPr="00163BAC" w14:paraId="756C0292" w14:textId="77777777" w:rsidTr="009039CA">
        <w:tc>
          <w:tcPr>
            <w:tcW w:w="1696" w:type="dxa"/>
            <w:vMerge w:val="restart"/>
            <w:shd w:val="clear" w:color="auto" w:fill="auto"/>
          </w:tcPr>
          <w:p w14:paraId="6A62711A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Živá hmotnosť</w:t>
            </w:r>
            <w:r w:rsidRPr="00163BAC">
              <w:rPr>
                <w:b/>
                <w:szCs w:val="22"/>
              </w:rPr>
              <w:t xml:space="preserve"> (kg)</w:t>
            </w:r>
          </w:p>
        </w:tc>
        <w:tc>
          <w:tcPr>
            <w:tcW w:w="6096" w:type="dxa"/>
            <w:gridSpan w:val="4"/>
            <w:shd w:val="clear" w:color="auto" w:fill="auto"/>
          </w:tcPr>
          <w:p w14:paraId="5D99EED3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Počet tabliet podľa sily lieku</w:t>
            </w:r>
          </w:p>
        </w:tc>
      </w:tr>
      <w:tr w:rsidR="006D7F1D" w:rsidRPr="00163BAC" w14:paraId="0B948AB0" w14:textId="77777777" w:rsidTr="009039CA">
        <w:tc>
          <w:tcPr>
            <w:tcW w:w="1696" w:type="dxa"/>
            <w:vMerge/>
            <w:shd w:val="clear" w:color="auto" w:fill="auto"/>
          </w:tcPr>
          <w:p w14:paraId="4BAB86C9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14:paraId="0E5EAEA8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5 mg</w:t>
            </w:r>
          </w:p>
        </w:tc>
        <w:tc>
          <w:tcPr>
            <w:tcW w:w="1559" w:type="dxa"/>
            <w:shd w:val="clear" w:color="auto" w:fill="auto"/>
          </w:tcPr>
          <w:p w14:paraId="615F0A24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10 mg</w:t>
            </w:r>
          </w:p>
        </w:tc>
        <w:tc>
          <w:tcPr>
            <w:tcW w:w="1559" w:type="dxa"/>
            <w:shd w:val="clear" w:color="auto" w:fill="auto"/>
          </w:tcPr>
          <w:p w14:paraId="1615003D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20 mg</w:t>
            </w:r>
          </w:p>
        </w:tc>
        <w:tc>
          <w:tcPr>
            <w:tcW w:w="1560" w:type="dxa"/>
            <w:shd w:val="clear" w:color="auto" w:fill="auto"/>
          </w:tcPr>
          <w:p w14:paraId="3EB6F2FC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40 mg</w:t>
            </w:r>
          </w:p>
        </w:tc>
      </w:tr>
      <w:tr w:rsidR="006D7F1D" w:rsidRPr="00163BAC" w14:paraId="5D54B7B5" w14:textId="77777777" w:rsidTr="009039CA">
        <w:tc>
          <w:tcPr>
            <w:tcW w:w="1696" w:type="dxa"/>
            <w:shd w:val="clear" w:color="auto" w:fill="auto"/>
          </w:tcPr>
          <w:p w14:paraId="5C992CF2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</w:t>
            </w:r>
            <w:r>
              <w:rPr>
                <w:szCs w:val="22"/>
              </w:rPr>
              <w:t>,</w:t>
            </w: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5</w:t>
            </w:r>
          </w:p>
        </w:tc>
        <w:tc>
          <w:tcPr>
            <w:tcW w:w="1418" w:type="dxa"/>
            <w:shd w:val="clear" w:color="auto" w:fill="auto"/>
          </w:tcPr>
          <w:p w14:paraId="7B5E23CA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65900174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094AFC2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43277F8A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6D7F1D" w:rsidRPr="00163BAC" w14:paraId="0F26A4D3" w14:textId="77777777" w:rsidTr="009039CA">
        <w:tc>
          <w:tcPr>
            <w:tcW w:w="1696" w:type="dxa"/>
            <w:shd w:val="clear" w:color="auto" w:fill="auto"/>
          </w:tcPr>
          <w:p w14:paraId="16188E25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5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10</w:t>
            </w:r>
          </w:p>
        </w:tc>
        <w:tc>
          <w:tcPr>
            <w:tcW w:w="1418" w:type="dxa"/>
            <w:shd w:val="clear" w:color="auto" w:fill="auto"/>
          </w:tcPr>
          <w:p w14:paraId="4711F0CA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64F5CF0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7DAD17B5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7473879E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6D7F1D" w:rsidRPr="00163BAC" w14:paraId="179A496B" w14:textId="77777777" w:rsidTr="009039CA">
        <w:tc>
          <w:tcPr>
            <w:tcW w:w="1696" w:type="dxa"/>
            <w:shd w:val="clear" w:color="auto" w:fill="auto"/>
          </w:tcPr>
          <w:p w14:paraId="588DDFD5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1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20</w:t>
            </w:r>
          </w:p>
        </w:tc>
        <w:tc>
          <w:tcPr>
            <w:tcW w:w="1418" w:type="dxa"/>
            <w:shd w:val="clear" w:color="auto" w:fill="auto"/>
          </w:tcPr>
          <w:p w14:paraId="55D0DC86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8A8DAF8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0E53137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60" w:type="dxa"/>
            <w:shd w:val="clear" w:color="auto" w:fill="auto"/>
          </w:tcPr>
          <w:p w14:paraId="439DCBA5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6D7F1D" w:rsidRPr="00163BAC" w14:paraId="25EDCA79" w14:textId="77777777" w:rsidTr="009039CA">
        <w:tc>
          <w:tcPr>
            <w:tcW w:w="1696" w:type="dxa"/>
            <w:shd w:val="clear" w:color="auto" w:fill="auto"/>
          </w:tcPr>
          <w:p w14:paraId="14FF447F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2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&lt; 40</w:t>
            </w:r>
          </w:p>
        </w:tc>
        <w:tc>
          <w:tcPr>
            <w:tcW w:w="1418" w:type="dxa"/>
            <w:shd w:val="clear" w:color="auto" w:fill="auto"/>
          </w:tcPr>
          <w:p w14:paraId="1FF37F93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B71F029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D1732DB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E06CCDB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</w:tr>
      <w:tr w:rsidR="006D7F1D" w:rsidRPr="00163BAC" w14:paraId="285F278B" w14:textId="77777777" w:rsidTr="009039CA">
        <w:tc>
          <w:tcPr>
            <w:tcW w:w="1696" w:type="dxa"/>
            <w:shd w:val="clear" w:color="auto" w:fill="auto"/>
          </w:tcPr>
          <w:p w14:paraId="2E7D406D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 xml:space="preserve">40 </w:t>
            </w:r>
            <w:r>
              <w:rPr>
                <w:szCs w:val="22"/>
              </w:rPr>
              <w:t>do</w:t>
            </w:r>
            <w:r w:rsidRPr="00163BAC">
              <w:rPr>
                <w:szCs w:val="22"/>
              </w:rPr>
              <w:t xml:space="preserve"> 80</w:t>
            </w:r>
          </w:p>
        </w:tc>
        <w:tc>
          <w:tcPr>
            <w:tcW w:w="1418" w:type="dxa"/>
            <w:shd w:val="clear" w:color="auto" w:fill="auto"/>
          </w:tcPr>
          <w:p w14:paraId="161D5F7B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FE4A8E7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0230A11B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1EA12D9A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 tablet</w:t>
            </w:r>
            <w:r>
              <w:rPr>
                <w:szCs w:val="22"/>
              </w:rPr>
              <w:t>y</w:t>
            </w:r>
          </w:p>
        </w:tc>
      </w:tr>
    </w:tbl>
    <w:p w14:paraId="657CCB9F" w14:textId="77777777" w:rsidR="006D7F1D" w:rsidRDefault="006D7F1D" w:rsidP="006D7F1D">
      <w:pPr>
        <w:rPr>
          <w:color w:val="7F7F7F" w:themeColor="text1" w:themeTint="80"/>
        </w:rPr>
      </w:pPr>
    </w:p>
    <w:p w14:paraId="7F9C8194" w14:textId="77777777" w:rsidR="006D7F1D" w:rsidRDefault="006D7F1D" w:rsidP="006D7F1D">
      <w:r>
        <w:t xml:space="preserve">Klinická odpoveď je zvyčajne pozorovaná do jedného týždňa. Ak nedôjde k zjavnému klinickému zlepšeniu, liečba sa má po 10 dňoch ukončiť. </w:t>
      </w:r>
    </w:p>
    <w:p w14:paraId="3223FD68" w14:textId="77777777" w:rsidR="006D7F1D" w:rsidRDefault="006D7F1D" w:rsidP="006D7F1D"/>
    <w:p w14:paraId="29BD5553" w14:textId="77777777" w:rsidR="006D7F1D" w:rsidRDefault="006D7F1D" w:rsidP="006D7F1D">
      <w:r>
        <w:t xml:space="preserve">Pri dlhodobej liečbe, akonáhle  sa pozoruje klinická odpoveď, dávka </w:t>
      </w:r>
      <w:proofErr w:type="spellStart"/>
      <w:r>
        <w:t>robenakoxibu</w:t>
      </w:r>
      <w:proofErr w:type="spellEnd"/>
      <w:r>
        <w:t xml:space="preserve"> sa môže upraviť na najnižšiu účinnú individuálnu dávku zohľadňujúc, že stupeň bolesti a zápal spojený s chronickou </w:t>
      </w:r>
      <w:proofErr w:type="spellStart"/>
      <w:r>
        <w:t>osteartritídou</w:t>
      </w:r>
      <w:proofErr w:type="spellEnd"/>
      <w:r>
        <w:t xml:space="preserve"> sa môže v priebehu času meniť. Veterinárny lekár má vykonávať pravidelné sledovanie. </w:t>
      </w:r>
    </w:p>
    <w:p w14:paraId="5F7F231F" w14:textId="77777777" w:rsidR="006D7F1D" w:rsidRDefault="006D7F1D" w:rsidP="006D7F1D"/>
    <w:p w14:paraId="2B735187" w14:textId="77777777" w:rsidR="006D7F1D" w:rsidRDefault="006D7F1D" w:rsidP="006D7F1D">
      <w:r w:rsidRPr="0039154C">
        <w:rPr>
          <w:b/>
        </w:rPr>
        <w:t>Chirurgický zákrok mäkkých tkanív</w:t>
      </w:r>
      <w:r w:rsidRPr="00987EC2">
        <w:t>:</w:t>
      </w:r>
      <w:r>
        <w:t xml:space="preserve"> Odporúčaná dávka </w:t>
      </w:r>
      <w:proofErr w:type="spellStart"/>
      <w:r>
        <w:t>robenakoxibu</w:t>
      </w:r>
      <w:proofErr w:type="spellEnd"/>
      <w:r>
        <w:t xml:space="preserve"> je 2 mg/kg živej hmotnosti v rozpätí 2 – 4 mg/kg. Podať jednorazovú dávku perorálne pred chirurgickým zákrokom mäkkých tkanív. </w:t>
      </w:r>
    </w:p>
    <w:p w14:paraId="020B65CA" w14:textId="77777777" w:rsidR="006D7F1D" w:rsidRDefault="006D7F1D" w:rsidP="006D7F1D">
      <w:r>
        <w:t xml:space="preserve">Tableta(y) sa má podať bez krmiva najmenej 30 minút pred chirurgickým zákrokom. </w:t>
      </w:r>
    </w:p>
    <w:p w14:paraId="0A4C9D46" w14:textId="77777777" w:rsidR="006D7F1D" w:rsidRDefault="006D7F1D" w:rsidP="006D7F1D"/>
    <w:p w14:paraId="383A4453" w14:textId="77777777" w:rsidR="006D7F1D" w:rsidRDefault="006D7F1D" w:rsidP="006D7F1D">
      <w:pPr>
        <w:rPr>
          <w:color w:val="7F7F7F" w:themeColor="text1" w:themeTint="80"/>
        </w:rPr>
      </w:pPr>
      <w:r>
        <w:t>Po chirurgickom zákroku môže liečba pokračovať jedenkrát denne počas/až do 2 nasledujúcich dní.</w:t>
      </w:r>
    </w:p>
    <w:p w14:paraId="2E5BEFF9" w14:textId="77777777" w:rsidR="006D7F1D" w:rsidRDefault="006D7F1D" w:rsidP="006D7F1D">
      <w:pPr>
        <w:rPr>
          <w:color w:val="7F7F7F" w:themeColor="text1" w:themeTint="80"/>
        </w:rPr>
      </w:pPr>
    </w:p>
    <w:p w14:paraId="1811E71F" w14:textId="77777777" w:rsidR="006D7F1D" w:rsidRPr="0039154C" w:rsidRDefault="006D7F1D" w:rsidP="006D7F1D">
      <w:pPr>
        <w:rPr>
          <w:b/>
          <w:color w:val="7F7F7F" w:themeColor="text1" w:themeTint="80"/>
        </w:rPr>
      </w:pPr>
      <w:r w:rsidRPr="0039154C">
        <w:rPr>
          <w:b/>
        </w:rPr>
        <w:t xml:space="preserve">Počet tabliet podľa sily lieku a </w:t>
      </w:r>
      <w:r>
        <w:rPr>
          <w:b/>
        </w:rPr>
        <w:t>živ</w:t>
      </w:r>
      <w:r w:rsidRPr="0039154C">
        <w:rPr>
          <w:b/>
        </w:rPr>
        <w:t>ej hmotnosti pri chirurgickom zákroku mäkkých tkanív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96"/>
        <w:gridCol w:w="1418"/>
        <w:gridCol w:w="1559"/>
        <w:gridCol w:w="1559"/>
        <w:gridCol w:w="1560"/>
      </w:tblGrid>
      <w:tr w:rsidR="006D7F1D" w:rsidRPr="00163BAC" w14:paraId="61D1D211" w14:textId="77777777" w:rsidTr="009039CA">
        <w:tc>
          <w:tcPr>
            <w:tcW w:w="1696" w:type="dxa"/>
            <w:vMerge w:val="restart"/>
            <w:shd w:val="clear" w:color="auto" w:fill="auto"/>
          </w:tcPr>
          <w:p w14:paraId="01DC4491" w14:textId="77777777" w:rsidR="006D7F1D" w:rsidRPr="00D8458D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D8458D">
              <w:rPr>
                <w:b/>
                <w:szCs w:val="22"/>
              </w:rPr>
              <w:t>Živá hmotnosť (kg)</w:t>
            </w:r>
          </w:p>
        </w:tc>
        <w:tc>
          <w:tcPr>
            <w:tcW w:w="6096" w:type="dxa"/>
            <w:gridSpan w:val="4"/>
            <w:shd w:val="clear" w:color="auto" w:fill="auto"/>
          </w:tcPr>
          <w:p w14:paraId="7A3F19E8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>
              <w:rPr>
                <w:b/>
                <w:szCs w:val="22"/>
              </w:rPr>
              <w:t>Počet tabliet podľa sily lieku</w:t>
            </w:r>
          </w:p>
        </w:tc>
      </w:tr>
      <w:tr w:rsidR="006D7F1D" w:rsidRPr="00163BAC" w14:paraId="09743540" w14:textId="77777777" w:rsidTr="009039CA">
        <w:tc>
          <w:tcPr>
            <w:tcW w:w="1696" w:type="dxa"/>
            <w:vMerge/>
            <w:shd w:val="clear" w:color="auto" w:fill="auto"/>
          </w:tcPr>
          <w:p w14:paraId="4974BF9A" w14:textId="77777777" w:rsidR="006D7F1D" w:rsidRPr="00D8458D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418" w:type="dxa"/>
            <w:shd w:val="clear" w:color="auto" w:fill="auto"/>
          </w:tcPr>
          <w:p w14:paraId="1EE7403A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5 mg</w:t>
            </w:r>
          </w:p>
        </w:tc>
        <w:tc>
          <w:tcPr>
            <w:tcW w:w="1559" w:type="dxa"/>
            <w:shd w:val="clear" w:color="auto" w:fill="auto"/>
          </w:tcPr>
          <w:p w14:paraId="2897BD46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10 mg</w:t>
            </w:r>
          </w:p>
        </w:tc>
        <w:tc>
          <w:tcPr>
            <w:tcW w:w="1559" w:type="dxa"/>
            <w:shd w:val="clear" w:color="auto" w:fill="auto"/>
          </w:tcPr>
          <w:p w14:paraId="6044F5DA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20 mg</w:t>
            </w:r>
          </w:p>
        </w:tc>
        <w:tc>
          <w:tcPr>
            <w:tcW w:w="1560" w:type="dxa"/>
            <w:shd w:val="clear" w:color="auto" w:fill="auto"/>
          </w:tcPr>
          <w:p w14:paraId="50989AB7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</w:rPr>
            </w:pPr>
            <w:r w:rsidRPr="00163BAC">
              <w:rPr>
                <w:b/>
                <w:szCs w:val="22"/>
              </w:rPr>
              <w:t>40 mg</w:t>
            </w:r>
          </w:p>
        </w:tc>
      </w:tr>
      <w:tr w:rsidR="006D7F1D" w:rsidRPr="00163BAC" w14:paraId="6A3661FE" w14:textId="77777777" w:rsidTr="009039CA">
        <w:tc>
          <w:tcPr>
            <w:tcW w:w="1696" w:type="dxa"/>
            <w:shd w:val="clear" w:color="auto" w:fill="auto"/>
          </w:tcPr>
          <w:p w14:paraId="4A2B98C3" w14:textId="77777777" w:rsidR="006D7F1D" w:rsidRPr="00D8458D" w:rsidRDefault="006D7F1D" w:rsidP="009039CA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8458D">
              <w:rPr>
                <w:rFonts w:ascii="Times New Roman" w:hAnsi="Times New Roman" w:cs="Times New Roman"/>
                <w:sz w:val="22"/>
                <w:szCs w:val="22"/>
              </w:rPr>
              <w:t xml:space="preserve">2,5 </w:t>
            </w:r>
          </w:p>
        </w:tc>
        <w:tc>
          <w:tcPr>
            <w:tcW w:w="1418" w:type="dxa"/>
            <w:shd w:val="clear" w:color="auto" w:fill="auto"/>
          </w:tcPr>
          <w:p w14:paraId="059059BE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0DCF8CE4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E5CC983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78AB99C0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6D7F1D" w:rsidRPr="00163BAC" w14:paraId="4E1A4543" w14:textId="77777777" w:rsidTr="009039CA">
        <w:tc>
          <w:tcPr>
            <w:tcW w:w="1696" w:type="dxa"/>
            <w:shd w:val="clear" w:color="auto" w:fill="auto"/>
          </w:tcPr>
          <w:p w14:paraId="435A483B" w14:textId="77777777" w:rsidR="006D7F1D" w:rsidRPr="00D8458D" w:rsidRDefault="006D7F1D" w:rsidP="009039CA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8458D">
              <w:rPr>
                <w:rFonts w:ascii="Times New Roman" w:hAnsi="Times New Roman" w:cs="Times New Roman"/>
                <w:sz w:val="22"/>
                <w:szCs w:val="22"/>
              </w:rPr>
              <w:t xml:space="preserve">&gt; 2,5 do &lt; 5 </w:t>
            </w:r>
          </w:p>
        </w:tc>
        <w:tc>
          <w:tcPr>
            <w:tcW w:w="1418" w:type="dxa"/>
            <w:shd w:val="clear" w:color="auto" w:fill="auto"/>
          </w:tcPr>
          <w:p w14:paraId="7991DC0B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6BB37F50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59" w:type="dxa"/>
            <w:shd w:val="clear" w:color="auto" w:fill="auto"/>
          </w:tcPr>
          <w:p w14:paraId="602820DD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7E81A169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6D7F1D" w:rsidRPr="00163BAC" w14:paraId="54E7D04F" w14:textId="77777777" w:rsidTr="009039CA">
        <w:tc>
          <w:tcPr>
            <w:tcW w:w="1696" w:type="dxa"/>
            <w:shd w:val="clear" w:color="auto" w:fill="auto"/>
          </w:tcPr>
          <w:p w14:paraId="60DFE897" w14:textId="77777777" w:rsidR="006D7F1D" w:rsidRPr="00D8458D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5 do &lt; 10</w:t>
            </w:r>
          </w:p>
        </w:tc>
        <w:tc>
          <w:tcPr>
            <w:tcW w:w="1418" w:type="dxa"/>
            <w:shd w:val="clear" w:color="auto" w:fill="auto"/>
          </w:tcPr>
          <w:p w14:paraId="08EACD1D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32CB865C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44EE536F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  <w:tc>
          <w:tcPr>
            <w:tcW w:w="1560" w:type="dxa"/>
            <w:shd w:val="clear" w:color="auto" w:fill="auto"/>
          </w:tcPr>
          <w:p w14:paraId="0603A544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</w:tr>
      <w:tr w:rsidR="006D7F1D" w:rsidRPr="00163BAC" w14:paraId="7C4D6FB2" w14:textId="77777777" w:rsidTr="009039CA">
        <w:tc>
          <w:tcPr>
            <w:tcW w:w="1696" w:type="dxa"/>
            <w:shd w:val="clear" w:color="auto" w:fill="auto"/>
          </w:tcPr>
          <w:p w14:paraId="5C2F3FCA" w14:textId="77777777" w:rsidR="006D7F1D" w:rsidRPr="00D8458D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10 do &lt; 20</w:t>
            </w:r>
          </w:p>
        </w:tc>
        <w:tc>
          <w:tcPr>
            <w:tcW w:w="1418" w:type="dxa"/>
            <w:shd w:val="clear" w:color="auto" w:fill="auto"/>
          </w:tcPr>
          <w:p w14:paraId="1BAF011A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23C9F852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6482C45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69D71BAB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1 tablet</w:t>
            </w:r>
            <w:r>
              <w:rPr>
                <w:szCs w:val="22"/>
              </w:rPr>
              <w:t>a</w:t>
            </w:r>
          </w:p>
        </w:tc>
      </w:tr>
      <w:tr w:rsidR="006D7F1D" w:rsidRPr="00163BAC" w14:paraId="7E8DA324" w14:textId="77777777" w:rsidTr="009039CA">
        <w:tc>
          <w:tcPr>
            <w:tcW w:w="1696" w:type="dxa"/>
            <w:shd w:val="clear" w:color="auto" w:fill="auto"/>
          </w:tcPr>
          <w:p w14:paraId="41C2F42E" w14:textId="77777777" w:rsidR="006D7F1D" w:rsidRPr="00D8458D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20 do &lt; 40</w:t>
            </w:r>
          </w:p>
        </w:tc>
        <w:tc>
          <w:tcPr>
            <w:tcW w:w="1418" w:type="dxa"/>
            <w:shd w:val="clear" w:color="auto" w:fill="auto"/>
          </w:tcPr>
          <w:p w14:paraId="6F1E4D91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892B11A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2EA13559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79885764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2 tablet</w:t>
            </w:r>
            <w:r>
              <w:rPr>
                <w:szCs w:val="22"/>
              </w:rPr>
              <w:t>y</w:t>
            </w:r>
          </w:p>
        </w:tc>
      </w:tr>
      <w:tr w:rsidR="006D7F1D" w:rsidRPr="00163BAC" w14:paraId="496B09A6" w14:textId="77777777" w:rsidTr="009039CA">
        <w:tc>
          <w:tcPr>
            <w:tcW w:w="1696" w:type="dxa"/>
            <w:shd w:val="clear" w:color="auto" w:fill="auto"/>
          </w:tcPr>
          <w:p w14:paraId="1AB89A2F" w14:textId="77777777" w:rsidR="006D7F1D" w:rsidRPr="00D8458D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40 do &lt; 60</w:t>
            </w:r>
          </w:p>
        </w:tc>
        <w:tc>
          <w:tcPr>
            <w:tcW w:w="1418" w:type="dxa"/>
            <w:shd w:val="clear" w:color="auto" w:fill="auto"/>
          </w:tcPr>
          <w:p w14:paraId="36FFCB86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0E2FB457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57262D38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6EA19F59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3 tablet</w:t>
            </w:r>
            <w:r>
              <w:rPr>
                <w:szCs w:val="22"/>
              </w:rPr>
              <w:t>y</w:t>
            </w:r>
          </w:p>
        </w:tc>
      </w:tr>
      <w:tr w:rsidR="006D7F1D" w:rsidRPr="00163BAC" w14:paraId="15B262AE" w14:textId="77777777" w:rsidTr="009039CA">
        <w:tc>
          <w:tcPr>
            <w:tcW w:w="1696" w:type="dxa"/>
            <w:shd w:val="clear" w:color="auto" w:fill="auto"/>
          </w:tcPr>
          <w:p w14:paraId="2A5E09EF" w14:textId="77777777" w:rsidR="006D7F1D" w:rsidRPr="00D8458D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D8458D">
              <w:rPr>
                <w:szCs w:val="22"/>
              </w:rPr>
              <w:t>60 do 80</w:t>
            </w:r>
          </w:p>
        </w:tc>
        <w:tc>
          <w:tcPr>
            <w:tcW w:w="1418" w:type="dxa"/>
            <w:shd w:val="clear" w:color="auto" w:fill="auto"/>
          </w:tcPr>
          <w:p w14:paraId="74AFED7D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1C36C22F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59" w:type="dxa"/>
            <w:shd w:val="clear" w:color="auto" w:fill="auto"/>
          </w:tcPr>
          <w:p w14:paraId="7BC43C98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25583E9" w14:textId="77777777" w:rsidR="006D7F1D" w:rsidRPr="00163BAC" w:rsidRDefault="006D7F1D" w:rsidP="009039CA">
            <w:pPr>
              <w:tabs>
                <w:tab w:val="clear" w:pos="567"/>
              </w:tabs>
              <w:spacing w:line="240" w:lineRule="auto"/>
              <w:jc w:val="center"/>
              <w:rPr>
                <w:szCs w:val="22"/>
              </w:rPr>
            </w:pPr>
            <w:r w:rsidRPr="00163BAC">
              <w:rPr>
                <w:szCs w:val="22"/>
              </w:rPr>
              <w:t>4 tablet</w:t>
            </w:r>
            <w:r>
              <w:rPr>
                <w:szCs w:val="22"/>
              </w:rPr>
              <w:t>y</w:t>
            </w:r>
          </w:p>
        </w:tc>
      </w:tr>
    </w:tbl>
    <w:p w14:paraId="7780694D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1454A2BD" w14:textId="77777777" w:rsidR="006D7F1D" w:rsidRPr="00F06ADB" w:rsidRDefault="006D7F1D" w:rsidP="006D7F1D">
      <w:pPr>
        <w:pStyle w:val="Style1"/>
        <w:numPr>
          <w:ilvl w:val="0"/>
          <w:numId w:val="8"/>
        </w:numPr>
        <w:ind w:left="567" w:hanging="567"/>
      </w:pPr>
      <w:r w:rsidRPr="00F06ADB">
        <w:t>Pokyn o správnom podaní</w:t>
      </w:r>
    </w:p>
    <w:p w14:paraId="0DF3F891" w14:textId="77777777" w:rsidR="006D7F1D" w:rsidRDefault="006D7F1D" w:rsidP="006D7F1D">
      <w:pPr>
        <w:tabs>
          <w:tab w:val="clear" w:pos="567"/>
        </w:tabs>
        <w:spacing w:line="240" w:lineRule="auto"/>
      </w:pPr>
    </w:p>
    <w:p w14:paraId="63938639" w14:textId="77777777" w:rsidR="006D7F1D" w:rsidRDefault="006D7F1D" w:rsidP="006D7F1D">
      <w:pPr>
        <w:tabs>
          <w:tab w:val="clear" w:pos="567"/>
        </w:tabs>
        <w:spacing w:line="240" w:lineRule="auto"/>
        <w:ind w:right="-143"/>
      </w:pPr>
      <w:r>
        <w:t xml:space="preserve">Nepodávať spolu s krmivom, pretože klinické skúšky preukázali väčšiu účinnosť </w:t>
      </w:r>
      <w:proofErr w:type="spellStart"/>
      <w:r>
        <w:t>robenakoxibu</w:t>
      </w:r>
      <w:proofErr w:type="spellEnd"/>
      <w:r>
        <w:t xml:space="preserve"> pri liečbe </w:t>
      </w:r>
      <w:proofErr w:type="spellStart"/>
      <w:r>
        <w:t>osteoartritídy</w:t>
      </w:r>
      <w:proofErr w:type="spellEnd"/>
      <w:r>
        <w:t xml:space="preserve">, keď sa podával bez krmiva alebo aspoň 30 minút pred alebo po kŕmení. </w:t>
      </w:r>
    </w:p>
    <w:p w14:paraId="2D9137B6" w14:textId="77777777" w:rsidR="006D7F1D" w:rsidRDefault="006D7F1D" w:rsidP="006D7F1D">
      <w:pPr>
        <w:tabs>
          <w:tab w:val="clear" w:pos="567"/>
        </w:tabs>
        <w:spacing w:line="240" w:lineRule="auto"/>
      </w:pPr>
      <w:r w:rsidRPr="00B80A09">
        <w:t>Chirurgický zákrok mäkkých tkanív: prvú dávku podať</w:t>
      </w:r>
      <w:r>
        <w:t xml:space="preserve"> najmenej 30 minút pred chirurgickým zákrokom. </w:t>
      </w:r>
    </w:p>
    <w:p w14:paraId="37131663" w14:textId="77777777" w:rsidR="006D7F1D" w:rsidRDefault="006D7F1D" w:rsidP="006D7F1D">
      <w:pPr>
        <w:tabs>
          <w:tab w:val="clear" w:pos="567"/>
        </w:tabs>
        <w:spacing w:line="240" w:lineRule="auto"/>
      </w:pPr>
      <w:r>
        <w:t xml:space="preserve">Tablety sú ochutené. Tablety sa nesmú deliť ani lámať. </w:t>
      </w:r>
    </w:p>
    <w:p w14:paraId="724EA290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iCs/>
          <w:szCs w:val="22"/>
        </w:rPr>
      </w:pPr>
    </w:p>
    <w:p w14:paraId="4DBF5CE8" w14:textId="77777777" w:rsidR="006D7F1D" w:rsidRPr="00F06ADB" w:rsidRDefault="006D7F1D" w:rsidP="006D7F1D">
      <w:pPr>
        <w:pStyle w:val="Style1"/>
        <w:numPr>
          <w:ilvl w:val="0"/>
          <w:numId w:val="8"/>
        </w:numPr>
        <w:ind w:left="567" w:hanging="567"/>
      </w:pPr>
      <w:r w:rsidRPr="00F06ADB">
        <w:t>Ochranné lehoty</w:t>
      </w:r>
    </w:p>
    <w:p w14:paraId="415C0E04" w14:textId="77777777" w:rsidR="006D7F1D" w:rsidRDefault="006D7F1D" w:rsidP="006D7F1D">
      <w:pPr>
        <w:tabs>
          <w:tab w:val="clear" w:pos="567"/>
        </w:tabs>
        <w:spacing w:line="240" w:lineRule="auto"/>
        <w:rPr>
          <w:iCs/>
          <w:szCs w:val="22"/>
        </w:rPr>
      </w:pPr>
    </w:p>
    <w:p w14:paraId="03929236" w14:textId="77777777" w:rsidR="006D7F1D" w:rsidRPr="00B80A09" w:rsidRDefault="006D7F1D" w:rsidP="006D7F1D">
      <w:pPr>
        <w:tabs>
          <w:tab w:val="clear" w:pos="567"/>
        </w:tabs>
        <w:spacing w:line="240" w:lineRule="auto"/>
      </w:pPr>
      <w:r w:rsidRPr="00F20F18">
        <w:t>Netýka sa.</w:t>
      </w:r>
    </w:p>
    <w:p w14:paraId="28FFE488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iCs/>
          <w:szCs w:val="22"/>
        </w:rPr>
      </w:pPr>
    </w:p>
    <w:p w14:paraId="7BEEF0BF" w14:textId="77777777" w:rsidR="006D7F1D" w:rsidRPr="00F06ADB" w:rsidRDefault="006D7F1D" w:rsidP="006D7F1D">
      <w:pPr>
        <w:pStyle w:val="Style1"/>
        <w:numPr>
          <w:ilvl w:val="0"/>
          <w:numId w:val="8"/>
        </w:numPr>
        <w:ind w:left="567" w:hanging="567"/>
      </w:pPr>
      <w:r w:rsidRPr="00F06ADB">
        <w:t>Osobitné opatrenia na uchovávanie</w:t>
      </w:r>
    </w:p>
    <w:p w14:paraId="1896CA32" w14:textId="77777777" w:rsidR="006D7F1D" w:rsidRPr="00F06ADB" w:rsidRDefault="006D7F1D" w:rsidP="006D7F1D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6BD7AEE9" w14:textId="77777777" w:rsidR="006D7F1D" w:rsidRPr="00F06ADB" w:rsidRDefault="006D7F1D" w:rsidP="006D7F1D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F06ADB">
        <w:t>Uchovávať mimo dohľadu a dosahu detí.</w:t>
      </w:r>
    </w:p>
    <w:p w14:paraId="4C5E1D2D" w14:textId="77777777" w:rsidR="006D7F1D" w:rsidRPr="00F06ADB" w:rsidRDefault="006D7F1D" w:rsidP="006D7F1D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51921CFD" w14:textId="77777777" w:rsidR="006D7F1D" w:rsidRPr="00F06ADB" w:rsidRDefault="006D7F1D" w:rsidP="006D7F1D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F06ADB">
        <w:t xml:space="preserve">Uchovávať pri teplote neprevyšujúcej </w:t>
      </w:r>
      <w:r>
        <w:t>30</w:t>
      </w:r>
      <w:r w:rsidRPr="00F06ADB">
        <w:t> °C.</w:t>
      </w:r>
    </w:p>
    <w:p w14:paraId="6D6F0759" w14:textId="77777777" w:rsidR="006D7F1D" w:rsidRPr="00F06ADB" w:rsidRDefault="006D7F1D" w:rsidP="006D7F1D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>
        <w:t xml:space="preserve">Uchovávať v pôvodnom </w:t>
      </w:r>
      <w:r w:rsidRPr="00F06ADB">
        <w:t>obale</w:t>
      </w:r>
      <w:r>
        <w:t xml:space="preserve">, </w:t>
      </w:r>
      <w:r w:rsidRPr="00F06ADB">
        <w:t xml:space="preserve">aby bol chránený pred </w:t>
      </w:r>
      <w:r>
        <w:t>v</w:t>
      </w:r>
      <w:r w:rsidRPr="00F06ADB">
        <w:t>lhko</w:t>
      </w:r>
      <w:r>
        <w:t>sťou</w:t>
      </w:r>
      <w:r w:rsidRPr="00F06ADB">
        <w:t>.</w:t>
      </w:r>
    </w:p>
    <w:p w14:paraId="5779E1AF" w14:textId="77777777" w:rsidR="006D7F1D" w:rsidRPr="00F06ADB" w:rsidRDefault="006D7F1D" w:rsidP="006D7F1D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</w:p>
    <w:p w14:paraId="79D3D641" w14:textId="77777777" w:rsidR="006D7F1D" w:rsidRPr="00F06ADB" w:rsidRDefault="006D7F1D" w:rsidP="006D7F1D">
      <w:pPr>
        <w:numPr>
          <w:ilvl w:val="12"/>
          <w:numId w:val="0"/>
        </w:numPr>
        <w:tabs>
          <w:tab w:val="clear" w:pos="567"/>
        </w:tabs>
        <w:spacing w:line="240" w:lineRule="auto"/>
        <w:rPr>
          <w:szCs w:val="22"/>
        </w:rPr>
      </w:pPr>
      <w:r w:rsidRPr="00F06ADB">
        <w:t xml:space="preserve">Nepoužívať tento veterinárny liek po dátume exspirácie uvedenom na škatuli po </w:t>
      </w:r>
      <w:proofErr w:type="spellStart"/>
      <w:r w:rsidRPr="00F06ADB">
        <w:t>Exp</w:t>
      </w:r>
      <w:proofErr w:type="spellEnd"/>
      <w:r w:rsidRPr="00F06ADB">
        <w:t>. Dátum exspirácie sa vzťahuje na p</w:t>
      </w:r>
      <w:r>
        <w:t>osledný deň v uvedenom mesiaci.</w:t>
      </w:r>
    </w:p>
    <w:p w14:paraId="4ECF7A17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088BB593" w14:textId="77777777" w:rsidR="006D7F1D" w:rsidRPr="00F06ADB" w:rsidRDefault="006D7F1D" w:rsidP="006D7F1D">
      <w:pPr>
        <w:pStyle w:val="Style1"/>
        <w:numPr>
          <w:ilvl w:val="0"/>
          <w:numId w:val="8"/>
        </w:numPr>
        <w:ind w:left="567" w:hanging="567"/>
      </w:pPr>
      <w:r w:rsidRPr="00F06ADB">
        <w:t>Špeciálne opatrenia na likvidáciu</w:t>
      </w:r>
    </w:p>
    <w:p w14:paraId="72C18D7C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065DBA06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 w:rsidRPr="00F06ADB">
        <w:t>Nelikvidujte lieky odpadovou</w:t>
      </w:r>
      <w:r>
        <w:t xml:space="preserve"> vodou alebo domovým odpadom.</w:t>
      </w:r>
    </w:p>
    <w:p w14:paraId="54B621EA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6A3FEE83" w14:textId="77777777" w:rsidR="006D7F1D" w:rsidRPr="00F06ADB" w:rsidRDefault="006D7F1D" w:rsidP="006D7F1D">
      <w:pPr>
        <w:rPr>
          <w:szCs w:val="22"/>
        </w:rPr>
      </w:pPr>
      <w:r w:rsidRPr="00F06ADB">
        <w:t>Pri likvidácii nepoužitého veterinárneho lieku alebo jeho odpadového materiálu sa riaďte systémom spätného odberu v súlade s miestnymi požiadavkami a národnými zbernými systémami platn</w:t>
      </w:r>
      <w:r>
        <w:t xml:space="preserve">ými pre daný veterinárny liek. </w:t>
      </w:r>
      <w:r w:rsidRPr="00F06ADB">
        <w:t>Tieto opatrenia majú pom</w:t>
      </w:r>
      <w:r>
        <w:t>ôcť chrániť životné prostredie.</w:t>
      </w:r>
    </w:p>
    <w:p w14:paraId="31AE15FF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7E8E9B85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 w:rsidRPr="00F06ADB">
        <w:t>O spôsobe likvidácie liekov, ktoré už nepotrebujete, sa poraďte s veterinárnym lekárom</w:t>
      </w:r>
      <w:r>
        <w:t xml:space="preserve"> alebo lekárnikom.</w:t>
      </w:r>
    </w:p>
    <w:p w14:paraId="3FF12CE3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bCs/>
          <w:szCs w:val="22"/>
          <w:highlight w:val="lightGray"/>
        </w:rPr>
      </w:pPr>
    </w:p>
    <w:p w14:paraId="2253C5C7" w14:textId="77777777" w:rsidR="006D7F1D" w:rsidRPr="00F06ADB" w:rsidRDefault="006D7F1D" w:rsidP="006D7F1D">
      <w:pPr>
        <w:pStyle w:val="Style1"/>
        <w:numPr>
          <w:ilvl w:val="0"/>
          <w:numId w:val="8"/>
        </w:numPr>
        <w:ind w:left="567" w:hanging="567"/>
      </w:pPr>
      <w:r w:rsidRPr="00F06ADB">
        <w:t>Klasifikácia veterinárnych liekov</w:t>
      </w:r>
    </w:p>
    <w:p w14:paraId="02D71772" w14:textId="77777777" w:rsidR="006D7F1D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10AB3414" w14:textId="77777777" w:rsidR="006D7F1D" w:rsidRPr="00D316E0" w:rsidRDefault="006D7F1D" w:rsidP="006D7F1D">
      <w:pPr>
        <w:numPr>
          <w:ilvl w:val="12"/>
          <w:numId w:val="0"/>
        </w:numPr>
      </w:pPr>
      <w:r w:rsidRPr="00D316E0">
        <w:t>Výdaj lieku je viazaný na veterinárny predpis.</w:t>
      </w:r>
    </w:p>
    <w:p w14:paraId="12F99792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0C387E47" w14:textId="2E6D8230" w:rsidR="006D7F1D" w:rsidRDefault="006D7F1D" w:rsidP="006D7F1D">
      <w:pPr>
        <w:pStyle w:val="Style1"/>
        <w:numPr>
          <w:ilvl w:val="0"/>
          <w:numId w:val="8"/>
        </w:numPr>
        <w:ind w:left="567" w:hanging="567"/>
      </w:pPr>
      <w:r w:rsidRPr="00F06ADB">
        <w:t>Registračné čísla a veľkosti balenia</w:t>
      </w:r>
    </w:p>
    <w:p w14:paraId="3A2837CA" w14:textId="0DF8F29B" w:rsidR="00E97E1A" w:rsidRDefault="00E97E1A" w:rsidP="00E97E1A">
      <w:pPr>
        <w:pStyle w:val="Style1"/>
      </w:pPr>
    </w:p>
    <w:p w14:paraId="3C6A7C82" w14:textId="77777777" w:rsidR="00E97E1A" w:rsidRDefault="00E97E1A" w:rsidP="00E97E1A">
      <w:pPr>
        <w:tabs>
          <w:tab w:val="clear" w:pos="567"/>
          <w:tab w:val="left" w:pos="708"/>
        </w:tabs>
        <w:spacing w:line="240" w:lineRule="auto"/>
      </w:pPr>
      <w:proofErr w:type="spellStart"/>
      <w:r>
        <w:t>Robexera</w:t>
      </w:r>
      <w:proofErr w:type="spellEnd"/>
      <w:r>
        <w:t xml:space="preserve"> 5 mg žuvacie tablety pre psy: </w:t>
      </w:r>
      <w:r>
        <w:rPr>
          <w:szCs w:val="22"/>
        </w:rPr>
        <w:t>96/015/DC/23-S</w:t>
      </w:r>
    </w:p>
    <w:p w14:paraId="5C3764E3" w14:textId="77777777" w:rsidR="00E97E1A" w:rsidRDefault="00E97E1A" w:rsidP="00E97E1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>
        <w:t>Robexera</w:t>
      </w:r>
      <w:proofErr w:type="spellEnd"/>
      <w:r>
        <w:t xml:space="preserve"> 10 mg žuvacie tablety pre psy: </w:t>
      </w:r>
      <w:r>
        <w:rPr>
          <w:szCs w:val="22"/>
        </w:rPr>
        <w:t>96/016/DC/23-S</w:t>
      </w:r>
    </w:p>
    <w:p w14:paraId="54263440" w14:textId="77777777" w:rsidR="00E97E1A" w:rsidRDefault="00E97E1A" w:rsidP="00E97E1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>
        <w:t>Robexera</w:t>
      </w:r>
      <w:proofErr w:type="spellEnd"/>
      <w:r>
        <w:t xml:space="preserve"> 20 mg žuvacie tablety pre psy: </w:t>
      </w:r>
      <w:r>
        <w:rPr>
          <w:szCs w:val="22"/>
        </w:rPr>
        <w:t>96/017/DC/23-S</w:t>
      </w:r>
    </w:p>
    <w:p w14:paraId="227FE0B4" w14:textId="582225D3" w:rsidR="00E97E1A" w:rsidRPr="00E97E1A" w:rsidRDefault="00E97E1A" w:rsidP="00E97E1A">
      <w:pPr>
        <w:tabs>
          <w:tab w:val="clear" w:pos="567"/>
          <w:tab w:val="left" w:pos="708"/>
        </w:tabs>
        <w:spacing w:line="240" w:lineRule="auto"/>
        <w:rPr>
          <w:szCs w:val="22"/>
        </w:rPr>
      </w:pPr>
      <w:proofErr w:type="spellStart"/>
      <w:r>
        <w:t>Robexera</w:t>
      </w:r>
      <w:proofErr w:type="spellEnd"/>
      <w:r>
        <w:t xml:space="preserve"> 40 mg žuvacie tablety pre psy:</w:t>
      </w:r>
      <w:r>
        <w:rPr>
          <w:szCs w:val="22"/>
        </w:rPr>
        <w:t xml:space="preserve"> 96/018/DC/23-S</w:t>
      </w:r>
    </w:p>
    <w:p w14:paraId="6E513325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3C240BFA" w14:textId="77777777" w:rsidR="006D7F1D" w:rsidRDefault="006D7F1D" w:rsidP="006D7F1D">
      <w:pPr>
        <w:tabs>
          <w:tab w:val="clear" w:pos="567"/>
        </w:tabs>
        <w:spacing w:line="240" w:lineRule="auto"/>
      </w:pPr>
      <w:r w:rsidRPr="00B7542C">
        <w:t>OPA/</w:t>
      </w:r>
      <w:proofErr w:type="spellStart"/>
      <w:r w:rsidRPr="00B7542C">
        <w:t>Al</w:t>
      </w:r>
      <w:proofErr w:type="spellEnd"/>
      <w:r w:rsidRPr="00B7542C">
        <w:t xml:space="preserve">/PVC/hliníkový perforovaný </w:t>
      </w:r>
      <w:proofErr w:type="spellStart"/>
      <w:r w:rsidRPr="00B7542C">
        <w:t>blister</w:t>
      </w:r>
      <w:proofErr w:type="spellEnd"/>
      <w:r w:rsidRPr="00B7542C">
        <w:t xml:space="preserve"> obsahujúci 10 tabliet: </w:t>
      </w:r>
    </w:p>
    <w:p w14:paraId="4DEC4146" w14:textId="77777777" w:rsidR="006D7F1D" w:rsidRDefault="006D7F1D" w:rsidP="006D7F1D">
      <w:pPr>
        <w:tabs>
          <w:tab w:val="clear" w:pos="567"/>
        </w:tabs>
        <w:spacing w:line="240" w:lineRule="auto"/>
      </w:pPr>
      <w:r w:rsidRPr="00B7542C">
        <w:t>10 x 1, 30 x 1 alebo 60 x 1 žuvacia tableta v perforovan</w:t>
      </w:r>
      <w:r>
        <w:t>om</w:t>
      </w:r>
      <w:r w:rsidRPr="00B7542C">
        <w:t xml:space="preserve"> </w:t>
      </w:r>
      <w:proofErr w:type="spellStart"/>
      <w:r w:rsidRPr="00B7542C">
        <w:t>blistr</w:t>
      </w:r>
      <w:r>
        <w:t>i</w:t>
      </w:r>
      <w:proofErr w:type="spellEnd"/>
      <w:r w:rsidRPr="00B7542C">
        <w:t xml:space="preserve"> </w:t>
      </w:r>
      <w:r>
        <w:t>s</w:t>
      </w:r>
      <w:r w:rsidRPr="00B7542C">
        <w:t xml:space="preserve"> jednotliv</w:t>
      </w:r>
      <w:r>
        <w:t>ými</w:t>
      </w:r>
      <w:r w:rsidRPr="00B7542C">
        <w:t xml:space="preserve"> dávk</w:t>
      </w:r>
      <w:r>
        <w:t>ami</w:t>
      </w:r>
      <w:r w:rsidRPr="00B7542C">
        <w:t>, v škatuľke.</w:t>
      </w:r>
    </w:p>
    <w:p w14:paraId="7B90F0E5" w14:textId="77777777" w:rsidR="006D7F1D" w:rsidRDefault="006D7F1D" w:rsidP="006D7F1D">
      <w:pPr>
        <w:tabs>
          <w:tab w:val="clear" w:pos="567"/>
        </w:tabs>
        <w:spacing w:line="240" w:lineRule="auto"/>
      </w:pPr>
    </w:p>
    <w:p w14:paraId="02767290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 w:rsidRPr="00F06ADB">
        <w:t>Na trh nemusia byť u</w:t>
      </w:r>
      <w:r>
        <w:t>vedené všetky veľkosti balenia.</w:t>
      </w:r>
    </w:p>
    <w:p w14:paraId="1515AB0C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7B4FAFB1" w14:textId="77777777" w:rsidR="006D7F1D" w:rsidRPr="00F06ADB" w:rsidRDefault="006D7F1D" w:rsidP="006D7F1D">
      <w:pPr>
        <w:pStyle w:val="Style1"/>
        <w:numPr>
          <w:ilvl w:val="0"/>
          <w:numId w:val="8"/>
        </w:numPr>
        <w:ind w:left="567" w:hanging="567"/>
      </w:pPr>
      <w:r w:rsidRPr="00F06ADB">
        <w:t>Dátum poslednej revízie písomnej informácie pre používateľov</w:t>
      </w:r>
    </w:p>
    <w:p w14:paraId="3B142352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0E9BCABF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09BDBF95" w14:textId="77777777" w:rsidR="006D7F1D" w:rsidRPr="00B80A09" w:rsidRDefault="006D7F1D" w:rsidP="006D7F1D">
      <w:pPr>
        <w:ind w:right="-318"/>
        <w:rPr>
          <w:color w:val="7F7F7F" w:themeColor="text1" w:themeTint="80"/>
          <w:szCs w:val="22"/>
        </w:rPr>
      </w:pPr>
      <w:r w:rsidRPr="00F06ADB">
        <w:t>Podrobné informácie o veterinárnom lieku sú dostupné v databáze liekov Únie</w:t>
      </w:r>
      <w:r>
        <w:t xml:space="preserve"> </w:t>
      </w:r>
      <w:r w:rsidRPr="00964F6D">
        <w:rPr>
          <w:szCs w:val="22"/>
        </w:rPr>
        <w:t>(</w:t>
      </w:r>
      <w:hyperlink r:id="rId10" w:history="1">
        <w:r w:rsidRPr="008365B3">
          <w:rPr>
            <w:rStyle w:val="Hypertextovprepojenie"/>
            <w:szCs w:val="22"/>
            <w:lang w:val="en-GB"/>
          </w:rPr>
          <w:t>https://medicines.health.europa.eu/veterinary</w:t>
        </w:r>
      </w:hyperlink>
      <w:r w:rsidRPr="00964F6D">
        <w:rPr>
          <w:szCs w:val="22"/>
        </w:rPr>
        <w:t>)</w:t>
      </w:r>
      <w:r w:rsidRPr="00F06ADB">
        <w:t>.</w:t>
      </w:r>
    </w:p>
    <w:p w14:paraId="4F6B6176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6586DDC2" w14:textId="77777777" w:rsidR="006D7F1D" w:rsidRPr="00F06ADB" w:rsidRDefault="006D7F1D" w:rsidP="006D7F1D">
      <w:pPr>
        <w:pStyle w:val="Style1"/>
        <w:numPr>
          <w:ilvl w:val="0"/>
          <w:numId w:val="8"/>
        </w:numPr>
        <w:ind w:left="567" w:hanging="567"/>
      </w:pPr>
      <w:r w:rsidRPr="00F06ADB">
        <w:t>Kontaktné údaje</w:t>
      </w:r>
    </w:p>
    <w:p w14:paraId="01F638EB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5DF22FE3" w14:textId="77777777" w:rsidR="006D7F1D" w:rsidRPr="00F06ADB" w:rsidRDefault="006D7F1D" w:rsidP="006D7F1D">
      <w:pPr>
        <w:rPr>
          <w:iCs/>
          <w:szCs w:val="22"/>
        </w:rPr>
      </w:pPr>
      <w:r w:rsidRPr="00F06ADB">
        <w:rPr>
          <w:iCs/>
          <w:szCs w:val="22"/>
          <w:u w:val="single"/>
        </w:rPr>
        <w:t>Držiteľ rozhodnutia o registrácii a kontaktné údaje na hlásenie podozrenia na nežiaduce účinky</w:t>
      </w:r>
      <w:r>
        <w:t>:</w:t>
      </w:r>
    </w:p>
    <w:p w14:paraId="2F24113A" w14:textId="77777777" w:rsidR="006D7F1D" w:rsidRDefault="006D7F1D" w:rsidP="006D7F1D">
      <w:pPr>
        <w:rPr>
          <w:color w:val="000000"/>
          <w:szCs w:val="22"/>
        </w:rPr>
      </w:pPr>
      <w:r w:rsidRPr="00B9339A">
        <w:rPr>
          <w:color w:val="000000"/>
          <w:szCs w:val="22"/>
        </w:rPr>
        <w:t xml:space="preserve">KRKA, </w:t>
      </w:r>
      <w:proofErr w:type="spellStart"/>
      <w:r w:rsidRPr="00B9339A">
        <w:rPr>
          <w:color w:val="000000"/>
          <w:szCs w:val="22"/>
        </w:rPr>
        <w:t>d.d</w:t>
      </w:r>
      <w:proofErr w:type="spellEnd"/>
      <w:r w:rsidRPr="00B9339A">
        <w:rPr>
          <w:color w:val="000000"/>
          <w:szCs w:val="22"/>
        </w:rPr>
        <w:t>., Novo mesto</w:t>
      </w:r>
      <w:r>
        <w:rPr>
          <w:color w:val="000000"/>
          <w:szCs w:val="22"/>
        </w:rPr>
        <w:t xml:space="preserve">, </w:t>
      </w:r>
      <w:proofErr w:type="spellStart"/>
      <w:r w:rsidRPr="00B9339A">
        <w:rPr>
          <w:color w:val="000000"/>
          <w:szCs w:val="22"/>
        </w:rPr>
        <w:t>Šmarješka</w:t>
      </w:r>
      <w:proofErr w:type="spellEnd"/>
      <w:r w:rsidRPr="00B9339A">
        <w:rPr>
          <w:color w:val="000000"/>
          <w:szCs w:val="22"/>
        </w:rPr>
        <w:t xml:space="preserve"> cesta 6</w:t>
      </w:r>
      <w:r>
        <w:rPr>
          <w:color w:val="000000"/>
          <w:szCs w:val="22"/>
        </w:rPr>
        <w:t xml:space="preserve">, </w:t>
      </w:r>
      <w:r w:rsidRPr="00B9339A">
        <w:rPr>
          <w:color w:val="000000"/>
          <w:szCs w:val="22"/>
        </w:rPr>
        <w:t>8501 Novo mesto</w:t>
      </w:r>
      <w:r>
        <w:rPr>
          <w:color w:val="000000"/>
          <w:szCs w:val="22"/>
        </w:rPr>
        <w:t xml:space="preserve">, </w:t>
      </w:r>
      <w:r w:rsidRPr="00B9339A">
        <w:rPr>
          <w:color w:val="000000"/>
          <w:szCs w:val="22"/>
        </w:rPr>
        <w:t>Slovinsko</w:t>
      </w:r>
    </w:p>
    <w:p w14:paraId="15B5AEEC" w14:textId="77777777" w:rsidR="006D7F1D" w:rsidRDefault="006D7F1D" w:rsidP="006D7F1D">
      <w:pPr>
        <w:tabs>
          <w:tab w:val="clear" w:pos="567"/>
        </w:tabs>
        <w:spacing w:line="240" w:lineRule="auto"/>
        <w:rPr>
          <w:szCs w:val="22"/>
        </w:rPr>
      </w:pPr>
      <w:r w:rsidRPr="00B9339A">
        <w:rPr>
          <w:szCs w:val="22"/>
        </w:rPr>
        <w:t>Tel. č.: +421 2 571 04</w:t>
      </w:r>
      <w:r>
        <w:rPr>
          <w:szCs w:val="22"/>
        </w:rPr>
        <w:t> </w:t>
      </w:r>
      <w:r w:rsidRPr="00B9339A">
        <w:rPr>
          <w:szCs w:val="22"/>
        </w:rPr>
        <w:t>501</w:t>
      </w:r>
    </w:p>
    <w:p w14:paraId="760446D5" w14:textId="77777777" w:rsidR="006D7F1D" w:rsidRPr="00F06ADB" w:rsidRDefault="006D7F1D" w:rsidP="006D7F1D">
      <w:pPr>
        <w:tabs>
          <w:tab w:val="clear" w:pos="567"/>
        </w:tabs>
        <w:spacing w:line="240" w:lineRule="auto"/>
        <w:rPr>
          <w:szCs w:val="22"/>
        </w:rPr>
      </w:pPr>
    </w:p>
    <w:p w14:paraId="1D1E54F0" w14:textId="77777777" w:rsidR="006D7F1D" w:rsidRPr="00F06ADB" w:rsidRDefault="006D7F1D" w:rsidP="006D7F1D">
      <w:pPr>
        <w:rPr>
          <w:bCs/>
          <w:szCs w:val="22"/>
        </w:rPr>
      </w:pPr>
      <w:r w:rsidRPr="00F06ADB">
        <w:rPr>
          <w:bCs/>
          <w:szCs w:val="22"/>
          <w:u w:val="single"/>
        </w:rPr>
        <w:t>Výrobca zodpovedný za uvoľnenie šarže</w:t>
      </w:r>
      <w:r>
        <w:t>:</w:t>
      </w:r>
    </w:p>
    <w:p w14:paraId="2FAD42E5" w14:textId="77777777" w:rsidR="006D7F1D" w:rsidRPr="00B9339A" w:rsidRDefault="006D7F1D" w:rsidP="006D7F1D">
      <w:pPr>
        <w:rPr>
          <w:color w:val="000000"/>
          <w:szCs w:val="22"/>
        </w:rPr>
      </w:pPr>
      <w:r w:rsidRPr="00B9339A">
        <w:rPr>
          <w:color w:val="000000"/>
          <w:szCs w:val="22"/>
        </w:rPr>
        <w:t xml:space="preserve">KRKA, </w:t>
      </w:r>
      <w:proofErr w:type="spellStart"/>
      <w:r w:rsidRPr="00B9339A">
        <w:rPr>
          <w:color w:val="000000"/>
          <w:szCs w:val="22"/>
        </w:rPr>
        <w:t>d.d</w:t>
      </w:r>
      <w:proofErr w:type="spellEnd"/>
      <w:r w:rsidRPr="00B9339A">
        <w:rPr>
          <w:color w:val="000000"/>
          <w:szCs w:val="22"/>
        </w:rPr>
        <w:t xml:space="preserve">., Novo mesto, </w:t>
      </w:r>
      <w:proofErr w:type="spellStart"/>
      <w:r w:rsidRPr="00B9339A">
        <w:rPr>
          <w:color w:val="000000"/>
          <w:szCs w:val="22"/>
        </w:rPr>
        <w:t>Šmarješka</w:t>
      </w:r>
      <w:proofErr w:type="spellEnd"/>
      <w:r w:rsidRPr="00B9339A">
        <w:rPr>
          <w:color w:val="000000"/>
          <w:szCs w:val="22"/>
        </w:rPr>
        <w:t xml:space="preserve"> cesta 6, 8501 Novo mesto, Slovinsko</w:t>
      </w:r>
    </w:p>
    <w:p w14:paraId="24EC1E83" w14:textId="77777777" w:rsidR="006D7F1D" w:rsidRPr="00E72A15" w:rsidRDefault="006D7F1D" w:rsidP="006D7F1D">
      <w:pPr>
        <w:rPr>
          <w:highlight w:val="lightGray"/>
        </w:rPr>
      </w:pPr>
      <w:proofErr w:type="spellStart"/>
      <w:r w:rsidRPr="00E72A15">
        <w:rPr>
          <w:highlight w:val="lightGray"/>
        </w:rPr>
        <w:t>Krka-Farma</w:t>
      </w:r>
      <w:proofErr w:type="spellEnd"/>
      <w:r w:rsidRPr="00E72A15">
        <w:rPr>
          <w:highlight w:val="lightGray"/>
        </w:rPr>
        <w:t xml:space="preserve"> </w:t>
      </w:r>
      <w:proofErr w:type="spellStart"/>
      <w:r w:rsidRPr="00E72A15">
        <w:rPr>
          <w:highlight w:val="lightGray"/>
        </w:rPr>
        <w:t>d.o.o</w:t>
      </w:r>
      <w:proofErr w:type="spellEnd"/>
      <w:r w:rsidRPr="00E72A15">
        <w:rPr>
          <w:highlight w:val="lightGray"/>
        </w:rPr>
        <w:t xml:space="preserve">., V. </w:t>
      </w:r>
      <w:proofErr w:type="spellStart"/>
      <w:r w:rsidRPr="00E72A15">
        <w:rPr>
          <w:highlight w:val="lightGray"/>
        </w:rPr>
        <w:t>Holjevca</w:t>
      </w:r>
      <w:proofErr w:type="spellEnd"/>
      <w:r w:rsidRPr="00E72A15">
        <w:rPr>
          <w:highlight w:val="lightGray"/>
        </w:rPr>
        <w:t xml:space="preserve"> 20/E, </w:t>
      </w:r>
      <w:proofErr w:type="spellStart"/>
      <w:r w:rsidRPr="00E72A15">
        <w:rPr>
          <w:highlight w:val="lightGray"/>
        </w:rPr>
        <w:t>Jastrebarsko</w:t>
      </w:r>
      <w:proofErr w:type="spellEnd"/>
      <w:r w:rsidRPr="00E72A15">
        <w:rPr>
          <w:highlight w:val="lightGray"/>
        </w:rPr>
        <w:t xml:space="preserve">, 10450, </w:t>
      </w:r>
      <w:r>
        <w:rPr>
          <w:highlight w:val="lightGray"/>
        </w:rPr>
        <w:t>Chorvátsko</w:t>
      </w:r>
    </w:p>
    <w:p w14:paraId="115B60D5" w14:textId="77777777" w:rsidR="006D7F1D" w:rsidRPr="00B9339A" w:rsidRDefault="006D7F1D" w:rsidP="006D7F1D">
      <w:pPr>
        <w:rPr>
          <w:color w:val="000000"/>
          <w:szCs w:val="22"/>
        </w:rPr>
      </w:pPr>
      <w:r w:rsidRPr="00B9339A">
        <w:rPr>
          <w:color w:val="000000"/>
          <w:szCs w:val="22"/>
          <w:highlight w:val="lightGray"/>
          <w:lang w:val="en-GB"/>
        </w:rPr>
        <w:t>TAD Pharma GmbH, Heinz-</w:t>
      </w:r>
      <w:proofErr w:type="spellStart"/>
      <w:r w:rsidRPr="00B9339A">
        <w:rPr>
          <w:color w:val="000000"/>
          <w:szCs w:val="22"/>
          <w:highlight w:val="lightGray"/>
          <w:lang w:val="en-GB"/>
        </w:rPr>
        <w:t>Lohmann</w:t>
      </w:r>
      <w:proofErr w:type="spellEnd"/>
      <w:r w:rsidRPr="00B9339A">
        <w:rPr>
          <w:color w:val="000000"/>
          <w:szCs w:val="22"/>
          <w:highlight w:val="lightGray"/>
          <w:lang w:val="en-GB"/>
        </w:rPr>
        <w:t>-</w:t>
      </w:r>
      <w:proofErr w:type="spellStart"/>
      <w:r w:rsidRPr="00B9339A">
        <w:rPr>
          <w:color w:val="000000"/>
          <w:szCs w:val="22"/>
          <w:highlight w:val="lightGray"/>
          <w:lang w:val="en-GB"/>
        </w:rPr>
        <w:t>Straße</w:t>
      </w:r>
      <w:proofErr w:type="spellEnd"/>
      <w:r w:rsidRPr="00B9339A">
        <w:rPr>
          <w:color w:val="000000"/>
          <w:szCs w:val="22"/>
          <w:highlight w:val="lightGray"/>
          <w:lang w:val="en-GB"/>
        </w:rPr>
        <w:t xml:space="preserve"> 5, 27472 Cuxhaven, </w:t>
      </w:r>
      <w:r w:rsidRPr="00B9339A">
        <w:rPr>
          <w:color w:val="000000"/>
          <w:szCs w:val="22"/>
          <w:highlight w:val="lightGray"/>
        </w:rPr>
        <w:t>Nemecko</w:t>
      </w:r>
    </w:p>
    <w:p w14:paraId="799E8BAA" w14:textId="77777777" w:rsidR="006D7F1D" w:rsidRPr="00F06ADB" w:rsidRDefault="006D7F1D" w:rsidP="006D7F1D">
      <w:pPr>
        <w:rPr>
          <w:bCs/>
          <w:szCs w:val="22"/>
        </w:rPr>
      </w:pPr>
    </w:p>
    <w:p w14:paraId="3C537E71" w14:textId="77777777" w:rsidR="003841FC" w:rsidRPr="00F06ADB" w:rsidRDefault="003841FC" w:rsidP="003841FC">
      <w:pPr>
        <w:rPr>
          <w:bCs/>
          <w:szCs w:val="22"/>
        </w:rPr>
      </w:pPr>
    </w:p>
    <w:sectPr w:rsidR="003841FC" w:rsidRPr="00F06ADB" w:rsidSect="00572A03">
      <w:footerReference w:type="default" r:id="rId11"/>
      <w:footerReference w:type="first" r:id="rId12"/>
      <w:endnotePr>
        <w:numFmt w:val="decimal"/>
      </w:endnotePr>
      <w:pgSz w:w="11907" w:h="16840" w:code="9"/>
      <w:pgMar w:top="1134" w:right="1418" w:bottom="964" w:left="1418" w:header="737" w:footer="7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9F3F5E" w14:textId="77777777" w:rsidR="00996240" w:rsidRDefault="00996240">
      <w:pPr>
        <w:spacing w:line="240" w:lineRule="auto"/>
      </w:pPr>
      <w:r>
        <w:separator/>
      </w:r>
    </w:p>
  </w:endnote>
  <w:endnote w:type="continuationSeparator" w:id="0">
    <w:p w14:paraId="44DBFE49" w14:textId="77777777" w:rsidR="00996240" w:rsidRDefault="009962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EUAlbertina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62AC6D" w14:textId="136FB592" w:rsidR="00615636" w:rsidRPr="006D7F1D" w:rsidRDefault="006D7F1D" w:rsidP="006D7F1D">
    <w:pPr>
      <w:pStyle w:val="Pta"/>
      <w:tabs>
        <w:tab w:val="clear" w:pos="8930"/>
        <w:tab w:val="right" w:pos="8931"/>
      </w:tabs>
      <w:rPr>
        <w:rFonts w:ascii="Times New Roman" w:hAnsi="Times New Roman"/>
        <w:color w:val="808080" w:themeColor="background1" w:themeShade="80"/>
        <w:sz w:val="18"/>
        <w:szCs w:val="18"/>
      </w:rPr>
    </w:pPr>
    <w:proofErr w:type="spellStart"/>
    <w:r w:rsidRPr="006D7F1D">
      <w:rPr>
        <w:rFonts w:ascii="Times New Roman" w:hAnsi="Times New Roman"/>
        <w:color w:val="808080" w:themeColor="background1" w:themeShade="80"/>
        <w:sz w:val="18"/>
        <w:szCs w:val="18"/>
      </w:rPr>
      <w:t>Robexera</w:t>
    </w:r>
    <w:proofErr w:type="spellEnd"/>
    <w:r w:rsidRPr="006D7F1D">
      <w:rPr>
        <w:rFonts w:ascii="Times New Roman" w:hAnsi="Times New Roman"/>
        <w:color w:val="808080" w:themeColor="background1" w:themeShade="80"/>
        <w:sz w:val="18"/>
        <w:szCs w:val="18"/>
      </w:rPr>
      <w:t xml:space="preserve"> 40 mg žuvacie tablety pre psy</w:t>
    </w:r>
    <w:r>
      <w:rPr>
        <w:rFonts w:ascii="Times New Roman" w:hAnsi="Times New Roman"/>
        <w:color w:val="808080" w:themeColor="background1" w:themeShade="80"/>
        <w:sz w:val="18"/>
        <w:szCs w:val="18"/>
      </w:rPr>
      <w:t xml:space="preserve">                                                                                                                        </w:t>
    </w:r>
    <w:r w:rsidRPr="006D7F1D">
      <w:rPr>
        <w:rFonts w:ascii="Times New Roman" w:hAnsi="Times New Roman"/>
        <w:color w:val="808080" w:themeColor="background1" w:themeShade="80"/>
        <w:sz w:val="18"/>
        <w:szCs w:val="18"/>
      </w:rPr>
      <w:t xml:space="preserve"> </w:t>
    </w:r>
    <w:r w:rsidR="00615636" w:rsidRPr="006D7F1D">
      <w:rPr>
        <w:rFonts w:ascii="Times New Roman" w:hAnsi="Times New Roman"/>
        <w:color w:val="808080" w:themeColor="background1" w:themeShade="80"/>
        <w:sz w:val="18"/>
        <w:szCs w:val="18"/>
      </w:rPr>
      <w:fldChar w:fldCharType="begin"/>
    </w:r>
    <w:r w:rsidR="00615636" w:rsidRPr="006D7F1D">
      <w:rPr>
        <w:rFonts w:ascii="Times New Roman" w:hAnsi="Times New Roman"/>
        <w:color w:val="808080" w:themeColor="background1" w:themeShade="80"/>
        <w:sz w:val="18"/>
        <w:szCs w:val="18"/>
      </w:rPr>
      <w:instrText xml:space="preserve"> PAGE  \* MERGEFORMAT </w:instrText>
    </w:r>
    <w:r w:rsidR="00615636" w:rsidRPr="006D7F1D">
      <w:rPr>
        <w:rFonts w:ascii="Times New Roman" w:hAnsi="Times New Roman"/>
        <w:color w:val="808080" w:themeColor="background1" w:themeShade="80"/>
        <w:sz w:val="18"/>
        <w:szCs w:val="18"/>
      </w:rPr>
      <w:fldChar w:fldCharType="separate"/>
    </w:r>
    <w:r w:rsidR="00CB7C1C">
      <w:rPr>
        <w:rFonts w:ascii="Times New Roman" w:hAnsi="Times New Roman"/>
        <w:noProof/>
        <w:color w:val="808080" w:themeColor="background1" w:themeShade="80"/>
        <w:sz w:val="18"/>
        <w:szCs w:val="18"/>
      </w:rPr>
      <w:t>6</w:t>
    </w:r>
    <w:r w:rsidR="00615636" w:rsidRPr="006D7F1D">
      <w:rPr>
        <w:rFonts w:ascii="Times New Roman" w:hAnsi="Times New Roman"/>
        <w:color w:val="808080" w:themeColor="background1" w:themeShade="8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AB75F0" w14:textId="77777777" w:rsidR="00615636" w:rsidRPr="001E1F22" w:rsidRDefault="00615636">
    <w:pPr>
      <w:pStyle w:val="Pta"/>
      <w:tabs>
        <w:tab w:val="clear" w:pos="8930"/>
        <w:tab w:val="right" w:pos="8931"/>
      </w:tabs>
      <w:jc w:val="center"/>
      <w:rPr>
        <w:rFonts w:ascii="Times New Roman" w:hAnsi="Times New Roman"/>
      </w:rPr>
    </w:pPr>
    <w:r w:rsidRPr="001E1F22">
      <w:fldChar w:fldCharType="begin"/>
    </w:r>
    <w:r w:rsidRPr="001E1F22">
      <w:instrText xml:space="preserve"> PAGE  \* MERGEFORMAT </w:instrText>
    </w:r>
    <w:r w:rsidRPr="001E1F22">
      <w:fldChar w:fldCharType="separate"/>
    </w:r>
    <w:r w:rsidRPr="001E1F22">
      <w:t>3</w:t>
    </w:r>
    <w:r w:rsidRPr="001E1F22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7C21C6" w14:textId="77777777" w:rsidR="00996240" w:rsidRDefault="00996240">
      <w:pPr>
        <w:spacing w:line="240" w:lineRule="auto"/>
      </w:pPr>
      <w:r>
        <w:separator/>
      </w:r>
    </w:p>
  </w:footnote>
  <w:footnote w:type="continuationSeparator" w:id="0">
    <w:p w14:paraId="3F26A0ED" w14:textId="77777777" w:rsidR="00996240" w:rsidRDefault="0099624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5F4D74"/>
    <w:multiLevelType w:val="multilevel"/>
    <w:tmpl w:val="A02E932A"/>
    <w:styleLink w:val="BulletsAgency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3399"/>
        <w:sz w:val="18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color w:val="003399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1">
    <w:nsid w:val="202B3A5E"/>
    <w:multiLevelType w:val="multilevel"/>
    <w:tmpl w:val="76263460"/>
    <w:lvl w:ilvl="0">
      <w:start w:val="1"/>
      <w:numFmt w:val="upperRoman"/>
      <w:pStyle w:val="AHeader1"/>
      <w:lvlText w:val="%1"/>
      <w:lvlJc w:val="left"/>
      <w:pPr>
        <w:tabs>
          <w:tab w:val="num" w:pos="720"/>
        </w:tabs>
        <w:ind w:left="284" w:hanging="284"/>
      </w:pPr>
      <w:rPr>
        <w:rFonts w:ascii="Arial" w:hAnsi="Arial" w:cs="Times New Roman" w:hint="default"/>
        <w:b/>
        <w:i w:val="0"/>
        <w:sz w:val="24"/>
      </w:rPr>
    </w:lvl>
    <w:lvl w:ilvl="1">
      <w:start w:val="1"/>
      <w:numFmt w:val="decimal"/>
      <w:pStyle w:val="AHeader2"/>
      <w:lvlText w:val="%1.%2"/>
      <w:lvlJc w:val="left"/>
      <w:pPr>
        <w:tabs>
          <w:tab w:val="num" w:pos="709"/>
        </w:tabs>
        <w:ind w:left="709" w:hanging="425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pStyle w:val="AHeader3"/>
      <w:lvlText w:val="%1.%2.%3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lowerLetter"/>
      <w:pStyle w:val="AHeader2abc"/>
      <w:lvlText w:val="%4)"/>
      <w:lvlJc w:val="left"/>
      <w:pPr>
        <w:tabs>
          <w:tab w:val="num" w:pos="1276"/>
        </w:tabs>
        <w:ind w:left="1276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lowerLetter"/>
      <w:lvlRestart w:val="2"/>
      <w:pStyle w:val="AHeader3abc"/>
      <w:lvlText w:val="%5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663"/>
        </w:tabs>
        <w:ind w:left="1663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807"/>
        </w:tabs>
        <w:ind w:left="1807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951"/>
        </w:tabs>
        <w:ind w:left="1951" w:hanging="432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671"/>
        </w:tabs>
        <w:ind w:left="2311" w:hanging="360"/>
      </w:pPr>
      <w:rPr>
        <w:rFonts w:ascii="Arial" w:hAnsi="Arial" w:hint="default"/>
        <w:b w:val="0"/>
        <w:i w:val="0"/>
        <w:sz w:val="22"/>
      </w:rPr>
    </w:lvl>
  </w:abstractNum>
  <w:abstractNum w:abstractNumId="2">
    <w:nsid w:val="25961E6B"/>
    <w:multiLevelType w:val="hybridMultilevel"/>
    <w:tmpl w:val="ED0EE94A"/>
    <w:lvl w:ilvl="0" w:tplc="CAE64EAC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6423A6"/>
    <w:multiLevelType w:val="hybridMultilevel"/>
    <w:tmpl w:val="AA74A82A"/>
    <w:lvl w:ilvl="0" w:tplc="CAE64EAC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32093F"/>
    <w:multiLevelType w:val="multilevel"/>
    <w:tmpl w:val="7936892A"/>
    <w:lvl w:ilvl="0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23" w:hanging="563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>
    <w:nsid w:val="3FB95703"/>
    <w:multiLevelType w:val="hybridMultilevel"/>
    <w:tmpl w:val="9E709752"/>
    <w:lvl w:ilvl="0" w:tplc="CAE64EAC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46925F3"/>
    <w:multiLevelType w:val="hybridMultilevel"/>
    <w:tmpl w:val="118446AE"/>
    <w:lvl w:ilvl="0" w:tplc="CAE64EAC">
      <w:start w:val="1"/>
      <w:numFmt w:val="decimal"/>
      <w:lvlText w:val="%1."/>
      <w:lvlJc w:val="left"/>
      <w:pPr>
        <w:ind w:left="923" w:hanging="563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0C3C1E"/>
    <w:multiLevelType w:val="hybridMultilevel"/>
    <w:tmpl w:val="BCC6941C"/>
    <w:lvl w:ilvl="0" w:tplc="04EE57B2">
      <w:start w:val="1"/>
      <w:numFmt w:val="upperLetter"/>
      <w:pStyle w:val="Style3"/>
      <w:suff w:val="space"/>
      <w:lvlText w:val="%1."/>
      <w:lvlJc w:val="left"/>
      <w:pPr>
        <w:ind w:left="0" w:firstLine="0"/>
      </w:pPr>
      <w:rPr>
        <w:rFonts w:hint="default"/>
      </w:rPr>
    </w:lvl>
    <w:lvl w:ilvl="1" w:tplc="D652C3E0" w:tentative="1">
      <w:start w:val="1"/>
      <w:numFmt w:val="lowerLetter"/>
      <w:lvlText w:val="%2."/>
      <w:lvlJc w:val="left"/>
      <w:pPr>
        <w:ind w:left="1440" w:hanging="360"/>
      </w:pPr>
    </w:lvl>
    <w:lvl w:ilvl="2" w:tplc="0A642078" w:tentative="1">
      <w:start w:val="1"/>
      <w:numFmt w:val="lowerRoman"/>
      <w:lvlText w:val="%3."/>
      <w:lvlJc w:val="right"/>
      <w:pPr>
        <w:ind w:left="2160" w:hanging="180"/>
      </w:pPr>
    </w:lvl>
    <w:lvl w:ilvl="3" w:tplc="E342EF74" w:tentative="1">
      <w:start w:val="1"/>
      <w:numFmt w:val="decimal"/>
      <w:lvlText w:val="%4."/>
      <w:lvlJc w:val="left"/>
      <w:pPr>
        <w:ind w:left="2880" w:hanging="360"/>
      </w:pPr>
    </w:lvl>
    <w:lvl w:ilvl="4" w:tplc="EDD4893E" w:tentative="1">
      <w:start w:val="1"/>
      <w:numFmt w:val="lowerLetter"/>
      <w:lvlText w:val="%5."/>
      <w:lvlJc w:val="left"/>
      <w:pPr>
        <w:ind w:left="3600" w:hanging="360"/>
      </w:pPr>
    </w:lvl>
    <w:lvl w:ilvl="5" w:tplc="8FC63A8C" w:tentative="1">
      <w:start w:val="1"/>
      <w:numFmt w:val="lowerRoman"/>
      <w:lvlText w:val="%6."/>
      <w:lvlJc w:val="right"/>
      <w:pPr>
        <w:ind w:left="4320" w:hanging="180"/>
      </w:pPr>
    </w:lvl>
    <w:lvl w:ilvl="6" w:tplc="88966C16" w:tentative="1">
      <w:start w:val="1"/>
      <w:numFmt w:val="decimal"/>
      <w:lvlText w:val="%7."/>
      <w:lvlJc w:val="left"/>
      <w:pPr>
        <w:ind w:left="5040" w:hanging="360"/>
      </w:pPr>
    </w:lvl>
    <w:lvl w:ilvl="7" w:tplc="2A987F62" w:tentative="1">
      <w:start w:val="1"/>
      <w:numFmt w:val="lowerLetter"/>
      <w:lvlText w:val="%8."/>
      <w:lvlJc w:val="left"/>
      <w:pPr>
        <w:ind w:left="5760" w:hanging="360"/>
      </w:pPr>
    </w:lvl>
    <w:lvl w:ilvl="8" w:tplc="5928C46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numFmt w:val="decimal"/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xMDMyNbUwMzUztTRT0lEKTi0uzszPAykwrAUAjeBUYiwAAAA="/>
    <w:docVar w:name="Registered" w:val="-1"/>
    <w:docVar w:name="Version" w:val="0"/>
  </w:docVars>
  <w:rsids>
    <w:rsidRoot w:val="00C114FF"/>
    <w:rsid w:val="00010EF1"/>
    <w:rsid w:val="00021B82"/>
    <w:rsid w:val="00022856"/>
    <w:rsid w:val="00024777"/>
    <w:rsid w:val="00024E21"/>
    <w:rsid w:val="00026204"/>
    <w:rsid w:val="00027100"/>
    <w:rsid w:val="000363D8"/>
    <w:rsid w:val="00036C50"/>
    <w:rsid w:val="00052D2B"/>
    <w:rsid w:val="00054138"/>
    <w:rsid w:val="00054F55"/>
    <w:rsid w:val="00062945"/>
    <w:rsid w:val="00070474"/>
    <w:rsid w:val="00071F15"/>
    <w:rsid w:val="00080453"/>
    <w:rsid w:val="0008169A"/>
    <w:rsid w:val="00082200"/>
    <w:rsid w:val="000860CE"/>
    <w:rsid w:val="00092A37"/>
    <w:rsid w:val="000938A6"/>
    <w:rsid w:val="00096E78"/>
    <w:rsid w:val="00097C1E"/>
    <w:rsid w:val="000A15D5"/>
    <w:rsid w:val="000A1DF5"/>
    <w:rsid w:val="000B7873"/>
    <w:rsid w:val="000C02A1"/>
    <w:rsid w:val="000C1D4F"/>
    <w:rsid w:val="000C3ED7"/>
    <w:rsid w:val="000C55E6"/>
    <w:rsid w:val="000C687A"/>
    <w:rsid w:val="000C6A5E"/>
    <w:rsid w:val="000D67D0"/>
    <w:rsid w:val="000E195C"/>
    <w:rsid w:val="000E3602"/>
    <w:rsid w:val="000E705A"/>
    <w:rsid w:val="000F0DED"/>
    <w:rsid w:val="000F38DA"/>
    <w:rsid w:val="000F46E8"/>
    <w:rsid w:val="000F5822"/>
    <w:rsid w:val="000F796B"/>
    <w:rsid w:val="0010031E"/>
    <w:rsid w:val="001012EB"/>
    <w:rsid w:val="00103736"/>
    <w:rsid w:val="001078D1"/>
    <w:rsid w:val="00111185"/>
    <w:rsid w:val="00115782"/>
    <w:rsid w:val="00117187"/>
    <w:rsid w:val="00124F36"/>
    <w:rsid w:val="00125666"/>
    <w:rsid w:val="00125C80"/>
    <w:rsid w:val="00130871"/>
    <w:rsid w:val="0013799F"/>
    <w:rsid w:val="00140DF6"/>
    <w:rsid w:val="00145C3F"/>
    <w:rsid w:val="00145D34"/>
    <w:rsid w:val="00146284"/>
    <w:rsid w:val="0014690F"/>
    <w:rsid w:val="0014786B"/>
    <w:rsid w:val="0015098E"/>
    <w:rsid w:val="00164543"/>
    <w:rsid w:val="001674D3"/>
    <w:rsid w:val="00175264"/>
    <w:rsid w:val="001764D6"/>
    <w:rsid w:val="00177455"/>
    <w:rsid w:val="001803D2"/>
    <w:rsid w:val="0018228B"/>
    <w:rsid w:val="00185B50"/>
    <w:rsid w:val="0018625C"/>
    <w:rsid w:val="0018657D"/>
    <w:rsid w:val="00187A5D"/>
    <w:rsid w:val="00187DE7"/>
    <w:rsid w:val="00187E62"/>
    <w:rsid w:val="00192045"/>
    <w:rsid w:val="00192D98"/>
    <w:rsid w:val="00193B14"/>
    <w:rsid w:val="00193E72"/>
    <w:rsid w:val="0019491C"/>
    <w:rsid w:val="00195267"/>
    <w:rsid w:val="0019600B"/>
    <w:rsid w:val="0019686E"/>
    <w:rsid w:val="001A0E2C"/>
    <w:rsid w:val="001A18D8"/>
    <w:rsid w:val="001A28C9"/>
    <w:rsid w:val="001A34BC"/>
    <w:rsid w:val="001A41F8"/>
    <w:rsid w:val="001B1C77"/>
    <w:rsid w:val="001B26EB"/>
    <w:rsid w:val="001B6F4A"/>
    <w:rsid w:val="001C5288"/>
    <w:rsid w:val="001C5B03"/>
    <w:rsid w:val="001D4CE4"/>
    <w:rsid w:val="001D6D96"/>
    <w:rsid w:val="001E1F22"/>
    <w:rsid w:val="001E5621"/>
    <w:rsid w:val="001F3239"/>
    <w:rsid w:val="001F3EF9"/>
    <w:rsid w:val="001F627D"/>
    <w:rsid w:val="001F6622"/>
    <w:rsid w:val="00200EFE"/>
    <w:rsid w:val="0020126C"/>
    <w:rsid w:val="00201DD8"/>
    <w:rsid w:val="00203DFB"/>
    <w:rsid w:val="002100FC"/>
    <w:rsid w:val="00213890"/>
    <w:rsid w:val="00214E52"/>
    <w:rsid w:val="002207C0"/>
    <w:rsid w:val="0022380D"/>
    <w:rsid w:val="00224B93"/>
    <w:rsid w:val="00225FBC"/>
    <w:rsid w:val="00231B4D"/>
    <w:rsid w:val="0023676E"/>
    <w:rsid w:val="002414B6"/>
    <w:rsid w:val="002422EB"/>
    <w:rsid w:val="00242397"/>
    <w:rsid w:val="00247A48"/>
    <w:rsid w:val="00250DD1"/>
    <w:rsid w:val="00251183"/>
    <w:rsid w:val="00251689"/>
    <w:rsid w:val="0025267C"/>
    <w:rsid w:val="00253B6B"/>
    <w:rsid w:val="002562E1"/>
    <w:rsid w:val="00264AB6"/>
    <w:rsid w:val="00265656"/>
    <w:rsid w:val="00265E77"/>
    <w:rsid w:val="00266155"/>
    <w:rsid w:val="0027270B"/>
    <w:rsid w:val="00274D17"/>
    <w:rsid w:val="00277DEC"/>
    <w:rsid w:val="00282E7B"/>
    <w:rsid w:val="002838C8"/>
    <w:rsid w:val="00290805"/>
    <w:rsid w:val="00290ABD"/>
    <w:rsid w:val="00290C2A"/>
    <w:rsid w:val="0029154A"/>
    <w:rsid w:val="002931DD"/>
    <w:rsid w:val="00295140"/>
    <w:rsid w:val="002A0E7C"/>
    <w:rsid w:val="002A21ED"/>
    <w:rsid w:val="002A3F88"/>
    <w:rsid w:val="002A710D"/>
    <w:rsid w:val="002B0DD2"/>
    <w:rsid w:val="002B0F11"/>
    <w:rsid w:val="002B2E17"/>
    <w:rsid w:val="002B6560"/>
    <w:rsid w:val="002C55FF"/>
    <w:rsid w:val="002C592B"/>
    <w:rsid w:val="002D300D"/>
    <w:rsid w:val="002E0CD4"/>
    <w:rsid w:val="002E3A90"/>
    <w:rsid w:val="002E46CC"/>
    <w:rsid w:val="002E4F48"/>
    <w:rsid w:val="002E62CB"/>
    <w:rsid w:val="002E6DF1"/>
    <w:rsid w:val="002E6ED9"/>
    <w:rsid w:val="002F0957"/>
    <w:rsid w:val="002F1B80"/>
    <w:rsid w:val="002F41AD"/>
    <w:rsid w:val="002F43F6"/>
    <w:rsid w:val="002F6DAA"/>
    <w:rsid w:val="002F71D5"/>
    <w:rsid w:val="00300996"/>
    <w:rsid w:val="003020BB"/>
    <w:rsid w:val="00302266"/>
    <w:rsid w:val="00304393"/>
    <w:rsid w:val="00305AB2"/>
    <w:rsid w:val="0031032B"/>
    <w:rsid w:val="00316E87"/>
    <w:rsid w:val="0032453E"/>
    <w:rsid w:val="00325053"/>
    <w:rsid w:val="003256AC"/>
    <w:rsid w:val="0033129D"/>
    <w:rsid w:val="003320ED"/>
    <w:rsid w:val="0033480E"/>
    <w:rsid w:val="003368B1"/>
    <w:rsid w:val="00337123"/>
    <w:rsid w:val="00341866"/>
    <w:rsid w:val="00342C0C"/>
    <w:rsid w:val="003535E0"/>
    <w:rsid w:val="003543AC"/>
    <w:rsid w:val="00355D02"/>
    <w:rsid w:val="00362A12"/>
    <w:rsid w:val="00366F56"/>
    <w:rsid w:val="003737C8"/>
    <w:rsid w:val="0037589D"/>
    <w:rsid w:val="00376BB1"/>
    <w:rsid w:val="00377E23"/>
    <w:rsid w:val="0038277C"/>
    <w:rsid w:val="003837F1"/>
    <w:rsid w:val="003841FC"/>
    <w:rsid w:val="0038622B"/>
    <w:rsid w:val="0038638B"/>
    <w:rsid w:val="00386A07"/>
    <w:rsid w:val="003909E0"/>
    <w:rsid w:val="0039154C"/>
    <w:rsid w:val="00391D93"/>
    <w:rsid w:val="00392B17"/>
    <w:rsid w:val="00393E09"/>
    <w:rsid w:val="00395B15"/>
    <w:rsid w:val="00396026"/>
    <w:rsid w:val="003A31B9"/>
    <w:rsid w:val="003A3E2F"/>
    <w:rsid w:val="003A6CCB"/>
    <w:rsid w:val="003B10C4"/>
    <w:rsid w:val="003B48EB"/>
    <w:rsid w:val="003B5CD1"/>
    <w:rsid w:val="003C33FF"/>
    <w:rsid w:val="003C412A"/>
    <w:rsid w:val="003C64A5"/>
    <w:rsid w:val="003C6F1D"/>
    <w:rsid w:val="003D03CC"/>
    <w:rsid w:val="003D378C"/>
    <w:rsid w:val="003D3893"/>
    <w:rsid w:val="003D4BB7"/>
    <w:rsid w:val="003E0116"/>
    <w:rsid w:val="003E10EE"/>
    <w:rsid w:val="003E26C3"/>
    <w:rsid w:val="003E556C"/>
    <w:rsid w:val="003F0BC8"/>
    <w:rsid w:val="003F0D6C"/>
    <w:rsid w:val="003F0F26"/>
    <w:rsid w:val="003F12D9"/>
    <w:rsid w:val="003F156B"/>
    <w:rsid w:val="003F1B4C"/>
    <w:rsid w:val="003F350F"/>
    <w:rsid w:val="003F3CE6"/>
    <w:rsid w:val="003F677F"/>
    <w:rsid w:val="004008F6"/>
    <w:rsid w:val="00406CA1"/>
    <w:rsid w:val="00407C22"/>
    <w:rsid w:val="00412BBE"/>
    <w:rsid w:val="00414B20"/>
    <w:rsid w:val="0041628A"/>
    <w:rsid w:val="00417DE3"/>
    <w:rsid w:val="00420850"/>
    <w:rsid w:val="00423968"/>
    <w:rsid w:val="00427054"/>
    <w:rsid w:val="004304B1"/>
    <w:rsid w:val="00432DA8"/>
    <w:rsid w:val="0043320A"/>
    <w:rsid w:val="004332E3"/>
    <w:rsid w:val="004371A3"/>
    <w:rsid w:val="00444B85"/>
    <w:rsid w:val="0044537C"/>
    <w:rsid w:val="00446960"/>
    <w:rsid w:val="00446F37"/>
    <w:rsid w:val="004518A6"/>
    <w:rsid w:val="00453E1D"/>
    <w:rsid w:val="00453F8B"/>
    <w:rsid w:val="00454589"/>
    <w:rsid w:val="00456ED0"/>
    <w:rsid w:val="00457550"/>
    <w:rsid w:val="00457B74"/>
    <w:rsid w:val="00461B2A"/>
    <w:rsid w:val="004620A4"/>
    <w:rsid w:val="00463C1F"/>
    <w:rsid w:val="00464FFB"/>
    <w:rsid w:val="00472203"/>
    <w:rsid w:val="00474C50"/>
    <w:rsid w:val="004771F9"/>
    <w:rsid w:val="00486006"/>
    <w:rsid w:val="00486BAD"/>
    <w:rsid w:val="00486BBE"/>
    <w:rsid w:val="00487123"/>
    <w:rsid w:val="00492F6C"/>
    <w:rsid w:val="00495A75"/>
    <w:rsid w:val="00495CAE"/>
    <w:rsid w:val="004978A1"/>
    <w:rsid w:val="004A1BD5"/>
    <w:rsid w:val="004A61E1"/>
    <w:rsid w:val="004B1A75"/>
    <w:rsid w:val="004B2344"/>
    <w:rsid w:val="004B5797"/>
    <w:rsid w:val="004B5DDC"/>
    <w:rsid w:val="004B798E"/>
    <w:rsid w:val="004C2ABD"/>
    <w:rsid w:val="004C5F62"/>
    <w:rsid w:val="004D3E58"/>
    <w:rsid w:val="004D6746"/>
    <w:rsid w:val="004D767B"/>
    <w:rsid w:val="004E0F32"/>
    <w:rsid w:val="004E23A1"/>
    <w:rsid w:val="004E493C"/>
    <w:rsid w:val="004E4BF7"/>
    <w:rsid w:val="004E623E"/>
    <w:rsid w:val="004E7092"/>
    <w:rsid w:val="004E7ECE"/>
    <w:rsid w:val="004F4DB1"/>
    <w:rsid w:val="004F6F64"/>
    <w:rsid w:val="005003EE"/>
    <w:rsid w:val="005004EC"/>
    <w:rsid w:val="00506AAE"/>
    <w:rsid w:val="00512264"/>
    <w:rsid w:val="00517756"/>
    <w:rsid w:val="005202C6"/>
    <w:rsid w:val="00520BFD"/>
    <w:rsid w:val="00523C53"/>
    <w:rsid w:val="00527B8F"/>
    <w:rsid w:val="00540148"/>
    <w:rsid w:val="0054134B"/>
    <w:rsid w:val="00542012"/>
    <w:rsid w:val="00543DF5"/>
    <w:rsid w:val="00545A61"/>
    <w:rsid w:val="005511E1"/>
    <w:rsid w:val="0055260D"/>
    <w:rsid w:val="00555030"/>
    <w:rsid w:val="00555422"/>
    <w:rsid w:val="00555810"/>
    <w:rsid w:val="00562DCA"/>
    <w:rsid w:val="0056568F"/>
    <w:rsid w:val="00572A03"/>
    <w:rsid w:val="0057436C"/>
    <w:rsid w:val="00575DE3"/>
    <w:rsid w:val="00582578"/>
    <w:rsid w:val="00584959"/>
    <w:rsid w:val="00585C20"/>
    <w:rsid w:val="0058621D"/>
    <w:rsid w:val="00593FE2"/>
    <w:rsid w:val="005A4CBE"/>
    <w:rsid w:val="005B04A8"/>
    <w:rsid w:val="005B1FD0"/>
    <w:rsid w:val="005B28AD"/>
    <w:rsid w:val="005B328D"/>
    <w:rsid w:val="005B3503"/>
    <w:rsid w:val="005B3EE7"/>
    <w:rsid w:val="005B4DCD"/>
    <w:rsid w:val="005B4FAD"/>
    <w:rsid w:val="005C276A"/>
    <w:rsid w:val="005D10A6"/>
    <w:rsid w:val="005D380C"/>
    <w:rsid w:val="005D65B8"/>
    <w:rsid w:val="005D6E04"/>
    <w:rsid w:val="005D7A12"/>
    <w:rsid w:val="005E3220"/>
    <w:rsid w:val="005E53EE"/>
    <w:rsid w:val="005F0542"/>
    <w:rsid w:val="005F0F72"/>
    <w:rsid w:val="005F1C1F"/>
    <w:rsid w:val="005F346D"/>
    <w:rsid w:val="005F38FB"/>
    <w:rsid w:val="005F520C"/>
    <w:rsid w:val="00602D3B"/>
    <w:rsid w:val="0060326F"/>
    <w:rsid w:val="00606EA1"/>
    <w:rsid w:val="006128F0"/>
    <w:rsid w:val="00615636"/>
    <w:rsid w:val="0061726B"/>
    <w:rsid w:val="00617B81"/>
    <w:rsid w:val="0062387A"/>
    <w:rsid w:val="006326D8"/>
    <w:rsid w:val="0063377D"/>
    <w:rsid w:val="006344BE"/>
    <w:rsid w:val="00634A66"/>
    <w:rsid w:val="00640336"/>
    <w:rsid w:val="00640FC9"/>
    <w:rsid w:val="006414D3"/>
    <w:rsid w:val="006432F2"/>
    <w:rsid w:val="0065320F"/>
    <w:rsid w:val="00653D64"/>
    <w:rsid w:val="00654E13"/>
    <w:rsid w:val="00655E01"/>
    <w:rsid w:val="00667489"/>
    <w:rsid w:val="00670D44"/>
    <w:rsid w:val="00673F4C"/>
    <w:rsid w:val="00676AFC"/>
    <w:rsid w:val="006807CD"/>
    <w:rsid w:val="00682D43"/>
    <w:rsid w:val="00685BAF"/>
    <w:rsid w:val="00690463"/>
    <w:rsid w:val="00693DE5"/>
    <w:rsid w:val="006A0D03"/>
    <w:rsid w:val="006A41E9"/>
    <w:rsid w:val="006A4C68"/>
    <w:rsid w:val="006B12CB"/>
    <w:rsid w:val="006B2030"/>
    <w:rsid w:val="006B5916"/>
    <w:rsid w:val="006C344F"/>
    <w:rsid w:val="006C4775"/>
    <w:rsid w:val="006C4F4A"/>
    <w:rsid w:val="006C5E80"/>
    <w:rsid w:val="006C7CEE"/>
    <w:rsid w:val="006D075E"/>
    <w:rsid w:val="006D09DC"/>
    <w:rsid w:val="006D3509"/>
    <w:rsid w:val="006D7C6E"/>
    <w:rsid w:val="006D7F1D"/>
    <w:rsid w:val="006E15A2"/>
    <w:rsid w:val="006E2F95"/>
    <w:rsid w:val="006E5C1B"/>
    <w:rsid w:val="006E6167"/>
    <w:rsid w:val="006E7DD9"/>
    <w:rsid w:val="006F148B"/>
    <w:rsid w:val="00705CD4"/>
    <w:rsid w:val="00705EAF"/>
    <w:rsid w:val="0070773E"/>
    <w:rsid w:val="007101CC"/>
    <w:rsid w:val="007134D6"/>
    <w:rsid w:val="00715B4F"/>
    <w:rsid w:val="00715C55"/>
    <w:rsid w:val="00724E3B"/>
    <w:rsid w:val="00725EEA"/>
    <w:rsid w:val="007276B6"/>
    <w:rsid w:val="00730CE9"/>
    <w:rsid w:val="0073373D"/>
    <w:rsid w:val="0073656A"/>
    <w:rsid w:val="007401DC"/>
    <w:rsid w:val="007414F7"/>
    <w:rsid w:val="007439DB"/>
    <w:rsid w:val="007568D8"/>
    <w:rsid w:val="007575BC"/>
    <w:rsid w:val="007614EC"/>
    <w:rsid w:val="007615C4"/>
    <w:rsid w:val="00765316"/>
    <w:rsid w:val="007708C8"/>
    <w:rsid w:val="00771249"/>
    <w:rsid w:val="0077246D"/>
    <w:rsid w:val="0077461F"/>
    <w:rsid w:val="0077719D"/>
    <w:rsid w:val="00780DF0"/>
    <w:rsid w:val="007810B7"/>
    <w:rsid w:val="00782F0F"/>
    <w:rsid w:val="0078538F"/>
    <w:rsid w:val="00787482"/>
    <w:rsid w:val="007919D7"/>
    <w:rsid w:val="007A286D"/>
    <w:rsid w:val="007A314D"/>
    <w:rsid w:val="007A38DF"/>
    <w:rsid w:val="007B00E5"/>
    <w:rsid w:val="007B20CF"/>
    <w:rsid w:val="007B2499"/>
    <w:rsid w:val="007B72E1"/>
    <w:rsid w:val="007B783A"/>
    <w:rsid w:val="007C1B95"/>
    <w:rsid w:val="007C20B8"/>
    <w:rsid w:val="007C3A2D"/>
    <w:rsid w:val="007C3DF3"/>
    <w:rsid w:val="007C4532"/>
    <w:rsid w:val="007C5898"/>
    <w:rsid w:val="007C796D"/>
    <w:rsid w:val="007D73FB"/>
    <w:rsid w:val="007E2F2D"/>
    <w:rsid w:val="007E55C3"/>
    <w:rsid w:val="007F1433"/>
    <w:rsid w:val="007F1491"/>
    <w:rsid w:val="007F2F03"/>
    <w:rsid w:val="007F4F75"/>
    <w:rsid w:val="00800AEB"/>
    <w:rsid w:val="00800FE0"/>
    <w:rsid w:val="008066AD"/>
    <w:rsid w:val="00813413"/>
    <w:rsid w:val="00813BC5"/>
    <w:rsid w:val="00814AF1"/>
    <w:rsid w:val="0081517F"/>
    <w:rsid w:val="00815370"/>
    <w:rsid w:val="0082153D"/>
    <w:rsid w:val="008241DD"/>
    <w:rsid w:val="008255AA"/>
    <w:rsid w:val="00830FF3"/>
    <w:rsid w:val="008317F2"/>
    <w:rsid w:val="008334BF"/>
    <w:rsid w:val="008365B3"/>
    <w:rsid w:val="00836B8C"/>
    <w:rsid w:val="0083762A"/>
    <w:rsid w:val="00840062"/>
    <w:rsid w:val="008410C5"/>
    <w:rsid w:val="00846C08"/>
    <w:rsid w:val="00847CA2"/>
    <w:rsid w:val="008530E7"/>
    <w:rsid w:val="00856BDB"/>
    <w:rsid w:val="00857675"/>
    <w:rsid w:val="00872C48"/>
    <w:rsid w:val="008736DC"/>
    <w:rsid w:val="008746A4"/>
    <w:rsid w:val="00875EC3"/>
    <w:rsid w:val="008763E7"/>
    <w:rsid w:val="008808C5"/>
    <w:rsid w:val="00881A7C"/>
    <w:rsid w:val="00883C78"/>
    <w:rsid w:val="00885159"/>
    <w:rsid w:val="00885214"/>
    <w:rsid w:val="00887615"/>
    <w:rsid w:val="00890052"/>
    <w:rsid w:val="008947AE"/>
    <w:rsid w:val="00894E3A"/>
    <w:rsid w:val="00895A2F"/>
    <w:rsid w:val="00896EBD"/>
    <w:rsid w:val="008A503A"/>
    <w:rsid w:val="008A5665"/>
    <w:rsid w:val="008B24A8"/>
    <w:rsid w:val="008B25E4"/>
    <w:rsid w:val="008B3D78"/>
    <w:rsid w:val="008C0742"/>
    <w:rsid w:val="008C261B"/>
    <w:rsid w:val="008C4FCA"/>
    <w:rsid w:val="008C7882"/>
    <w:rsid w:val="008D2261"/>
    <w:rsid w:val="008D4C28"/>
    <w:rsid w:val="008D4D4F"/>
    <w:rsid w:val="008D577B"/>
    <w:rsid w:val="008D7A98"/>
    <w:rsid w:val="008E17C4"/>
    <w:rsid w:val="008E45C4"/>
    <w:rsid w:val="008E5849"/>
    <w:rsid w:val="008E64B1"/>
    <w:rsid w:val="008E64FA"/>
    <w:rsid w:val="008E74ED"/>
    <w:rsid w:val="008F4DEF"/>
    <w:rsid w:val="00903D0D"/>
    <w:rsid w:val="009048E1"/>
    <w:rsid w:val="0090598C"/>
    <w:rsid w:val="009071BB"/>
    <w:rsid w:val="009134AE"/>
    <w:rsid w:val="00913885"/>
    <w:rsid w:val="00915ABF"/>
    <w:rsid w:val="00916205"/>
    <w:rsid w:val="00921CAD"/>
    <w:rsid w:val="00924EC6"/>
    <w:rsid w:val="009311ED"/>
    <w:rsid w:val="00931D41"/>
    <w:rsid w:val="00933D18"/>
    <w:rsid w:val="00942221"/>
    <w:rsid w:val="00950E83"/>
    <w:rsid w:val="00950FBB"/>
    <w:rsid w:val="00951118"/>
    <w:rsid w:val="0095122F"/>
    <w:rsid w:val="00953349"/>
    <w:rsid w:val="00953E4C"/>
    <w:rsid w:val="00954E0C"/>
    <w:rsid w:val="00961156"/>
    <w:rsid w:val="009638CD"/>
    <w:rsid w:val="00964F03"/>
    <w:rsid w:val="00966F1F"/>
    <w:rsid w:val="00971DE7"/>
    <w:rsid w:val="00975676"/>
    <w:rsid w:val="00976467"/>
    <w:rsid w:val="00976D32"/>
    <w:rsid w:val="00980FBB"/>
    <w:rsid w:val="00983199"/>
    <w:rsid w:val="009844F7"/>
    <w:rsid w:val="00987EC2"/>
    <w:rsid w:val="009938F7"/>
    <w:rsid w:val="00996240"/>
    <w:rsid w:val="00996290"/>
    <w:rsid w:val="0099748B"/>
    <w:rsid w:val="009A05AA"/>
    <w:rsid w:val="009A2D5A"/>
    <w:rsid w:val="009A4EE2"/>
    <w:rsid w:val="009A5BB7"/>
    <w:rsid w:val="009A6509"/>
    <w:rsid w:val="009A6E2F"/>
    <w:rsid w:val="009B2969"/>
    <w:rsid w:val="009B2C7E"/>
    <w:rsid w:val="009B6DBD"/>
    <w:rsid w:val="009C108A"/>
    <w:rsid w:val="009C1B3A"/>
    <w:rsid w:val="009C2E47"/>
    <w:rsid w:val="009C59CF"/>
    <w:rsid w:val="009C6BFB"/>
    <w:rsid w:val="009D0C05"/>
    <w:rsid w:val="009E2C00"/>
    <w:rsid w:val="009E49AD"/>
    <w:rsid w:val="009E4CC5"/>
    <w:rsid w:val="009E66FE"/>
    <w:rsid w:val="009E70F4"/>
    <w:rsid w:val="009E72A3"/>
    <w:rsid w:val="009F1AD2"/>
    <w:rsid w:val="009F5062"/>
    <w:rsid w:val="00A009C3"/>
    <w:rsid w:val="00A00C78"/>
    <w:rsid w:val="00A0479E"/>
    <w:rsid w:val="00A07979"/>
    <w:rsid w:val="00A11755"/>
    <w:rsid w:val="00A15938"/>
    <w:rsid w:val="00A207FB"/>
    <w:rsid w:val="00A214C6"/>
    <w:rsid w:val="00A24016"/>
    <w:rsid w:val="00A24B37"/>
    <w:rsid w:val="00A265BF"/>
    <w:rsid w:val="00A26F44"/>
    <w:rsid w:val="00A3081C"/>
    <w:rsid w:val="00A34FAB"/>
    <w:rsid w:val="00A42C43"/>
    <w:rsid w:val="00A4313D"/>
    <w:rsid w:val="00A50120"/>
    <w:rsid w:val="00A60351"/>
    <w:rsid w:val="00A61C6D"/>
    <w:rsid w:val="00A63015"/>
    <w:rsid w:val="00A6387B"/>
    <w:rsid w:val="00A66254"/>
    <w:rsid w:val="00A678B4"/>
    <w:rsid w:val="00A704A3"/>
    <w:rsid w:val="00A7208C"/>
    <w:rsid w:val="00A73364"/>
    <w:rsid w:val="00A75E23"/>
    <w:rsid w:val="00A82AA0"/>
    <w:rsid w:val="00A82F8A"/>
    <w:rsid w:val="00A84622"/>
    <w:rsid w:val="00A84BF0"/>
    <w:rsid w:val="00A9226B"/>
    <w:rsid w:val="00A9575C"/>
    <w:rsid w:val="00A95B56"/>
    <w:rsid w:val="00A969AF"/>
    <w:rsid w:val="00AB0F4D"/>
    <w:rsid w:val="00AB1A2E"/>
    <w:rsid w:val="00AB328A"/>
    <w:rsid w:val="00AB4918"/>
    <w:rsid w:val="00AB4BC8"/>
    <w:rsid w:val="00AB6BA7"/>
    <w:rsid w:val="00AB7BE8"/>
    <w:rsid w:val="00AC08E1"/>
    <w:rsid w:val="00AD0710"/>
    <w:rsid w:val="00AD4DB9"/>
    <w:rsid w:val="00AD63C0"/>
    <w:rsid w:val="00AE35B2"/>
    <w:rsid w:val="00AE651A"/>
    <w:rsid w:val="00AE6AA0"/>
    <w:rsid w:val="00AE7665"/>
    <w:rsid w:val="00AE7AEE"/>
    <w:rsid w:val="00AF52BA"/>
    <w:rsid w:val="00B00CA4"/>
    <w:rsid w:val="00B07269"/>
    <w:rsid w:val="00B075D6"/>
    <w:rsid w:val="00B113B9"/>
    <w:rsid w:val="00B119A2"/>
    <w:rsid w:val="00B13B6D"/>
    <w:rsid w:val="00B177F2"/>
    <w:rsid w:val="00B201F1"/>
    <w:rsid w:val="00B20587"/>
    <w:rsid w:val="00B21B82"/>
    <w:rsid w:val="00B2603F"/>
    <w:rsid w:val="00B304E7"/>
    <w:rsid w:val="00B318B6"/>
    <w:rsid w:val="00B3499B"/>
    <w:rsid w:val="00B41F47"/>
    <w:rsid w:val="00B44468"/>
    <w:rsid w:val="00B55678"/>
    <w:rsid w:val="00B60AC9"/>
    <w:rsid w:val="00B66E1F"/>
    <w:rsid w:val="00B67323"/>
    <w:rsid w:val="00B715F2"/>
    <w:rsid w:val="00B7198A"/>
    <w:rsid w:val="00B74071"/>
    <w:rsid w:val="00B7428E"/>
    <w:rsid w:val="00B74B67"/>
    <w:rsid w:val="00B7542C"/>
    <w:rsid w:val="00B75580"/>
    <w:rsid w:val="00B755B5"/>
    <w:rsid w:val="00B779AA"/>
    <w:rsid w:val="00B80A09"/>
    <w:rsid w:val="00B81C17"/>
    <w:rsid w:val="00B81C95"/>
    <w:rsid w:val="00B82330"/>
    <w:rsid w:val="00B82ED4"/>
    <w:rsid w:val="00B8424F"/>
    <w:rsid w:val="00B86896"/>
    <w:rsid w:val="00B875A6"/>
    <w:rsid w:val="00B93E4C"/>
    <w:rsid w:val="00B94A1B"/>
    <w:rsid w:val="00BA483E"/>
    <w:rsid w:val="00BA5C89"/>
    <w:rsid w:val="00BA6C93"/>
    <w:rsid w:val="00BB04EB"/>
    <w:rsid w:val="00BB2539"/>
    <w:rsid w:val="00BB3428"/>
    <w:rsid w:val="00BB4CE2"/>
    <w:rsid w:val="00BB4D3E"/>
    <w:rsid w:val="00BB5EF0"/>
    <w:rsid w:val="00BB6724"/>
    <w:rsid w:val="00BC0EFB"/>
    <w:rsid w:val="00BC2E39"/>
    <w:rsid w:val="00BC77B5"/>
    <w:rsid w:val="00BD2364"/>
    <w:rsid w:val="00BD28E3"/>
    <w:rsid w:val="00BE117E"/>
    <w:rsid w:val="00BE3261"/>
    <w:rsid w:val="00BF00EF"/>
    <w:rsid w:val="00BF58FC"/>
    <w:rsid w:val="00BF799A"/>
    <w:rsid w:val="00C01F77"/>
    <w:rsid w:val="00C01FFC"/>
    <w:rsid w:val="00C05321"/>
    <w:rsid w:val="00C06AE4"/>
    <w:rsid w:val="00C114FF"/>
    <w:rsid w:val="00C11D49"/>
    <w:rsid w:val="00C171A1"/>
    <w:rsid w:val="00C171A4"/>
    <w:rsid w:val="00C17F12"/>
    <w:rsid w:val="00C20734"/>
    <w:rsid w:val="00C21C1A"/>
    <w:rsid w:val="00C237E9"/>
    <w:rsid w:val="00C32989"/>
    <w:rsid w:val="00C36883"/>
    <w:rsid w:val="00C378C1"/>
    <w:rsid w:val="00C40928"/>
    <w:rsid w:val="00C40CFF"/>
    <w:rsid w:val="00C42697"/>
    <w:rsid w:val="00C43288"/>
    <w:rsid w:val="00C43F01"/>
    <w:rsid w:val="00C44462"/>
    <w:rsid w:val="00C47552"/>
    <w:rsid w:val="00C57A81"/>
    <w:rsid w:val="00C60193"/>
    <w:rsid w:val="00C627F3"/>
    <w:rsid w:val="00C634D4"/>
    <w:rsid w:val="00C63AA5"/>
    <w:rsid w:val="00C65071"/>
    <w:rsid w:val="00C6727C"/>
    <w:rsid w:val="00C6744C"/>
    <w:rsid w:val="00C73134"/>
    <w:rsid w:val="00C73F6D"/>
    <w:rsid w:val="00C74085"/>
    <w:rsid w:val="00C742D6"/>
    <w:rsid w:val="00C74F6E"/>
    <w:rsid w:val="00C77FA4"/>
    <w:rsid w:val="00C77FFA"/>
    <w:rsid w:val="00C80401"/>
    <w:rsid w:val="00C81C97"/>
    <w:rsid w:val="00C828CF"/>
    <w:rsid w:val="00C840C2"/>
    <w:rsid w:val="00C84101"/>
    <w:rsid w:val="00C8535F"/>
    <w:rsid w:val="00C90EDA"/>
    <w:rsid w:val="00C959E7"/>
    <w:rsid w:val="00C96C6E"/>
    <w:rsid w:val="00CA5518"/>
    <w:rsid w:val="00CA7C84"/>
    <w:rsid w:val="00CB5D83"/>
    <w:rsid w:val="00CB7C1C"/>
    <w:rsid w:val="00CC1E65"/>
    <w:rsid w:val="00CC4A78"/>
    <w:rsid w:val="00CC5249"/>
    <w:rsid w:val="00CC567A"/>
    <w:rsid w:val="00CD4059"/>
    <w:rsid w:val="00CD4E5A"/>
    <w:rsid w:val="00CD6AFD"/>
    <w:rsid w:val="00CE03CE"/>
    <w:rsid w:val="00CE0F5D"/>
    <w:rsid w:val="00CE1A6A"/>
    <w:rsid w:val="00CF0DFF"/>
    <w:rsid w:val="00CF3B03"/>
    <w:rsid w:val="00D028A9"/>
    <w:rsid w:val="00D0359D"/>
    <w:rsid w:val="00D04DED"/>
    <w:rsid w:val="00D05680"/>
    <w:rsid w:val="00D1089A"/>
    <w:rsid w:val="00D116BD"/>
    <w:rsid w:val="00D14DEC"/>
    <w:rsid w:val="00D2001A"/>
    <w:rsid w:val="00D20684"/>
    <w:rsid w:val="00D22A3C"/>
    <w:rsid w:val="00D26B62"/>
    <w:rsid w:val="00D316E0"/>
    <w:rsid w:val="00D32624"/>
    <w:rsid w:val="00D3691A"/>
    <w:rsid w:val="00D37279"/>
    <w:rsid w:val="00D377E2"/>
    <w:rsid w:val="00D403E9"/>
    <w:rsid w:val="00D40A98"/>
    <w:rsid w:val="00D42DCB"/>
    <w:rsid w:val="00D45482"/>
    <w:rsid w:val="00D46DF2"/>
    <w:rsid w:val="00D47674"/>
    <w:rsid w:val="00D5338C"/>
    <w:rsid w:val="00D606B2"/>
    <w:rsid w:val="00D625A7"/>
    <w:rsid w:val="00D64074"/>
    <w:rsid w:val="00D65777"/>
    <w:rsid w:val="00D70446"/>
    <w:rsid w:val="00D728A0"/>
    <w:rsid w:val="00D8006C"/>
    <w:rsid w:val="00D83661"/>
    <w:rsid w:val="00D9216A"/>
    <w:rsid w:val="00D9592F"/>
    <w:rsid w:val="00D96944"/>
    <w:rsid w:val="00D97E7D"/>
    <w:rsid w:val="00DA2DF1"/>
    <w:rsid w:val="00DA6FF4"/>
    <w:rsid w:val="00DB3439"/>
    <w:rsid w:val="00DB3618"/>
    <w:rsid w:val="00DB468A"/>
    <w:rsid w:val="00DB60B5"/>
    <w:rsid w:val="00DC2946"/>
    <w:rsid w:val="00DC550F"/>
    <w:rsid w:val="00DC5F8A"/>
    <w:rsid w:val="00DC64FD"/>
    <w:rsid w:val="00DD1C39"/>
    <w:rsid w:val="00DD53C3"/>
    <w:rsid w:val="00DE127F"/>
    <w:rsid w:val="00DE424A"/>
    <w:rsid w:val="00DE4419"/>
    <w:rsid w:val="00DE67C4"/>
    <w:rsid w:val="00DF0ACA"/>
    <w:rsid w:val="00DF2245"/>
    <w:rsid w:val="00DF4CE9"/>
    <w:rsid w:val="00DF77CF"/>
    <w:rsid w:val="00E026E8"/>
    <w:rsid w:val="00E042CB"/>
    <w:rsid w:val="00E053AB"/>
    <w:rsid w:val="00E060F7"/>
    <w:rsid w:val="00E14C47"/>
    <w:rsid w:val="00E17C7C"/>
    <w:rsid w:val="00E21B4D"/>
    <w:rsid w:val="00E22698"/>
    <w:rsid w:val="00E23C3A"/>
    <w:rsid w:val="00E25B7C"/>
    <w:rsid w:val="00E26D4F"/>
    <w:rsid w:val="00E3076B"/>
    <w:rsid w:val="00E3725B"/>
    <w:rsid w:val="00E434D1"/>
    <w:rsid w:val="00E56CBB"/>
    <w:rsid w:val="00E61950"/>
    <w:rsid w:val="00E61E51"/>
    <w:rsid w:val="00E6552A"/>
    <w:rsid w:val="00E6707D"/>
    <w:rsid w:val="00E70337"/>
    <w:rsid w:val="00E70E7C"/>
    <w:rsid w:val="00E71313"/>
    <w:rsid w:val="00E72606"/>
    <w:rsid w:val="00E73C3E"/>
    <w:rsid w:val="00E74050"/>
    <w:rsid w:val="00E82496"/>
    <w:rsid w:val="00E834CD"/>
    <w:rsid w:val="00E846DC"/>
    <w:rsid w:val="00E84E9D"/>
    <w:rsid w:val="00E86CEE"/>
    <w:rsid w:val="00E935AF"/>
    <w:rsid w:val="00E94398"/>
    <w:rsid w:val="00E97E1A"/>
    <w:rsid w:val="00EB0481"/>
    <w:rsid w:val="00EB0E20"/>
    <w:rsid w:val="00EB1A80"/>
    <w:rsid w:val="00EB457B"/>
    <w:rsid w:val="00EC47C4"/>
    <w:rsid w:val="00EC4F3A"/>
    <w:rsid w:val="00EC51DA"/>
    <w:rsid w:val="00EC5E74"/>
    <w:rsid w:val="00ED594D"/>
    <w:rsid w:val="00EE36E1"/>
    <w:rsid w:val="00EE6228"/>
    <w:rsid w:val="00EE7AC7"/>
    <w:rsid w:val="00EE7B3F"/>
    <w:rsid w:val="00EF2A5A"/>
    <w:rsid w:val="00EF3A8A"/>
    <w:rsid w:val="00F0054D"/>
    <w:rsid w:val="00F02467"/>
    <w:rsid w:val="00F04D0E"/>
    <w:rsid w:val="00F06ADB"/>
    <w:rsid w:val="00F11FBB"/>
    <w:rsid w:val="00F12214"/>
    <w:rsid w:val="00F12565"/>
    <w:rsid w:val="00F144BE"/>
    <w:rsid w:val="00F14ACA"/>
    <w:rsid w:val="00F17A0C"/>
    <w:rsid w:val="00F20F18"/>
    <w:rsid w:val="00F2184C"/>
    <w:rsid w:val="00F23927"/>
    <w:rsid w:val="00F26A05"/>
    <w:rsid w:val="00F27E97"/>
    <w:rsid w:val="00F307CE"/>
    <w:rsid w:val="00F343C8"/>
    <w:rsid w:val="00F354C5"/>
    <w:rsid w:val="00F37108"/>
    <w:rsid w:val="00F40449"/>
    <w:rsid w:val="00F45B8E"/>
    <w:rsid w:val="00F47BAA"/>
    <w:rsid w:val="00F511BC"/>
    <w:rsid w:val="00F520FE"/>
    <w:rsid w:val="00F52EAB"/>
    <w:rsid w:val="00F54CD4"/>
    <w:rsid w:val="00F55A04"/>
    <w:rsid w:val="00F55AB2"/>
    <w:rsid w:val="00F61A31"/>
    <w:rsid w:val="00F66B55"/>
    <w:rsid w:val="00F66F00"/>
    <w:rsid w:val="00F67A2D"/>
    <w:rsid w:val="00F70A1B"/>
    <w:rsid w:val="00F72FDF"/>
    <w:rsid w:val="00F75960"/>
    <w:rsid w:val="00F82526"/>
    <w:rsid w:val="00F84672"/>
    <w:rsid w:val="00F84802"/>
    <w:rsid w:val="00F9533A"/>
    <w:rsid w:val="00F95A8C"/>
    <w:rsid w:val="00F9706B"/>
    <w:rsid w:val="00FA06FD"/>
    <w:rsid w:val="00FA515B"/>
    <w:rsid w:val="00FA5D32"/>
    <w:rsid w:val="00FA6B90"/>
    <w:rsid w:val="00FA70F9"/>
    <w:rsid w:val="00FA74CB"/>
    <w:rsid w:val="00FB207A"/>
    <w:rsid w:val="00FB2886"/>
    <w:rsid w:val="00FB466E"/>
    <w:rsid w:val="00FC02F3"/>
    <w:rsid w:val="00FC246A"/>
    <w:rsid w:val="00FC752C"/>
    <w:rsid w:val="00FD0492"/>
    <w:rsid w:val="00FD13EC"/>
    <w:rsid w:val="00FD1E45"/>
    <w:rsid w:val="00FD450A"/>
    <w:rsid w:val="00FD4DA8"/>
    <w:rsid w:val="00FD4EEF"/>
    <w:rsid w:val="00FD5461"/>
    <w:rsid w:val="00FD6BDB"/>
    <w:rsid w:val="00FD6F00"/>
    <w:rsid w:val="00FD7B98"/>
    <w:rsid w:val="00FE187F"/>
    <w:rsid w:val="00FF18D2"/>
    <w:rsid w:val="00FF22F5"/>
    <w:rsid w:val="00FF4664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BD799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1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2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3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k-SK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3A6CCB"/>
    <w:pPr>
      <w:tabs>
        <w:tab w:val="left" w:pos="567"/>
      </w:tabs>
      <w:spacing w:line="260" w:lineRule="exact"/>
    </w:pPr>
    <w:rPr>
      <w:sz w:val="22"/>
      <w:lang w:eastAsia="en-US"/>
    </w:rPr>
  </w:style>
  <w:style w:type="paragraph" w:styleId="Nadpis1">
    <w:name w:val="heading 1"/>
    <w:basedOn w:val="Normlny"/>
    <w:next w:val="Normlny"/>
    <w:qFormat/>
    <w:pPr>
      <w:spacing w:before="240" w:after="120"/>
      <w:ind w:left="357" w:hanging="357"/>
      <w:outlineLvl w:val="0"/>
    </w:pPr>
    <w:rPr>
      <w:b/>
      <w:caps/>
      <w:sz w:val="26"/>
    </w:rPr>
  </w:style>
  <w:style w:type="paragraph" w:styleId="Nadpis2">
    <w:name w:val="heading 2"/>
    <w:basedOn w:val="Normlny"/>
    <w:next w:val="Normlny"/>
    <w:qFormat/>
    <w:pPr>
      <w:keepNext/>
      <w:spacing w:before="240" w:after="60"/>
      <w:outlineLvl w:val="1"/>
    </w:pPr>
    <w:rPr>
      <w:rFonts w:ascii="Helvetica" w:hAnsi="Helvetica"/>
      <w:b/>
      <w:i/>
      <w:sz w:val="24"/>
    </w:rPr>
  </w:style>
  <w:style w:type="paragraph" w:styleId="Nadpis3">
    <w:name w:val="heading 3"/>
    <w:basedOn w:val="Normlny"/>
    <w:next w:val="Normlny"/>
    <w:qFormat/>
    <w:pPr>
      <w:keepNext/>
      <w:keepLines/>
      <w:spacing w:before="120" w:after="80"/>
      <w:outlineLvl w:val="2"/>
    </w:pPr>
    <w:rPr>
      <w:b/>
      <w:kern w:val="28"/>
      <w:sz w:val="24"/>
    </w:rPr>
  </w:style>
  <w:style w:type="paragraph" w:styleId="Nadpis4">
    <w:name w:val="heading 4"/>
    <w:basedOn w:val="Normlny"/>
    <w:next w:val="Normlny"/>
    <w:qFormat/>
    <w:pPr>
      <w:keepNext/>
      <w:tabs>
        <w:tab w:val="clear" w:pos="567"/>
      </w:tabs>
      <w:outlineLvl w:val="3"/>
    </w:pPr>
    <w:rPr>
      <w:b/>
      <w:noProof/>
    </w:rPr>
  </w:style>
  <w:style w:type="paragraph" w:styleId="Nadpis5">
    <w:name w:val="heading 5"/>
    <w:basedOn w:val="Normlny"/>
    <w:next w:val="Normlny"/>
    <w:qFormat/>
    <w:pPr>
      <w:keepNext/>
      <w:tabs>
        <w:tab w:val="clear" w:pos="567"/>
      </w:tabs>
      <w:jc w:val="center"/>
      <w:outlineLvl w:val="4"/>
    </w:pPr>
    <w:rPr>
      <w:b/>
      <w:noProof/>
    </w:rPr>
  </w:style>
  <w:style w:type="paragraph" w:styleId="Nadpis6">
    <w:name w:val="heading 6"/>
    <w:basedOn w:val="Normlny"/>
    <w:next w:val="Normlny"/>
    <w:qFormat/>
    <w:pPr>
      <w:keepNext/>
      <w:tabs>
        <w:tab w:val="left" w:pos="-720"/>
        <w:tab w:val="left" w:pos="4536"/>
      </w:tabs>
      <w:suppressAutoHyphens/>
      <w:outlineLvl w:val="5"/>
    </w:pPr>
    <w:rPr>
      <w:i/>
    </w:rPr>
  </w:style>
  <w:style w:type="paragraph" w:styleId="Nadpis7">
    <w:name w:val="heading 7"/>
    <w:basedOn w:val="Normlny"/>
    <w:next w:val="Normlny"/>
    <w:qFormat/>
    <w:pPr>
      <w:keepNext/>
      <w:tabs>
        <w:tab w:val="left" w:pos="-720"/>
        <w:tab w:val="left" w:pos="4536"/>
      </w:tabs>
      <w:suppressAutoHyphens/>
      <w:jc w:val="both"/>
      <w:outlineLvl w:val="6"/>
    </w:pPr>
    <w:rPr>
      <w:i/>
    </w:rPr>
  </w:style>
  <w:style w:type="paragraph" w:styleId="Nadpis8">
    <w:name w:val="heading 8"/>
    <w:basedOn w:val="Normlny"/>
    <w:next w:val="Normlny"/>
    <w:qFormat/>
    <w:pPr>
      <w:keepNext/>
      <w:tabs>
        <w:tab w:val="clear" w:pos="567"/>
      </w:tabs>
      <w:ind w:right="-318"/>
      <w:outlineLvl w:val="7"/>
    </w:pPr>
    <w:rPr>
      <w:b/>
    </w:rPr>
  </w:style>
  <w:style w:type="paragraph" w:styleId="Nadpis9">
    <w:name w:val="heading 9"/>
    <w:basedOn w:val="Normlny"/>
    <w:next w:val="Normlny"/>
    <w:qFormat/>
    <w:pPr>
      <w:keepNext/>
      <w:tabs>
        <w:tab w:val="clear" w:pos="567"/>
      </w:tabs>
      <w:ind w:left="2268" w:right="1711" w:hanging="567"/>
      <w:outlineLvl w:val="8"/>
    </w:pPr>
    <w:rPr>
      <w:b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Hlavika">
    <w:name w:val="header"/>
    <w:basedOn w:val="Normlny"/>
    <w:pPr>
      <w:tabs>
        <w:tab w:val="center" w:pos="4153"/>
        <w:tab w:val="right" w:pos="8306"/>
      </w:tabs>
      <w:spacing w:line="240" w:lineRule="auto"/>
    </w:pPr>
    <w:rPr>
      <w:rFonts w:ascii="Helvetica" w:hAnsi="Helvetica"/>
      <w:sz w:val="20"/>
    </w:rPr>
  </w:style>
  <w:style w:type="paragraph" w:styleId="Pta">
    <w:name w:val="footer"/>
    <w:basedOn w:val="Normlny"/>
    <w:pPr>
      <w:tabs>
        <w:tab w:val="clear" w:pos="567"/>
        <w:tab w:val="center" w:pos="4536"/>
        <w:tab w:val="center" w:pos="8930"/>
      </w:tabs>
      <w:spacing w:line="240" w:lineRule="auto"/>
    </w:pPr>
    <w:rPr>
      <w:rFonts w:ascii="Helvetica" w:hAnsi="Helvetica"/>
      <w:sz w:val="16"/>
    </w:rPr>
  </w:style>
  <w:style w:type="paragraph" w:styleId="Obsah9">
    <w:name w:val="toc 9"/>
    <w:basedOn w:val="Normlny"/>
    <w:next w:val="Normlny"/>
    <w:semiHidden/>
    <w:pPr>
      <w:tabs>
        <w:tab w:val="clear" w:pos="567"/>
      </w:tabs>
      <w:ind w:left="1760"/>
    </w:pPr>
  </w:style>
  <w:style w:type="character" w:styleId="Odkaznavysvetlivku">
    <w:name w:val="endnote reference"/>
    <w:semiHidden/>
    <w:rPr>
      <w:vertAlign w:val="superscript"/>
    </w:rPr>
  </w:style>
  <w:style w:type="character" w:styleId="Odkaznapoznmkupodiarou">
    <w:name w:val="footnote reference"/>
    <w:semiHidden/>
    <w:rPr>
      <w:vertAlign w:val="superscript"/>
    </w:rPr>
  </w:style>
  <w:style w:type="paragraph" w:styleId="Textpoznmkypodiarou">
    <w:name w:val="footnote text"/>
    <w:basedOn w:val="Normlny"/>
    <w:semiHidden/>
    <w:pPr>
      <w:tabs>
        <w:tab w:val="clear" w:pos="567"/>
      </w:tabs>
      <w:spacing w:line="240" w:lineRule="auto"/>
      <w:jc w:val="both"/>
    </w:pPr>
    <w:rPr>
      <w:sz w:val="20"/>
    </w:rPr>
  </w:style>
  <w:style w:type="paragraph" w:styleId="Zkladntext">
    <w:name w:val="Body Text"/>
    <w:basedOn w:val="Normlny"/>
    <w:pPr>
      <w:tabs>
        <w:tab w:val="clear" w:pos="567"/>
      </w:tabs>
      <w:spacing w:line="240" w:lineRule="auto"/>
      <w:jc w:val="both"/>
    </w:pPr>
  </w:style>
  <w:style w:type="paragraph" w:styleId="Oznaitext">
    <w:name w:val="Block Text"/>
    <w:basedOn w:val="Normlny"/>
    <w:pPr>
      <w:tabs>
        <w:tab w:val="clear" w:pos="567"/>
      </w:tabs>
      <w:ind w:left="2268" w:right="1711" w:hanging="567"/>
    </w:pPr>
    <w:rPr>
      <w:b/>
    </w:rPr>
  </w:style>
  <w:style w:type="paragraph" w:styleId="Zkladntext2">
    <w:name w:val="Body Text 2"/>
    <w:basedOn w:val="Normlny"/>
    <w:pPr>
      <w:tabs>
        <w:tab w:val="clear" w:pos="567"/>
      </w:tabs>
      <w:spacing w:line="240" w:lineRule="auto"/>
    </w:pPr>
    <w:rPr>
      <w:i/>
      <w:color w:val="008000"/>
    </w:rPr>
  </w:style>
  <w:style w:type="paragraph" w:styleId="Zkladntext3">
    <w:name w:val="Body Text 3"/>
    <w:basedOn w:val="Normlny"/>
    <w:pPr>
      <w:ind w:right="113"/>
      <w:jc w:val="both"/>
    </w:pPr>
    <w:rPr>
      <w:b/>
    </w:rPr>
  </w:style>
  <w:style w:type="paragraph" w:styleId="Textvysvetlivky">
    <w:name w:val="endnote text"/>
    <w:basedOn w:val="Normlny"/>
    <w:link w:val="TextvysvetlivkyChar"/>
    <w:semiHidden/>
    <w:pPr>
      <w:spacing w:line="240" w:lineRule="auto"/>
    </w:pPr>
  </w:style>
  <w:style w:type="character" w:styleId="Odkaznakomentr">
    <w:name w:val="annotation reference"/>
    <w:qFormat/>
    <w:rPr>
      <w:sz w:val="16"/>
    </w:rPr>
  </w:style>
  <w:style w:type="paragraph" w:styleId="Zarkazkladnhotextu2">
    <w:name w:val="Body Text Indent 2"/>
    <w:basedOn w:val="Normlny"/>
    <w:pPr>
      <w:ind w:left="567" w:hanging="567"/>
      <w:jc w:val="both"/>
    </w:pPr>
    <w:rPr>
      <w:b/>
    </w:rPr>
  </w:style>
  <w:style w:type="paragraph" w:styleId="Textkomentra">
    <w:name w:val="annotation text"/>
    <w:aliases w:val="Kommentarer"/>
    <w:basedOn w:val="Normlny"/>
    <w:link w:val="TextkomentraChar"/>
    <w:uiPriority w:val="99"/>
    <w:qFormat/>
    <w:rPr>
      <w:sz w:val="20"/>
    </w:rPr>
  </w:style>
  <w:style w:type="paragraph" w:customStyle="1" w:styleId="BodyText20">
    <w:name w:val="Body Text 2_0"/>
    <w:basedOn w:val="Normlny"/>
    <w:pPr>
      <w:ind w:left="567" w:hanging="567"/>
    </w:pPr>
    <w:rPr>
      <w:b/>
    </w:rPr>
  </w:style>
  <w:style w:type="paragraph" w:customStyle="1" w:styleId="BodyText21">
    <w:name w:val="Body Text 2_1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Zarkazkladnhotextu3">
    <w:name w:val="Body Text Indent 3"/>
    <w:basedOn w:val="Normlny"/>
    <w:pPr>
      <w:spacing w:line="240" w:lineRule="auto"/>
      <w:ind w:left="567" w:hanging="567"/>
    </w:pPr>
  </w:style>
  <w:style w:type="paragraph" w:customStyle="1" w:styleId="BodyText22">
    <w:name w:val="Body Text 2_2"/>
    <w:basedOn w:val="Normlny"/>
    <w:pPr>
      <w:spacing w:line="240" w:lineRule="auto"/>
      <w:ind w:left="567" w:hanging="567"/>
    </w:pPr>
    <w:rPr>
      <w:b/>
    </w:rPr>
  </w:style>
  <w:style w:type="character" w:styleId="Hypertextovprepojenie">
    <w:name w:val="Hyperlink"/>
    <w:rPr>
      <w:color w:val="0000FF"/>
      <w:u w:val="single"/>
    </w:rPr>
  </w:style>
  <w:style w:type="paragraph" w:customStyle="1" w:styleId="AHeader1">
    <w:name w:val="AHeader 1"/>
    <w:basedOn w:val="Normlny"/>
    <w:pPr>
      <w:numPr>
        <w:numId w:val="1"/>
      </w:numPr>
      <w:tabs>
        <w:tab w:val="clear" w:pos="567"/>
      </w:tabs>
      <w:spacing w:after="120" w:line="240" w:lineRule="auto"/>
    </w:pPr>
    <w:rPr>
      <w:rFonts w:ascii="Arial" w:hAnsi="Arial" w:cs="Arial"/>
      <w:b/>
      <w:bCs/>
      <w:sz w:val="24"/>
    </w:rPr>
  </w:style>
  <w:style w:type="paragraph" w:customStyle="1" w:styleId="AHeader2">
    <w:name w:val="AHeader 2"/>
    <w:basedOn w:val="AHeader1"/>
    <w:pPr>
      <w:numPr>
        <w:ilvl w:val="1"/>
      </w:numPr>
      <w:tabs>
        <w:tab w:val="clear" w:pos="709"/>
        <w:tab w:val="num" w:pos="360"/>
        <w:tab w:val="num" w:pos="1440"/>
      </w:tabs>
      <w:ind w:left="1440" w:hanging="360"/>
    </w:pPr>
    <w:rPr>
      <w:sz w:val="22"/>
    </w:rPr>
  </w:style>
  <w:style w:type="paragraph" w:customStyle="1" w:styleId="AHeader3">
    <w:name w:val="AHeader 3"/>
    <w:basedOn w:val="AHeader2"/>
    <w:pPr>
      <w:numPr>
        <w:ilvl w:val="2"/>
      </w:numPr>
      <w:tabs>
        <w:tab w:val="clear" w:pos="1276"/>
        <w:tab w:val="num" w:pos="360"/>
        <w:tab w:val="num" w:pos="2160"/>
      </w:tabs>
      <w:ind w:left="2160" w:hanging="180"/>
    </w:pPr>
  </w:style>
  <w:style w:type="paragraph" w:customStyle="1" w:styleId="AHeader2abc">
    <w:name w:val="AHeader 2 abc"/>
    <w:basedOn w:val="AHeader3"/>
    <w:pPr>
      <w:numPr>
        <w:ilvl w:val="3"/>
      </w:numPr>
      <w:tabs>
        <w:tab w:val="clear" w:pos="1276"/>
        <w:tab w:val="num" w:pos="360"/>
        <w:tab w:val="num" w:pos="2880"/>
      </w:tabs>
      <w:ind w:left="2880" w:hanging="360"/>
      <w:jc w:val="both"/>
    </w:pPr>
    <w:rPr>
      <w:b w:val="0"/>
      <w:bCs w:val="0"/>
    </w:rPr>
  </w:style>
  <w:style w:type="paragraph" w:customStyle="1" w:styleId="AHeader3abc">
    <w:name w:val="AHeader 3 abc"/>
    <w:basedOn w:val="AHeader2abc"/>
    <w:pPr>
      <w:numPr>
        <w:ilvl w:val="4"/>
      </w:numPr>
      <w:tabs>
        <w:tab w:val="clear" w:pos="1701"/>
        <w:tab w:val="num" w:pos="360"/>
        <w:tab w:val="num" w:pos="1440"/>
        <w:tab w:val="num" w:pos="3600"/>
      </w:tabs>
      <w:ind w:left="3600" w:hanging="360"/>
    </w:pPr>
  </w:style>
  <w:style w:type="character" w:styleId="PouitHypertextovPrepojenie">
    <w:name w:val="FollowedHyperlink"/>
    <w:rPr>
      <w:color w:val="800080"/>
      <w:u w:val="single"/>
    </w:rPr>
  </w:style>
  <w:style w:type="paragraph" w:styleId="Zarkazkladnhotextu">
    <w:name w:val="Body Text Indent"/>
    <w:basedOn w:val="Normlny"/>
    <w:pPr>
      <w:tabs>
        <w:tab w:val="clear" w:pos="567"/>
      </w:tabs>
      <w:spacing w:line="240" w:lineRule="auto"/>
      <w:ind w:left="567" w:hanging="567"/>
    </w:pPr>
    <w:rPr>
      <w:b/>
    </w:rPr>
  </w:style>
  <w:style w:type="paragraph" w:styleId="Textbubliny">
    <w:name w:val="Balloon Text"/>
    <w:basedOn w:val="Normlny"/>
    <w:semiHidden/>
    <w:rPr>
      <w:rFonts w:ascii="Tahoma" w:hAnsi="Tahoma" w:cs="Tahoma"/>
      <w:sz w:val="16"/>
      <w:szCs w:val="16"/>
    </w:rPr>
  </w:style>
  <w:style w:type="paragraph" w:styleId="Predmetkomentra">
    <w:name w:val="annotation subject"/>
    <w:basedOn w:val="Textkomentra"/>
    <w:next w:val="Textkomentra"/>
    <w:semiHidden/>
    <w:rPr>
      <w:b/>
      <w:bCs/>
    </w:rPr>
  </w:style>
  <w:style w:type="table" w:styleId="Mriekatabuky">
    <w:name w:val="Table Grid"/>
    <w:basedOn w:val="Normlnatabuka"/>
    <w:rsid w:val="000D67D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zia">
    <w:name w:val="Revision"/>
    <w:hidden/>
    <w:uiPriority w:val="99"/>
    <w:semiHidden/>
    <w:rsid w:val="0019686E"/>
    <w:rPr>
      <w:sz w:val="22"/>
      <w:lang w:eastAsia="en-US"/>
    </w:rPr>
  </w:style>
  <w:style w:type="paragraph" w:customStyle="1" w:styleId="Default">
    <w:name w:val="Default"/>
    <w:rsid w:val="00145D34"/>
    <w:pPr>
      <w:autoSpaceDE w:val="0"/>
      <w:autoSpaceDN w:val="0"/>
      <w:adjustRightInd w:val="0"/>
    </w:pPr>
    <w:rPr>
      <w:rFonts w:ascii="EUAlbertina" w:hAnsi="EUAlbertina" w:cs="EUAlbertina"/>
      <w:color w:val="000000"/>
      <w:sz w:val="24"/>
      <w:szCs w:val="24"/>
      <w:lang w:eastAsia="it-IT"/>
    </w:rPr>
  </w:style>
  <w:style w:type="paragraph" w:customStyle="1" w:styleId="BodytextAgency">
    <w:name w:val="Body text (Agency)"/>
    <w:basedOn w:val="Normlny"/>
    <w:link w:val="BodytextAgencyChar"/>
    <w:qFormat/>
    <w:rsid w:val="00FF4664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numbering" w:customStyle="1" w:styleId="BulletsAgency">
    <w:name w:val="Bullets (Agency)"/>
    <w:basedOn w:val="Bezzoznamu"/>
    <w:rsid w:val="00FF4664"/>
    <w:pPr>
      <w:numPr>
        <w:numId w:val="2"/>
      </w:numPr>
    </w:pPr>
  </w:style>
  <w:style w:type="paragraph" w:customStyle="1" w:styleId="DraftingNotesAgency">
    <w:name w:val="Drafting Notes (Agency)"/>
    <w:basedOn w:val="Normlny"/>
    <w:next w:val="BodytextAgency"/>
    <w:link w:val="DraftingNotesAgencyChar"/>
    <w:rsid w:val="00FF4664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paragraph" w:customStyle="1" w:styleId="No-numheading3Agency">
    <w:name w:val="No-num heading 3 (Agency)"/>
    <w:basedOn w:val="Normlny"/>
    <w:next w:val="BodytextAgency"/>
    <w:link w:val="No-numheading3AgencyChar"/>
    <w:rsid w:val="00FF4664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 w:cs="Arial"/>
      <w:b/>
      <w:bCs/>
      <w:kern w:val="32"/>
      <w:szCs w:val="22"/>
      <w:lang w:eastAsia="en-GB"/>
    </w:rPr>
  </w:style>
  <w:style w:type="paragraph" w:customStyle="1" w:styleId="NormalAgency">
    <w:name w:val="Normal (Agency)"/>
    <w:link w:val="NormalAgencyChar"/>
    <w:qFormat/>
    <w:rsid w:val="00FF4664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Normlnatabuka"/>
    <w:semiHidden/>
    <w:rsid w:val="00FF4664"/>
    <w:rPr>
      <w:rFonts w:ascii="Verdana" w:eastAsia="SimSun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semiHidden/>
    <w:rsid w:val="00FF4664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lny"/>
    <w:rsid w:val="00FF4664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BodytextAgencyChar">
    <w:name w:val="Body text (Agency) Char"/>
    <w:link w:val="BodytextAgency"/>
    <w:qFormat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NormalAgencyChar">
    <w:name w:val="Normal (Agency) Char"/>
    <w:link w:val="NormalAgency"/>
    <w:rsid w:val="00FF4664"/>
    <w:rPr>
      <w:rFonts w:ascii="Verdana" w:eastAsia="Verdana" w:hAnsi="Verdana" w:cs="Verdana"/>
      <w:sz w:val="18"/>
      <w:szCs w:val="18"/>
      <w:lang w:val="sk-SK" w:eastAsia="en-GB" w:bidi="ar-SA"/>
    </w:rPr>
  </w:style>
  <w:style w:type="character" w:customStyle="1" w:styleId="DraftingNotesAgencyChar">
    <w:name w:val="Drafting Notes (Agency) Char"/>
    <w:link w:val="DraftingNotesAgency"/>
    <w:rsid w:val="00FF4664"/>
    <w:rPr>
      <w:rFonts w:ascii="Courier New" w:eastAsia="Verdana" w:hAnsi="Courier New"/>
      <w:i/>
      <w:color w:val="339966"/>
      <w:sz w:val="22"/>
      <w:szCs w:val="18"/>
      <w:lang w:val="sk-SK" w:eastAsia="en-GB" w:bidi="ar-SA"/>
    </w:rPr>
  </w:style>
  <w:style w:type="character" w:customStyle="1" w:styleId="No-numheading3AgencyChar">
    <w:name w:val="No-num heading 3 (Agency) Char"/>
    <w:link w:val="No-numheading3Agency"/>
    <w:rsid w:val="00FF4664"/>
    <w:rPr>
      <w:rFonts w:ascii="Verdana" w:eastAsia="Verdana" w:hAnsi="Verdana" w:cs="Arial"/>
      <w:b/>
      <w:bCs/>
      <w:kern w:val="32"/>
      <w:sz w:val="22"/>
      <w:szCs w:val="22"/>
      <w:lang w:val="sk-SK" w:eastAsia="en-GB" w:bidi="ar-SA"/>
    </w:rPr>
  </w:style>
  <w:style w:type="paragraph" w:customStyle="1" w:styleId="Normalold">
    <w:name w:val="Normal (old)"/>
    <w:basedOn w:val="Normlny"/>
    <w:rsid w:val="00FF4664"/>
    <w:pPr>
      <w:tabs>
        <w:tab w:val="clear" w:pos="567"/>
      </w:tabs>
      <w:spacing w:line="240" w:lineRule="auto"/>
      <w:ind w:left="720" w:hanging="720"/>
    </w:pPr>
    <w:rPr>
      <w:rFonts w:eastAsia="SimSun"/>
      <w:szCs w:val="18"/>
      <w:lang w:eastAsia="zh-CN"/>
    </w:rPr>
  </w:style>
  <w:style w:type="character" w:customStyle="1" w:styleId="TextkomentraChar">
    <w:name w:val="Text komentára Char"/>
    <w:aliases w:val="Kommentarer Char"/>
    <w:link w:val="Textkomentra"/>
    <w:uiPriority w:val="99"/>
    <w:qFormat/>
    <w:locked/>
    <w:rsid w:val="003909E0"/>
    <w:rPr>
      <w:lang w:val="sk-SK" w:eastAsia="en-US" w:bidi="ar-SA"/>
    </w:rPr>
  </w:style>
  <w:style w:type="character" w:customStyle="1" w:styleId="TextvysvetlivkyChar">
    <w:name w:val="Text vysvetlivky Char"/>
    <w:link w:val="Textvysvetlivky"/>
    <w:semiHidden/>
    <w:rsid w:val="00673F4C"/>
    <w:rPr>
      <w:sz w:val="22"/>
      <w:lang w:eastAsia="en-US"/>
    </w:rPr>
  </w:style>
  <w:style w:type="paragraph" w:customStyle="1" w:styleId="Style1">
    <w:name w:val="Style1"/>
    <w:basedOn w:val="Normlny"/>
    <w:qFormat/>
    <w:rsid w:val="00B13B6D"/>
    <w:pP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2">
    <w:name w:val="Style2"/>
    <w:basedOn w:val="Normlny"/>
    <w:qFormat/>
    <w:rsid w:val="001E1F22"/>
    <w:pPr>
      <w:pBdr>
        <w:top w:val="single" w:sz="4" w:space="1" w:color="auto"/>
        <w:left w:val="single" w:sz="4" w:space="0" w:color="auto"/>
        <w:bottom w:val="single" w:sz="4" w:space="1" w:color="auto"/>
        <w:right w:val="single" w:sz="4" w:space="4" w:color="auto"/>
      </w:pBdr>
      <w:tabs>
        <w:tab w:val="clear" w:pos="567"/>
        <w:tab w:val="left" w:pos="0"/>
      </w:tabs>
      <w:spacing w:line="240" w:lineRule="auto"/>
      <w:ind w:left="567" w:hanging="567"/>
    </w:pPr>
    <w:rPr>
      <w:b/>
      <w:szCs w:val="22"/>
    </w:rPr>
  </w:style>
  <w:style w:type="paragraph" w:customStyle="1" w:styleId="Style3">
    <w:name w:val="Style3"/>
    <w:basedOn w:val="Normlny"/>
    <w:qFormat/>
    <w:rsid w:val="00407C22"/>
    <w:pPr>
      <w:numPr>
        <w:numId w:val="3"/>
      </w:numPr>
      <w:tabs>
        <w:tab w:val="clear" w:pos="567"/>
      </w:tabs>
      <w:spacing w:line="240" w:lineRule="auto"/>
      <w:jc w:val="center"/>
    </w:pPr>
    <w:rPr>
      <w:b/>
      <w:szCs w:val="22"/>
    </w:rPr>
  </w:style>
  <w:style w:type="paragraph" w:customStyle="1" w:styleId="Style4">
    <w:name w:val="Style4"/>
    <w:basedOn w:val="Normlny"/>
    <w:qFormat/>
    <w:rsid w:val="0018657D"/>
    <w:rPr>
      <w:szCs w:val="22"/>
    </w:rPr>
  </w:style>
  <w:style w:type="paragraph" w:customStyle="1" w:styleId="Style5">
    <w:name w:val="Style5"/>
    <w:basedOn w:val="Normlny"/>
    <w:qFormat/>
    <w:rsid w:val="001D4CE4"/>
    <w:pPr>
      <w:numPr>
        <w:ilvl w:val="12"/>
      </w:numPr>
      <w:tabs>
        <w:tab w:val="clear" w:pos="567"/>
      </w:tabs>
      <w:spacing w:line="240" w:lineRule="auto"/>
    </w:pPr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76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ines.health.europa.eu/veterinary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medicines.health.europa.eu/veterinar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4</Pages>
  <Words>3747</Words>
  <Characters>22662</Characters>
  <Application>Microsoft Office Word</Application>
  <DocSecurity>0</DocSecurity>
  <Lines>188</Lines>
  <Paragraphs>5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qrdtemplateclean_sk</vt:lpstr>
      <vt:lpstr>QRD veterinary product-information (English) version 9</vt:lpstr>
    </vt:vector>
  </TitlesOfParts>
  <Company>CDT</Company>
  <LinksUpToDate>false</LinksUpToDate>
  <CharactersWithSpaces>263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qrdtemplateclean_sk</dc:title>
  <dc:subject>General-EMA/201224/2010</dc:subject>
  <dc:creator>CDT</dc:creator>
  <cp:lastModifiedBy>Chlustik</cp:lastModifiedBy>
  <cp:revision>38</cp:revision>
  <cp:lastPrinted>2008-06-03T12:50:00Z</cp:lastPrinted>
  <dcterms:created xsi:type="dcterms:W3CDTF">2023-05-30T07:58:00Z</dcterms:created>
  <dcterms:modified xsi:type="dcterms:W3CDTF">2023-10-11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M_Author">
    <vt:lpwstr/>
  </property>
  <property fmtid="{D5CDD505-2E9C-101B-9397-08002B2CF9AE}" pid="3" name="DM_Authors">
    <vt:lpwstr/>
  </property>
  <property fmtid="{D5CDD505-2E9C-101B-9397-08002B2CF9AE}" pid="4" name="DM_Category">
    <vt:lpwstr>General</vt:lpwstr>
  </property>
  <property fmtid="{D5CDD505-2E9C-101B-9397-08002B2CF9AE}" pid="5" name="DM_Creation_Date">
    <vt:lpwstr>14/10/2021 11:51:11</vt:lpwstr>
  </property>
  <property fmtid="{D5CDD505-2E9C-101B-9397-08002B2CF9AE}" pid="6" name="DM_Creator_Name">
    <vt:lpwstr>Prizzi Monica</vt:lpwstr>
  </property>
  <property fmtid="{D5CDD505-2E9C-101B-9397-08002B2CF9AE}" pid="7" name="DM_DocRefId">
    <vt:lpwstr>EMA/560331/2021</vt:lpwstr>
  </property>
  <property fmtid="{D5CDD505-2E9C-101B-9397-08002B2CF9AE}" pid="8" name="DM_emea_bcc">
    <vt:lpwstr/>
  </property>
  <property fmtid="{D5CDD505-2E9C-101B-9397-08002B2CF9AE}" pid="9" name="DM_emea_cc">
    <vt:lpwstr/>
  </property>
  <property fmtid="{D5CDD505-2E9C-101B-9397-08002B2CF9AE}" pid="10" name="DM_emea_doc_category">
    <vt:lpwstr>General</vt:lpwstr>
  </property>
  <property fmtid="{D5CDD505-2E9C-101B-9397-08002B2CF9AE}" pid="11" name="DM_emea_doc_lang">
    <vt:lpwstr/>
  </property>
  <property fmtid="{D5CDD505-2E9C-101B-9397-08002B2CF9AE}" pid="12" name="DM_emea_doc_number">
    <vt:lpwstr>201224</vt:lpwstr>
  </property>
  <property fmtid="{D5CDD505-2E9C-101B-9397-08002B2CF9AE}" pid="13" name="DM_emea_doc_ref_id">
    <vt:lpwstr>EMA/560331/2021</vt:lpwstr>
  </property>
  <property fmtid="{D5CDD505-2E9C-101B-9397-08002B2CF9AE}" pid="14" name="DM_emea_from">
    <vt:lpwstr/>
  </property>
  <property fmtid="{D5CDD505-2E9C-101B-9397-08002B2CF9AE}" pid="15" name="DM_emea_internal_label">
    <vt:lpwstr>EMA</vt:lpwstr>
  </property>
  <property fmtid="{D5CDD505-2E9C-101B-9397-08002B2CF9AE}" pid="16" name="DM_emea_legal_date">
    <vt:lpwstr>nulldate</vt:lpwstr>
  </property>
  <property fmtid="{D5CDD505-2E9C-101B-9397-08002B2CF9AE}" pid="17" name="DM_emea_meeting_action">
    <vt:lpwstr/>
  </property>
  <property fmtid="{D5CDD505-2E9C-101B-9397-08002B2CF9AE}" pid="18" name="DM_emea_meeting_flags">
    <vt:lpwstr/>
  </property>
  <property fmtid="{D5CDD505-2E9C-101B-9397-08002B2CF9AE}" pid="19" name="DM_emea_meeting_hyperlink">
    <vt:lpwstr/>
  </property>
  <property fmtid="{D5CDD505-2E9C-101B-9397-08002B2CF9AE}" pid="20" name="DM_emea_meeting_ref">
    <vt:lpwstr/>
  </property>
  <property fmtid="{D5CDD505-2E9C-101B-9397-08002B2CF9AE}" pid="21" name="DM_emea_meeting_status">
    <vt:lpwstr/>
  </property>
  <property fmtid="{D5CDD505-2E9C-101B-9397-08002B2CF9AE}" pid="22" name="DM_emea_meeting_title">
    <vt:lpwstr/>
  </property>
  <property fmtid="{D5CDD505-2E9C-101B-9397-08002B2CF9AE}" pid="23" name="DM_emea_message_subject">
    <vt:lpwstr/>
  </property>
  <property fmtid="{D5CDD505-2E9C-101B-9397-08002B2CF9AE}" pid="24" name="DM_emea_received_date">
    <vt:lpwstr>nulldate</vt:lpwstr>
  </property>
  <property fmtid="{D5CDD505-2E9C-101B-9397-08002B2CF9AE}" pid="25" name="DM_emea_resp_body">
    <vt:lpwstr/>
  </property>
  <property fmtid="{D5CDD505-2E9C-101B-9397-08002B2CF9AE}" pid="26" name="DM_emea_revision_label">
    <vt:lpwstr/>
  </property>
  <property fmtid="{D5CDD505-2E9C-101B-9397-08002B2CF9AE}" pid="27" name="DM_emea_sent_date">
    <vt:lpwstr>nulldate</vt:lpwstr>
  </property>
  <property fmtid="{D5CDD505-2E9C-101B-9397-08002B2CF9AE}" pid="28" name="DM_emea_to">
    <vt:lpwstr/>
  </property>
  <property fmtid="{D5CDD505-2E9C-101B-9397-08002B2CF9AE}" pid="29" name="DM_emea_year">
    <vt:lpwstr>2010</vt:lpwstr>
  </property>
  <property fmtid="{D5CDD505-2E9C-101B-9397-08002B2CF9AE}" pid="30" name="DM_Keywords">
    <vt:lpwstr/>
  </property>
  <property fmtid="{D5CDD505-2E9C-101B-9397-08002B2CF9AE}" pid="31" name="DM_Language">
    <vt:lpwstr/>
  </property>
  <property fmtid="{D5CDD505-2E9C-101B-9397-08002B2CF9AE}" pid="32" name="DM_Modifer_Name">
    <vt:lpwstr>Prizzi Monica</vt:lpwstr>
  </property>
  <property fmtid="{D5CDD505-2E9C-101B-9397-08002B2CF9AE}" pid="33" name="DM_Modified_Date">
    <vt:lpwstr>14/10/2021 11:51:12</vt:lpwstr>
  </property>
  <property fmtid="{D5CDD505-2E9C-101B-9397-08002B2CF9AE}" pid="34" name="DM_Modifier_Name">
    <vt:lpwstr>Prizzi Monica</vt:lpwstr>
  </property>
  <property fmtid="{D5CDD505-2E9C-101B-9397-08002B2CF9AE}" pid="35" name="DM_Modify_Date">
    <vt:lpwstr>14/10/2021 11:51:12</vt:lpwstr>
  </property>
  <property fmtid="{D5CDD505-2E9C-101B-9397-08002B2CF9AE}" pid="36" name="DM_Name">
    <vt:lpwstr>Vqrdtemplateclean_sk</vt:lpwstr>
  </property>
  <property fmtid="{D5CDD505-2E9C-101B-9397-08002B2CF9AE}" pid="37" name="DM_Owner">
    <vt:lpwstr>Prizzi Monica</vt:lpwstr>
  </property>
  <property fmtid="{D5CDD505-2E9C-101B-9397-08002B2CF9AE}" pid="38" name="DM_Path">
    <vt:lpwstr>/02b. Administration of Scientific Meeting/WPs SAGs DGs and other WGs/CxMP - QRD/3. Other activities/02. Procedures/01. QRD PI templates/02 QRD Veterinary templates/18 V-Template v.9 - new vet legislation 2020-2021/07 Clean templates (word) update/02 Tran</vt:lpwstr>
  </property>
  <property fmtid="{D5CDD505-2E9C-101B-9397-08002B2CF9AE}" pid="39" name="DM_Status">
    <vt:lpwstr/>
  </property>
  <property fmtid="{D5CDD505-2E9C-101B-9397-08002B2CF9AE}" pid="40" name="DM_Subject">
    <vt:lpwstr/>
  </property>
  <property fmtid="{D5CDD505-2E9C-101B-9397-08002B2CF9AE}" pid="41" name="DM_Title">
    <vt:lpwstr/>
  </property>
  <property fmtid="{D5CDD505-2E9C-101B-9397-08002B2CF9AE}" pid="42" name="DM_Type">
    <vt:lpwstr>emea_document</vt:lpwstr>
  </property>
  <property fmtid="{D5CDD505-2E9C-101B-9397-08002B2CF9AE}" pid="43" name="DM_Version">
    <vt:lpwstr>4.0,CURRENT</vt:lpwstr>
  </property>
  <property fmtid="{D5CDD505-2E9C-101B-9397-08002B2CF9AE}" pid="44" name="EMEADocClassificationCode">
    <vt:lpwstr/>
  </property>
  <property fmtid="{D5CDD505-2E9C-101B-9397-08002B2CF9AE}" pid="45" name="EMEADocClassificationHidden">
    <vt:lpwstr>N</vt:lpwstr>
  </property>
  <property fmtid="{D5CDD505-2E9C-101B-9397-08002B2CF9AE}" pid="46" name="EMEADocClassificationText">
    <vt:lpwstr/>
  </property>
  <property fmtid="{D5CDD505-2E9C-101B-9397-08002B2CF9AE}" pid="47" name="EMEADocDate">
    <vt:lpwstr>20020723</vt:lpwstr>
  </property>
  <property fmtid="{D5CDD505-2E9C-101B-9397-08002B2CF9AE}" pid="48" name="EMEADocDateDay">
    <vt:lpwstr>23</vt:lpwstr>
  </property>
  <property fmtid="{D5CDD505-2E9C-101B-9397-08002B2CF9AE}" pid="49" name="EMEADocDateMonth">
    <vt:lpwstr>July</vt:lpwstr>
  </property>
  <property fmtid="{D5CDD505-2E9C-101B-9397-08002B2CF9AE}" pid="50" name="EMEADocDateYear">
    <vt:lpwstr>2002</vt:lpwstr>
  </property>
  <property fmtid="{D5CDD505-2E9C-101B-9397-08002B2CF9AE}" pid="51" name="EMEADocExtCatTitle">
    <vt:lpwstr>The Title will not be included in the External Catalogue.</vt:lpwstr>
  </property>
  <property fmtid="{D5CDD505-2E9C-101B-9397-08002B2CF9AE}" pid="52" name="EMEADocLanguage">
    <vt:lpwstr>en</vt:lpwstr>
  </property>
  <property fmtid="{D5CDD505-2E9C-101B-9397-08002B2CF9AE}" pid="53" name="EMEADocRefFull">
    <vt:lpwstr>EMEA/18389/02/en</vt:lpwstr>
  </property>
  <property fmtid="{D5CDD505-2E9C-101B-9397-08002B2CF9AE}" pid="54" name="EMEADocRefNum">
    <vt:lpwstr>18389</vt:lpwstr>
  </property>
  <property fmtid="{D5CDD505-2E9C-101B-9397-08002B2CF9AE}" pid="55" name="EMEADocRefPart0">
    <vt:lpwstr>EMEA</vt:lpwstr>
  </property>
  <property fmtid="{D5CDD505-2E9C-101B-9397-08002B2CF9AE}" pid="56" name="EMEADocRefPart1">
    <vt:lpwstr/>
  </property>
  <property fmtid="{D5CDD505-2E9C-101B-9397-08002B2CF9AE}" pid="57" name="EMEADocRefPart2">
    <vt:lpwstr/>
  </property>
  <property fmtid="{D5CDD505-2E9C-101B-9397-08002B2CF9AE}" pid="58" name="EMEADocRefPart3">
    <vt:lpwstr/>
  </property>
  <property fmtid="{D5CDD505-2E9C-101B-9397-08002B2CF9AE}" pid="59" name="EMEADocRefPartFreeText">
    <vt:lpwstr/>
  </property>
  <property fmtid="{D5CDD505-2E9C-101B-9397-08002B2CF9AE}" pid="60" name="EMEADocRefRoot">
    <vt:lpwstr>EMEA/18389/02</vt:lpwstr>
  </property>
  <property fmtid="{D5CDD505-2E9C-101B-9397-08002B2CF9AE}" pid="61" name="EMEADocRefYear">
    <vt:lpwstr>02</vt:lpwstr>
  </property>
  <property fmtid="{D5CDD505-2E9C-101B-9397-08002B2CF9AE}" pid="62" name="EMEADocStatus">
    <vt:lpwstr/>
  </property>
  <property fmtid="{D5CDD505-2E9C-101B-9397-08002B2CF9AE}" pid="63" name="EMEADocTitle">
    <vt:lpwstr> SPC veterinary template</vt:lpwstr>
  </property>
  <property fmtid="{D5CDD505-2E9C-101B-9397-08002B2CF9AE}" pid="64" name="EMEADocTypeCode">
    <vt:lpwstr>tran</vt:lpwstr>
  </property>
  <property fmtid="{D5CDD505-2E9C-101B-9397-08002B2CF9AE}" pid="65" name="EMEADocVersion">
    <vt:lpwstr/>
  </property>
  <property fmtid="{D5CDD505-2E9C-101B-9397-08002B2CF9AE}" pid="66" name="JobId">
    <vt:lpwstr>69a83dde-b340-402a-8f35-ad6b00ea55ef</vt:lpwstr>
  </property>
  <property fmtid="{D5CDD505-2E9C-101B-9397-08002B2CF9AE}" pid="67" name="MSIP_Label_0eea11ca-d417-4147-80ed-01a58412c458_ActionId">
    <vt:lpwstr>f83ebc72-cb3e-4463-b928-916f84708d89</vt:lpwstr>
  </property>
  <property fmtid="{D5CDD505-2E9C-101B-9397-08002B2CF9AE}" pid="68" name="MSIP_Label_0eea11ca-d417-4147-80ed-01a58412c458_ContentBits">
    <vt:lpwstr>2</vt:lpwstr>
  </property>
  <property fmtid="{D5CDD505-2E9C-101B-9397-08002B2CF9AE}" pid="69" name="MSIP_Label_0eea11ca-d417-4147-80ed-01a58412c458_Enabled">
    <vt:lpwstr>true</vt:lpwstr>
  </property>
  <property fmtid="{D5CDD505-2E9C-101B-9397-08002B2CF9AE}" pid="70" name="MSIP_Label_0eea11ca-d417-4147-80ed-01a58412c458_Method">
    <vt:lpwstr>Standard</vt:lpwstr>
  </property>
  <property fmtid="{D5CDD505-2E9C-101B-9397-08002B2CF9AE}" pid="71" name="MSIP_Label_0eea11ca-d417-4147-80ed-01a58412c458_Name">
    <vt:lpwstr>0eea11ca-d417-4147-80ed-01a58412c458</vt:lpwstr>
  </property>
  <property fmtid="{D5CDD505-2E9C-101B-9397-08002B2CF9AE}" pid="72" name="MSIP_Label_0eea11ca-d417-4147-80ed-01a58412c458_SetDate">
    <vt:lpwstr>2021-10-14T09:47:26Z</vt:lpwstr>
  </property>
  <property fmtid="{D5CDD505-2E9C-101B-9397-08002B2CF9AE}" pid="73" name="MSIP_Label_0eea11ca-d417-4147-80ed-01a58412c458_SiteId">
    <vt:lpwstr>bc9dc15c-61bc-4f03-b60b-e5b6d8922839</vt:lpwstr>
  </property>
</Properties>
</file>